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182"/>
        <w:gridCol w:w="6074"/>
      </w:tblGrid>
      <w:tr w:rsidR="0076597D" w:rsidRPr="0074125E" w14:paraId="1B8FA709" w14:textId="77777777" w:rsidTr="00A34433">
        <w:trPr>
          <w:trHeight w:val="7693"/>
        </w:trPr>
        <w:tc>
          <w:tcPr>
            <w:tcW w:w="10256" w:type="dxa"/>
            <w:gridSpan w:val="2"/>
          </w:tcPr>
          <w:p w14:paraId="7B9B9AD4" w14:textId="77777777" w:rsidR="0076597D" w:rsidRPr="0074125E" w:rsidRDefault="0076597D">
            <w:pPr>
              <w:rPr>
                <w:rFonts w:cstheme="minorHAnsi"/>
                <w:b/>
                <w:noProof/>
                <w:color w:val="1F4E79" w:themeColor="accent1" w:themeShade="80"/>
                <w:sz w:val="36"/>
                <w:szCs w:val="36"/>
              </w:rPr>
            </w:pPr>
            <w:r w:rsidRPr="0074125E">
              <w:rPr>
                <w:rFonts w:cstheme="minorHAnsi"/>
                <w:b/>
                <w:noProof/>
                <w:color w:val="1F4E79" w:themeColor="accent1" w:themeShade="80"/>
                <w:sz w:val="36"/>
              </w:rPr>
              <w:drawing>
                <wp:inline distT="0" distB="0" distL="0" distR="0" wp14:anchorId="24732E4B" wp14:editId="71C3B51B">
                  <wp:extent cx="6598613" cy="487244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27802" cy="4894000"/>
                          </a:xfrm>
                          <a:prstGeom prst="rect">
                            <a:avLst/>
                          </a:prstGeom>
                          <a:noFill/>
                          <a:ln>
                            <a:noFill/>
                          </a:ln>
                        </pic:spPr>
                      </pic:pic>
                    </a:graphicData>
                  </a:graphic>
                </wp:inline>
              </w:drawing>
            </w:r>
          </w:p>
        </w:tc>
      </w:tr>
      <w:tr w:rsidR="00A34433" w:rsidRPr="00EC2965" w14:paraId="6753EE67" w14:textId="77777777" w:rsidTr="00A34433">
        <w:trPr>
          <w:trHeight w:val="3754"/>
        </w:trPr>
        <w:tc>
          <w:tcPr>
            <w:tcW w:w="10256" w:type="dxa"/>
            <w:gridSpan w:val="2"/>
            <w:shd w:val="clear" w:color="auto" w:fill="71AE48"/>
          </w:tcPr>
          <w:p w14:paraId="7107CD06" w14:textId="77777777" w:rsidR="00A34433" w:rsidRPr="0074125E" w:rsidRDefault="00A34433" w:rsidP="00A34433">
            <w:pPr>
              <w:autoSpaceDE w:val="0"/>
              <w:autoSpaceDN w:val="0"/>
              <w:adjustRightInd w:val="0"/>
              <w:ind w:left="630" w:right="649"/>
              <w:rPr>
                <w:rFonts w:cstheme="minorHAnsi"/>
                <w:color w:val="000000"/>
                <w:sz w:val="32"/>
                <w:szCs w:val="32"/>
                <w:lang w:val="sr-Cyrl-RS"/>
              </w:rPr>
            </w:pPr>
          </w:p>
          <w:p w14:paraId="2383949E" w14:textId="77777777" w:rsidR="00577BF9" w:rsidRPr="0074125E" w:rsidRDefault="00577BF9" w:rsidP="00577BF9">
            <w:pPr>
              <w:autoSpaceDE w:val="0"/>
              <w:autoSpaceDN w:val="0"/>
              <w:adjustRightInd w:val="0"/>
              <w:ind w:left="630" w:right="649"/>
              <w:rPr>
                <w:rFonts w:cstheme="minorHAnsi"/>
                <w:color w:val="000000"/>
                <w:sz w:val="32"/>
                <w:szCs w:val="32"/>
                <w:lang w:val="sr-Cyrl-RS"/>
              </w:rPr>
            </w:pPr>
            <w:r w:rsidRPr="0074125E">
              <w:rPr>
                <w:rFonts w:cstheme="minorHAnsi"/>
                <w:color w:val="000000"/>
                <w:sz w:val="32"/>
                <w:szCs w:val="32"/>
                <w:lang w:val="sr-Cyrl-RS"/>
              </w:rPr>
              <w:t>Жалбени механизам</w:t>
            </w:r>
          </w:p>
          <w:p w14:paraId="702A4DEF" w14:textId="26BFC539" w:rsidR="00A34433" w:rsidRPr="0074125E" w:rsidRDefault="00577BF9" w:rsidP="00577BF9">
            <w:pPr>
              <w:autoSpaceDE w:val="0"/>
              <w:autoSpaceDN w:val="0"/>
              <w:adjustRightInd w:val="0"/>
              <w:ind w:left="630" w:right="649"/>
              <w:rPr>
                <w:rFonts w:cstheme="minorHAnsi"/>
                <w:sz w:val="16"/>
                <w:szCs w:val="16"/>
                <w:lang w:val="sr-Cyrl-RS"/>
              </w:rPr>
            </w:pPr>
            <w:r w:rsidRPr="0074125E">
              <w:rPr>
                <w:rFonts w:cstheme="minorHAnsi"/>
                <w:color w:val="000000"/>
                <w:sz w:val="32"/>
                <w:szCs w:val="32"/>
                <w:lang w:val="sr-Cyrl-RS"/>
              </w:rPr>
              <w:t xml:space="preserve">за </w:t>
            </w:r>
            <w:r w:rsidR="00CB3688" w:rsidRPr="0074125E">
              <w:rPr>
                <w:rFonts w:cstheme="minorHAnsi"/>
                <w:color w:val="000000"/>
                <w:sz w:val="32"/>
                <w:szCs w:val="32"/>
                <w:lang w:val="sr-Cyrl-RS"/>
              </w:rPr>
              <w:t>П</w:t>
            </w:r>
            <w:r w:rsidRPr="0074125E">
              <w:rPr>
                <w:rFonts w:cstheme="minorHAnsi"/>
                <w:color w:val="000000"/>
                <w:sz w:val="32"/>
                <w:szCs w:val="32"/>
                <w:lang w:val="sr-Cyrl-RS"/>
              </w:rPr>
              <w:t>ројекат</w:t>
            </w:r>
          </w:p>
          <w:p w14:paraId="21FCC3A9" w14:textId="77777777" w:rsidR="00A34433" w:rsidRPr="0074125E" w:rsidRDefault="00A34433" w:rsidP="00A34433">
            <w:pPr>
              <w:autoSpaceDE w:val="0"/>
              <w:autoSpaceDN w:val="0"/>
              <w:adjustRightInd w:val="0"/>
              <w:ind w:left="630" w:right="649"/>
              <w:rPr>
                <w:rFonts w:cstheme="minorHAnsi"/>
                <w:sz w:val="16"/>
                <w:szCs w:val="16"/>
                <w:lang w:val="sr-Cyrl-RS"/>
              </w:rPr>
            </w:pPr>
          </w:p>
          <w:p w14:paraId="78EAEB5B" w14:textId="77777777" w:rsidR="00A34433" w:rsidRPr="0074125E" w:rsidRDefault="00A34433" w:rsidP="00A34433">
            <w:pPr>
              <w:ind w:left="630" w:right="649"/>
              <w:rPr>
                <w:rFonts w:cstheme="minorHAnsi"/>
                <w:b/>
                <w:color w:val="1F4E79" w:themeColor="accent1" w:themeShade="80"/>
                <w:sz w:val="32"/>
                <w:lang w:val="sr-Cyrl-RS"/>
              </w:rPr>
            </w:pPr>
            <w:r w:rsidRPr="0074125E">
              <w:rPr>
                <w:rFonts w:cstheme="minorHAnsi"/>
                <w:color w:val="FFFFFF"/>
                <w:sz w:val="32"/>
                <w:lang w:val="sr-Cyrl-RS"/>
              </w:rPr>
              <w:t>Чиста енергија и енергетска ефикасност за грађане у Србији (</w:t>
            </w:r>
            <w:r w:rsidRPr="0074125E">
              <w:rPr>
                <w:rFonts w:cstheme="minorHAnsi"/>
                <w:color w:val="FFFFFF"/>
                <w:sz w:val="32"/>
                <w:szCs w:val="32"/>
              </w:rPr>
              <w:t>P</w:t>
            </w:r>
            <w:r w:rsidRPr="0074125E">
              <w:rPr>
                <w:rFonts w:cstheme="minorHAnsi"/>
                <w:color w:val="FFFFFF"/>
                <w:sz w:val="32"/>
                <w:lang w:val="sr-Cyrl-RS"/>
              </w:rPr>
              <w:t>176770)</w:t>
            </w:r>
          </w:p>
        </w:tc>
      </w:tr>
      <w:tr w:rsidR="0076597D" w:rsidRPr="0074125E" w14:paraId="3DFE4DAC" w14:textId="77777777" w:rsidTr="00A34433">
        <w:trPr>
          <w:trHeight w:val="1090"/>
        </w:trPr>
        <w:tc>
          <w:tcPr>
            <w:tcW w:w="4182" w:type="dxa"/>
            <w:shd w:val="clear" w:color="auto" w:fill="0075B0"/>
          </w:tcPr>
          <w:p w14:paraId="19EDD86F" w14:textId="77777777" w:rsidR="00A34433" w:rsidRPr="0074125E" w:rsidRDefault="00A34433" w:rsidP="00A34433">
            <w:pPr>
              <w:ind w:left="270"/>
              <w:rPr>
                <w:rFonts w:cstheme="minorHAnsi"/>
                <w:color w:val="FFFFFF" w:themeColor="background1"/>
                <w:sz w:val="24"/>
                <w:lang w:val="sr-Cyrl-RS"/>
              </w:rPr>
            </w:pPr>
          </w:p>
          <w:p w14:paraId="5494ED32"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Министарство рударства и </w:t>
            </w:r>
          </w:p>
          <w:p w14:paraId="705C6CF4"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енергетике </w:t>
            </w:r>
          </w:p>
        </w:tc>
        <w:tc>
          <w:tcPr>
            <w:tcW w:w="6073" w:type="dxa"/>
            <w:shd w:val="clear" w:color="auto" w:fill="0075B0"/>
          </w:tcPr>
          <w:p w14:paraId="24CCCC05" w14:textId="77777777" w:rsidR="00A34433" w:rsidRPr="0074125E" w:rsidRDefault="00A34433" w:rsidP="00A34433">
            <w:pPr>
              <w:jc w:val="center"/>
              <w:rPr>
                <w:rFonts w:cstheme="minorHAnsi"/>
                <w:color w:val="FFFFFF" w:themeColor="background1"/>
                <w:sz w:val="24"/>
                <w:szCs w:val="24"/>
                <w:lang w:val="sr-Cyrl-RS"/>
              </w:rPr>
            </w:pPr>
          </w:p>
          <w:p w14:paraId="5FBBAD90" w14:textId="4F7365C7" w:rsidR="0076597D" w:rsidRPr="0074125E" w:rsidRDefault="00577BF9" w:rsidP="00A34433">
            <w:pPr>
              <w:ind w:left="-4237"/>
              <w:jc w:val="center"/>
              <w:rPr>
                <w:rFonts w:cstheme="minorHAnsi"/>
                <w:color w:val="FFFFFF" w:themeColor="background1"/>
                <w:sz w:val="24"/>
                <w:szCs w:val="24"/>
                <w:lang w:val="sr-Cyrl-RS"/>
              </w:rPr>
            </w:pPr>
            <w:r w:rsidRPr="0074125E">
              <w:rPr>
                <w:rFonts w:cstheme="minorHAnsi"/>
                <w:color w:val="FFFFFF" w:themeColor="background1"/>
                <w:sz w:val="24"/>
                <w:szCs w:val="24"/>
                <w:lang w:val="sr-Cyrl-RS"/>
              </w:rPr>
              <w:t>Септембар</w:t>
            </w:r>
            <w:r w:rsidR="00B55397" w:rsidRPr="0074125E">
              <w:rPr>
                <w:rFonts w:cstheme="minorHAnsi"/>
                <w:color w:val="FFFFFF" w:themeColor="background1"/>
                <w:sz w:val="24"/>
                <w:szCs w:val="24"/>
                <w:lang w:val="sr-Cyrl-RS"/>
              </w:rPr>
              <w:t xml:space="preserve"> </w:t>
            </w:r>
            <w:r w:rsidR="00A34433" w:rsidRPr="0074125E">
              <w:rPr>
                <w:rFonts w:cstheme="minorHAnsi"/>
                <w:color w:val="FFFFFF" w:themeColor="background1"/>
                <w:sz w:val="24"/>
                <w:szCs w:val="24"/>
                <w:lang w:val="sr-Cyrl-RS"/>
              </w:rPr>
              <w:t>2023</w:t>
            </w:r>
          </w:p>
        </w:tc>
      </w:tr>
    </w:tbl>
    <w:p w14:paraId="5FF68996" w14:textId="77777777" w:rsidR="0076597D" w:rsidRPr="0074125E" w:rsidRDefault="0076597D">
      <w:pPr>
        <w:rPr>
          <w:rFonts w:eastAsiaTheme="majorEastAsia" w:cstheme="minorHAnsi"/>
          <w:b/>
          <w:color w:val="1F4E79" w:themeColor="accent1" w:themeShade="80"/>
          <w:spacing w:val="-10"/>
          <w:kern w:val="28"/>
          <w:sz w:val="32"/>
          <w:szCs w:val="32"/>
        </w:rPr>
      </w:pPr>
      <w:r w:rsidRPr="0074125E">
        <w:rPr>
          <w:rFonts w:cstheme="minorHAnsi"/>
          <w:b/>
          <w:color w:val="1F4E79" w:themeColor="accent1" w:themeShade="80"/>
          <w:sz w:val="32"/>
          <w:szCs w:val="32"/>
        </w:rPr>
        <w:br w:type="page"/>
      </w:r>
    </w:p>
    <w:p w14:paraId="100931FC" w14:textId="77777777" w:rsidR="00792EA9" w:rsidRPr="0074125E" w:rsidRDefault="00792EA9">
      <w:pPr>
        <w:rPr>
          <w:rFonts w:eastAsia="Times New Roman" w:cstheme="minorHAnsi"/>
          <w:color w:val="000000"/>
          <w:lang w:val="sr-Latn-RS"/>
        </w:rPr>
      </w:pPr>
    </w:p>
    <w:p w14:paraId="4BCF5901" w14:textId="77777777" w:rsidR="00792EA9" w:rsidRPr="0074125E" w:rsidRDefault="00792EA9">
      <w:pPr>
        <w:rPr>
          <w:rFonts w:eastAsia="Times New Roman" w:cstheme="minorHAnsi"/>
          <w:color w:val="000000"/>
          <w:lang w:val="sr-Latn-RS"/>
        </w:rPr>
      </w:pPr>
    </w:p>
    <w:sdt>
      <w:sdtPr>
        <w:rPr>
          <w:rFonts w:asciiTheme="minorHAnsi" w:eastAsiaTheme="minorHAnsi" w:hAnsiTheme="minorHAnsi" w:cstheme="minorHAnsi"/>
          <w:color w:val="auto"/>
          <w:sz w:val="22"/>
          <w:szCs w:val="22"/>
          <w:lang w:val="sr-Latn-RS"/>
        </w:rPr>
        <w:id w:val="-519621393"/>
        <w:docPartObj>
          <w:docPartGallery w:val="Table of Contents"/>
          <w:docPartUnique/>
        </w:docPartObj>
      </w:sdtPr>
      <w:sdtEndPr>
        <w:rPr>
          <w:b/>
          <w:bCs/>
          <w:noProof/>
        </w:rPr>
      </w:sdtEndPr>
      <w:sdtContent>
        <w:p w14:paraId="6C9647A3" w14:textId="77777777" w:rsidR="007639A3" w:rsidRPr="0074125E" w:rsidRDefault="00A91A25">
          <w:pPr>
            <w:pStyle w:val="TOCHeading"/>
            <w:rPr>
              <w:rStyle w:val="Heading1Char"/>
              <w:rFonts w:asciiTheme="minorHAnsi" w:eastAsiaTheme="majorEastAsia" w:hAnsiTheme="minorHAnsi" w:cstheme="minorHAnsi"/>
              <w:lang w:val="sr-Cyrl-RS"/>
            </w:rPr>
          </w:pPr>
          <w:r w:rsidRPr="0074125E">
            <w:rPr>
              <w:rStyle w:val="Heading1Char"/>
              <w:rFonts w:asciiTheme="minorHAnsi" w:eastAsiaTheme="majorEastAsia" w:hAnsiTheme="minorHAnsi" w:cstheme="minorHAnsi"/>
              <w:lang w:val="sr-Cyrl-RS"/>
            </w:rPr>
            <w:t>Садржај</w:t>
          </w:r>
        </w:p>
        <w:p w14:paraId="5C4734F8" w14:textId="77777777" w:rsidR="007639A3" w:rsidRPr="0074125E" w:rsidRDefault="007639A3" w:rsidP="007639A3">
          <w:pPr>
            <w:rPr>
              <w:rFonts w:cstheme="minorHAnsi"/>
              <w:lang w:val="sr-Latn-RS"/>
            </w:rPr>
          </w:pPr>
        </w:p>
        <w:p w14:paraId="08542AE8" w14:textId="36C6EC79" w:rsidR="00D947D3" w:rsidRPr="0074125E" w:rsidRDefault="00305DEE">
          <w:pPr>
            <w:pStyle w:val="TOC1"/>
            <w:rPr>
              <w:rFonts w:eastAsiaTheme="minorEastAsia"/>
              <w:noProof/>
            </w:rPr>
          </w:pPr>
          <w:r w:rsidRPr="0074125E">
            <w:rPr>
              <w:rFonts w:cstheme="minorHAnsi"/>
              <w:lang w:val="sr-Latn-RS"/>
            </w:rPr>
            <w:fldChar w:fldCharType="begin"/>
          </w:r>
          <w:r w:rsidR="007639A3" w:rsidRPr="0074125E">
            <w:rPr>
              <w:rFonts w:cstheme="minorHAnsi"/>
              <w:lang w:val="sr-Latn-RS"/>
            </w:rPr>
            <w:instrText xml:space="preserve"> TOC \o "1-3" \h \z \u </w:instrText>
          </w:r>
          <w:r w:rsidRPr="0074125E">
            <w:rPr>
              <w:rFonts w:cstheme="minorHAnsi"/>
              <w:lang w:val="sr-Latn-RS"/>
            </w:rPr>
            <w:fldChar w:fldCharType="separate"/>
          </w:r>
          <w:hyperlink w:anchor="_Toc147394459" w:history="1">
            <w:r w:rsidR="00D947D3" w:rsidRPr="0074125E">
              <w:rPr>
                <w:rStyle w:val="Hyperlink"/>
                <w:rFonts w:cstheme="minorHAnsi"/>
                <w:noProof/>
                <w:lang w:val="sr-Cyrl-RS"/>
              </w:rPr>
              <w:t>Списак скраћениц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5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1FFEBB08" w14:textId="47E5C58E" w:rsidR="00D947D3" w:rsidRPr="0074125E" w:rsidRDefault="0031653E">
          <w:pPr>
            <w:pStyle w:val="TOC1"/>
            <w:rPr>
              <w:rFonts w:eastAsiaTheme="minorEastAsia"/>
              <w:noProof/>
            </w:rPr>
          </w:pPr>
          <w:hyperlink w:anchor="_Toc147394460" w:history="1">
            <w:r w:rsidR="00D947D3" w:rsidRPr="0074125E">
              <w:rPr>
                <w:rStyle w:val="Hyperlink"/>
                <w:rFonts w:cstheme="minorHAnsi"/>
                <w:noProof/>
                <w:lang w:val="sr-Latn-RS"/>
              </w:rPr>
              <w:t>1.</w:t>
            </w:r>
            <w:r w:rsidR="00D947D3" w:rsidRPr="0074125E">
              <w:rPr>
                <w:rFonts w:eastAsiaTheme="minorEastAsia"/>
                <w:noProof/>
              </w:rPr>
              <w:tab/>
            </w:r>
            <w:r w:rsidR="00D947D3" w:rsidRPr="0074125E">
              <w:rPr>
                <w:rStyle w:val="Hyperlink"/>
                <w:rFonts w:cstheme="minorHAnsi"/>
                <w:noProof/>
                <w:lang w:val="sr-Cyrl-RS"/>
              </w:rPr>
              <w:t>Увод и полазне основ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0A59F6F4" w14:textId="686CC0FC" w:rsidR="00D947D3" w:rsidRPr="0074125E" w:rsidRDefault="0031653E">
          <w:pPr>
            <w:pStyle w:val="TOC2"/>
            <w:tabs>
              <w:tab w:val="left" w:pos="880"/>
              <w:tab w:val="right" w:leader="dot" w:pos="10070"/>
            </w:tabs>
            <w:rPr>
              <w:rFonts w:eastAsiaTheme="minorEastAsia"/>
              <w:noProof/>
            </w:rPr>
          </w:pPr>
          <w:hyperlink w:anchor="_Toc147394461" w:history="1">
            <w:r w:rsidR="00D947D3" w:rsidRPr="0074125E">
              <w:rPr>
                <w:rStyle w:val="Hyperlink"/>
                <w:rFonts w:cstheme="minorHAnsi"/>
                <w:noProof/>
                <w:lang w:val="sr-Latn-RS"/>
              </w:rPr>
              <w:t>1.1.</w:t>
            </w:r>
            <w:r w:rsidR="00D947D3" w:rsidRPr="0074125E">
              <w:rPr>
                <w:rFonts w:eastAsiaTheme="minorEastAsia"/>
                <w:noProof/>
              </w:rPr>
              <w:tab/>
            </w:r>
            <w:r w:rsidR="00D947D3" w:rsidRPr="0074125E">
              <w:rPr>
                <w:rStyle w:val="Hyperlink"/>
                <w:rFonts w:cstheme="minorHAnsi"/>
                <w:noProof/>
                <w:lang w:val="sr-Cyrl-RS"/>
              </w:rPr>
              <w:t>Резиме пројект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1 \h </w:instrText>
            </w:r>
            <w:r w:rsidR="00D947D3" w:rsidRPr="0074125E">
              <w:rPr>
                <w:noProof/>
                <w:webHidden/>
              </w:rPr>
            </w:r>
            <w:r w:rsidR="00D947D3" w:rsidRPr="0074125E">
              <w:rPr>
                <w:noProof/>
                <w:webHidden/>
              </w:rPr>
              <w:fldChar w:fldCharType="separate"/>
            </w:r>
            <w:r w:rsidR="00D947D3" w:rsidRPr="0074125E">
              <w:rPr>
                <w:noProof/>
                <w:webHidden/>
              </w:rPr>
              <w:t>2</w:t>
            </w:r>
            <w:r w:rsidR="00D947D3" w:rsidRPr="0074125E">
              <w:rPr>
                <w:noProof/>
                <w:webHidden/>
              </w:rPr>
              <w:fldChar w:fldCharType="end"/>
            </w:r>
          </w:hyperlink>
        </w:p>
        <w:p w14:paraId="3863A856" w14:textId="2F963662" w:rsidR="00D947D3" w:rsidRPr="0074125E" w:rsidRDefault="0031653E">
          <w:pPr>
            <w:pStyle w:val="TOC1"/>
            <w:rPr>
              <w:rFonts w:eastAsiaTheme="minorEastAsia"/>
              <w:noProof/>
            </w:rPr>
          </w:pPr>
          <w:hyperlink w:anchor="_Toc147394462" w:history="1">
            <w:r w:rsidR="00D947D3" w:rsidRPr="0074125E">
              <w:rPr>
                <w:rStyle w:val="Hyperlink"/>
                <w:noProof/>
                <w:lang w:val="sr-Cyrl-RS"/>
              </w:rPr>
              <w:t>2.</w:t>
            </w:r>
            <w:r w:rsidR="00D947D3" w:rsidRPr="0074125E">
              <w:rPr>
                <w:rFonts w:eastAsiaTheme="minorEastAsia"/>
                <w:noProof/>
              </w:rPr>
              <w:tab/>
            </w:r>
            <w:r w:rsidR="00D947D3" w:rsidRPr="0074125E">
              <w:rPr>
                <w:rStyle w:val="Hyperlink"/>
                <w:noProof/>
                <w:lang w:val="sr-Cyrl-RS"/>
              </w:rPr>
              <w:t>Жалбени механизам</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2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623DBFD6" w14:textId="2A5B9B3B" w:rsidR="00D947D3" w:rsidRPr="0074125E" w:rsidRDefault="0031653E">
          <w:pPr>
            <w:pStyle w:val="TOC2"/>
            <w:tabs>
              <w:tab w:val="left" w:pos="880"/>
              <w:tab w:val="right" w:leader="dot" w:pos="10070"/>
            </w:tabs>
            <w:rPr>
              <w:rFonts w:eastAsiaTheme="minorEastAsia"/>
              <w:noProof/>
            </w:rPr>
          </w:pPr>
          <w:hyperlink w:anchor="_Toc147394463" w:history="1">
            <w:r w:rsidR="00D947D3" w:rsidRPr="0074125E">
              <w:rPr>
                <w:rStyle w:val="Hyperlink"/>
                <w:rFonts w:cs="Times New Roman"/>
                <w:noProof/>
              </w:rPr>
              <w:t>2.1.</w:t>
            </w:r>
            <w:r w:rsidR="00D947D3" w:rsidRPr="0074125E">
              <w:rPr>
                <w:rFonts w:eastAsiaTheme="minorEastAsia"/>
                <w:noProof/>
              </w:rPr>
              <w:tab/>
            </w:r>
            <w:r w:rsidR="00D947D3" w:rsidRPr="0074125E">
              <w:rPr>
                <w:rStyle w:val="Hyperlink"/>
                <w:rFonts w:cs="Times New Roman"/>
                <w:noProof/>
              </w:rPr>
              <w:t>Сврх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3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75F5515A" w14:textId="311E2B00" w:rsidR="00D947D3" w:rsidRPr="0074125E" w:rsidRDefault="0031653E">
          <w:pPr>
            <w:pStyle w:val="TOC2"/>
            <w:tabs>
              <w:tab w:val="left" w:pos="880"/>
              <w:tab w:val="right" w:leader="dot" w:pos="10070"/>
            </w:tabs>
            <w:rPr>
              <w:rFonts w:eastAsiaTheme="minorEastAsia"/>
              <w:noProof/>
            </w:rPr>
          </w:pPr>
          <w:hyperlink w:anchor="_Toc147394464" w:history="1">
            <w:r w:rsidR="00D947D3" w:rsidRPr="0074125E">
              <w:rPr>
                <w:rStyle w:val="Hyperlink"/>
                <w:noProof/>
              </w:rPr>
              <w:t>2.2.</w:t>
            </w:r>
            <w:r w:rsidR="00D947D3" w:rsidRPr="0074125E">
              <w:rPr>
                <w:rFonts w:eastAsiaTheme="minorEastAsia"/>
                <w:noProof/>
              </w:rPr>
              <w:tab/>
            </w:r>
            <w:r w:rsidR="00D947D3" w:rsidRPr="0074125E">
              <w:rPr>
                <w:rStyle w:val="Hyperlink"/>
                <w:noProof/>
              </w:rPr>
              <w:t>Принципи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4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5F3ED704" w14:textId="569A1577" w:rsidR="00D947D3" w:rsidRPr="0074125E" w:rsidRDefault="0031653E">
          <w:pPr>
            <w:pStyle w:val="TOC3"/>
            <w:tabs>
              <w:tab w:val="right" w:leader="dot" w:pos="10070"/>
            </w:tabs>
            <w:rPr>
              <w:rFonts w:eastAsiaTheme="minorEastAsia"/>
              <w:noProof/>
            </w:rPr>
          </w:pPr>
          <w:hyperlink w:anchor="_Toc147394465" w:history="1">
            <w:r w:rsidR="00D947D3" w:rsidRPr="0074125E">
              <w:rPr>
                <w:rStyle w:val="Hyperlink"/>
                <w:noProof/>
              </w:rPr>
              <w:t>Приступачност и културна прилагођ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5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8CB8EE5" w14:textId="37DF4EE4" w:rsidR="00D947D3" w:rsidRPr="0074125E" w:rsidRDefault="0031653E">
          <w:pPr>
            <w:pStyle w:val="TOC3"/>
            <w:tabs>
              <w:tab w:val="right" w:leader="dot" w:pos="10070"/>
            </w:tabs>
            <w:rPr>
              <w:rFonts w:eastAsiaTheme="minorEastAsia"/>
              <w:noProof/>
            </w:rPr>
          </w:pPr>
          <w:hyperlink w:anchor="_Toc147394466" w:history="1">
            <w:r w:rsidR="00D947D3" w:rsidRPr="0074125E">
              <w:rPr>
                <w:rStyle w:val="Hyperlink"/>
                <w:noProof/>
              </w:rPr>
              <w:t>Транспарент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6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435A3E3" w14:textId="09452B29" w:rsidR="00D947D3" w:rsidRPr="0074125E" w:rsidRDefault="0031653E">
          <w:pPr>
            <w:pStyle w:val="TOC3"/>
            <w:tabs>
              <w:tab w:val="right" w:leader="dot" w:pos="10070"/>
            </w:tabs>
            <w:rPr>
              <w:rFonts w:eastAsiaTheme="minorEastAsia"/>
              <w:noProof/>
            </w:rPr>
          </w:pPr>
          <w:hyperlink w:anchor="_Toc147394467" w:history="1">
            <w:r w:rsidR="00D947D3" w:rsidRPr="0074125E">
              <w:rPr>
                <w:rStyle w:val="Hyperlink"/>
                <w:noProof/>
              </w:rPr>
              <w:t>Правоврем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7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18DCF3E3" w14:textId="62BE7EDE" w:rsidR="00D947D3" w:rsidRPr="0074125E" w:rsidRDefault="0031653E">
          <w:pPr>
            <w:pStyle w:val="TOC3"/>
            <w:tabs>
              <w:tab w:val="right" w:leader="dot" w:pos="10070"/>
            </w:tabs>
            <w:rPr>
              <w:rFonts w:eastAsiaTheme="minorEastAsia"/>
              <w:noProof/>
            </w:rPr>
          </w:pPr>
          <w:hyperlink w:anchor="_Toc147394468" w:history="1">
            <w:r w:rsidR="00D947D3" w:rsidRPr="0074125E">
              <w:rPr>
                <w:rStyle w:val="Hyperlink"/>
                <w:noProof/>
              </w:rPr>
              <w:t>Забрана освете и поштовање приватност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8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F851CAF" w14:textId="096147E4" w:rsidR="00D947D3" w:rsidRPr="0074125E" w:rsidRDefault="0031653E">
          <w:pPr>
            <w:pStyle w:val="TOC3"/>
            <w:tabs>
              <w:tab w:val="right" w:leader="dot" w:pos="10070"/>
            </w:tabs>
            <w:rPr>
              <w:rFonts w:eastAsiaTheme="minorEastAsia"/>
              <w:noProof/>
            </w:rPr>
          </w:pPr>
          <w:hyperlink w:anchor="_Toc147394469" w:history="1">
            <w:r w:rsidR="00D947D3" w:rsidRPr="0074125E">
              <w:rPr>
                <w:rStyle w:val="Hyperlink"/>
                <w:noProof/>
              </w:rPr>
              <w:t>Добра намер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9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0AA61E1" w14:textId="2E616BF2" w:rsidR="00D947D3" w:rsidRPr="0074125E" w:rsidRDefault="0031653E">
          <w:pPr>
            <w:pStyle w:val="TOC2"/>
            <w:tabs>
              <w:tab w:val="left" w:pos="880"/>
              <w:tab w:val="right" w:leader="dot" w:pos="10070"/>
            </w:tabs>
            <w:rPr>
              <w:rFonts w:eastAsiaTheme="minorEastAsia"/>
              <w:noProof/>
            </w:rPr>
          </w:pPr>
          <w:hyperlink w:anchor="_Toc147394470" w:history="1">
            <w:r w:rsidR="00D947D3" w:rsidRPr="0074125E">
              <w:rPr>
                <w:rStyle w:val="Hyperlink"/>
                <w:noProof/>
                <w:lang w:val="sr-Cyrl-RS"/>
              </w:rPr>
              <w:t>2.3.</w:t>
            </w:r>
            <w:r w:rsidR="00D947D3" w:rsidRPr="0074125E">
              <w:rPr>
                <w:rFonts w:eastAsiaTheme="minorEastAsia"/>
                <w:noProof/>
              </w:rPr>
              <w:tab/>
            </w:r>
            <w:r w:rsidR="00D947D3" w:rsidRPr="0074125E">
              <w:rPr>
                <w:rStyle w:val="Hyperlink"/>
                <w:noProof/>
                <w:lang w:val="sr-Cyrl-RS"/>
              </w:rPr>
              <w:t>Начин успостављањ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0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0379DBC5" w14:textId="02FE306A" w:rsidR="00D947D3" w:rsidRPr="0074125E" w:rsidRDefault="0031653E">
          <w:pPr>
            <w:pStyle w:val="TOC3"/>
            <w:tabs>
              <w:tab w:val="left" w:pos="1320"/>
              <w:tab w:val="right" w:leader="dot" w:pos="10070"/>
            </w:tabs>
            <w:rPr>
              <w:rFonts w:eastAsiaTheme="minorEastAsia"/>
              <w:noProof/>
            </w:rPr>
          </w:pPr>
          <w:hyperlink w:anchor="_Toc147394471" w:history="1">
            <w:r w:rsidR="00D947D3" w:rsidRPr="0074125E">
              <w:rPr>
                <w:rStyle w:val="Hyperlink"/>
                <w:noProof/>
              </w:rPr>
              <w:t>2.3.1.</w:t>
            </w:r>
            <w:r w:rsidR="00D947D3" w:rsidRPr="0074125E">
              <w:rPr>
                <w:rFonts w:eastAsiaTheme="minorEastAsia"/>
                <w:noProof/>
              </w:rPr>
              <w:tab/>
            </w:r>
            <w:r w:rsidR="00D947D3" w:rsidRPr="0074125E">
              <w:rPr>
                <w:rStyle w:val="Hyperlink"/>
                <w:noProof/>
              </w:rPr>
              <w:t xml:space="preserve">Локална </w:t>
            </w:r>
            <w:r w:rsidR="00D947D3" w:rsidRPr="0074125E">
              <w:rPr>
                <w:rStyle w:val="Hyperlink"/>
                <w:noProof/>
                <w:lang w:val="sr-Cyrl-RS"/>
              </w:rPr>
              <w:t>Служба за пријем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1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74F0BEAC" w14:textId="5E3DC728" w:rsidR="00D947D3" w:rsidRPr="0074125E" w:rsidRDefault="0031653E">
          <w:pPr>
            <w:pStyle w:val="TOC2"/>
            <w:tabs>
              <w:tab w:val="left" w:pos="1100"/>
              <w:tab w:val="right" w:leader="dot" w:pos="10070"/>
            </w:tabs>
            <w:rPr>
              <w:rFonts w:eastAsiaTheme="minorEastAsia"/>
              <w:noProof/>
            </w:rPr>
          </w:pPr>
          <w:hyperlink w:anchor="_Toc147394472" w:history="1">
            <w:r w:rsidR="00D947D3" w:rsidRPr="0074125E">
              <w:rPr>
                <w:rStyle w:val="Hyperlink"/>
                <w:noProof/>
              </w:rPr>
              <w:t>2.3.2.</w:t>
            </w:r>
            <w:r w:rsidR="00D947D3" w:rsidRPr="0074125E">
              <w:rPr>
                <w:rFonts w:eastAsiaTheme="minorEastAsia"/>
                <w:noProof/>
              </w:rPr>
              <w:tab/>
            </w:r>
            <w:r w:rsidR="00D947D3" w:rsidRPr="0074125E">
              <w:rPr>
                <w:rStyle w:val="Hyperlink"/>
                <w:noProof/>
                <w:lang w:val="sr-Cyrl-RS"/>
              </w:rPr>
              <w:t xml:space="preserve">Пулт </w:t>
            </w:r>
            <w:r w:rsidR="00D947D3" w:rsidRPr="0074125E">
              <w:rPr>
                <w:rStyle w:val="Hyperlink"/>
                <w:noProof/>
              </w:rPr>
              <w:t>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2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52CFCFD5" w14:textId="62E1B8E8" w:rsidR="00D947D3" w:rsidRPr="0074125E" w:rsidRDefault="0031653E">
          <w:pPr>
            <w:pStyle w:val="TOC3"/>
            <w:tabs>
              <w:tab w:val="left" w:pos="1320"/>
              <w:tab w:val="right" w:leader="dot" w:pos="10070"/>
            </w:tabs>
            <w:rPr>
              <w:rFonts w:eastAsiaTheme="minorEastAsia"/>
              <w:noProof/>
            </w:rPr>
          </w:pPr>
          <w:hyperlink w:anchor="_Toc147394473" w:history="1">
            <w:r w:rsidR="00D947D3" w:rsidRPr="0074125E">
              <w:rPr>
                <w:rStyle w:val="Hyperlink"/>
                <w:noProof/>
              </w:rPr>
              <w:t>2.3.3.</w:t>
            </w:r>
            <w:r w:rsidR="00D947D3" w:rsidRPr="0074125E">
              <w:rPr>
                <w:rFonts w:eastAsiaTheme="minorEastAsia"/>
                <w:noProof/>
              </w:rPr>
              <w:tab/>
            </w:r>
            <w:r w:rsidR="00D947D3" w:rsidRPr="0074125E">
              <w:rPr>
                <w:rStyle w:val="Hyperlink"/>
                <w:noProof/>
              </w:rPr>
              <w:t xml:space="preserve"> Централни пулт за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3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09650842" w14:textId="4E7685D6" w:rsidR="00D947D3" w:rsidRPr="0074125E" w:rsidRDefault="0031653E">
          <w:pPr>
            <w:pStyle w:val="TOC3"/>
            <w:tabs>
              <w:tab w:val="left" w:pos="1320"/>
              <w:tab w:val="right" w:leader="dot" w:pos="10070"/>
            </w:tabs>
            <w:rPr>
              <w:rFonts w:eastAsiaTheme="minorEastAsia"/>
              <w:noProof/>
            </w:rPr>
          </w:pPr>
          <w:hyperlink w:anchor="_Toc147394474" w:history="1">
            <w:r w:rsidR="00D947D3" w:rsidRPr="0074125E">
              <w:rPr>
                <w:rStyle w:val="Hyperlink"/>
                <w:noProof/>
              </w:rPr>
              <w:t>2.3.</w:t>
            </w:r>
            <w:r w:rsidR="00D947D3" w:rsidRPr="0074125E">
              <w:rPr>
                <w:rStyle w:val="Hyperlink"/>
                <w:noProof/>
                <w:lang w:val="sr-Cyrl-RS"/>
              </w:rPr>
              <w:t>4.</w:t>
            </w:r>
            <w:r w:rsidR="00D947D3" w:rsidRPr="0074125E">
              <w:rPr>
                <w:rFonts w:eastAsiaTheme="minorEastAsia"/>
                <w:noProof/>
              </w:rPr>
              <w:tab/>
            </w:r>
            <w:r w:rsidR="00D947D3" w:rsidRPr="0074125E">
              <w:rPr>
                <w:rStyle w:val="Hyperlink"/>
                <w:noProof/>
              </w:rPr>
              <w:t>Другостепена комисија за жалбе Министарст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4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03FA7258" w14:textId="3740E3BF" w:rsidR="00D947D3" w:rsidRPr="0074125E" w:rsidRDefault="0031653E">
          <w:pPr>
            <w:pStyle w:val="TOC2"/>
            <w:tabs>
              <w:tab w:val="left" w:pos="880"/>
              <w:tab w:val="right" w:leader="dot" w:pos="10070"/>
            </w:tabs>
            <w:rPr>
              <w:rFonts w:eastAsiaTheme="minorEastAsia"/>
              <w:noProof/>
            </w:rPr>
          </w:pPr>
          <w:hyperlink w:anchor="_Toc147394475" w:history="1">
            <w:r w:rsidR="00D947D3" w:rsidRPr="0074125E">
              <w:rPr>
                <w:rStyle w:val="Hyperlink"/>
                <w:noProof/>
              </w:rPr>
              <w:t>2.4.</w:t>
            </w:r>
            <w:r w:rsidR="00D947D3" w:rsidRPr="0074125E">
              <w:rPr>
                <w:rFonts w:eastAsiaTheme="minorEastAsia"/>
                <w:noProof/>
              </w:rPr>
              <w:tab/>
            </w:r>
            <w:r w:rsidR="00D947D3" w:rsidRPr="0074125E">
              <w:rPr>
                <w:rStyle w:val="Hyperlink"/>
                <w:noProof/>
              </w:rPr>
              <w:t>Обрада примљених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5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3A014D72" w14:textId="2557BFD1" w:rsidR="00D947D3" w:rsidRPr="0074125E" w:rsidRDefault="0031653E">
          <w:pPr>
            <w:pStyle w:val="TOC3"/>
            <w:tabs>
              <w:tab w:val="right" w:leader="dot" w:pos="10070"/>
            </w:tabs>
            <w:rPr>
              <w:rFonts w:eastAsiaTheme="minorEastAsia"/>
              <w:noProof/>
            </w:rPr>
          </w:pPr>
          <w:hyperlink w:anchor="_Toc147394476" w:history="1">
            <w:r w:rsidR="00D947D3" w:rsidRPr="0074125E">
              <w:rPr>
                <w:rStyle w:val="Hyperlink"/>
                <w:bCs/>
                <w:noProof/>
              </w:rPr>
              <w:t xml:space="preserve">2.4.1 </w:t>
            </w:r>
            <w:r w:rsidR="00D947D3" w:rsidRPr="0074125E">
              <w:rPr>
                <w:rStyle w:val="Hyperlink"/>
                <w:noProof/>
              </w:rPr>
              <w:t>Кораци обрад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6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5F04E016" w14:textId="0246C373" w:rsidR="00D947D3" w:rsidRPr="0074125E" w:rsidRDefault="0031653E">
          <w:pPr>
            <w:pStyle w:val="TOC3"/>
            <w:tabs>
              <w:tab w:val="right" w:leader="dot" w:pos="10070"/>
            </w:tabs>
            <w:rPr>
              <w:rFonts w:eastAsiaTheme="minorEastAsia"/>
              <w:noProof/>
            </w:rPr>
          </w:pPr>
          <w:hyperlink w:anchor="_Toc147394477" w:history="1">
            <w:r w:rsidR="00D947D3" w:rsidRPr="0074125E">
              <w:rPr>
                <w:rStyle w:val="Hyperlink"/>
                <w:noProof/>
              </w:rPr>
              <w:t>КОРАК 1: Пријем, регистровање и потврда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7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59158561" w14:textId="412F3290" w:rsidR="00D947D3" w:rsidRPr="0074125E" w:rsidRDefault="0031653E">
          <w:pPr>
            <w:pStyle w:val="TOC3"/>
            <w:tabs>
              <w:tab w:val="right" w:leader="dot" w:pos="10070"/>
            </w:tabs>
            <w:rPr>
              <w:rFonts w:eastAsiaTheme="minorEastAsia"/>
              <w:noProof/>
            </w:rPr>
          </w:pPr>
          <w:hyperlink w:anchor="_Toc147394478" w:history="1">
            <w:r w:rsidR="00D947D3" w:rsidRPr="0074125E">
              <w:rPr>
                <w:rStyle w:val="Hyperlink"/>
                <w:noProof/>
              </w:rPr>
              <w:t>КОРАК 2: Истрага и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8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29AACED4" w14:textId="525DF97B" w:rsidR="00D947D3" w:rsidRPr="0074125E" w:rsidRDefault="0031653E">
          <w:pPr>
            <w:pStyle w:val="TOC3"/>
            <w:tabs>
              <w:tab w:val="right" w:leader="dot" w:pos="10070"/>
            </w:tabs>
            <w:rPr>
              <w:rFonts w:eastAsiaTheme="minorEastAsia"/>
              <w:noProof/>
            </w:rPr>
          </w:pPr>
          <w:hyperlink w:anchor="_Toc147394479" w:history="1">
            <w:r w:rsidR="00D947D3" w:rsidRPr="0074125E">
              <w:rPr>
                <w:rStyle w:val="Hyperlink"/>
                <w:noProof/>
              </w:rPr>
              <w:t>КОРАК 3: Одговор подносиоцу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9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8CD66C5" w14:textId="0E3DD36B" w:rsidR="00D947D3" w:rsidRPr="0074125E" w:rsidRDefault="0031653E">
          <w:pPr>
            <w:pStyle w:val="TOC3"/>
            <w:tabs>
              <w:tab w:val="right" w:leader="dot" w:pos="10070"/>
            </w:tabs>
            <w:rPr>
              <w:rFonts w:eastAsiaTheme="minorEastAsia"/>
              <w:noProof/>
            </w:rPr>
          </w:pPr>
          <w:hyperlink w:anchor="_Toc147394480" w:history="1">
            <w:r w:rsidR="00D947D3" w:rsidRPr="0074125E">
              <w:rPr>
                <w:rStyle w:val="Hyperlink"/>
                <w:noProof/>
              </w:rPr>
              <w:t>КОРАК 4: Затварање жалби у првом степен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0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AEC5F8C" w14:textId="5E451153" w:rsidR="00D947D3" w:rsidRPr="0074125E" w:rsidRDefault="0031653E">
          <w:pPr>
            <w:pStyle w:val="TOC3"/>
            <w:tabs>
              <w:tab w:val="right" w:leader="dot" w:pos="10070"/>
            </w:tabs>
            <w:rPr>
              <w:rFonts w:eastAsiaTheme="minorEastAsia"/>
              <w:noProof/>
            </w:rPr>
          </w:pPr>
          <w:hyperlink w:anchor="_Toc147394481" w:history="1">
            <w:r w:rsidR="00D947D3" w:rsidRPr="0074125E">
              <w:rPr>
                <w:rStyle w:val="Hyperlink"/>
                <w:noProof/>
              </w:rPr>
              <w:t>КОРАК 5: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1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91A3860" w14:textId="0B4E0C43" w:rsidR="00D947D3" w:rsidRPr="0074125E" w:rsidRDefault="0031653E">
          <w:pPr>
            <w:pStyle w:val="TOC3"/>
            <w:tabs>
              <w:tab w:val="right" w:leader="dot" w:pos="10070"/>
            </w:tabs>
            <w:rPr>
              <w:rFonts w:eastAsiaTheme="minorEastAsia"/>
              <w:noProof/>
            </w:rPr>
          </w:pPr>
          <w:hyperlink w:anchor="_Toc147394482" w:history="1">
            <w:r w:rsidR="00D947D3" w:rsidRPr="0074125E">
              <w:rPr>
                <w:rStyle w:val="Hyperlink"/>
                <w:noProof/>
              </w:rPr>
              <w:t>КОРАК 6: Затвар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2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DF1B5C1" w14:textId="2F5C0C8A" w:rsidR="00D947D3" w:rsidRPr="0074125E" w:rsidRDefault="0031653E">
          <w:pPr>
            <w:pStyle w:val="TOC2"/>
            <w:tabs>
              <w:tab w:val="left" w:pos="880"/>
              <w:tab w:val="right" w:leader="dot" w:pos="10070"/>
            </w:tabs>
            <w:rPr>
              <w:rFonts w:eastAsiaTheme="minorEastAsia"/>
              <w:noProof/>
            </w:rPr>
          </w:pPr>
          <w:hyperlink w:anchor="_Toc147394483" w:history="1">
            <w:r w:rsidR="00D947D3" w:rsidRPr="0074125E">
              <w:rPr>
                <w:rStyle w:val="Hyperlink"/>
                <w:noProof/>
              </w:rPr>
              <w:t>2.5.</w:t>
            </w:r>
            <w:r w:rsidR="00D947D3" w:rsidRPr="0074125E">
              <w:rPr>
                <w:rFonts w:eastAsiaTheme="minorEastAsia"/>
                <w:noProof/>
              </w:rPr>
              <w:tab/>
            </w:r>
            <w:r w:rsidR="00D947D3" w:rsidRPr="0074125E">
              <w:rPr>
                <w:rStyle w:val="Hyperlink"/>
                <w:noProof/>
              </w:rPr>
              <w:t>Телефонск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3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3CD6A91F" w14:textId="0A221D91" w:rsidR="00D947D3" w:rsidRPr="0074125E" w:rsidRDefault="0031653E">
          <w:pPr>
            <w:pStyle w:val="TOC2"/>
            <w:tabs>
              <w:tab w:val="left" w:pos="880"/>
              <w:tab w:val="right" w:leader="dot" w:pos="10070"/>
            </w:tabs>
            <w:rPr>
              <w:rFonts w:eastAsiaTheme="minorEastAsia"/>
              <w:noProof/>
            </w:rPr>
          </w:pPr>
          <w:hyperlink w:anchor="_Toc147394484" w:history="1">
            <w:r w:rsidR="00D947D3" w:rsidRPr="0074125E">
              <w:rPr>
                <w:rStyle w:val="Hyperlink"/>
                <w:noProof/>
              </w:rPr>
              <w:t>2.6.</w:t>
            </w:r>
            <w:r w:rsidR="00D947D3" w:rsidRPr="0074125E">
              <w:rPr>
                <w:rFonts w:eastAsiaTheme="minorEastAsia"/>
                <w:noProof/>
              </w:rPr>
              <w:tab/>
            </w:r>
            <w:r w:rsidR="00D947D3" w:rsidRPr="0074125E">
              <w:rPr>
                <w:rStyle w:val="Hyperlink"/>
                <w:noProof/>
              </w:rPr>
              <w:t>Контакти локалног и пулта 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4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1222D56B" w14:textId="05E8CA0A" w:rsidR="00D947D3" w:rsidRPr="0074125E" w:rsidRDefault="0031653E">
          <w:pPr>
            <w:pStyle w:val="TOC2"/>
            <w:tabs>
              <w:tab w:val="left" w:pos="880"/>
              <w:tab w:val="right" w:leader="dot" w:pos="10070"/>
            </w:tabs>
            <w:rPr>
              <w:rFonts w:eastAsiaTheme="minorEastAsia"/>
              <w:noProof/>
            </w:rPr>
          </w:pPr>
          <w:hyperlink w:anchor="_Toc147394485" w:history="1">
            <w:r w:rsidR="00D947D3" w:rsidRPr="0074125E">
              <w:rPr>
                <w:rStyle w:val="Hyperlink"/>
                <w:noProof/>
              </w:rPr>
              <w:t>2.7.</w:t>
            </w:r>
            <w:r w:rsidR="00D947D3" w:rsidRPr="0074125E">
              <w:rPr>
                <w:rFonts w:eastAsiaTheme="minorEastAsia"/>
                <w:noProof/>
              </w:rPr>
              <w:tab/>
            </w:r>
            <w:r w:rsidR="00D947D3" w:rsidRPr="0074125E">
              <w:rPr>
                <w:rStyle w:val="Hyperlink"/>
                <w:noProof/>
              </w:rPr>
              <w:t>Подношењ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5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5D622477" w14:textId="594859C8" w:rsidR="00D947D3" w:rsidRPr="0074125E" w:rsidRDefault="0031653E">
          <w:pPr>
            <w:pStyle w:val="TOC2"/>
            <w:tabs>
              <w:tab w:val="left" w:pos="880"/>
              <w:tab w:val="right" w:leader="dot" w:pos="10070"/>
            </w:tabs>
            <w:rPr>
              <w:rFonts w:eastAsiaTheme="minorEastAsia"/>
              <w:noProof/>
            </w:rPr>
          </w:pPr>
          <w:hyperlink w:anchor="_Toc147394486" w:history="1">
            <w:r w:rsidR="00D947D3" w:rsidRPr="0074125E">
              <w:rPr>
                <w:rStyle w:val="Hyperlink"/>
                <w:bCs/>
                <w:noProof/>
              </w:rPr>
              <w:t>2</w:t>
            </w:r>
            <w:r w:rsidR="00D947D3" w:rsidRPr="0074125E">
              <w:rPr>
                <w:rStyle w:val="Hyperlink"/>
                <w:noProof/>
              </w:rPr>
              <w:t>.8.</w:t>
            </w:r>
            <w:r w:rsidR="00D947D3" w:rsidRPr="0074125E">
              <w:rPr>
                <w:rFonts w:eastAsiaTheme="minorEastAsia"/>
                <w:noProof/>
              </w:rPr>
              <w:tab/>
            </w:r>
            <w:r w:rsidR="00D947D3" w:rsidRPr="0074125E">
              <w:rPr>
                <w:rStyle w:val="Hyperlink"/>
                <w:noProof/>
              </w:rPr>
              <w:t>Служба за решавање жалби Светске банк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6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2610985E" w14:textId="5C5B4A76" w:rsidR="00D947D3" w:rsidRPr="0074125E" w:rsidRDefault="0031653E">
          <w:pPr>
            <w:pStyle w:val="TOC2"/>
            <w:tabs>
              <w:tab w:val="right" w:leader="dot" w:pos="10070"/>
            </w:tabs>
            <w:rPr>
              <w:rFonts w:eastAsiaTheme="minorEastAsia"/>
              <w:noProof/>
            </w:rPr>
          </w:pPr>
          <w:hyperlink w:anchor="_Toc147394488" w:history="1">
            <w:r w:rsidR="00D947D3" w:rsidRPr="0074125E">
              <w:rPr>
                <w:rStyle w:val="Hyperlink"/>
                <w:rFonts w:eastAsia="Times New Roman" w:cstheme="minorHAnsi"/>
                <w:noProof/>
                <w:lang w:val="sr-Cyrl-RS"/>
              </w:rPr>
              <w:t>Прилог 01: Жалбени формулар</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8 \h </w:instrText>
            </w:r>
            <w:r w:rsidR="00D947D3" w:rsidRPr="0074125E">
              <w:rPr>
                <w:noProof/>
                <w:webHidden/>
              </w:rPr>
            </w:r>
            <w:r w:rsidR="00D947D3" w:rsidRPr="0074125E">
              <w:rPr>
                <w:noProof/>
                <w:webHidden/>
              </w:rPr>
              <w:fldChar w:fldCharType="separate"/>
            </w:r>
            <w:r w:rsidR="00D947D3" w:rsidRPr="0074125E">
              <w:rPr>
                <w:noProof/>
                <w:webHidden/>
              </w:rPr>
              <w:t>15</w:t>
            </w:r>
            <w:r w:rsidR="00D947D3" w:rsidRPr="0074125E">
              <w:rPr>
                <w:noProof/>
                <w:webHidden/>
              </w:rPr>
              <w:fldChar w:fldCharType="end"/>
            </w:r>
          </w:hyperlink>
        </w:p>
        <w:p w14:paraId="65B21999" w14:textId="42EE2B86" w:rsidR="00D947D3" w:rsidRPr="0074125E" w:rsidRDefault="0031653E">
          <w:pPr>
            <w:pStyle w:val="TOC1"/>
            <w:rPr>
              <w:rFonts w:eastAsiaTheme="minorEastAsia"/>
              <w:noProof/>
            </w:rPr>
          </w:pPr>
          <w:hyperlink w:anchor="_Toc147394489" w:history="1">
            <w:r w:rsidR="00D947D3" w:rsidRPr="0074125E">
              <w:rPr>
                <w:rStyle w:val="Hyperlink"/>
                <w:rFonts w:cstheme="minorHAnsi"/>
                <w:noProof/>
                <w:lang w:val="sr-Cyrl-RS"/>
              </w:rPr>
              <w:t>П</w:t>
            </w:r>
            <w:r w:rsidR="00D947D3" w:rsidRPr="0074125E">
              <w:rPr>
                <w:rStyle w:val="Hyperlink"/>
                <w:rFonts w:cstheme="minorHAnsi"/>
                <w:noProof/>
              </w:rPr>
              <w:t xml:space="preserve">рилог </w:t>
            </w:r>
            <w:r w:rsidR="00D947D3" w:rsidRPr="0074125E">
              <w:rPr>
                <w:rStyle w:val="Hyperlink"/>
                <w:rFonts w:cstheme="minorHAnsi"/>
                <w:noProof/>
                <w:lang w:val="sr-Cyrl-RS"/>
              </w:rPr>
              <w:t>0</w:t>
            </w:r>
            <w:r w:rsidR="00D947D3" w:rsidRPr="0074125E">
              <w:rPr>
                <w:rStyle w:val="Hyperlink"/>
                <w:rFonts w:cstheme="minorHAnsi"/>
                <w:noProof/>
              </w:rPr>
              <w:t xml:space="preserve">2 – </w:t>
            </w:r>
            <w:r w:rsidR="00D947D3" w:rsidRPr="0074125E">
              <w:rPr>
                <w:rStyle w:val="Hyperlink"/>
                <w:rFonts w:cstheme="minorHAnsi"/>
                <w:noProof/>
                <w:lang w:val="sr-Cyrl-RS"/>
              </w:rPr>
              <w:t>Евиденција решавања жалби на лок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7C8CFF69" w14:textId="163B76F6" w:rsidR="00D947D3" w:rsidRPr="0074125E" w:rsidRDefault="0031653E">
          <w:pPr>
            <w:pStyle w:val="TOC1"/>
            <w:rPr>
              <w:rFonts w:eastAsiaTheme="minorEastAsia"/>
              <w:noProof/>
            </w:rPr>
          </w:pPr>
          <w:hyperlink w:anchor="_Toc147394490" w:history="1">
            <w:r w:rsidR="00D947D3" w:rsidRPr="0074125E">
              <w:rPr>
                <w:rStyle w:val="Hyperlink"/>
                <w:noProof/>
                <w:lang w:val="sr-Cyrl-RS"/>
              </w:rPr>
              <w:t>Евиденција решавања жалби на центр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9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4189A9AA" w14:textId="63EFF9EF" w:rsidR="007639A3" w:rsidRPr="0074125E" w:rsidRDefault="00305DEE">
          <w:pPr>
            <w:rPr>
              <w:rFonts w:cstheme="minorHAnsi"/>
              <w:lang w:val="sr-Latn-RS"/>
            </w:rPr>
          </w:pPr>
          <w:r w:rsidRPr="0074125E">
            <w:rPr>
              <w:rFonts w:cstheme="minorHAnsi"/>
              <w:b/>
              <w:bCs/>
              <w:noProof/>
              <w:lang w:val="sr-Latn-RS"/>
            </w:rPr>
            <w:fldChar w:fldCharType="end"/>
          </w:r>
        </w:p>
      </w:sdtContent>
    </w:sdt>
    <w:p w14:paraId="593EADBB" w14:textId="77777777" w:rsidR="007639A3" w:rsidRPr="0074125E" w:rsidRDefault="007639A3" w:rsidP="00AD7621">
      <w:pPr>
        <w:spacing w:after="240" w:line="240" w:lineRule="auto"/>
        <w:rPr>
          <w:rFonts w:eastAsia="Times New Roman" w:cstheme="minorHAnsi"/>
          <w:color w:val="000000"/>
          <w:lang w:val="sr-Latn-RS"/>
        </w:rPr>
      </w:pPr>
    </w:p>
    <w:p w14:paraId="549BCA01" w14:textId="77777777" w:rsidR="00386F85" w:rsidRPr="0074125E" w:rsidRDefault="00386F85" w:rsidP="00F72EA5">
      <w:pPr>
        <w:spacing w:after="180" w:line="240" w:lineRule="auto"/>
        <w:rPr>
          <w:rFonts w:eastAsia="Times New Roman" w:cstheme="minorHAnsi"/>
          <w:color w:val="000000"/>
          <w:sz w:val="27"/>
          <w:szCs w:val="27"/>
          <w:lang w:val="sr-Latn-RS"/>
        </w:rPr>
      </w:pPr>
    </w:p>
    <w:p w14:paraId="77A177DA" w14:textId="77777777" w:rsidR="00A34433" w:rsidRPr="0074125E" w:rsidRDefault="00A34433" w:rsidP="00F72EA5">
      <w:pPr>
        <w:spacing w:after="180" w:line="240" w:lineRule="auto"/>
        <w:rPr>
          <w:rFonts w:eastAsia="Times New Roman" w:cstheme="minorHAnsi"/>
          <w:color w:val="000000"/>
          <w:sz w:val="27"/>
          <w:szCs w:val="27"/>
          <w:lang w:val="sr-Latn-RS"/>
        </w:rPr>
      </w:pPr>
    </w:p>
    <w:p w14:paraId="087FF131" w14:textId="77777777" w:rsidR="00A34433" w:rsidRPr="0074125E"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74125E" w:rsidRDefault="00A34433" w:rsidP="00F72EA5">
      <w:pPr>
        <w:spacing w:after="180" w:line="240" w:lineRule="auto"/>
        <w:rPr>
          <w:rFonts w:eastAsia="Times New Roman" w:cstheme="minorHAnsi"/>
          <w:color w:val="000000"/>
          <w:sz w:val="27"/>
          <w:szCs w:val="27"/>
          <w:lang w:val="sr-Latn-RS"/>
        </w:rPr>
        <w:sectPr w:rsidR="00A34433" w:rsidRPr="0074125E" w:rsidSect="00A34433">
          <w:headerReference w:type="default" r:id="rId10"/>
          <w:footerReference w:type="default" r:id="rId11"/>
          <w:pgSz w:w="12240" w:h="15840"/>
          <w:pgMar w:top="1440" w:right="1080" w:bottom="1440" w:left="1080" w:header="720" w:footer="720" w:gutter="0"/>
          <w:cols w:space="720"/>
          <w:titlePg/>
          <w:docGrid w:linePitch="360"/>
        </w:sectPr>
      </w:pPr>
    </w:p>
    <w:p w14:paraId="5B123116" w14:textId="77777777" w:rsidR="007639A3" w:rsidRPr="0074125E" w:rsidRDefault="007639A3" w:rsidP="00F72EA5">
      <w:pPr>
        <w:spacing w:after="180" w:line="240" w:lineRule="auto"/>
        <w:rPr>
          <w:rFonts w:eastAsia="Times New Roman" w:cstheme="minorHAnsi"/>
          <w:color w:val="000000"/>
          <w:sz w:val="27"/>
          <w:szCs w:val="27"/>
          <w:lang w:val="sr-Latn-RS"/>
        </w:rPr>
      </w:pPr>
    </w:p>
    <w:p w14:paraId="63F1F2AE" w14:textId="77777777" w:rsidR="00F7283A" w:rsidRPr="0074125E" w:rsidRDefault="00A34433" w:rsidP="00D41BA5">
      <w:pPr>
        <w:pStyle w:val="Heading1"/>
        <w:rPr>
          <w:rFonts w:cstheme="minorHAnsi"/>
          <w:lang w:val="sr-Latn-RS"/>
        </w:rPr>
      </w:pPr>
      <w:bookmarkStart w:id="0" w:name="_Toc147394459"/>
      <w:r w:rsidRPr="0074125E">
        <w:rPr>
          <w:rFonts w:cstheme="minorHAnsi"/>
          <w:lang w:val="sr-Cyrl-RS"/>
        </w:rPr>
        <w:t>Списак скраћеница</w:t>
      </w:r>
      <w:bookmarkEnd w:id="0"/>
    </w:p>
    <w:p w14:paraId="53F7E74F" w14:textId="77777777" w:rsidR="00794C40" w:rsidRPr="0074125E" w:rsidRDefault="00794C40" w:rsidP="00045E03">
      <w:pPr>
        <w:pStyle w:val="Default"/>
        <w:spacing w:after="60"/>
        <w:rPr>
          <w:rFonts w:asciiTheme="minorHAnsi" w:hAnsiTheme="minorHAnsi" w:cstheme="minorHAnsi"/>
          <w:sz w:val="22"/>
          <w:szCs w:val="22"/>
          <w:lang w:val="sr-Latn-RS"/>
        </w:rPr>
      </w:pPr>
    </w:p>
    <w:p w14:paraId="6871A354" w14:textId="0F6DD2F3" w:rsidR="00045E03" w:rsidRPr="0074125E" w:rsidRDefault="003329F7"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Cyrl-CS"/>
        </w:rPr>
        <w:t>Пројекат</w:t>
      </w:r>
      <w:r w:rsidRPr="0074125E">
        <w:rPr>
          <w:rFonts w:asciiTheme="minorHAnsi" w:hAnsiTheme="minorHAnsi" w:cstheme="minorHAnsi"/>
          <w:color w:val="auto"/>
          <w:sz w:val="22"/>
          <w:szCs w:val="22"/>
          <w:lang w:val="sr-Cyrl-RS"/>
        </w:rPr>
        <w:t xml:space="preserve"> </w:t>
      </w:r>
      <w:r w:rsidR="00D947D3" w:rsidRPr="0074125E">
        <w:rPr>
          <w:rFonts w:asciiTheme="minorHAnsi" w:hAnsiTheme="minorHAnsi" w:cstheme="minorHAnsi"/>
          <w:color w:val="auto"/>
          <w:sz w:val="22"/>
          <w:szCs w:val="22"/>
          <w:lang w:val="sr-Cyrl-RS"/>
        </w:rPr>
        <w:t>(SURCE)</w:t>
      </w:r>
      <w:r w:rsidR="00045E03" w:rsidRPr="0074125E">
        <w:rPr>
          <w:rFonts w:asciiTheme="minorHAnsi" w:hAnsiTheme="minorHAnsi" w:cstheme="minorHAnsi"/>
          <w:color w:val="auto"/>
          <w:sz w:val="22"/>
          <w:szCs w:val="22"/>
          <w:lang w:val="sr-Latn-RS"/>
        </w:rPr>
        <w:t xml:space="preserve"> – </w:t>
      </w:r>
      <w:r w:rsidR="00DC101C" w:rsidRPr="0074125E">
        <w:rPr>
          <w:rFonts w:asciiTheme="minorHAnsi" w:hAnsiTheme="minorHAnsi" w:cstheme="minorHAnsi"/>
          <w:color w:val="auto"/>
          <w:sz w:val="22"/>
          <w:szCs w:val="22"/>
          <w:lang w:val="sr-Cyrl-CS"/>
        </w:rPr>
        <w:t xml:space="preserve">Пројекат „Чиста енергија и енергетска </w:t>
      </w:r>
      <w:r w:rsidR="00577BF9" w:rsidRPr="0074125E">
        <w:rPr>
          <w:rFonts w:asciiTheme="minorHAnsi" w:hAnsiTheme="minorHAnsi" w:cstheme="minorHAnsi"/>
          <w:color w:val="auto"/>
          <w:sz w:val="22"/>
          <w:szCs w:val="22"/>
          <w:lang w:val="sr-Cyrl-CS"/>
        </w:rPr>
        <w:t>ефикасности за грађане у Србији</w:t>
      </w:r>
      <w:r w:rsidR="00DC101C" w:rsidRPr="0074125E">
        <w:rPr>
          <w:rFonts w:asciiTheme="minorHAnsi" w:hAnsiTheme="minorHAnsi" w:cstheme="minorHAnsi"/>
          <w:color w:val="auto"/>
          <w:sz w:val="22"/>
          <w:szCs w:val="22"/>
          <w:lang w:val="sr-Latn-RS"/>
        </w:rPr>
        <w:t>“</w:t>
      </w:r>
    </w:p>
    <w:p w14:paraId="416D92DB" w14:textId="44296481" w:rsidR="00045E03" w:rsidRPr="0074125E"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2035BB">
        <w:rPr>
          <w:rFonts w:asciiTheme="minorHAnsi" w:hAnsiTheme="minorHAnsi" w:cstheme="minorHAnsi"/>
          <w:color w:val="auto"/>
          <w:sz w:val="22"/>
          <w:szCs w:val="22"/>
          <w:lang w:val="ru-RU"/>
        </w:rPr>
        <w:t>ИБРД</w:t>
      </w:r>
      <w:r w:rsidRPr="0074125E">
        <w:rPr>
          <w:rFonts w:asciiTheme="minorHAnsi" w:eastAsia="Times New Roman" w:hAnsiTheme="minorHAnsi" w:cstheme="minorHAnsi"/>
          <w:bCs/>
          <w:color w:val="auto"/>
          <w:kern w:val="36"/>
          <w:sz w:val="22"/>
          <w:szCs w:val="22"/>
          <w:lang w:val="sr-Latn-RS"/>
        </w:rPr>
        <w:t xml:space="preserve"> </w:t>
      </w:r>
      <w:r w:rsidR="00CE6963" w:rsidRPr="0074125E">
        <w:rPr>
          <w:rFonts w:asciiTheme="minorHAnsi" w:hAnsiTheme="minorHAnsi" w:cstheme="minorHAnsi"/>
          <w:color w:val="auto"/>
          <w:sz w:val="22"/>
          <w:szCs w:val="22"/>
          <w:lang w:val="sr-Latn-RS"/>
        </w:rPr>
        <w:t xml:space="preserve">– </w:t>
      </w:r>
      <w:r w:rsidRPr="0074125E">
        <w:rPr>
          <w:rFonts w:asciiTheme="minorHAnsi" w:eastAsia="Times New Roman" w:hAnsiTheme="minorHAnsi" w:cstheme="minorHAnsi"/>
          <w:bCs/>
          <w:color w:val="auto"/>
          <w:kern w:val="36"/>
          <w:sz w:val="22"/>
          <w:szCs w:val="22"/>
          <w:lang w:val="sr-Cyrl-RS"/>
        </w:rPr>
        <w:t>М</w:t>
      </w:r>
      <w:r w:rsidRPr="0074125E">
        <w:rPr>
          <w:rFonts w:asciiTheme="minorHAnsi" w:eastAsia="Times New Roman" w:hAnsiTheme="minorHAnsi" w:cstheme="minorHAnsi"/>
          <w:bCs/>
          <w:color w:val="auto"/>
          <w:kern w:val="36"/>
          <w:sz w:val="22"/>
          <w:szCs w:val="22"/>
          <w:lang w:val="sr-Latn-RS"/>
        </w:rPr>
        <w:t>еђународн</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банк</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за обнову и развој </w:t>
      </w:r>
    </w:p>
    <w:p w14:paraId="23A7AA6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ЈЛС – Јединица локалне самоуправе </w:t>
      </w:r>
    </w:p>
    <w:p w14:paraId="72404EBC" w14:textId="611778B5"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Ј</w:t>
      </w:r>
      <w:r w:rsidR="00CE6963" w:rsidRPr="0074125E">
        <w:rPr>
          <w:rFonts w:asciiTheme="minorHAnsi" w:hAnsiTheme="minorHAnsi" w:cstheme="minorHAnsi"/>
          <w:color w:val="auto"/>
          <w:sz w:val="22"/>
          <w:szCs w:val="22"/>
          <w:lang w:val="sr-Cyrl-RS"/>
        </w:rPr>
        <w:t>И</w:t>
      </w:r>
      <w:r w:rsidRPr="0074125E">
        <w:rPr>
          <w:rFonts w:asciiTheme="minorHAnsi" w:hAnsiTheme="minorHAnsi" w:cstheme="minorHAnsi"/>
          <w:color w:val="auto"/>
          <w:sz w:val="22"/>
          <w:szCs w:val="22"/>
          <w:lang w:val="sr-Latn-RS"/>
        </w:rPr>
        <w:t xml:space="preserve">П – Јединица за </w:t>
      </w:r>
      <w:r w:rsidR="00CE6963" w:rsidRPr="0074125E">
        <w:rPr>
          <w:rFonts w:asciiTheme="minorHAnsi" w:hAnsiTheme="minorHAnsi" w:cstheme="minorHAnsi"/>
          <w:color w:val="auto"/>
          <w:sz w:val="22"/>
          <w:szCs w:val="22"/>
          <w:lang w:val="sr-Cyrl-RS"/>
        </w:rPr>
        <w:t>имплементацију пројекта</w:t>
      </w:r>
      <w:r w:rsidRPr="0074125E">
        <w:rPr>
          <w:rFonts w:asciiTheme="minorHAnsi" w:hAnsiTheme="minorHAnsi" w:cstheme="minorHAnsi"/>
          <w:color w:val="auto"/>
          <w:sz w:val="22"/>
          <w:szCs w:val="22"/>
          <w:lang w:val="sr-Latn-RS"/>
        </w:rPr>
        <w:t xml:space="preserve"> </w:t>
      </w:r>
    </w:p>
    <w:p w14:paraId="2C1E9E0D" w14:textId="77777777" w:rsidR="00577BF9" w:rsidRPr="0074125E" w:rsidRDefault="00577BF9" w:rsidP="00D947D3">
      <w:pPr>
        <w:pStyle w:val="Default"/>
        <w:spacing w:after="120"/>
        <w:rPr>
          <w:rFonts w:asciiTheme="minorHAnsi" w:hAnsiTheme="minorHAnsi" w:cstheme="minorHAnsi"/>
          <w:color w:val="auto"/>
          <w:sz w:val="22"/>
          <w:szCs w:val="22"/>
          <w:lang w:val="sr-Latn-RS"/>
        </w:rPr>
      </w:pPr>
      <w:r w:rsidRPr="002035BB">
        <w:rPr>
          <w:color w:val="auto"/>
          <w:sz w:val="22"/>
          <w:szCs w:val="22"/>
          <w:lang w:val="ru-RU"/>
        </w:rPr>
        <w:t xml:space="preserve">ЖМ </w:t>
      </w:r>
      <w:r w:rsidRPr="0074125E">
        <w:rPr>
          <w:color w:val="auto"/>
          <w:sz w:val="22"/>
          <w:szCs w:val="22"/>
          <w:lang w:val="sr-Cyrl-RS"/>
        </w:rPr>
        <w:t xml:space="preserve">- </w:t>
      </w:r>
      <w:r w:rsidRPr="002035BB">
        <w:rPr>
          <w:color w:val="auto"/>
          <w:sz w:val="22"/>
          <w:szCs w:val="22"/>
          <w:lang w:val="ru-RU"/>
        </w:rPr>
        <w:t>Жалбени механизам</w:t>
      </w:r>
    </w:p>
    <w:p w14:paraId="28197A09"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КО – Катастарска општина </w:t>
      </w:r>
    </w:p>
    <w:p w14:paraId="746B68EF"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ЗЖС – Министарство заштите животне средине </w:t>
      </w:r>
    </w:p>
    <w:p w14:paraId="57A5857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М</w:t>
      </w:r>
      <w:r w:rsidR="00DC101C" w:rsidRPr="0074125E">
        <w:rPr>
          <w:rFonts w:asciiTheme="minorHAnsi" w:hAnsiTheme="minorHAnsi" w:cstheme="minorHAnsi"/>
          <w:color w:val="auto"/>
          <w:sz w:val="22"/>
          <w:szCs w:val="22"/>
          <w:lang w:val="sr-Cyrl-RS"/>
        </w:rPr>
        <w:t>РЕ</w:t>
      </w:r>
      <w:r w:rsidRPr="0074125E">
        <w:rPr>
          <w:rFonts w:asciiTheme="minorHAnsi" w:hAnsiTheme="minorHAnsi" w:cstheme="minorHAnsi"/>
          <w:color w:val="auto"/>
          <w:sz w:val="22"/>
          <w:szCs w:val="22"/>
          <w:lang w:val="sr-Latn-RS"/>
        </w:rPr>
        <w:t xml:space="preserve"> – Министарство </w:t>
      </w:r>
      <w:r w:rsidR="00DC101C" w:rsidRPr="0074125E">
        <w:rPr>
          <w:rFonts w:asciiTheme="minorHAnsi" w:hAnsiTheme="minorHAnsi" w:cstheme="minorHAnsi"/>
          <w:color w:val="auto"/>
          <w:sz w:val="22"/>
          <w:szCs w:val="22"/>
          <w:lang w:val="sr-Cyrl-RS"/>
        </w:rPr>
        <w:t xml:space="preserve">рударства и енергетике </w:t>
      </w:r>
    </w:p>
    <w:p w14:paraId="4A48A8A6" w14:textId="5EAFAAB8"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РЗБСП - Министарство за рад, запошљавање, борачка и социјална питања </w:t>
      </w:r>
    </w:p>
    <w:p w14:paraId="607ABF9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НВО – Невладина организација </w:t>
      </w:r>
    </w:p>
    <w:p w14:paraId="24CD3CA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ДУЖССО – Оквирни документ за управљање животном средином и социјалним окружењем </w:t>
      </w:r>
    </w:p>
    <w:p w14:paraId="709C476D"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Р – Оквирна политика расељавања </w:t>
      </w:r>
    </w:p>
    <w:p w14:paraId="366D175C"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 – Оперативна политика </w:t>
      </w:r>
    </w:p>
    <w:p w14:paraId="1225FA8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БП – Оперативна процедура / политика Банке </w:t>
      </w:r>
    </w:p>
    <w:p w14:paraId="5608687A"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АУ – Полициклични ароматични угљоводоници </w:t>
      </w:r>
    </w:p>
    <w:p w14:paraId="1B9CF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ЖС – Процена животне средине </w:t>
      </w:r>
    </w:p>
    <w:p w14:paraId="6FE0E0C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зУЖССО – План за управљање животном средином и социјалним окружењем </w:t>
      </w:r>
    </w:p>
    <w:p w14:paraId="211BC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ЖС – Процена утицаја на животну средину </w:t>
      </w:r>
    </w:p>
    <w:p w14:paraId="42E3A4F0" w14:textId="27E95010"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УСО – План за ублажавање утицаја на социјално окружење </w:t>
      </w:r>
    </w:p>
    <w:p w14:paraId="323B59A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РС – Република Србија </w:t>
      </w:r>
    </w:p>
    <w:p w14:paraId="29EAA2E0"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Б – Светска банка </w:t>
      </w:r>
    </w:p>
    <w:p w14:paraId="29772AFE"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ГРС – Службени гласник Републике Србије </w:t>
      </w:r>
    </w:p>
    <w:p w14:paraId="5BB90DEA" w14:textId="6D2D39DF" w:rsidR="00A34433" w:rsidRPr="0074125E" w:rsidRDefault="00EA6442" w:rsidP="00D947D3">
      <w:pPr>
        <w:pStyle w:val="Default"/>
        <w:spacing w:after="120"/>
        <w:rPr>
          <w:rFonts w:asciiTheme="minorHAnsi" w:hAnsiTheme="minorHAnsi" w:cstheme="minorHAnsi"/>
          <w:color w:val="auto"/>
          <w:sz w:val="22"/>
          <w:szCs w:val="22"/>
          <w:lang w:val="sr-Cyrl-RS"/>
        </w:rPr>
      </w:pPr>
      <w:r w:rsidRPr="0074125E">
        <w:rPr>
          <w:rFonts w:asciiTheme="minorHAnsi" w:hAnsiTheme="minorHAnsi" w:cstheme="minorHAnsi"/>
          <w:color w:val="auto"/>
          <w:sz w:val="22"/>
          <w:szCs w:val="22"/>
          <w:lang w:val="sr-Cyrl-RS"/>
        </w:rPr>
        <w:t>Сртучни надзор</w:t>
      </w:r>
      <w:r w:rsidRPr="0074125E">
        <w:rPr>
          <w:rFonts w:asciiTheme="minorHAnsi" w:hAnsiTheme="minorHAnsi" w:cstheme="minorHAnsi"/>
          <w:color w:val="auto"/>
          <w:sz w:val="22"/>
          <w:szCs w:val="22"/>
          <w:lang w:val="sr-Latn-RS"/>
        </w:rPr>
        <w:t xml:space="preserve"> </w:t>
      </w:r>
      <w:r w:rsidRPr="0074125E">
        <w:rPr>
          <w:rFonts w:asciiTheme="minorHAnsi" w:hAnsiTheme="minorHAnsi" w:cstheme="minorHAnsi"/>
          <w:color w:val="auto"/>
          <w:sz w:val="22"/>
          <w:szCs w:val="22"/>
          <w:lang w:val="sr-Cyrl-RS"/>
        </w:rPr>
        <w:t>ЈИПа – Стручна лица за заштиту животне средине и социјална питања ангажована на пројекту, задужена за праћење имплементације</w:t>
      </w:r>
    </w:p>
    <w:p w14:paraId="7B12053D" w14:textId="775F946E" w:rsidR="00CB3688" w:rsidRPr="0074125E" w:rsidRDefault="00CB3688" w:rsidP="00D947D3">
      <w:pPr>
        <w:pStyle w:val="Default"/>
        <w:spacing w:after="120"/>
        <w:rPr>
          <w:rFonts w:asciiTheme="minorHAnsi" w:hAnsiTheme="minorHAnsi" w:cstheme="minorHAnsi"/>
          <w:color w:val="auto"/>
          <w:sz w:val="22"/>
          <w:szCs w:val="22"/>
          <w:lang w:val="sr-Latn-RS"/>
        </w:rPr>
      </w:pPr>
      <w:r w:rsidRPr="002035BB">
        <w:rPr>
          <w:color w:val="auto"/>
          <w:sz w:val="22"/>
          <w:szCs w:val="22"/>
          <w:lang w:val="ru-RU"/>
        </w:rPr>
        <w:t>ГРС</w:t>
      </w:r>
      <w:r w:rsidR="00985948" w:rsidRPr="0074125E">
        <w:rPr>
          <w:color w:val="auto"/>
          <w:sz w:val="22"/>
          <w:szCs w:val="22"/>
          <w:lang w:val="sr-Cyrl-RS"/>
        </w:rPr>
        <w:t>Б</w:t>
      </w:r>
      <w:r w:rsidRPr="002035BB">
        <w:rPr>
          <w:color w:val="auto"/>
          <w:sz w:val="22"/>
          <w:szCs w:val="22"/>
          <w:lang w:val="ru-RU"/>
        </w:rPr>
        <w:t xml:space="preserve"> - </w:t>
      </w:r>
      <w:r w:rsidR="00985948" w:rsidRPr="002035BB">
        <w:rPr>
          <w:color w:val="auto"/>
          <w:sz w:val="22"/>
          <w:szCs w:val="22"/>
          <w:lang w:val="ru-RU"/>
        </w:rPr>
        <w:t>Служба</w:t>
      </w:r>
      <w:r w:rsidRPr="002035BB">
        <w:rPr>
          <w:color w:val="auto"/>
          <w:sz w:val="22"/>
          <w:szCs w:val="22"/>
          <w:lang w:val="ru-RU"/>
        </w:rPr>
        <w:t xml:space="preserve"> за решавање жалби Светске банке </w:t>
      </w:r>
    </w:p>
    <w:p w14:paraId="3B1F980D" w14:textId="77777777" w:rsidR="00221337" w:rsidRPr="0074125E" w:rsidRDefault="00221337" w:rsidP="00221337">
      <w:pPr>
        <w:spacing w:after="120" w:line="240" w:lineRule="auto"/>
        <w:rPr>
          <w:rFonts w:eastAsia="Times New Roman" w:cstheme="minorHAnsi"/>
          <w:color w:val="000000"/>
          <w:lang w:val="sr-Latn-RS"/>
        </w:rPr>
      </w:pPr>
    </w:p>
    <w:p w14:paraId="461907DC" w14:textId="77777777" w:rsidR="002E59A4" w:rsidRPr="0074125E" w:rsidRDefault="002E59A4" w:rsidP="00AD7621">
      <w:pPr>
        <w:spacing w:after="120" w:line="240" w:lineRule="auto"/>
        <w:rPr>
          <w:rFonts w:eastAsia="Times New Roman" w:cstheme="minorHAnsi"/>
          <w:color w:val="000000"/>
          <w:sz w:val="27"/>
          <w:szCs w:val="27"/>
          <w:lang w:val="sr-Latn-RS"/>
        </w:rPr>
        <w:sectPr w:rsidR="002E59A4" w:rsidRPr="0074125E" w:rsidSect="002E59A4">
          <w:footerReference w:type="default" r:id="rId12"/>
          <w:pgSz w:w="12240" w:h="15840"/>
          <w:pgMar w:top="1440" w:right="1440" w:bottom="1440" w:left="1440" w:header="720" w:footer="720" w:gutter="0"/>
          <w:pgNumType w:start="1"/>
          <w:cols w:space="720"/>
          <w:titlePg/>
          <w:docGrid w:linePitch="360"/>
        </w:sectPr>
      </w:pPr>
    </w:p>
    <w:p w14:paraId="494F544B" w14:textId="77777777" w:rsidR="00AD7621" w:rsidRPr="0074125E" w:rsidRDefault="00A34433" w:rsidP="00577BF9">
      <w:pPr>
        <w:pStyle w:val="Heading1"/>
        <w:numPr>
          <w:ilvl w:val="0"/>
          <w:numId w:val="3"/>
        </w:numPr>
        <w:tabs>
          <w:tab w:val="left" w:pos="360"/>
        </w:tabs>
        <w:ind w:hanging="720"/>
        <w:rPr>
          <w:rStyle w:val="Heading1Char"/>
          <w:rFonts w:cstheme="minorHAnsi"/>
          <w:b/>
          <w:bCs/>
          <w:lang w:val="sr-Latn-RS"/>
        </w:rPr>
      </w:pPr>
      <w:bookmarkStart w:id="1" w:name="_Toc147394460"/>
      <w:r w:rsidRPr="0074125E">
        <w:rPr>
          <w:rStyle w:val="Heading1Char"/>
          <w:rFonts w:cstheme="minorHAnsi"/>
          <w:b/>
          <w:bCs/>
          <w:lang w:val="sr-Cyrl-RS"/>
        </w:rPr>
        <w:lastRenderedPageBreak/>
        <w:t>Увод и полазне основе</w:t>
      </w:r>
      <w:bookmarkEnd w:id="1"/>
    </w:p>
    <w:p w14:paraId="0361A521" w14:textId="6949E60E" w:rsidR="009B26C8" w:rsidRPr="0074125E" w:rsidRDefault="009B26C8" w:rsidP="009B26C8">
      <w:pPr>
        <w:jc w:val="both"/>
        <w:rPr>
          <w:rFonts w:eastAsia="Times New Roman" w:cstheme="minorHAnsi"/>
          <w:bCs/>
          <w:kern w:val="36"/>
          <w:lang w:val="sr-Latn-RS"/>
        </w:rPr>
      </w:pPr>
      <w:r w:rsidRPr="0074125E">
        <w:rPr>
          <w:rFonts w:cstheme="minorHAnsi"/>
          <w:lang w:val="sr-Cyrl-CS"/>
        </w:rPr>
        <w:t xml:space="preserve">Пројекат „Чиста енергија и енергетска ефикасности за грађане у Србији“ </w:t>
      </w:r>
      <w:r w:rsidRPr="0074125E">
        <w:rPr>
          <w:rFonts w:eastAsia="Times New Roman" w:cstheme="minorHAnsi"/>
          <w:bCs/>
          <w:kern w:val="36"/>
          <w:lang w:val="sr-Latn-RS"/>
        </w:rPr>
        <w:t>(</w:t>
      </w:r>
      <w:r w:rsidR="007D506B" w:rsidRPr="0074125E">
        <w:rPr>
          <w:rFonts w:cstheme="minorHAnsi"/>
          <w:lang w:val="sr-Latn-RS"/>
        </w:rPr>
        <w:t>SURCE</w:t>
      </w:r>
      <w:r w:rsidRPr="0074125E">
        <w:rPr>
          <w:rFonts w:eastAsia="Times New Roman" w:cstheme="minorHAnsi"/>
          <w:bCs/>
          <w:kern w:val="36"/>
          <w:lang w:val="sr-Latn-RS"/>
        </w:rPr>
        <w:t>) који се финансира из средстава МЕЂУНАРОДНЕ БАНКЕ ЗА ОБНОВУ И РАЗВОЈ (</w:t>
      </w:r>
      <w:r w:rsidRPr="0074125E">
        <w:rPr>
          <w:rFonts w:eastAsia="Times New Roman" w:cstheme="minorHAnsi"/>
          <w:bCs/>
          <w:kern w:val="36"/>
          <w:lang w:val="sr-Cyrl-RS"/>
        </w:rPr>
        <w:t>„</w:t>
      </w:r>
      <w:r w:rsidR="003329F7" w:rsidRPr="0074125E">
        <w:rPr>
          <w:rFonts w:cstheme="minorHAnsi"/>
          <w:color w:val="000000"/>
        </w:rPr>
        <w:t>IBRD</w:t>
      </w:r>
      <w:r w:rsidRPr="0074125E">
        <w:rPr>
          <w:rFonts w:cstheme="minorHAnsi"/>
          <w:color w:val="000000"/>
          <w:lang w:val="sr-Cyrl-RS"/>
        </w:rPr>
        <w:t>“</w:t>
      </w:r>
      <w:r w:rsidRPr="0074125E">
        <w:rPr>
          <w:rFonts w:eastAsia="Times New Roman" w:cstheme="minorHAnsi"/>
          <w:bCs/>
          <w:kern w:val="36"/>
          <w:lang w:val="sr-Cyrl-RS"/>
        </w:rPr>
        <w:t>)</w:t>
      </w:r>
      <w:r w:rsidRPr="0074125E">
        <w:rPr>
          <w:rFonts w:eastAsia="Times New Roman" w:cstheme="minorHAnsi"/>
          <w:bCs/>
          <w:kern w:val="36"/>
          <w:lang w:val="sr-Latn-RS"/>
        </w:rPr>
        <w:t>, а који спроводи Министарство рударства и енергетике Републике Србије, директно ће користити</w:t>
      </w:r>
      <w:r w:rsidRPr="0074125E">
        <w:rPr>
          <w:rFonts w:eastAsia="Times New Roman" w:cstheme="minorHAnsi"/>
          <w:bCs/>
          <w:kern w:val="36"/>
          <w:lang w:val="sr-Cyrl-RS"/>
        </w:rPr>
        <w:t xml:space="preserve"> грађанима 131 локалне самоуправе у Србији</w:t>
      </w:r>
      <w:r w:rsidRPr="0074125E">
        <w:rPr>
          <w:rFonts w:eastAsia="Times New Roman" w:cstheme="minorHAnsi"/>
          <w:bCs/>
          <w:kern w:val="36"/>
          <w:lang w:val="sr-Latn-RS"/>
        </w:rPr>
        <w:t xml:space="preserve">. </w:t>
      </w:r>
      <w:r w:rsidRPr="002035BB">
        <w:rPr>
          <w:rFonts w:cstheme="minorHAnsi"/>
          <w:color w:val="000000"/>
          <w:lang w:val="ru-RU"/>
        </w:rPr>
        <w:t>Циљ</w:t>
      </w:r>
      <w:r w:rsidRPr="0074125E">
        <w:rPr>
          <w:rFonts w:cstheme="minorHAnsi"/>
          <w:color w:val="000000"/>
          <w:lang w:val="sr-Latn-RS"/>
        </w:rPr>
        <w:t xml:space="preserve"> </w:t>
      </w:r>
      <w:r w:rsidRPr="002035BB">
        <w:rPr>
          <w:rFonts w:cstheme="minorHAnsi"/>
          <w:color w:val="000000"/>
          <w:lang w:val="ru-RU"/>
        </w:rPr>
        <w:t>Пројекта</w:t>
      </w:r>
      <w:r w:rsidRPr="0074125E">
        <w:rPr>
          <w:rFonts w:cstheme="minorHAnsi"/>
          <w:color w:val="000000"/>
          <w:lang w:val="sr-Latn-RS"/>
        </w:rPr>
        <w:t xml:space="preserve"> </w:t>
      </w:r>
      <w:r w:rsidRPr="002035BB">
        <w:rPr>
          <w:rFonts w:cstheme="minorHAnsi"/>
          <w:color w:val="000000"/>
          <w:lang w:val="ru-RU"/>
        </w:rPr>
        <w:t>је</w:t>
      </w:r>
      <w:r w:rsidRPr="0074125E">
        <w:rPr>
          <w:rFonts w:cstheme="minorHAnsi"/>
          <w:color w:val="000000"/>
          <w:lang w:val="sr-Latn-RS"/>
        </w:rPr>
        <w:t xml:space="preserve"> </w:t>
      </w:r>
      <w:r w:rsidRPr="002035BB">
        <w:rPr>
          <w:rFonts w:cstheme="minorHAnsi"/>
          <w:color w:val="000000"/>
          <w:lang w:val="ru-RU"/>
        </w:rPr>
        <w:t>да</w:t>
      </w:r>
      <w:r w:rsidRPr="0074125E">
        <w:rPr>
          <w:rFonts w:cstheme="minorHAnsi"/>
          <w:color w:val="000000"/>
          <w:lang w:val="sr-Latn-RS"/>
        </w:rPr>
        <w:t xml:space="preserve"> </w:t>
      </w:r>
      <w:r w:rsidRPr="002035BB">
        <w:rPr>
          <w:rFonts w:cstheme="minorHAnsi"/>
          <w:color w:val="000000"/>
          <w:lang w:val="ru-RU"/>
        </w:rPr>
        <w:t>повећа</w:t>
      </w:r>
      <w:r w:rsidRPr="0074125E">
        <w:rPr>
          <w:rFonts w:cstheme="minorHAnsi"/>
          <w:color w:val="000000"/>
          <w:lang w:val="sr-Latn-RS"/>
        </w:rPr>
        <w:t xml:space="preserve"> </w:t>
      </w:r>
      <w:r w:rsidRPr="002035BB">
        <w:rPr>
          <w:rFonts w:cstheme="minorHAnsi"/>
          <w:color w:val="000000"/>
          <w:lang w:val="ru-RU"/>
        </w:rPr>
        <w:t>степен</w:t>
      </w:r>
      <w:r w:rsidRPr="0074125E">
        <w:rPr>
          <w:rFonts w:cstheme="minorHAnsi"/>
          <w:color w:val="000000"/>
          <w:lang w:val="sr-Latn-RS"/>
        </w:rPr>
        <w:t xml:space="preserve"> </w:t>
      </w:r>
      <w:r w:rsidRPr="002035BB">
        <w:rPr>
          <w:rFonts w:cstheme="minorHAnsi"/>
          <w:color w:val="000000"/>
          <w:lang w:val="ru-RU"/>
        </w:rPr>
        <w:t>енергетске</w:t>
      </w:r>
      <w:r w:rsidRPr="0074125E">
        <w:rPr>
          <w:rFonts w:cstheme="minorHAnsi"/>
          <w:color w:val="000000"/>
          <w:lang w:val="sr-Latn-RS"/>
        </w:rPr>
        <w:t xml:space="preserve"> </w:t>
      </w:r>
      <w:r w:rsidRPr="002035BB">
        <w:rPr>
          <w:rFonts w:cstheme="minorHAnsi"/>
          <w:color w:val="000000"/>
          <w:lang w:val="ru-RU"/>
        </w:rPr>
        <w:t>ефикасности</w:t>
      </w:r>
      <w:r w:rsidRPr="0074125E">
        <w:rPr>
          <w:rFonts w:cstheme="minorHAnsi"/>
          <w:color w:val="000000"/>
          <w:lang w:val="sr-Latn-RS"/>
        </w:rPr>
        <w:t xml:space="preserve">, </w:t>
      </w:r>
      <w:r w:rsidRPr="002035BB">
        <w:rPr>
          <w:rFonts w:cstheme="minorHAnsi"/>
          <w:lang w:val="ru-RU"/>
        </w:rPr>
        <w:t>да</w:t>
      </w:r>
      <w:r w:rsidRPr="0074125E">
        <w:rPr>
          <w:rFonts w:cstheme="minorHAnsi"/>
          <w:lang w:val="sr-Latn-RS"/>
        </w:rPr>
        <w:t xml:space="preserve"> </w:t>
      </w:r>
      <w:r w:rsidRPr="002035BB">
        <w:rPr>
          <w:rFonts w:cstheme="minorHAnsi"/>
          <w:lang w:val="ru-RU"/>
        </w:rPr>
        <w:t>се</w:t>
      </w:r>
      <w:r w:rsidRPr="0074125E">
        <w:rPr>
          <w:rFonts w:cstheme="minorHAnsi"/>
          <w:lang w:val="sr-Latn-RS"/>
        </w:rPr>
        <w:t xml:space="preserve"> </w:t>
      </w:r>
      <w:r w:rsidRPr="002035BB">
        <w:rPr>
          <w:rFonts w:cstheme="minorHAnsi"/>
          <w:lang w:val="ru-RU"/>
        </w:rPr>
        <w:t>повећа</w:t>
      </w:r>
      <w:r w:rsidRPr="0074125E">
        <w:rPr>
          <w:rFonts w:cstheme="minorHAnsi"/>
          <w:lang w:val="sr-Latn-RS"/>
        </w:rPr>
        <w:t xml:space="preserve"> </w:t>
      </w:r>
      <w:r w:rsidRPr="002035BB">
        <w:rPr>
          <w:rFonts w:cstheme="minorHAnsi"/>
          <w:lang w:val="ru-RU"/>
        </w:rPr>
        <w:t>доступност</w:t>
      </w:r>
      <w:r w:rsidRPr="0074125E">
        <w:rPr>
          <w:rFonts w:cstheme="minorHAnsi"/>
          <w:lang w:val="sr-Latn-RS"/>
        </w:rPr>
        <w:t xml:space="preserve"> </w:t>
      </w:r>
      <w:r w:rsidRPr="002035BB">
        <w:rPr>
          <w:rFonts w:cstheme="minorHAnsi"/>
          <w:lang w:val="ru-RU"/>
        </w:rPr>
        <w:t>и</w:t>
      </w:r>
      <w:r w:rsidRPr="0074125E">
        <w:rPr>
          <w:rFonts w:cstheme="minorHAnsi"/>
          <w:lang w:val="sr-Latn-RS"/>
        </w:rPr>
        <w:t xml:space="preserve"> </w:t>
      </w:r>
      <w:r w:rsidRPr="002035BB">
        <w:rPr>
          <w:rFonts w:cstheme="minorHAnsi"/>
          <w:lang w:val="ru-RU"/>
        </w:rPr>
        <w:t>приступачност</w:t>
      </w:r>
      <w:r w:rsidRPr="0074125E">
        <w:rPr>
          <w:rFonts w:cstheme="minorHAnsi"/>
          <w:lang w:val="sr-Latn-RS"/>
        </w:rPr>
        <w:t xml:space="preserve"> </w:t>
      </w:r>
      <w:r w:rsidRPr="002035BB">
        <w:rPr>
          <w:rFonts w:cstheme="minorHAnsi"/>
          <w:lang w:val="ru-RU"/>
        </w:rPr>
        <w:t>ефикаснијој</w:t>
      </w:r>
      <w:r w:rsidRPr="0074125E">
        <w:rPr>
          <w:rFonts w:cstheme="minorHAnsi"/>
          <w:lang w:val="sr-Latn-RS"/>
        </w:rPr>
        <w:t xml:space="preserve"> </w:t>
      </w:r>
      <w:r w:rsidRPr="002035BB">
        <w:rPr>
          <w:rFonts w:cstheme="minorHAnsi"/>
          <w:lang w:val="ru-RU"/>
        </w:rPr>
        <w:t>енергији</w:t>
      </w:r>
      <w:r w:rsidRPr="0074125E">
        <w:rPr>
          <w:rFonts w:cstheme="minorHAnsi"/>
          <w:lang w:val="sr-Latn-RS"/>
        </w:rPr>
        <w:t xml:space="preserve"> </w:t>
      </w:r>
      <w:r w:rsidRPr="002035BB">
        <w:rPr>
          <w:rFonts w:cstheme="minorHAnsi"/>
          <w:lang w:val="ru-RU"/>
        </w:rPr>
        <w:t>за</w:t>
      </w:r>
      <w:r w:rsidRPr="0074125E">
        <w:rPr>
          <w:rFonts w:cstheme="minorHAnsi"/>
          <w:lang w:val="sr-Latn-RS"/>
        </w:rPr>
        <w:t xml:space="preserve"> </w:t>
      </w:r>
      <w:r w:rsidRPr="002035BB">
        <w:rPr>
          <w:rFonts w:cstheme="minorHAnsi"/>
          <w:lang w:val="ru-RU"/>
        </w:rPr>
        <w:t>домаћинства</w:t>
      </w:r>
      <w:r w:rsidRPr="0074125E">
        <w:rPr>
          <w:rFonts w:cstheme="minorHAnsi"/>
          <w:lang w:val="sr-Latn-RS"/>
        </w:rPr>
        <w:t xml:space="preserve">, </w:t>
      </w:r>
      <w:r w:rsidRPr="002035BB">
        <w:rPr>
          <w:rFonts w:cstheme="minorHAnsi"/>
          <w:lang w:val="ru-RU"/>
        </w:rPr>
        <w:t>могућност</w:t>
      </w:r>
      <w:r w:rsidRPr="0074125E">
        <w:rPr>
          <w:rFonts w:cstheme="minorHAnsi"/>
          <w:lang w:val="sr-Latn-RS"/>
        </w:rPr>
        <w:t xml:space="preserve"> </w:t>
      </w:r>
      <w:r w:rsidRPr="002035BB">
        <w:rPr>
          <w:rFonts w:cstheme="minorHAnsi"/>
          <w:lang w:val="ru-RU"/>
        </w:rPr>
        <w:t>успостављања</w:t>
      </w:r>
      <w:r w:rsidRPr="0074125E">
        <w:rPr>
          <w:rFonts w:cstheme="minorHAnsi"/>
          <w:lang w:val="sr-Latn-RS"/>
        </w:rPr>
        <w:t xml:space="preserve"> </w:t>
      </w:r>
      <w:r w:rsidRPr="002035BB">
        <w:rPr>
          <w:rFonts w:cstheme="minorHAnsi"/>
          <w:lang w:val="ru-RU"/>
        </w:rPr>
        <w:t>одрживог</w:t>
      </w:r>
      <w:r w:rsidRPr="0074125E">
        <w:rPr>
          <w:rFonts w:cstheme="minorHAnsi"/>
          <w:lang w:val="sr-Latn-RS"/>
        </w:rPr>
        <w:t xml:space="preserve"> </w:t>
      </w:r>
      <w:r w:rsidRPr="002035BB">
        <w:rPr>
          <w:rFonts w:cstheme="minorHAnsi"/>
          <w:lang w:val="ru-RU"/>
        </w:rPr>
        <w:t>грејања</w:t>
      </w:r>
      <w:r w:rsidRPr="0074125E">
        <w:rPr>
          <w:rFonts w:cstheme="minorHAnsi"/>
          <w:lang w:val="sr-Latn-RS"/>
        </w:rPr>
        <w:t xml:space="preserve"> </w:t>
      </w:r>
      <w:r w:rsidRPr="002035BB">
        <w:rPr>
          <w:rFonts w:cstheme="minorHAnsi"/>
          <w:lang w:val="ru-RU"/>
        </w:rPr>
        <w:t>и</w:t>
      </w:r>
      <w:r w:rsidRPr="0074125E">
        <w:rPr>
          <w:rFonts w:cstheme="minorHAnsi"/>
          <w:lang w:val="sr-Latn-RS"/>
        </w:rPr>
        <w:t xml:space="preserve"> </w:t>
      </w:r>
      <w:r w:rsidRPr="002035BB">
        <w:rPr>
          <w:rFonts w:cstheme="minorHAnsi"/>
          <w:lang w:val="ru-RU"/>
        </w:rPr>
        <w:t>уградњу</w:t>
      </w:r>
      <w:r w:rsidRPr="0074125E">
        <w:rPr>
          <w:rFonts w:cstheme="minorHAnsi"/>
          <w:lang w:val="sr-Latn-RS"/>
        </w:rPr>
        <w:t xml:space="preserve"> </w:t>
      </w:r>
      <w:r w:rsidRPr="002035BB">
        <w:rPr>
          <w:rFonts w:cstheme="minorHAnsi"/>
          <w:lang w:val="ru-RU"/>
        </w:rPr>
        <w:t>кровних</w:t>
      </w:r>
      <w:r w:rsidRPr="0074125E">
        <w:rPr>
          <w:rFonts w:cstheme="minorHAnsi"/>
          <w:lang w:val="sr-Latn-RS"/>
        </w:rPr>
        <w:t xml:space="preserve"> </w:t>
      </w:r>
      <w:r w:rsidRPr="002035BB">
        <w:rPr>
          <w:rFonts w:cstheme="minorHAnsi"/>
          <w:lang w:val="ru-RU"/>
        </w:rPr>
        <w:t>соларних</w:t>
      </w:r>
      <w:r w:rsidRPr="0074125E">
        <w:rPr>
          <w:rFonts w:cstheme="minorHAnsi"/>
          <w:lang w:val="sr-Latn-RS"/>
        </w:rPr>
        <w:t xml:space="preserve"> </w:t>
      </w:r>
      <w:r w:rsidRPr="002035BB">
        <w:rPr>
          <w:rFonts w:cstheme="minorHAnsi"/>
          <w:lang w:val="ru-RU"/>
        </w:rPr>
        <w:t>фотонапонских</w:t>
      </w:r>
      <w:r w:rsidRPr="0074125E">
        <w:rPr>
          <w:rFonts w:cstheme="minorHAnsi"/>
          <w:lang w:val="sr-Latn-RS"/>
        </w:rPr>
        <w:t xml:space="preserve"> </w:t>
      </w:r>
      <w:r w:rsidRPr="002035BB">
        <w:rPr>
          <w:rFonts w:cstheme="minorHAnsi"/>
          <w:lang w:val="ru-RU"/>
        </w:rPr>
        <w:t>панела</w:t>
      </w:r>
      <w:r w:rsidRPr="0074125E">
        <w:rPr>
          <w:rFonts w:cstheme="minorHAnsi"/>
          <w:lang w:val="sr-Latn-RS"/>
        </w:rPr>
        <w:t xml:space="preserve"> PV </w:t>
      </w:r>
      <w:r w:rsidRPr="002035BB">
        <w:rPr>
          <w:rFonts w:cstheme="minorHAnsi"/>
          <w:lang w:val="ru-RU"/>
        </w:rPr>
        <w:t>у</w:t>
      </w:r>
      <w:r w:rsidRPr="0074125E">
        <w:rPr>
          <w:rFonts w:cstheme="minorHAnsi"/>
          <w:lang w:val="sr-Latn-RS"/>
        </w:rPr>
        <w:t xml:space="preserve"> </w:t>
      </w:r>
      <w:r w:rsidRPr="002035BB">
        <w:rPr>
          <w:rFonts w:cstheme="minorHAnsi"/>
          <w:lang w:val="ru-RU"/>
        </w:rPr>
        <w:t>домаћинствима</w:t>
      </w:r>
      <w:r w:rsidRPr="0074125E">
        <w:rPr>
          <w:rFonts w:cstheme="minorHAnsi"/>
          <w:lang w:val="sr-Latn-RS"/>
        </w:rPr>
        <w:t xml:space="preserve"> </w:t>
      </w:r>
      <w:r w:rsidRPr="002035BB">
        <w:rPr>
          <w:rFonts w:cstheme="minorHAnsi"/>
          <w:lang w:val="ru-RU"/>
        </w:rPr>
        <w:t>у</w:t>
      </w:r>
      <w:r w:rsidRPr="0074125E">
        <w:rPr>
          <w:rFonts w:cstheme="minorHAnsi"/>
          <w:lang w:val="sr-Latn-RS"/>
        </w:rPr>
        <w:t xml:space="preserve"> </w:t>
      </w:r>
      <w:r w:rsidRPr="002035BB">
        <w:rPr>
          <w:rFonts w:cstheme="minorHAnsi"/>
          <w:lang w:val="ru-RU"/>
        </w:rPr>
        <w:t>Србији</w:t>
      </w:r>
      <w:r w:rsidRPr="0074125E">
        <w:rPr>
          <w:rFonts w:cstheme="minorHAnsi"/>
          <w:lang w:val="sr-Latn-RS"/>
        </w:rPr>
        <w:t xml:space="preserve">. </w:t>
      </w:r>
      <w:r w:rsidRPr="0074125E">
        <w:rPr>
          <w:rFonts w:cstheme="minorHAnsi"/>
        </w:rPr>
        <w:t>Такође</w:t>
      </w:r>
      <w:r w:rsidRPr="0074125E">
        <w:rPr>
          <w:rFonts w:cstheme="minorHAnsi"/>
          <w:lang w:val="sr-Latn-RS"/>
        </w:rPr>
        <w:t xml:space="preserve">, </w:t>
      </w:r>
      <w:r w:rsidRPr="0074125E">
        <w:rPr>
          <w:rFonts w:cstheme="minorHAnsi"/>
        </w:rPr>
        <w:t>пројекат</w:t>
      </w:r>
      <w:r w:rsidRPr="0074125E">
        <w:rPr>
          <w:rFonts w:cstheme="minorHAnsi"/>
          <w:lang w:val="sr-Latn-RS"/>
        </w:rPr>
        <w:t xml:space="preserve"> </w:t>
      </w:r>
      <w:r w:rsidRPr="0074125E">
        <w:rPr>
          <w:rFonts w:cstheme="minorHAnsi"/>
        </w:rPr>
        <w:t>има</w:t>
      </w:r>
      <w:r w:rsidRPr="0074125E">
        <w:rPr>
          <w:rFonts w:cstheme="minorHAnsi"/>
          <w:lang w:val="sr-Latn-RS"/>
        </w:rPr>
        <w:t xml:space="preserve"> </w:t>
      </w:r>
      <w:r w:rsidRPr="0074125E">
        <w:rPr>
          <w:rFonts w:cstheme="minorHAnsi"/>
        </w:rPr>
        <w:t>за</w:t>
      </w:r>
      <w:r w:rsidRPr="0074125E">
        <w:rPr>
          <w:rFonts w:cstheme="minorHAnsi"/>
          <w:lang w:val="sr-Latn-RS"/>
        </w:rPr>
        <w:t xml:space="preserve"> </w:t>
      </w:r>
      <w:r w:rsidRPr="0074125E">
        <w:rPr>
          <w:rFonts w:cstheme="minorHAnsi"/>
        </w:rPr>
        <w:t>циљ</w:t>
      </w:r>
      <w:r w:rsidRPr="0074125E">
        <w:rPr>
          <w:rFonts w:cstheme="minorHAnsi"/>
          <w:lang w:val="sr-Latn-RS"/>
        </w:rPr>
        <w:t xml:space="preserve"> </w:t>
      </w:r>
      <w:r w:rsidRPr="0074125E">
        <w:rPr>
          <w:rFonts w:cstheme="minorHAnsi"/>
        </w:rPr>
        <w:t>стварање</w:t>
      </w:r>
      <w:r w:rsidRPr="0074125E">
        <w:rPr>
          <w:rFonts w:cstheme="minorHAnsi"/>
          <w:lang w:val="sr-Latn-RS"/>
        </w:rPr>
        <w:t xml:space="preserve"> </w:t>
      </w:r>
      <w:r w:rsidRPr="0074125E">
        <w:rPr>
          <w:rFonts w:cstheme="minorHAnsi"/>
        </w:rPr>
        <w:t>одрживог</w:t>
      </w:r>
      <w:r w:rsidRPr="0074125E">
        <w:rPr>
          <w:rFonts w:cstheme="minorHAnsi"/>
          <w:lang w:val="sr-Latn-RS"/>
        </w:rPr>
        <w:t xml:space="preserve"> </w:t>
      </w:r>
      <w:r w:rsidRPr="0074125E">
        <w:rPr>
          <w:rFonts w:cstheme="minorHAnsi"/>
        </w:rPr>
        <w:t>модела</w:t>
      </w:r>
      <w:r w:rsidRPr="0074125E">
        <w:rPr>
          <w:rFonts w:cstheme="minorHAnsi"/>
          <w:lang w:val="sr-Latn-RS"/>
        </w:rPr>
        <w:t xml:space="preserve"> </w:t>
      </w:r>
      <w:r w:rsidRPr="0074125E">
        <w:rPr>
          <w:rFonts w:cstheme="minorHAnsi"/>
        </w:rPr>
        <w:t>финансирањ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вези</w:t>
      </w:r>
      <w:r w:rsidRPr="0074125E">
        <w:rPr>
          <w:rFonts w:cstheme="minorHAnsi"/>
          <w:lang w:val="sr-Latn-RS"/>
        </w:rPr>
        <w:t xml:space="preserve"> </w:t>
      </w:r>
      <w:r w:rsidRPr="0074125E">
        <w:rPr>
          <w:rFonts w:cstheme="minorHAnsi"/>
        </w:rPr>
        <w:t>са</w:t>
      </w:r>
      <w:r w:rsidRPr="0074125E">
        <w:rPr>
          <w:rFonts w:cstheme="minorHAnsi"/>
          <w:lang w:val="sr-Latn-RS"/>
        </w:rPr>
        <w:t xml:space="preserve"> </w:t>
      </w:r>
      <w:r w:rsidRPr="0074125E">
        <w:rPr>
          <w:rFonts w:cstheme="minorHAnsi"/>
        </w:rPr>
        <w:t>добијањем</w:t>
      </w:r>
      <w:r w:rsidRPr="0074125E">
        <w:rPr>
          <w:rFonts w:cstheme="minorHAnsi"/>
          <w:lang w:val="sr-Latn-RS"/>
        </w:rPr>
        <w:t xml:space="preserve"> </w:t>
      </w:r>
      <w:r w:rsidRPr="0074125E">
        <w:rPr>
          <w:rFonts w:cstheme="minorHAnsi"/>
        </w:rPr>
        <w:t>могућег</w:t>
      </w:r>
      <w:r w:rsidRPr="0074125E">
        <w:rPr>
          <w:rFonts w:cstheme="minorHAnsi"/>
          <w:lang w:val="sr-Latn-RS"/>
        </w:rPr>
        <w:t xml:space="preserve"> </w:t>
      </w:r>
      <w:r w:rsidRPr="0074125E">
        <w:rPr>
          <w:rFonts w:cstheme="minorHAnsi"/>
        </w:rPr>
        <w:t>решења</w:t>
      </w:r>
      <w:r w:rsidRPr="0074125E">
        <w:rPr>
          <w:rFonts w:cstheme="minorHAnsi"/>
          <w:lang w:val="sr-Latn-RS"/>
        </w:rPr>
        <w:t xml:space="preserve"> </w:t>
      </w:r>
      <w:r w:rsidRPr="0074125E">
        <w:rPr>
          <w:rFonts w:cstheme="minorHAnsi"/>
        </w:rPr>
        <w:t>који</w:t>
      </w:r>
      <w:r w:rsidRPr="0074125E">
        <w:rPr>
          <w:rFonts w:cstheme="minorHAnsi"/>
          <w:lang w:val="sr-Latn-RS"/>
        </w:rPr>
        <w:t xml:space="preserve"> </w:t>
      </w:r>
      <w:r w:rsidRPr="0074125E">
        <w:rPr>
          <w:rFonts w:cstheme="minorHAnsi"/>
        </w:rPr>
        <w:t>би</w:t>
      </w:r>
      <w:r w:rsidRPr="0074125E">
        <w:rPr>
          <w:rFonts w:cstheme="minorHAnsi"/>
          <w:lang w:val="sr-Latn-RS"/>
        </w:rPr>
        <w:t xml:space="preserve"> </w:t>
      </w:r>
      <w:r w:rsidRPr="0074125E">
        <w:rPr>
          <w:rFonts w:cstheme="minorHAnsi"/>
        </w:rPr>
        <w:t>омоћило</w:t>
      </w:r>
      <w:r w:rsidRPr="0074125E">
        <w:rPr>
          <w:rFonts w:cstheme="minorHAnsi"/>
          <w:lang w:val="sr-Latn-RS"/>
        </w:rPr>
        <w:t xml:space="preserve"> </w:t>
      </w:r>
      <w:r w:rsidRPr="0074125E">
        <w:rPr>
          <w:rFonts w:cstheme="minorHAnsi"/>
        </w:rPr>
        <w:t>употребу</w:t>
      </w:r>
      <w:r w:rsidRPr="0074125E">
        <w:rPr>
          <w:rFonts w:cstheme="minorHAnsi"/>
          <w:lang w:val="sr-Latn-RS"/>
        </w:rPr>
        <w:t xml:space="preserve"> </w:t>
      </w:r>
      <w:r w:rsidRPr="0074125E">
        <w:rPr>
          <w:rFonts w:cstheme="minorHAnsi"/>
        </w:rPr>
        <w:t>чисте</w:t>
      </w:r>
      <w:r w:rsidRPr="0074125E">
        <w:rPr>
          <w:rFonts w:cstheme="minorHAnsi"/>
          <w:lang w:val="sr-Latn-RS"/>
        </w:rPr>
        <w:t xml:space="preserve"> </w:t>
      </w:r>
      <w:r w:rsidRPr="0074125E">
        <w:rPr>
          <w:rFonts w:cstheme="minorHAnsi"/>
        </w:rPr>
        <w:t>енергије</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 </w:t>
      </w:r>
      <w:r w:rsidRPr="0074125E">
        <w:rPr>
          <w:rFonts w:cstheme="minorHAnsi"/>
        </w:rPr>
        <w:t>представља</w:t>
      </w:r>
      <w:r w:rsidRPr="0074125E">
        <w:rPr>
          <w:rFonts w:cstheme="minorHAnsi"/>
          <w:lang w:val="sr-Latn-RS"/>
        </w:rPr>
        <w:t xml:space="preserve"> </w:t>
      </w:r>
      <w:r w:rsidRPr="0074125E">
        <w:rPr>
          <w:rFonts w:cstheme="minorHAnsi"/>
        </w:rPr>
        <w:t>суштинск</w:t>
      </w:r>
      <w:r w:rsidRPr="0074125E">
        <w:rPr>
          <w:rFonts w:cstheme="minorHAnsi"/>
          <w:lang w:val="sr-Latn-RS"/>
        </w:rPr>
        <w:t xml:space="preserve">e </w:t>
      </w:r>
      <w:r w:rsidRPr="0074125E">
        <w:rPr>
          <w:rFonts w:cstheme="minorHAnsi"/>
        </w:rPr>
        <w:t>кораке</w:t>
      </w:r>
      <w:r w:rsidRPr="0074125E">
        <w:rPr>
          <w:rFonts w:cstheme="minorHAnsi"/>
          <w:lang w:val="sr-Latn-RS"/>
        </w:rPr>
        <w:t xml:space="preserve"> </w:t>
      </w:r>
      <w:r w:rsidRPr="0074125E">
        <w:rPr>
          <w:rFonts w:cstheme="minorHAnsi"/>
        </w:rPr>
        <w:t>ка</w:t>
      </w:r>
      <w:r w:rsidRPr="0074125E">
        <w:rPr>
          <w:rFonts w:cstheme="minorHAnsi"/>
          <w:lang w:val="sr-Latn-RS"/>
        </w:rPr>
        <w:t xml:space="preserve"> </w:t>
      </w:r>
      <w:r w:rsidRPr="0074125E">
        <w:rPr>
          <w:rFonts w:cstheme="minorHAnsi"/>
        </w:rPr>
        <w:t>унапређење</w:t>
      </w:r>
      <w:r w:rsidRPr="0074125E">
        <w:rPr>
          <w:rFonts w:cstheme="minorHAnsi"/>
          <w:lang w:val="sr-Latn-RS"/>
        </w:rPr>
        <w:t xml:space="preserve"> </w:t>
      </w:r>
      <w:r w:rsidRPr="0074125E">
        <w:rPr>
          <w:rFonts w:cstheme="minorHAnsi"/>
        </w:rPr>
        <w:t>квалитета</w:t>
      </w:r>
      <w:r w:rsidRPr="0074125E">
        <w:rPr>
          <w:rFonts w:cstheme="minorHAnsi"/>
          <w:lang w:val="sr-Latn-RS"/>
        </w:rPr>
        <w:t xml:space="preserve"> </w:t>
      </w:r>
      <w:r w:rsidRPr="0074125E">
        <w:rPr>
          <w:rFonts w:cstheme="minorHAnsi"/>
        </w:rPr>
        <w:t>ваздуха</w:t>
      </w:r>
      <w:r w:rsidRPr="0074125E">
        <w:rPr>
          <w:rFonts w:cstheme="minorHAnsi"/>
          <w:lang w:val="sr-Latn-RS"/>
        </w:rPr>
        <w:t xml:space="preserve">, </w:t>
      </w:r>
      <w:r w:rsidRPr="0074125E">
        <w:rPr>
          <w:rFonts w:cstheme="minorHAnsi"/>
        </w:rPr>
        <w:t>смањењу</w:t>
      </w:r>
      <w:r w:rsidRPr="0074125E">
        <w:rPr>
          <w:rFonts w:cstheme="minorHAnsi"/>
          <w:lang w:val="sr-Latn-RS"/>
        </w:rPr>
        <w:t xml:space="preserve"> </w:t>
      </w:r>
      <w:r w:rsidRPr="0074125E">
        <w:rPr>
          <w:rFonts w:cstheme="minorHAnsi"/>
        </w:rPr>
        <w:t>енергетског</w:t>
      </w:r>
      <w:r w:rsidRPr="0074125E">
        <w:rPr>
          <w:rFonts w:cstheme="minorHAnsi"/>
          <w:lang w:val="sr-Latn-RS"/>
        </w:rPr>
        <w:t xml:space="preserve"> </w:t>
      </w:r>
      <w:r w:rsidRPr="0074125E">
        <w:rPr>
          <w:rFonts w:cstheme="minorHAnsi"/>
        </w:rPr>
        <w:t>сиромаштва</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подршку</w:t>
      </w:r>
      <w:r w:rsidRPr="0074125E">
        <w:rPr>
          <w:rFonts w:cstheme="minorHAnsi"/>
          <w:lang w:val="sr-Latn-RS"/>
        </w:rPr>
        <w:t xml:space="preserve"> </w:t>
      </w:r>
      <w:r w:rsidRPr="0074125E">
        <w:rPr>
          <w:rFonts w:cstheme="minorHAnsi"/>
        </w:rPr>
        <w:t>Србији</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њеној</w:t>
      </w:r>
      <w:r w:rsidRPr="0074125E">
        <w:rPr>
          <w:rFonts w:cstheme="minorHAnsi"/>
          <w:lang w:val="sr-Latn-RS"/>
        </w:rPr>
        <w:t xml:space="preserve"> </w:t>
      </w:r>
      <w:r w:rsidRPr="0074125E">
        <w:rPr>
          <w:rFonts w:cstheme="minorHAnsi"/>
        </w:rPr>
        <w:t>тежњи</w:t>
      </w:r>
      <w:r w:rsidRPr="0074125E">
        <w:rPr>
          <w:rFonts w:cstheme="minorHAnsi"/>
          <w:lang w:val="sr-Latn-RS"/>
        </w:rPr>
        <w:t xml:space="preserve"> </w:t>
      </w:r>
      <w:r w:rsidRPr="0074125E">
        <w:rPr>
          <w:rFonts w:cstheme="minorHAnsi"/>
        </w:rPr>
        <w:t>да</w:t>
      </w:r>
      <w:r w:rsidRPr="0074125E">
        <w:rPr>
          <w:rFonts w:cstheme="minorHAnsi"/>
          <w:lang w:val="sr-Latn-RS"/>
        </w:rPr>
        <w:t xml:space="preserve"> </w:t>
      </w:r>
      <w:r w:rsidRPr="0074125E">
        <w:rPr>
          <w:rFonts w:cstheme="minorHAnsi"/>
        </w:rPr>
        <w:t>смањи</w:t>
      </w:r>
      <w:r w:rsidRPr="0074125E">
        <w:rPr>
          <w:rFonts w:cstheme="minorHAnsi"/>
          <w:lang w:val="sr-Latn-RS"/>
        </w:rPr>
        <w:t xml:space="preserve"> </w:t>
      </w:r>
      <w:r w:rsidRPr="0074125E">
        <w:rPr>
          <w:rFonts w:cstheme="minorHAnsi"/>
        </w:rPr>
        <w:t>емисију</w:t>
      </w:r>
      <w:r w:rsidRPr="0074125E">
        <w:rPr>
          <w:rFonts w:cstheme="minorHAnsi"/>
          <w:lang w:val="sr-Latn-RS"/>
        </w:rPr>
        <w:t xml:space="preserve"> </w:t>
      </w:r>
      <w:r w:rsidRPr="0074125E">
        <w:rPr>
          <w:rFonts w:cstheme="minorHAnsi"/>
        </w:rPr>
        <w:t>угљен</w:t>
      </w:r>
      <w:r w:rsidRPr="0074125E">
        <w:rPr>
          <w:rFonts w:cstheme="minorHAnsi"/>
          <w:lang w:val="sr-Latn-RS"/>
        </w:rPr>
        <w:t xml:space="preserve"> </w:t>
      </w:r>
      <w:r w:rsidRPr="0074125E">
        <w:rPr>
          <w:rFonts w:cstheme="minorHAnsi"/>
        </w:rPr>
        <w:t>диоксида</w:t>
      </w:r>
      <w:r w:rsidRPr="0074125E">
        <w:rPr>
          <w:rFonts w:cstheme="minorHAnsi"/>
          <w:lang w:val="sr-Latn-RS"/>
        </w:rPr>
        <w:t xml:space="preserve">. </w:t>
      </w:r>
      <w:r w:rsidRPr="0074125E">
        <w:rPr>
          <w:rFonts w:eastAsia="Times New Roman" w:cstheme="minorHAnsi"/>
          <w:bCs/>
          <w:kern w:val="36"/>
          <w:lang w:val="sr-Latn-RS"/>
        </w:rPr>
        <w:t>Пројекат се 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w:t>
      </w:r>
    </w:p>
    <w:p w14:paraId="75B0D485" w14:textId="77777777" w:rsidR="00276E33" w:rsidRPr="002035BB" w:rsidRDefault="00276E33" w:rsidP="00276E33">
      <w:pPr>
        <w:jc w:val="both"/>
        <w:rPr>
          <w:rFonts w:cstheme="minorHAnsi"/>
          <w:lang w:val="ru-RU"/>
        </w:rPr>
      </w:pPr>
      <w:r w:rsidRPr="0074125E">
        <w:rPr>
          <w:rFonts w:eastAsia="Times New Roman" w:cstheme="minorHAnsi"/>
          <w:bCs/>
          <w:kern w:val="36"/>
          <w:lang w:val="sr-Latn-RS"/>
        </w:rPr>
        <w:t xml:space="preserve">Пројекат се </w:t>
      </w:r>
      <w:r w:rsidRPr="0074125E">
        <w:rPr>
          <w:rFonts w:eastAsia="Times New Roman" w:cstheme="minorHAnsi"/>
          <w:bCs/>
          <w:kern w:val="36"/>
          <w:lang w:val="sr-Cyrl-RS"/>
        </w:rPr>
        <w:t>с</w:t>
      </w:r>
      <w:r w:rsidRPr="0074125E">
        <w:rPr>
          <w:rFonts w:eastAsia="Times New Roman" w:cstheme="minorHAnsi"/>
          <w:bCs/>
          <w:kern w:val="36"/>
          <w:lang w:val="sr-Latn-RS"/>
        </w:rPr>
        <w:t>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w:t>
      </w:r>
      <w:r w:rsidRPr="002035BB">
        <w:rPr>
          <w:rFonts w:cstheme="minorHAnsi"/>
          <w:lang w:val="ru-RU"/>
        </w:rPr>
        <w:t xml:space="preserve"> </w:t>
      </w:r>
      <w:r w:rsidRPr="002035BB">
        <w:rPr>
          <w:rFonts w:cstheme="minorHAnsi"/>
          <w:bCs/>
          <w:lang w:val="ru-RU"/>
        </w:rPr>
        <w:t>о потврђивању Споразума о зајму (Пројекат чисте енергије и енергетске ефикасности за грађане) између Републике Србије и Међународне банке за обнову и развој</w:t>
      </w:r>
      <w:r w:rsidRPr="0074125E">
        <w:rPr>
          <w:rFonts w:cstheme="minorHAnsi"/>
          <w:bCs/>
          <w:lang w:val="sr-Cyrl-RS"/>
        </w:rPr>
        <w:t xml:space="preserve"> (</w:t>
      </w:r>
      <w:r w:rsidRPr="002035BB">
        <w:rPr>
          <w:rFonts w:cstheme="minorHAnsi"/>
          <w:lang w:val="ru-RU"/>
        </w:rPr>
        <w:t>"Службени гласник РС - Међународни уговори", број 6 од 12. децембра 2022.</w:t>
      </w:r>
      <w:r w:rsidRPr="0074125E">
        <w:rPr>
          <w:rFonts w:cstheme="minorHAnsi"/>
          <w:lang w:val="sr-Cyrl-RS"/>
        </w:rPr>
        <w:t>)</w:t>
      </w:r>
      <w:r w:rsidRPr="0074125E">
        <w:rPr>
          <w:rStyle w:val="FootnoteReference"/>
          <w:rFonts w:eastAsia="Times New Roman" w:cstheme="minorHAnsi"/>
          <w:bCs/>
          <w:kern w:val="36"/>
          <w:lang w:val="sr-Latn-RS"/>
        </w:rPr>
        <w:footnoteReference w:id="2"/>
      </w:r>
      <w:r w:rsidRPr="0074125E">
        <w:rPr>
          <w:rFonts w:eastAsia="Times New Roman" w:cstheme="minorHAnsi"/>
          <w:bCs/>
          <w:kern w:val="36"/>
          <w:lang w:val="sr-Latn-RS"/>
        </w:rPr>
        <w:t xml:space="preserve"> </w:t>
      </w:r>
      <w:r w:rsidRPr="0074125E">
        <w:rPr>
          <w:rFonts w:eastAsia="Times New Roman" w:cstheme="minorHAnsi"/>
          <w:bCs/>
          <w:kern w:val="36"/>
          <w:lang w:val="sr-Cyrl-RS"/>
        </w:rPr>
        <w:t xml:space="preserve">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w:t>
      </w:r>
      <w:r w:rsidRPr="0074125E">
        <w:rPr>
          <w:rFonts w:cstheme="minorHAnsi"/>
          <w:lang w:val="sr-Latn-RS"/>
        </w:rPr>
        <w:t>SURCE</w:t>
      </w:r>
      <w:r w:rsidRPr="0074125E">
        <w:rPr>
          <w:rFonts w:eastAsia="Times New Roman" w:cstheme="minorHAnsi"/>
          <w:bCs/>
          <w:kern w:val="36"/>
          <w:lang w:val="sr-Cyrl-RS"/>
        </w:rPr>
        <w:t xml:space="preserve"> у  потпуности испуњавају, као и да ће сва ангажована лица на Пројекту моћи да користе средства заштите, како наведени стандард прописује.</w:t>
      </w:r>
    </w:p>
    <w:p w14:paraId="1BD5F718" w14:textId="77777777"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 xml:space="preserve">Механизам за решавање жалби у вези са радом и радним односима на Пројекту </w:t>
      </w:r>
      <w:r w:rsidRPr="0074125E">
        <w:rPr>
          <w:rFonts w:cstheme="minorHAnsi"/>
          <w:lang w:val="sr-Cyrl-CS"/>
        </w:rPr>
        <w:t xml:space="preserve">„Чиста енергија и енергетска ефикасности за грађане у Србији“ </w:t>
      </w:r>
      <w:r w:rsidRPr="0074125E">
        <w:rPr>
          <w:rFonts w:eastAsia="Times New Roman" w:cstheme="minorHAnsi"/>
          <w:bCs/>
          <w:kern w:val="36"/>
          <w:lang w:val="sr-Latn-RS"/>
        </w:rPr>
        <w:t xml:space="preserve">омогућава лицима које су директно запослена или ангажована (или ће бити запослени/ангажовани) у Јединици за управљање пројектом (ЈУП), као и спољним сарадницима Пројекта, укључујући лица која су ангажована као консултанти, саветници, или једном од организација које директно спроводе Пројекат </w:t>
      </w:r>
      <w:r w:rsidRPr="0074125E">
        <w:rPr>
          <w:rFonts w:cstheme="minorHAnsi"/>
          <w:lang w:val="sr-Latn-RS"/>
        </w:rPr>
        <w:t>SURCE</w:t>
      </w:r>
      <w:r w:rsidRPr="0074125E">
        <w:rPr>
          <w:rFonts w:eastAsia="Times New Roman" w:cstheme="minorHAnsi"/>
          <w:bCs/>
          <w:kern w:val="36"/>
          <w:lang w:val="sr-Latn-RS"/>
        </w:rPr>
        <w:t xml:space="preserve">, или финансија (Централна фидуцијарна јединица - ЦФЈ) </w:t>
      </w:r>
      <w:r w:rsidRPr="0074125E">
        <w:rPr>
          <w:rFonts w:eastAsia="Times New Roman" w:cstheme="minorHAnsi"/>
          <w:bCs/>
          <w:kern w:val="36"/>
          <w:lang w:val="sr-Cyrl-RS"/>
        </w:rPr>
        <w:t xml:space="preserve">моћи </w:t>
      </w:r>
      <w:r w:rsidRPr="0074125E">
        <w:rPr>
          <w:rFonts w:eastAsia="Times New Roman" w:cstheme="minorHAnsi"/>
          <w:bCs/>
          <w:kern w:val="36"/>
          <w:lang w:val="sr-Latn-RS"/>
        </w:rPr>
        <w:t xml:space="preserve">да поднесу пријаву када уоче неправду или кршење важећег Закона о раду, других релевантних прописа или Еколошких и социјалних стандарда Светске банке (Стандард број 2 – Рад и услови рада). </w:t>
      </w:r>
    </w:p>
    <w:p w14:paraId="7A750219" w14:textId="23493126"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Такође, овај Жалбени механизам је развијен у складу са пројектним обавезама дефинисаним у „Правилник о раду на Пројекту Чиста енергија и енергетска ефикасност за грађане у Србији  (</w:t>
      </w:r>
      <w:hyperlink r:id="rId13" w:history="1">
        <w:r w:rsidRPr="0074125E">
          <w:rPr>
            <w:rStyle w:val="Hyperlink"/>
            <w:rFonts w:eastAsia="Times New Roman" w:cstheme="minorHAnsi"/>
            <w:bCs/>
            <w:kern w:val="36"/>
            <w:lang w:val="sr-Latn-RS"/>
          </w:rPr>
          <w:t>https://www.mre.gov.rs/sektori/80/3/0/0</w:t>
        </w:r>
      </w:hyperlink>
      <w:r w:rsidRPr="0074125E">
        <w:rPr>
          <w:rFonts w:eastAsia="Times New Roman" w:cstheme="minorHAnsi"/>
          <w:bCs/>
          <w:kern w:val="36"/>
          <w:lang w:val="sr-Latn-RS"/>
        </w:rPr>
        <w:t>).</w:t>
      </w:r>
    </w:p>
    <w:p w14:paraId="693BFC7E" w14:textId="757054FD" w:rsidR="00031D34" w:rsidRPr="0074125E" w:rsidRDefault="00A34433" w:rsidP="00577BF9">
      <w:pPr>
        <w:pStyle w:val="Heading2"/>
        <w:numPr>
          <w:ilvl w:val="1"/>
          <w:numId w:val="1"/>
        </w:numPr>
        <w:spacing w:before="0" w:after="160"/>
        <w:jc w:val="both"/>
        <w:rPr>
          <w:rFonts w:cstheme="minorHAnsi"/>
          <w:lang w:val="sr-Latn-RS"/>
        </w:rPr>
      </w:pPr>
      <w:bookmarkStart w:id="2" w:name="_Toc147394461"/>
      <w:r w:rsidRPr="0074125E">
        <w:rPr>
          <w:rFonts w:cstheme="minorHAnsi"/>
          <w:lang w:val="sr-Cyrl-RS"/>
        </w:rPr>
        <w:lastRenderedPageBreak/>
        <w:t>Резиме пројекта</w:t>
      </w:r>
      <w:bookmarkEnd w:id="2"/>
    </w:p>
    <w:p w14:paraId="6DBB6267"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Међународна банка за обнову и развој (ИБРД) – у даљем тексту Светска банка разматра начине да подржи Владу Републике Србије и Министарство рударства и енергетике (МРЕ), као ресорно министарство, да унапреде садашњи програма улагања у енергетску ефикасност у сектору становања. </w:t>
      </w:r>
    </w:p>
    <w:p w14:paraId="198AD9F1"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Кључни циљеви пројекта су повећање свести о важности и приступачност енергетске ефикасности, одрживог грејања и кровних соларних панела за домаћинства у јединицама локалне самоуправе у Србији укључене у Пројекат.  </w:t>
      </w:r>
    </w:p>
    <w:p w14:paraId="3D526E33" w14:textId="7477231C" w:rsidR="007D506B" w:rsidRPr="0074125E" w:rsidRDefault="007D506B" w:rsidP="00A25432">
      <w:pPr>
        <w:spacing w:after="120" w:line="240" w:lineRule="auto"/>
        <w:jc w:val="both"/>
        <w:rPr>
          <w:rFonts w:cstheme="minorHAnsi"/>
          <w:lang w:val="sr-Cyrl-RS"/>
        </w:rPr>
      </w:pPr>
      <w:r w:rsidRPr="0074125E">
        <w:rPr>
          <w:rFonts w:cstheme="minorHAnsi"/>
          <w:lang w:val="sr-Cyrl-RS"/>
        </w:rPr>
        <w:t xml:space="preserve">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w:t>
      </w:r>
      <w:r w:rsidR="007447C5" w:rsidRPr="0074125E">
        <w:rPr>
          <w:rFonts w:cstheme="minorHAnsi"/>
          <w:lang w:val="sr-Cyrl-RS"/>
        </w:rPr>
        <w:t>Републике Србије.</w:t>
      </w:r>
    </w:p>
    <w:p w14:paraId="1E5A811B" w14:textId="77777777" w:rsidR="007D506B" w:rsidRPr="0074125E" w:rsidRDefault="007D506B" w:rsidP="00EA6442">
      <w:pPr>
        <w:spacing w:after="120" w:line="240" w:lineRule="auto"/>
        <w:jc w:val="both"/>
        <w:rPr>
          <w:rFonts w:cstheme="minorHAnsi"/>
          <w:lang w:val="sr-Cyrl-RS"/>
        </w:rPr>
      </w:pPr>
      <w:r w:rsidRPr="0074125E">
        <w:rPr>
          <w:rFonts w:cstheme="minorHAnsi"/>
          <w:lang w:val="sr-Cyrl-RS"/>
        </w:rPr>
        <w:t>Мере енергетске санације предвиђене овим П</w:t>
      </w:r>
      <w:r w:rsidR="007447C5" w:rsidRPr="0074125E">
        <w:rPr>
          <w:rFonts w:cstheme="minorHAnsi"/>
          <w:lang w:val="sr-Cyrl-RS"/>
        </w:rPr>
        <w:t xml:space="preserve">ројектом </w:t>
      </w:r>
      <w:r w:rsidRPr="0074125E">
        <w:rPr>
          <w:rFonts w:cstheme="minorHAnsi"/>
          <w:lang w:val="sr-Cyrl-RS"/>
        </w:rPr>
        <w:t xml:space="preserve">спроводе се у сарадњи са привредним субјектима који се баве производњом, услугама и радовима на енергетској санацији стамбених објеката, а крајњи корисници  услуга и радова су домаћинства на територији </w:t>
      </w:r>
      <w:r w:rsidR="007447C5" w:rsidRPr="0074125E">
        <w:rPr>
          <w:rFonts w:cstheme="minorHAnsi"/>
          <w:lang w:val="sr-Cyrl-RS"/>
        </w:rPr>
        <w:t>селектованих јединица локалне самоуправе</w:t>
      </w:r>
      <w:r w:rsidRPr="0074125E">
        <w:rPr>
          <w:rFonts w:cstheme="minorHAnsi"/>
          <w:lang w:val="sr-Cyrl-RS"/>
        </w:rPr>
        <w:t>.</w:t>
      </w:r>
    </w:p>
    <w:p w14:paraId="55A7A217" w14:textId="727AECF7" w:rsidR="009B26C8" w:rsidRPr="0074125E" w:rsidRDefault="009B26C8" w:rsidP="00EA6442">
      <w:pPr>
        <w:spacing w:after="150"/>
        <w:jc w:val="both"/>
        <w:rPr>
          <w:rFonts w:cstheme="minorHAnsi"/>
          <w:lang w:val="sr-Cyrl-RS"/>
        </w:rPr>
      </w:pPr>
      <w:r w:rsidRPr="0074125E">
        <w:rPr>
          <w:rFonts w:cstheme="minorHAnsi"/>
          <w:color w:val="000000"/>
          <w:lang w:val="sr-Cyrl-RS"/>
        </w:rPr>
        <w:t xml:space="preserve">Пројекат се састоји од следећих </w:t>
      </w:r>
      <w:r w:rsidR="00AF12C7" w:rsidRPr="0074125E">
        <w:rPr>
          <w:rFonts w:cstheme="minorHAnsi"/>
          <w:color w:val="000000"/>
          <w:lang w:val="sr-Cyrl-RS"/>
        </w:rPr>
        <w:t>компоненти</w:t>
      </w:r>
      <w:r w:rsidRPr="0074125E">
        <w:rPr>
          <w:rFonts w:cstheme="minorHAnsi"/>
          <w:color w:val="000000"/>
          <w:lang w:val="sr-Cyrl-RS"/>
        </w:rPr>
        <w:t>:</w:t>
      </w:r>
    </w:p>
    <w:p w14:paraId="1B0233E9" w14:textId="0B36C719" w:rsidR="009B26C8" w:rsidRPr="0074125E" w:rsidRDefault="007D506B" w:rsidP="00EA6442">
      <w:pPr>
        <w:spacing w:after="150"/>
        <w:jc w:val="both"/>
        <w:rPr>
          <w:rFonts w:cstheme="minorHAnsi"/>
          <w:lang w:val="sr-Cyrl-RS"/>
        </w:rPr>
      </w:pPr>
      <w:r w:rsidRPr="0074125E">
        <w:rPr>
          <w:rFonts w:cstheme="minorHAnsi"/>
          <w:b/>
          <w:color w:val="000000"/>
          <w:lang w:val="sr-Cyrl-RS"/>
        </w:rPr>
        <w:t xml:space="preserve">Компонента </w:t>
      </w:r>
      <w:r w:rsidR="009B26C8" w:rsidRPr="0074125E">
        <w:rPr>
          <w:rFonts w:cstheme="minorHAnsi"/>
          <w:b/>
          <w:color w:val="000000"/>
          <w:lang w:val="sr-Cyrl-RS"/>
        </w:rPr>
        <w:t>1.</w:t>
      </w:r>
      <w:r w:rsidR="009B26C8" w:rsidRPr="0074125E">
        <w:rPr>
          <w:rFonts w:cstheme="minorHAnsi"/>
          <w:color w:val="000000"/>
          <w:lang w:val="sr-Cyrl-RS"/>
        </w:rPr>
        <w:t xml:space="preserve"> </w:t>
      </w:r>
      <w:r w:rsidR="009B26C8" w:rsidRPr="0074125E">
        <w:rPr>
          <w:rFonts w:cstheme="minorHAnsi"/>
          <w:b/>
          <w:color w:val="000000"/>
          <w:lang w:val="sr-Cyrl-RS"/>
        </w:rPr>
        <w:t xml:space="preserve">Финансирање у енергетску ефикасност, одрживо грејање </w:t>
      </w:r>
      <w:r w:rsidR="0038378F" w:rsidRPr="0074125E">
        <w:rPr>
          <w:rFonts w:cstheme="minorHAnsi"/>
          <w:b/>
          <w:color w:val="000000"/>
          <w:lang w:val="sr-Cyrl-RS"/>
        </w:rPr>
        <w:t>и обезбеђива</w:t>
      </w:r>
      <w:r w:rsidR="00A25432" w:rsidRPr="0074125E">
        <w:rPr>
          <w:rFonts w:cstheme="minorHAnsi"/>
          <w:b/>
          <w:color w:val="000000"/>
          <w:lang w:val="sr-Cyrl-RS"/>
        </w:rPr>
        <w:t>њ</w:t>
      </w:r>
      <w:r w:rsidR="0038378F" w:rsidRPr="0074125E">
        <w:rPr>
          <w:rFonts w:cstheme="minorHAnsi"/>
          <w:b/>
          <w:color w:val="000000"/>
          <w:lang w:val="sr-Cyrl-RS"/>
        </w:rPr>
        <w:t xml:space="preserve">е </w:t>
      </w:r>
      <w:r w:rsidR="009B26C8" w:rsidRPr="0074125E">
        <w:rPr>
          <w:rFonts w:cstheme="minorHAnsi"/>
          <w:b/>
          <w:color w:val="000000"/>
          <w:lang w:val="sr-Cyrl-RS"/>
        </w:rPr>
        <w:t>соларн</w:t>
      </w:r>
      <w:r w:rsidR="0038378F" w:rsidRPr="0074125E">
        <w:rPr>
          <w:rFonts w:cstheme="minorHAnsi"/>
          <w:b/>
          <w:color w:val="000000"/>
          <w:lang w:val="sr-Cyrl-RS"/>
        </w:rPr>
        <w:t>е</w:t>
      </w:r>
      <w:r w:rsidR="009B26C8" w:rsidRPr="0074125E">
        <w:rPr>
          <w:rFonts w:cstheme="minorHAnsi"/>
          <w:b/>
          <w:color w:val="000000"/>
          <w:lang w:val="sr-Cyrl-RS"/>
        </w:rPr>
        <w:t xml:space="preserve"> енергиј</w:t>
      </w:r>
      <w:r w:rsidR="0038378F" w:rsidRPr="0074125E">
        <w:rPr>
          <w:rFonts w:cstheme="minorHAnsi"/>
          <w:b/>
          <w:color w:val="000000"/>
          <w:lang w:val="sr-Cyrl-RS"/>
        </w:rPr>
        <w:t>е</w:t>
      </w:r>
      <w:r w:rsidR="009B26C8" w:rsidRPr="0074125E">
        <w:rPr>
          <w:rFonts w:cstheme="minorHAnsi"/>
          <w:b/>
          <w:color w:val="000000"/>
          <w:lang w:val="sr-Cyrl-RS"/>
        </w:rPr>
        <w:t xml:space="preserve"> на крововима у стамбеним зградама</w:t>
      </w:r>
      <w:r w:rsidR="007447C5" w:rsidRPr="0074125E">
        <w:rPr>
          <w:rFonts w:cstheme="minorHAnsi"/>
          <w:b/>
          <w:color w:val="000000"/>
          <w:lang w:val="sr-Cyrl-RS"/>
        </w:rPr>
        <w:t xml:space="preserve">, реализује </w:t>
      </w:r>
      <w:r w:rsidR="00A25432" w:rsidRPr="0074125E">
        <w:rPr>
          <w:rFonts w:cstheme="minorHAnsi"/>
          <w:b/>
          <w:color w:val="000000"/>
          <w:lang w:val="sr-Cyrl-RS"/>
        </w:rPr>
        <w:t xml:space="preserve">се  кроз обезбеђиванје финансијске подршске  домаћинствима за улагање у овај сектор у облику повољних грантова. </w:t>
      </w:r>
    </w:p>
    <w:p w14:paraId="3E8E262B" w14:textId="79FB9F3B" w:rsidR="007D506B" w:rsidRPr="0074125E" w:rsidRDefault="009B26C8" w:rsidP="00EA6442">
      <w:pPr>
        <w:spacing w:after="150"/>
        <w:jc w:val="both"/>
        <w:rPr>
          <w:rFonts w:cstheme="minorHAnsi"/>
          <w:color w:val="000000"/>
          <w:lang w:val="sr-Cyrl-RS"/>
        </w:rPr>
      </w:pPr>
      <w:r w:rsidRPr="0074125E">
        <w:rPr>
          <w:rFonts w:cstheme="minorHAnsi"/>
          <w:color w:val="000000"/>
          <w:lang w:val="sr-Cyrl-RS"/>
        </w:rPr>
        <w:t xml:space="preserve">Реализација програма грантова, кроз грантове за </w:t>
      </w:r>
      <w:r w:rsidR="00C7555D" w:rsidRPr="0074125E">
        <w:rPr>
          <w:rFonts w:cstheme="minorHAnsi"/>
          <w:color w:val="000000"/>
          <w:lang w:val="sr-Cyrl-RS"/>
        </w:rPr>
        <w:t>јединице локалне самоуправе</w:t>
      </w:r>
      <w:r w:rsidRPr="0074125E">
        <w:rPr>
          <w:rFonts w:cstheme="minorHAnsi"/>
          <w:color w:val="000000"/>
          <w:lang w:val="sr-Cyrl-RS"/>
        </w:rPr>
        <w:t xml:space="preserve"> које учествују у Пројекту, за подршку власницима породичних објеката и појединачних станова у </w:t>
      </w:r>
      <w:r w:rsidR="00C7555D" w:rsidRPr="0074125E">
        <w:rPr>
          <w:rFonts w:cstheme="minorHAnsi"/>
          <w:color w:val="000000"/>
          <w:lang w:val="sr-Cyrl-RS"/>
        </w:rPr>
        <w:t xml:space="preserve">стамбеним зградама, </w:t>
      </w:r>
      <w:r w:rsidRPr="0074125E">
        <w:rPr>
          <w:rFonts w:cstheme="minorHAnsi"/>
          <w:color w:val="000000"/>
          <w:lang w:val="sr-Cyrl-RS"/>
        </w:rPr>
        <w:t xml:space="preserve">који испуњавају услове </w:t>
      </w:r>
      <w:r w:rsidR="00C7555D" w:rsidRPr="0074125E">
        <w:rPr>
          <w:rFonts w:cstheme="minorHAnsi"/>
          <w:color w:val="000000"/>
          <w:lang w:val="sr-Cyrl-RS"/>
        </w:rPr>
        <w:t xml:space="preserve">прописане Јавним позивом за спровођење мера енергетске ефикасности, које између осталог подразумевају: </w:t>
      </w:r>
      <w:r w:rsidRPr="0074125E">
        <w:rPr>
          <w:rFonts w:cstheme="minorHAnsi"/>
          <w:color w:val="000000"/>
          <w:lang w:val="sr-Cyrl-RS"/>
        </w:rPr>
        <w:t xml:space="preserve"> замен</w:t>
      </w:r>
      <w:r w:rsidR="00C7555D" w:rsidRPr="0074125E">
        <w:rPr>
          <w:rFonts w:cstheme="minorHAnsi"/>
          <w:color w:val="000000"/>
          <w:lang w:val="sr-Cyrl-RS"/>
        </w:rPr>
        <w:t>у</w:t>
      </w:r>
      <w:r w:rsidRPr="0074125E">
        <w:rPr>
          <w:rFonts w:cstheme="minorHAnsi"/>
          <w:color w:val="000000"/>
          <w:lang w:val="sr-Cyrl-RS"/>
        </w:rPr>
        <w:t xml:space="preserve"> прозора и/или врата; изолациј</w:t>
      </w:r>
      <w:r w:rsidR="00C7555D" w:rsidRPr="0074125E">
        <w:rPr>
          <w:rFonts w:cstheme="minorHAnsi"/>
          <w:color w:val="000000"/>
          <w:lang w:val="sr-Cyrl-RS"/>
        </w:rPr>
        <w:t>у</w:t>
      </w:r>
      <w:r w:rsidRPr="0074125E">
        <w:rPr>
          <w:rFonts w:cstheme="minorHAnsi"/>
          <w:color w:val="000000"/>
          <w:lang w:val="sr-Cyrl-RS"/>
        </w:rPr>
        <w:t xml:space="preserve"> кров</w:t>
      </w:r>
      <w:r w:rsidR="00C7555D" w:rsidRPr="0074125E">
        <w:rPr>
          <w:rFonts w:cstheme="minorHAnsi"/>
          <w:color w:val="000000"/>
          <w:lang w:val="sr-Cyrl-RS"/>
        </w:rPr>
        <w:t>ова</w:t>
      </w:r>
      <w:r w:rsidRPr="0074125E">
        <w:rPr>
          <w:rFonts w:cstheme="minorHAnsi"/>
          <w:color w:val="000000"/>
          <w:lang w:val="sr-Cyrl-RS"/>
        </w:rPr>
        <w:t xml:space="preserve"> и плафона; изолаци</w:t>
      </w:r>
      <w:r w:rsidR="00C7555D" w:rsidRPr="0074125E">
        <w:rPr>
          <w:rFonts w:cstheme="minorHAnsi"/>
          <w:color w:val="000000"/>
          <w:lang w:val="sr-Cyrl-RS"/>
        </w:rPr>
        <w:t>ју</w:t>
      </w:r>
      <w:r w:rsidRPr="0074125E">
        <w:rPr>
          <w:rFonts w:cstheme="minorHAnsi"/>
          <w:color w:val="000000"/>
          <w:lang w:val="sr-Cyrl-RS"/>
        </w:rPr>
        <w:t xml:space="preserve"> зидова; замен</w:t>
      </w:r>
      <w:r w:rsidR="00C7555D" w:rsidRPr="0074125E">
        <w:rPr>
          <w:rFonts w:cstheme="minorHAnsi"/>
          <w:color w:val="000000"/>
          <w:lang w:val="sr-Cyrl-RS"/>
        </w:rPr>
        <w:t>у</w:t>
      </w:r>
      <w:r w:rsidRPr="0074125E">
        <w:rPr>
          <w:rFonts w:cstheme="minorHAnsi"/>
          <w:color w:val="000000"/>
          <w:lang w:val="sr-Cyrl-RS"/>
        </w:rPr>
        <w:t xml:space="preserve"> котлова; обнов</w:t>
      </w:r>
      <w:r w:rsidR="00C7555D" w:rsidRPr="0074125E">
        <w:rPr>
          <w:rFonts w:cstheme="minorHAnsi"/>
          <w:color w:val="000000"/>
          <w:lang w:val="sr-Cyrl-RS"/>
        </w:rPr>
        <w:t>у</w:t>
      </w:r>
      <w:r w:rsidRPr="0074125E">
        <w:rPr>
          <w:rFonts w:cstheme="minorHAnsi"/>
          <w:color w:val="000000"/>
          <w:lang w:val="sr-Cyrl-RS"/>
        </w:rPr>
        <w:t xml:space="preserve"> топлотне мреже; набавк</w:t>
      </w:r>
      <w:r w:rsidR="00C7555D" w:rsidRPr="0074125E">
        <w:rPr>
          <w:rFonts w:cstheme="minorHAnsi"/>
          <w:color w:val="000000"/>
          <w:lang w:val="sr-Cyrl-RS"/>
        </w:rPr>
        <w:t>у</w:t>
      </w:r>
      <w:r w:rsidRPr="0074125E">
        <w:rPr>
          <w:rFonts w:cstheme="minorHAnsi"/>
          <w:color w:val="000000"/>
          <w:lang w:val="sr-Cyrl-RS"/>
        </w:rPr>
        <w:t xml:space="preserve"> топлотних пумпи, соларног фотонапонског система и соларног колектора.</w:t>
      </w:r>
    </w:p>
    <w:p w14:paraId="6E5B261F" w14:textId="77777777" w:rsidR="007D506B" w:rsidRPr="0074125E" w:rsidRDefault="007D506B" w:rsidP="00EA6442">
      <w:pPr>
        <w:spacing w:after="150"/>
        <w:jc w:val="both"/>
        <w:rPr>
          <w:rFonts w:cstheme="minorHAnsi"/>
          <w:b/>
          <w:color w:val="000000"/>
          <w:lang w:val="sr-Cyrl-RS"/>
        </w:rPr>
      </w:pPr>
      <w:r w:rsidRPr="0074125E">
        <w:rPr>
          <w:rFonts w:cstheme="minorHAnsi"/>
          <w:b/>
          <w:color w:val="000000"/>
          <w:lang w:val="sr-Cyrl-RS"/>
        </w:rPr>
        <w:t>Компонента</w:t>
      </w:r>
      <w:r w:rsidR="009B26C8" w:rsidRPr="0074125E">
        <w:rPr>
          <w:rFonts w:cstheme="minorHAnsi"/>
          <w:b/>
          <w:color w:val="000000"/>
          <w:lang w:val="sr-Cyrl-RS"/>
        </w:rPr>
        <w:t xml:space="preserve"> 2. Техничка подршка и помоћ при реализацији</w:t>
      </w:r>
      <w:r w:rsidR="007447C5" w:rsidRPr="0074125E">
        <w:rPr>
          <w:rFonts w:cstheme="minorHAnsi"/>
          <w:b/>
          <w:color w:val="000000"/>
          <w:lang w:val="sr-Cyrl-RS"/>
        </w:rPr>
        <w:t xml:space="preserve">. </w:t>
      </w:r>
      <w:r w:rsidRPr="0074125E">
        <w:rPr>
          <w:rFonts w:cstheme="minorHAnsi"/>
          <w:color w:val="000000"/>
          <w:lang w:val="sr-Cyrl-RS"/>
        </w:rPr>
        <w:t xml:space="preserve">укључује подршку </w:t>
      </w:r>
      <w:r w:rsidR="007447C5" w:rsidRPr="0074125E">
        <w:rPr>
          <w:rFonts w:cstheme="minorHAnsi"/>
          <w:color w:val="000000"/>
          <w:lang w:val="sr-Cyrl-RS"/>
        </w:rPr>
        <w:t>МРЕ</w:t>
      </w:r>
      <w:r w:rsidRPr="0074125E">
        <w:rPr>
          <w:rFonts w:cstheme="minorHAnsi"/>
          <w:color w:val="000000"/>
          <w:lang w:val="sr-Cyrl-RS"/>
        </w:rPr>
        <w:t>, општинама и другим заинтересованим странама, као и јачање јавне свести са циљем да се подржи развој скалабилног механизма финансирања и да се уклоне тржишне баријере.</w:t>
      </w:r>
    </w:p>
    <w:p w14:paraId="5B7EBD0B" w14:textId="77777777" w:rsidR="007D506B" w:rsidRPr="0074125E" w:rsidRDefault="007D506B" w:rsidP="007D506B">
      <w:pPr>
        <w:autoSpaceDE w:val="0"/>
        <w:autoSpaceDN w:val="0"/>
        <w:adjustRightInd w:val="0"/>
        <w:spacing w:after="0" w:line="240" w:lineRule="auto"/>
        <w:jc w:val="both"/>
        <w:rPr>
          <w:rFonts w:cstheme="minorHAnsi"/>
          <w:b/>
          <w:color w:val="000000"/>
          <w:lang w:val="sr-Cyrl-RS"/>
        </w:rPr>
      </w:pPr>
    </w:p>
    <w:p w14:paraId="28272949" w14:textId="77777777" w:rsidR="007D506B" w:rsidRPr="0074125E" w:rsidRDefault="009B26C8" w:rsidP="007D506B">
      <w:pPr>
        <w:autoSpaceDE w:val="0"/>
        <w:autoSpaceDN w:val="0"/>
        <w:adjustRightInd w:val="0"/>
        <w:spacing w:after="0" w:line="240" w:lineRule="auto"/>
        <w:jc w:val="both"/>
        <w:rPr>
          <w:rFonts w:cstheme="minorHAnsi"/>
          <w:b/>
          <w:color w:val="000000"/>
          <w:lang w:val="sr-Cyrl-RS"/>
        </w:rPr>
      </w:pPr>
      <w:r w:rsidRPr="0074125E">
        <w:rPr>
          <w:rFonts w:cstheme="minorHAnsi"/>
          <w:b/>
          <w:color w:val="000000"/>
          <w:lang w:val="sr-Cyrl-RS"/>
        </w:rPr>
        <w:t>Пројекат ће дати приоритет улагањима у породичне куће1.</w:t>
      </w:r>
    </w:p>
    <w:p w14:paraId="0167AAA4"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Приоритет ће имати породичне куће из четири главна разлога: </w:t>
      </w:r>
    </w:p>
    <w:p w14:paraId="010A163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термичка својства стамбених објеката за индивидуално становање у Србији су знатно лошија од вишестамбених објеката, највећим делом због неповољног односа површине спољног омотача и запремине објекта као и релативно старог грађевинског фонда. </w:t>
      </w:r>
    </w:p>
    <w:p w14:paraId="7B0418F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у индивидуалним стамбеним објектима се чешће користе неефикасна локална ложишта са великом употребом угља ниског квалитета и мокрог дрвета, док се значајан део вишестамбених зграда ослања на даљинско грејање и електричну енергију; </w:t>
      </w:r>
    </w:p>
    <w:p w14:paraId="673FD71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већа је вероватноћа да домаћинства са нижим приходима живе у индивидуалним стамбеним објектима; и </w:t>
      </w:r>
    </w:p>
    <w:p w14:paraId="172CA1B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већина досадашњих шема финансираних од стране донатора су биле усмерене на јавне зграде и вишестамбене објекте. Из тих разлога ће за индивидуалне стамбене објекте бити усвојени </w:t>
      </w:r>
      <w:r w:rsidRPr="0074125E">
        <w:rPr>
          <w:rFonts w:cstheme="minorHAnsi"/>
          <w:color w:val="000000"/>
          <w:lang w:val="sr-Cyrl-RS"/>
        </w:rPr>
        <w:lastRenderedPageBreak/>
        <w:t xml:space="preserve">додатни критеријуми избора и утврђивања приоритета (нпр. приход домаћинства, старост објекта, грађевинске карактеристике објекта, величина и састав домаћинства). </w:t>
      </w:r>
    </w:p>
    <w:p w14:paraId="2645DBEE" w14:textId="77777777" w:rsidR="007447C5" w:rsidRPr="0074125E" w:rsidRDefault="007447C5" w:rsidP="007D506B">
      <w:pPr>
        <w:autoSpaceDE w:val="0"/>
        <w:autoSpaceDN w:val="0"/>
        <w:adjustRightInd w:val="0"/>
        <w:spacing w:after="0" w:line="240" w:lineRule="auto"/>
        <w:jc w:val="both"/>
        <w:rPr>
          <w:rFonts w:cstheme="minorHAnsi"/>
          <w:color w:val="000000"/>
          <w:lang w:val="sr-Cyrl-RS"/>
        </w:rPr>
      </w:pPr>
    </w:p>
    <w:p w14:paraId="6112EE22"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Домаћинства ће имати користи од програма на више начина: </w:t>
      </w:r>
    </w:p>
    <w:p w14:paraId="2E4682CB"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спроведена термичка изолација и замене ложишта ће генерисати уштеду енергије што ће се одразити на смањене рачуне за потрошену енергију. </w:t>
      </w:r>
    </w:p>
    <w:p w14:paraId="6214638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побољшане термичке карактеристике зграда ће побољшати топлотни комфор за домаћинства која су имала недовољно грејање пре него што су побољшања спроведена2 </w:t>
      </w:r>
    </w:p>
    <w:p w14:paraId="433C5F88" w14:textId="3AFBB102"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ефикасније, чистије технологије грејања ће побољшати квалитет ваздуха у затвореном простору, и допринеће смањивању загађења спољне средине, што је проблем који озбиљно погађа и урбана и рурална подручја у Србији. </w:t>
      </w:r>
    </w:p>
    <w:p w14:paraId="7E29C489" w14:textId="23681BD7" w:rsidR="00E30C38" w:rsidRPr="0074125E" w:rsidRDefault="009B26C8" w:rsidP="007D506B">
      <w:pPr>
        <w:jc w:val="both"/>
        <w:rPr>
          <w:rFonts w:eastAsia="Times New Roman" w:cstheme="minorHAnsi"/>
          <w:bCs/>
          <w:color w:val="000000"/>
          <w:kern w:val="36"/>
          <w:lang w:val="sr-Latn-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спроведене инвестиције ће повећати вредност непокретне имовине. </w:t>
      </w:r>
    </w:p>
    <w:p w14:paraId="704467FF" w14:textId="29ABD468" w:rsidR="00985948" w:rsidRPr="0074125E" w:rsidRDefault="00985948" w:rsidP="00985948">
      <w:pPr>
        <w:pStyle w:val="Heading1"/>
        <w:numPr>
          <w:ilvl w:val="0"/>
          <w:numId w:val="1"/>
        </w:numPr>
        <w:rPr>
          <w:lang w:val="sr-Cyrl-RS"/>
        </w:rPr>
      </w:pPr>
      <w:bookmarkStart w:id="3" w:name="_Toc147394462"/>
      <w:r w:rsidRPr="0074125E">
        <w:rPr>
          <w:lang w:val="sr-Cyrl-RS"/>
        </w:rPr>
        <w:t>Жалбени механизам</w:t>
      </w:r>
      <w:bookmarkEnd w:id="3"/>
    </w:p>
    <w:p w14:paraId="0B55FF47" w14:textId="4ABC4F49" w:rsidR="00E35170" w:rsidRPr="002035BB" w:rsidRDefault="00E35170" w:rsidP="00E35170">
      <w:pPr>
        <w:jc w:val="both"/>
        <w:rPr>
          <w:rFonts w:cstheme="minorHAnsi"/>
          <w:lang w:val="ru-RU"/>
        </w:rPr>
      </w:pPr>
      <w:r w:rsidRPr="0074125E">
        <w:rPr>
          <w:lang w:val="sr-Cyrl-RS"/>
        </w:rPr>
        <w:t xml:space="preserve">У разумевању овог документа 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на  спровођењу мера </w:t>
      </w:r>
      <w:r w:rsidRPr="002035BB">
        <w:rPr>
          <w:rFonts w:cstheme="minorHAnsi"/>
          <w:color w:val="000000"/>
          <w:lang w:val="ru-RU"/>
        </w:rPr>
        <w:t>енергетске</w:t>
      </w:r>
      <w:r w:rsidRPr="0074125E">
        <w:rPr>
          <w:rFonts w:cstheme="minorHAnsi"/>
          <w:color w:val="000000"/>
          <w:lang w:val="sr-Latn-RS"/>
        </w:rPr>
        <w:t xml:space="preserve"> </w:t>
      </w:r>
      <w:r w:rsidRPr="002035BB">
        <w:rPr>
          <w:rFonts w:cstheme="minorHAnsi"/>
          <w:color w:val="000000"/>
          <w:lang w:val="ru-RU"/>
        </w:rPr>
        <w:t>ефикасности</w:t>
      </w:r>
      <w:r w:rsidRPr="0074125E">
        <w:rPr>
          <w:rFonts w:cstheme="minorHAnsi"/>
          <w:color w:val="000000"/>
          <w:lang w:val="sr-Cyrl-RS"/>
        </w:rPr>
        <w:t xml:space="preserve"> </w:t>
      </w:r>
      <w:r w:rsidRPr="002035BB">
        <w:rPr>
          <w:rFonts w:cstheme="minorHAnsi"/>
          <w:lang w:val="ru-RU"/>
        </w:rPr>
        <w:t>у</w:t>
      </w:r>
      <w:r w:rsidRPr="0074125E">
        <w:rPr>
          <w:rFonts w:cstheme="minorHAnsi"/>
          <w:lang w:val="sr-Latn-RS"/>
        </w:rPr>
        <w:t xml:space="preserve"> </w:t>
      </w:r>
      <w:r w:rsidRPr="002035BB">
        <w:rPr>
          <w:rFonts w:cstheme="minorHAnsi"/>
          <w:lang w:val="ru-RU"/>
        </w:rPr>
        <w:t>домаћинствима</w:t>
      </w:r>
      <w:r w:rsidRPr="0074125E">
        <w:rPr>
          <w:rFonts w:cstheme="minorHAnsi"/>
          <w:lang w:val="sr-Latn-RS"/>
        </w:rPr>
        <w:t xml:space="preserve"> </w:t>
      </w:r>
      <w:r w:rsidRPr="002035BB">
        <w:rPr>
          <w:rFonts w:cstheme="minorHAnsi"/>
          <w:lang w:val="ru-RU"/>
        </w:rPr>
        <w:t>у</w:t>
      </w:r>
      <w:r w:rsidRPr="0074125E">
        <w:rPr>
          <w:rFonts w:cstheme="minorHAnsi"/>
          <w:lang w:val="sr-Latn-RS"/>
        </w:rPr>
        <w:t xml:space="preserve"> </w:t>
      </w:r>
      <w:r w:rsidRPr="002035BB">
        <w:rPr>
          <w:rFonts w:cstheme="minorHAnsi"/>
          <w:lang w:val="ru-RU"/>
        </w:rPr>
        <w:t xml:space="preserve">Србиј, у </w:t>
      </w:r>
      <w:r w:rsidRPr="0074125E">
        <w:rPr>
          <w:rFonts w:cstheme="minorHAnsi"/>
          <w:lang w:val="sr-Cyrl-RS"/>
        </w:rPr>
        <w:t>локалним самоуправама које су обухваћене Пројектом</w:t>
      </w:r>
      <w:r w:rsidRPr="0074125E">
        <w:rPr>
          <w:rFonts w:cstheme="minorHAnsi"/>
          <w:color w:val="000000"/>
          <w:lang w:val="sr-Cyrl-RS"/>
        </w:rPr>
        <w:t xml:space="preserve">. У складу са таквим разумевањем термина жалба, жалбеним механизмом се сматрају све активности које ће се успоставити на нивоу Пројекта а које обезбеђују управљање жалбама. </w:t>
      </w:r>
    </w:p>
    <w:p w14:paraId="63A89476" w14:textId="42672DD4" w:rsidR="00577BF9" w:rsidRPr="002035BB" w:rsidRDefault="00577BF9" w:rsidP="00E35170">
      <w:pPr>
        <w:jc w:val="both"/>
        <w:rPr>
          <w:rStyle w:val="Heading2Char"/>
          <w:rFonts w:eastAsia="Times New Roman" w:cs="Times New Roman"/>
          <w:b w:val="0"/>
          <w:sz w:val="28"/>
          <w:szCs w:val="48"/>
          <w:lang w:val="ru-RU"/>
        </w:rPr>
      </w:pPr>
      <w:bookmarkStart w:id="4" w:name="_Toc147394463"/>
      <w:r w:rsidRPr="002035BB">
        <w:rPr>
          <w:rStyle w:val="Heading2Char"/>
          <w:rFonts w:cs="Times New Roman"/>
          <w:sz w:val="28"/>
          <w:szCs w:val="48"/>
          <w:lang w:val="ru-RU"/>
        </w:rPr>
        <w:t>2.1.</w:t>
      </w:r>
      <w:r w:rsidRPr="002035BB">
        <w:rPr>
          <w:rStyle w:val="Heading2Char"/>
          <w:rFonts w:cs="Times New Roman"/>
          <w:sz w:val="28"/>
          <w:szCs w:val="48"/>
          <w:lang w:val="ru-RU"/>
        </w:rPr>
        <w:tab/>
        <w:t>Сврха жалбеног механизма</w:t>
      </w:r>
      <w:bookmarkEnd w:id="4"/>
      <w:r w:rsidRPr="002035BB">
        <w:rPr>
          <w:rStyle w:val="Heading2Char"/>
          <w:rFonts w:cs="Times New Roman"/>
          <w:sz w:val="28"/>
          <w:szCs w:val="48"/>
          <w:lang w:val="ru-RU"/>
        </w:rPr>
        <w:t xml:space="preserve"> </w:t>
      </w:r>
    </w:p>
    <w:p w14:paraId="55546D86" w14:textId="77777777" w:rsidR="00577BF9" w:rsidRPr="002035BB" w:rsidRDefault="00577BF9" w:rsidP="00577BF9">
      <w:pPr>
        <w:jc w:val="both"/>
        <w:rPr>
          <w:lang w:val="ru-RU"/>
        </w:rPr>
      </w:pPr>
      <w:r w:rsidRPr="002035BB">
        <w:rPr>
          <w:lang w:val="ru-RU"/>
        </w:rPr>
        <w:t xml:space="preserve">Сврха успостављања и имплементације пројектног жалбеног механизма, заједно са свим другим методама ангажовања заинтересованих страна, је трострука: </w:t>
      </w:r>
    </w:p>
    <w:p w14:paraId="22FA94C8" w14:textId="6809962C" w:rsidR="00577BF9" w:rsidRPr="002035BB" w:rsidRDefault="00577BF9" w:rsidP="00577BF9">
      <w:pPr>
        <w:pStyle w:val="ListParagraph"/>
        <w:numPr>
          <w:ilvl w:val="0"/>
          <w:numId w:val="6"/>
        </w:numPr>
        <w:jc w:val="both"/>
        <w:rPr>
          <w:lang w:val="ru-RU"/>
        </w:rPr>
      </w:pPr>
      <w:r w:rsidRPr="002035BB">
        <w:rPr>
          <w:lang w:val="ru-RU"/>
        </w:rPr>
        <w:t xml:space="preserve">да ефикасно пружи информације о Пројекту свим заинтересованим странама тако што ће се бавити њиховим конкретним питањима и захтевима за информацијама, </w:t>
      </w:r>
    </w:p>
    <w:p w14:paraId="022A941A" w14:textId="336F756C" w:rsidR="00577BF9" w:rsidRPr="002035BB" w:rsidRDefault="00577BF9" w:rsidP="00577BF9">
      <w:pPr>
        <w:pStyle w:val="ListParagraph"/>
        <w:numPr>
          <w:ilvl w:val="0"/>
          <w:numId w:val="6"/>
        </w:numPr>
        <w:jc w:val="both"/>
        <w:rPr>
          <w:lang w:val="ru-RU"/>
        </w:rPr>
      </w:pPr>
      <w:r w:rsidRPr="0074125E">
        <w:rPr>
          <w:lang w:val="sr-Cyrl-RS"/>
        </w:rPr>
        <w:t>да предупреди</w:t>
      </w:r>
      <w:r w:rsidRPr="002035BB">
        <w:rPr>
          <w:lang w:val="ru-RU"/>
        </w:rPr>
        <w:t xml:space="preserve"> или реш</w:t>
      </w:r>
      <w:r w:rsidRPr="0074125E">
        <w:rPr>
          <w:lang w:val="sr-Cyrl-RS"/>
        </w:rPr>
        <w:t>и</w:t>
      </w:r>
      <w:r w:rsidRPr="002035BB">
        <w:rPr>
          <w:lang w:val="ru-RU"/>
        </w:rPr>
        <w:t xml:space="preserve"> било какв</w:t>
      </w:r>
      <w:r w:rsidRPr="0074125E">
        <w:rPr>
          <w:lang w:val="sr-Cyrl-RS"/>
        </w:rPr>
        <w:t>ве</w:t>
      </w:r>
      <w:r w:rsidRPr="002035BB">
        <w:rPr>
          <w:lang w:val="ru-RU"/>
        </w:rPr>
        <w:t xml:space="preserve"> негативн</w:t>
      </w:r>
      <w:r w:rsidRPr="0074125E">
        <w:rPr>
          <w:lang w:val="sr-Cyrl-RS"/>
        </w:rPr>
        <w:t>е</w:t>
      </w:r>
      <w:r w:rsidRPr="002035BB">
        <w:rPr>
          <w:lang w:val="ru-RU"/>
        </w:rPr>
        <w:t xml:space="preserve"> еколошк</w:t>
      </w:r>
      <w:r w:rsidRPr="0074125E">
        <w:rPr>
          <w:lang w:val="sr-Cyrl-RS"/>
        </w:rPr>
        <w:t>е</w:t>
      </w:r>
      <w:r w:rsidRPr="002035BB">
        <w:rPr>
          <w:lang w:val="ru-RU"/>
        </w:rPr>
        <w:t xml:space="preserve"> и друштвен</w:t>
      </w:r>
      <w:r w:rsidRPr="0074125E">
        <w:rPr>
          <w:lang w:val="sr-Cyrl-RS"/>
        </w:rPr>
        <w:t>е</w:t>
      </w:r>
      <w:r w:rsidRPr="002035BB">
        <w:rPr>
          <w:lang w:val="ru-RU"/>
        </w:rPr>
        <w:t xml:space="preserve"> последиц</w:t>
      </w:r>
      <w:r w:rsidRPr="0074125E">
        <w:rPr>
          <w:lang w:val="sr-Cyrl-RS"/>
        </w:rPr>
        <w:t>е</w:t>
      </w:r>
      <w:r w:rsidRPr="002035BB">
        <w:rPr>
          <w:lang w:val="ru-RU"/>
        </w:rPr>
        <w:t xml:space="preserve"> Пројекта на које се скрене пажња путем појединачних жалби и </w:t>
      </w:r>
    </w:p>
    <w:p w14:paraId="36805BF3" w14:textId="76A0A6E0" w:rsidR="00577BF9" w:rsidRPr="002035BB" w:rsidRDefault="00577BF9" w:rsidP="00577BF9">
      <w:pPr>
        <w:pStyle w:val="ListParagraph"/>
        <w:numPr>
          <w:ilvl w:val="0"/>
          <w:numId w:val="6"/>
        </w:numPr>
        <w:jc w:val="both"/>
        <w:rPr>
          <w:lang w:val="ru-RU"/>
        </w:rPr>
      </w:pPr>
      <w:r w:rsidRPr="0074125E">
        <w:rPr>
          <w:lang w:val="sr-Cyrl-RS"/>
        </w:rPr>
        <w:t>да о</w:t>
      </w:r>
      <w:r w:rsidRPr="002035BB">
        <w:rPr>
          <w:lang w:val="ru-RU"/>
        </w:rPr>
        <w:t>могући анализу примљених</w:t>
      </w:r>
      <w:r w:rsidR="00E35170" w:rsidRPr="0074125E">
        <w:rPr>
          <w:lang w:val="sr-Cyrl-RS"/>
        </w:rPr>
        <w:t xml:space="preserve"> жалби</w:t>
      </w:r>
      <w:r w:rsidRPr="002035BB">
        <w:rPr>
          <w:lang w:val="ru-RU"/>
        </w:rPr>
        <w:t xml:space="preserve">, са циљем усмеравања будућих активности на имплементацији </w:t>
      </w:r>
      <w:r w:rsidRPr="0074125E">
        <w:rPr>
          <w:lang w:val="sr-Cyrl-RS"/>
        </w:rPr>
        <w:t>п</w:t>
      </w:r>
      <w:r w:rsidRPr="002035BB">
        <w:rPr>
          <w:lang w:val="ru-RU"/>
        </w:rPr>
        <w:t xml:space="preserve">ројекта и ангажовању заинтересованих страна, ради постизања бољих укупних резултата. </w:t>
      </w:r>
    </w:p>
    <w:p w14:paraId="75543D16" w14:textId="6374A5B2" w:rsidR="00577BF9" w:rsidRPr="002035BB" w:rsidRDefault="00577BF9" w:rsidP="00577BF9">
      <w:pPr>
        <w:jc w:val="both"/>
        <w:rPr>
          <w:lang w:val="ru-RU"/>
        </w:rPr>
      </w:pPr>
      <w:r w:rsidRPr="002035BB">
        <w:rPr>
          <w:lang w:val="ru-RU"/>
        </w:rPr>
        <w:t xml:space="preserve">Жалбени механизам се бави </w:t>
      </w:r>
      <w:r w:rsidR="00E35170" w:rsidRPr="0074125E">
        <w:rPr>
          <w:lang w:val="sr-Cyrl-RS"/>
        </w:rPr>
        <w:t>жалбама</w:t>
      </w:r>
      <w:r w:rsidRPr="002035BB">
        <w:rPr>
          <w:lang w:val="ru-RU"/>
        </w:rPr>
        <w:t xml:space="preserve"> екстерних заинтересованих страна у Пројекту (појединаца, група или организација) које се даље </w:t>
      </w:r>
      <w:proofErr w:type="gramStart"/>
      <w:r w:rsidRPr="002035BB">
        <w:rPr>
          <w:lang w:val="ru-RU"/>
        </w:rPr>
        <w:t>у тексту</w:t>
      </w:r>
      <w:proofErr w:type="gramEnd"/>
      <w:r w:rsidRPr="002035BB">
        <w:rPr>
          <w:lang w:val="ru-RU"/>
        </w:rPr>
        <w:t xml:space="preserve"> помињу као подносиоци жалбе. Није намењен за употребу од стране запослених, чланова особља, радника и других </w:t>
      </w:r>
      <w:r w:rsidRPr="0074125E">
        <w:rPr>
          <w:lang w:val="sr-Cyrl-RS"/>
        </w:rPr>
        <w:t>лица</w:t>
      </w:r>
      <w:r w:rsidRPr="002035BB">
        <w:rPr>
          <w:lang w:val="ru-RU"/>
        </w:rPr>
        <w:t xml:space="preserve"> повезаних са Пројектом, који се сматрају интерним заинтересованим странама и за које Пројекат успоставља посебан интерни жалбени механизам. </w:t>
      </w:r>
    </w:p>
    <w:p w14:paraId="0613ABC9" w14:textId="69C26672" w:rsidR="00577BF9" w:rsidRPr="002035BB" w:rsidRDefault="00577BF9" w:rsidP="00985948">
      <w:pPr>
        <w:pStyle w:val="Heading2"/>
        <w:rPr>
          <w:lang w:val="ru-RU"/>
        </w:rPr>
      </w:pPr>
      <w:bookmarkStart w:id="5" w:name="_Toc147394464"/>
      <w:r w:rsidRPr="002035BB">
        <w:rPr>
          <w:lang w:val="ru-RU"/>
        </w:rPr>
        <w:t>2.2.</w:t>
      </w:r>
      <w:r w:rsidRPr="002035BB">
        <w:rPr>
          <w:lang w:val="ru-RU"/>
        </w:rPr>
        <w:tab/>
        <w:t>Принципи жалбеног механизма</w:t>
      </w:r>
      <w:bookmarkEnd w:id="5"/>
      <w:r w:rsidRPr="002035BB">
        <w:rPr>
          <w:lang w:val="ru-RU"/>
        </w:rPr>
        <w:t xml:space="preserve"> </w:t>
      </w:r>
    </w:p>
    <w:p w14:paraId="3BB1E43C" w14:textId="1D84A401" w:rsidR="00577BF9" w:rsidRPr="002035BB" w:rsidRDefault="00577BF9" w:rsidP="00577BF9">
      <w:pPr>
        <w:rPr>
          <w:lang w:val="ru-RU"/>
        </w:rPr>
      </w:pPr>
      <w:r w:rsidRPr="002035BB">
        <w:rPr>
          <w:lang w:val="ru-RU"/>
        </w:rPr>
        <w:t xml:space="preserve">У изради жалбеног механизма, Пројекат је дефинисао одређене кључне принципе којих ће се придржавати у процесу решавања </w:t>
      </w:r>
      <w:r w:rsidR="00D947D3" w:rsidRPr="002035BB">
        <w:rPr>
          <w:lang w:val="ru-RU"/>
        </w:rPr>
        <w:t>жалби</w:t>
      </w:r>
      <w:r w:rsidRPr="002035BB">
        <w:rPr>
          <w:lang w:val="ru-RU"/>
        </w:rPr>
        <w:t xml:space="preserve">, и то: </w:t>
      </w:r>
    </w:p>
    <w:p w14:paraId="328D9DB3" w14:textId="729CB641" w:rsidR="00577BF9" w:rsidRPr="002035BB" w:rsidRDefault="00577BF9" w:rsidP="00577BF9">
      <w:pPr>
        <w:pStyle w:val="Heading3"/>
        <w:rPr>
          <w:lang w:val="ru-RU"/>
        </w:rPr>
      </w:pPr>
      <w:bookmarkStart w:id="6" w:name="_Toc147394465"/>
      <w:r w:rsidRPr="002035BB">
        <w:rPr>
          <w:lang w:val="ru-RU"/>
        </w:rPr>
        <w:lastRenderedPageBreak/>
        <w:t>Приступачност и културна прилагођеност</w:t>
      </w:r>
      <w:bookmarkEnd w:id="6"/>
      <w:r w:rsidRPr="002035BB">
        <w:rPr>
          <w:lang w:val="ru-RU"/>
        </w:rPr>
        <w:t xml:space="preserve"> </w:t>
      </w:r>
    </w:p>
    <w:p w14:paraId="7DE7B5F0" w14:textId="5029618A" w:rsidR="00577BF9" w:rsidRPr="002035BB" w:rsidRDefault="00577BF9" w:rsidP="00577BF9">
      <w:pPr>
        <w:jc w:val="both"/>
        <w:rPr>
          <w:lang w:val="ru-RU"/>
        </w:rPr>
      </w:pPr>
      <w:r w:rsidRPr="002035BB">
        <w:rPr>
          <w:lang w:val="ru-RU"/>
        </w:rPr>
        <w:t xml:space="preserve">Жалбени механизам (ЖМ) је доступан сваком појединцу, групи или организацији на које пројекат </w:t>
      </w:r>
      <w:r w:rsidR="00382087" w:rsidRPr="002035BB">
        <w:rPr>
          <w:lang w:val="ru-RU"/>
        </w:rPr>
        <w:t xml:space="preserve">утиче </w:t>
      </w:r>
      <w:r w:rsidRPr="002035BB">
        <w:rPr>
          <w:lang w:val="ru-RU"/>
        </w:rPr>
        <w:t xml:space="preserve">или је заинтересован за њега, и његово коришћење је бесплатно. Информације о жалбеном механизму су на српском језику и приказане су на приступачним локацијама, описаним даље </w:t>
      </w:r>
      <w:proofErr w:type="gramStart"/>
      <w:r w:rsidRPr="002035BB">
        <w:rPr>
          <w:lang w:val="ru-RU"/>
        </w:rPr>
        <w:t>у документу</w:t>
      </w:r>
      <w:proofErr w:type="gramEnd"/>
      <w:r w:rsidRPr="002035BB">
        <w:rPr>
          <w:lang w:val="ru-RU"/>
        </w:rPr>
        <w:t xml:space="preserve">. Информације </w:t>
      </w:r>
      <w:proofErr w:type="gramStart"/>
      <w:r w:rsidRPr="002035BB">
        <w:rPr>
          <w:lang w:val="ru-RU"/>
        </w:rPr>
        <w:t>о начину</w:t>
      </w:r>
      <w:proofErr w:type="gramEnd"/>
      <w:r w:rsidRPr="002035BB">
        <w:rPr>
          <w:lang w:val="ru-RU"/>
        </w:rPr>
        <w:t xml:space="preserve"> подношења </w:t>
      </w:r>
      <w:r w:rsidR="00D947D3" w:rsidRPr="002035BB">
        <w:rPr>
          <w:lang w:val="ru-RU"/>
        </w:rPr>
        <w:t>жалби</w:t>
      </w:r>
      <w:r w:rsidRPr="002035BB">
        <w:rPr>
          <w:lang w:val="ru-RU"/>
        </w:rPr>
        <w:t xml:space="preserve"> биће дате и на другим језицима у службеној употреби у Републици Србији у зависности од мултиетничког састава заједница у којима ће пројекат бити успостављен. Савети и помоћ при подношењу </w:t>
      </w:r>
      <w:r w:rsidR="00E35170" w:rsidRPr="002035BB">
        <w:rPr>
          <w:lang w:val="ru-RU"/>
        </w:rPr>
        <w:t>жалбе</w:t>
      </w:r>
      <w:r w:rsidRPr="002035BB">
        <w:rPr>
          <w:lang w:val="ru-RU"/>
        </w:rPr>
        <w:t xml:space="preserve"> се пружају у писаној форми и усмено, преко локалних и централних шалтера за жалбе, који такође помажу и у објашњавању одговора подносиоцу жалбе, ако је потребно. Жалбе се могу поднети писмено или усмено, путем различитих канала, укључујући пошту, е-пошту, телефон или лично, по жељи подносиоца жалбе. Угроженим особама које могу имати потешкоћа да поднесу притужбу треба у потпуности помоћи у овом процесу. </w:t>
      </w:r>
    </w:p>
    <w:p w14:paraId="3D3BB731" w14:textId="49479C92" w:rsidR="00577BF9" w:rsidRPr="002035BB" w:rsidRDefault="00577BF9" w:rsidP="00577BF9">
      <w:pPr>
        <w:rPr>
          <w:rStyle w:val="Heading3Char"/>
          <w:lang w:val="ru-RU"/>
        </w:rPr>
      </w:pPr>
      <w:bookmarkStart w:id="7" w:name="_Toc147394466"/>
      <w:r w:rsidRPr="002035BB">
        <w:rPr>
          <w:rStyle w:val="Heading3Char"/>
          <w:lang w:val="ru-RU"/>
        </w:rPr>
        <w:t>Транспарентност</w:t>
      </w:r>
      <w:bookmarkEnd w:id="7"/>
      <w:r w:rsidRPr="002035BB">
        <w:rPr>
          <w:rStyle w:val="Heading3Char"/>
          <w:lang w:val="ru-RU"/>
        </w:rPr>
        <w:t xml:space="preserve"> </w:t>
      </w:r>
    </w:p>
    <w:p w14:paraId="36EFA825" w14:textId="52676024" w:rsidR="00577BF9" w:rsidRPr="002035BB" w:rsidRDefault="00577BF9" w:rsidP="00577BF9">
      <w:pPr>
        <w:jc w:val="both"/>
        <w:rPr>
          <w:lang w:val="ru-RU"/>
        </w:rPr>
      </w:pPr>
      <w:r w:rsidRPr="0074125E">
        <w:rPr>
          <w:lang w:val="sr-Cyrl-RS"/>
        </w:rPr>
        <w:t>Овај механизам</w:t>
      </w:r>
      <w:r w:rsidRPr="002035BB">
        <w:rPr>
          <w:lang w:val="ru-RU"/>
        </w:rPr>
        <w:t xml:space="preserve"> описује потпуну процедуру обраде </w:t>
      </w:r>
      <w:r w:rsidR="00E35170" w:rsidRPr="002035BB">
        <w:rPr>
          <w:lang w:val="ru-RU"/>
        </w:rPr>
        <w:t>жалбе</w:t>
      </w:r>
      <w:r w:rsidRPr="002035BB">
        <w:rPr>
          <w:lang w:val="ru-RU"/>
        </w:rPr>
        <w:t xml:space="preserve">, односно све интерне кораке предузете за разматрање и решавање </w:t>
      </w:r>
      <w:r w:rsidR="00E35170" w:rsidRPr="002035BB">
        <w:rPr>
          <w:lang w:val="ru-RU"/>
        </w:rPr>
        <w:t>жалбе</w:t>
      </w:r>
      <w:r w:rsidRPr="002035BB">
        <w:rPr>
          <w:lang w:val="ru-RU"/>
        </w:rPr>
        <w:t>, као и ко је укључен у процес доношења одлуке.</w:t>
      </w:r>
      <w:r w:rsidRPr="0074125E">
        <w:rPr>
          <w:lang w:val="sr-Cyrl-RS"/>
        </w:rPr>
        <w:t>Такође, овај механизам</w:t>
      </w:r>
      <w:r w:rsidRPr="002035BB">
        <w:rPr>
          <w:lang w:val="ru-RU"/>
        </w:rPr>
        <w:t xml:space="preserve"> </w:t>
      </w:r>
      <w:r w:rsidRPr="0074125E">
        <w:rPr>
          <w:lang w:val="sr-Cyrl-RS"/>
        </w:rPr>
        <w:t>п</w:t>
      </w:r>
      <w:r w:rsidRPr="002035BB">
        <w:rPr>
          <w:lang w:val="ru-RU"/>
        </w:rPr>
        <w:t xml:space="preserve">ружа јасан преглед шта подносилац жалбе може да очекује у процесу и како се може поднети жалба у случају да </w:t>
      </w:r>
      <w:r w:rsidR="00E35170" w:rsidRPr="0074125E">
        <w:rPr>
          <w:lang w:val="sr-Cyrl-RS"/>
        </w:rPr>
        <w:t xml:space="preserve">жалба </w:t>
      </w:r>
      <w:r w:rsidRPr="002035BB">
        <w:rPr>
          <w:lang w:val="ru-RU"/>
        </w:rPr>
        <w:t xml:space="preserve">није успешно решена у првом степену. </w:t>
      </w:r>
    </w:p>
    <w:p w14:paraId="23126903" w14:textId="330460E3" w:rsidR="00577BF9" w:rsidRPr="002035BB" w:rsidRDefault="00577BF9" w:rsidP="00577BF9">
      <w:pPr>
        <w:pStyle w:val="Heading3"/>
        <w:rPr>
          <w:lang w:val="ru-RU"/>
        </w:rPr>
      </w:pPr>
      <w:bookmarkStart w:id="8" w:name="_Toc147394467"/>
      <w:r w:rsidRPr="002035BB">
        <w:rPr>
          <w:lang w:val="ru-RU"/>
        </w:rPr>
        <w:t>Правовременост</w:t>
      </w:r>
      <w:bookmarkEnd w:id="8"/>
      <w:r w:rsidRPr="002035BB">
        <w:rPr>
          <w:lang w:val="ru-RU"/>
        </w:rPr>
        <w:t xml:space="preserve"> </w:t>
      </w:r>
    </w:p>
    <w:p w14:paraId="14535C34" w14:textId="77777777" w:rsidR="00577BF9" w:rsidRPr="002035BB" w:rsidRDefault="00577BF9" w:rsidP="00577BF9">
      <w:pPr>
        <w:jc w:val="both"/>
        <w:rPr>
          <w:lang w:val="ru-RU"/>
        </w:rPr>
      </w:pPr>
      <w:r w:rsidRPr="002035BB">
        <w:rPr>
          <w:lang w:val="ru-RU"/>
        </w:rPr>
        <w:t xml:space="preserve">Процедура жалбеног механизма је развијена у циљу омогућавања појединцима, групама или организацијама да брзо приступе одговорном особљу Пројекта, како би решили све хитне проблеме у вези са Пројектом. Процедура укључује рокове за одређене радње пројекта, укључујући и давање одговора у одређеном временском периоду. </w:t>
      </w:r>
    </w:p>
    <w:p w14:paraId="5D04EEA3" w14:textId="600F7CD9" w:rsidR="00577BF9" w:rsidRPr="002035BB" w:rsidRDefault="00577BF9" w:rsidP="00577BF9">
      <w:pPr>
        <w:rPr>
          <w:lang w:val="ru-RU"/>
        </w:rPr>
      </w:pPr>
      <w:bookmarkStart w:id="9" w:name="_Toc147394468"/>
      <w:r w:rsidRPr="002035BB">
        <w:rPr>
          <w:rStyle w:val="Heading3Char"/>
          <w:lang w:val="ru-RU"/>
        </w:rPr>
        <w:t>Забрана освете и поштовање приватности</w:t>
      </w:r>
      <w:bookmarkEnd w:id="9"/>
      <w:r w:rsidRPr="002035BB">
        <w:rPr>
          <w:lang w:val="ru-RU"/>
        </w:rPr>
        <w:t xml:space="preserve"> </w:t>
      </w:r>
    </w:p>
    <w:p w14:paraId="2143C273" w14:textId="4EB4DCE9" w:rsidR="00577BF9" w:rsidRPr="002035BB" w:rsidRDefault="00577BF9" w:rsidP="00577BF9">
      <w:pPr>
        <w:jc w:val="both"/>
        <w:rPr>
          <w:lang w:val="ru-RU"/>
        </w:rPr>
      </w:pPr>
      <w:r w:rsidRPr="002035BB">
        <w:rPr>
          <w:lang w:val="ru-RU"/>
        </w:rPr>
        <w:t xml:space="preserve">Свакоме ко поднесе притужбу се гарантује да неће бити одмазде против ње/њега због тога. Осим тога, </w:t>
      </w:r>
      <w:r w:rsidR="00E35170" w:rsidRPr="002035BB">
        <w:rPr>
          <w:lang w:val="ru-RU"/>
        </w:rPr>
        <w:t>жалбе</w:t>
      </w:r>
      <w:r w:rsidRPr="002035BB">
        <w:rPr>
          <w:lang w:val="ru-RU"/>
        </w:rPr>
        <w:t xml:space="preserve"> се могу поднети анонимно, </w:t>
      </w:r>
      <w:proofErr w:type="gramStart"/>
      <w:r w:rsidRPr="002035BB">
        <w:rPr>
          <w:lang w:val="ru-RU"/>
        </w:rPr>
        <w:t>у ком</w:t>
      </w:r>
      <w:proofErr w:type="gramEnd"/>
      <w:r w:rsidRPr="002035BB">
        <w:rPr>
          <w:lang w:val="ru-RU"/>
        </w:rPr>
        <w:t xml:space="preserve"> случају је одговор доступан путем јавних канала. Лични подаци подносиоца жалбе се никада не објављују и не деле ни са ким осим са људима који су укључени у обраду </w:t>
      </w:r>
      <w:r w:rsidR="00D947D3" w:rsidRPr="002035BB">
        <w:rPr>
          <w:lang w:val="ru-RU"/>
        </w:rPr>
        <w:t>жалби</w:t>
      </w:r>
      <w:r w:rsidRPr="002035BB">
        <w:rPr>
          <w:lang w:val="ru-RU"/>
        </w:rPr>
        <w:t xml:space="preserve"> и спровођењу корективних мера, само када је то неопходно и уз одобрење подносиоца жалбе. </w:t>
      </w:r>
    </w:p>
    <w:p w14:paraId="3F878A72" w14:textId="2F7C3624" w:rsidR="00577BF9" w:rsidRPr="002035BB" w:rsidRDefault="00577BF9" w:rsidP="00577BF9">
      <w:pPr>
        <w:pStyle w:val="Heading3"/>
        <w:rPr>
          <w:lang w:val="ru-RU"/>
        </w:rPr>
      </w:pPr>
      <w:bookmarkStart w:id="10" w:name="_Toc147394469"/>
      <w:r w:rsidRPr="002035BB">
        <w:rPr>
          <w:lang w:val="ru-RU"/>
        </w:rPr>
        <w:t>Добра намера</w:t>
      </w:r>
      <w:bookmarkEnd w:id="10"/>
      <w:r w:rsidRPr="002035BB">
        <w:rPr>
          <w:lang w:val="ru-RU"/>
        </w:rPr>
        <w:t xml:space="preserve"> </w:t>
      </w:r>
    </w:p>
    <w:p w14:paraId="4DD71AFE" w14:textId="093AB402" w:rsidR="00577BF9" w:rsidRPr="0074125E" w:rsidRDefault="00577BF9" w:rsidP="00577BF9">
      <w:pPr>
        <w:jc w:val="both"/>
        <w:rPr>
          <w:lang w:val="sr-Cyrl-RS"/>
        </w:rPr>
      </w:pPr>
      <w:r w:rsidRPr="002035BB">
        <w:rPr>
          <w:lang w:val="ru-RU"/>
        </w:rPr>
        <w:t>Ж</w:t>
      </w:r>
      <w:r w:rsidRPr="0074125E">
        <w:rPr>
          <w:lang w:val="sr-Cyrl-RS"/>
        </w:rPr>
        <w:t>алебни механизам</w:t>
      </w:r>
      <w:r w:rsidRPr="002035BB">
        <w:rPr>
          <w:lang w:val="ru-RU"/>
        </w:rPr>
        <w:t xml:space="preserve"> је осмишљен да промовише интеракцију између Пројекта и његових заинтересованих страна, да се укључи у дијалог и идентификује најбоља решења за решавање </w:t>
      </w:r>
      <w:r w:rsidR="00D947D3" w:rsidRPr="002035BB">
        <w:rPr>
          <w:lang w:val="ru-RU"/>
        </w:rPr>
        <w:t>жалби</w:t>
      </w:r>
      <w:r w:rsidRPr="002035BB">
        <w:rPr>
          <w:lang w:val="ru-RU"/>
        </w:rPr>
        <w:t xml:space="preserve">, прихватљива за све стране. </w:t>
      </w:r>
      <w:r w:rsidRPr="0074125E">
        <w:rPr>
          <w:lang w:val="sr-Cyrl-RS"/>
        </w:rPr>
        <w:t xml:space="preserve">Учешће у овом механизму је добровољан процес и не спречава подносиоце жалбе да предузму правне радње у складу са законима Републике Србије, нити на било који начин утиче на судске поступке и исходе. </w:t>
      </w:r>
    </w:p>
    <w:p w14:paraId="50336B79" w14:textId="77777777" w:rsidR="00577BF9" w:rsidRPr="0074125E" w:rsidRDefault="00577BF9" w:rsidP="00577BF9">
      <w:pPr>
        <w:rPr>
          <w:lang w:val="sr-Cyrl-RS"/>
        </w:rPr>
      </w:pPr>
    </w:p>
    <w:p w14:paraId="74BFA63C" w14:textId="00C66219" w:rsidR="00577BF9" w:rsidRPr="0074125E" w:rsidRDefault="00577BF9" w:rsidP="00577BF9">
      <w:pPr>
        <w:pStyle w:val="Heading2"/>
        <w:rPr>
          <w:lang w:val="sr-Cyrl-RS"/>
        </w:rPr>
      </w:pPr>
      <w:bookmarkStart w:id="11" w:name="_Toc147394470"/>
      <w:r w:rsidRPr="0074125E">
        <w:rPr>
          <w:lang w:val="sr-Cyrl-RS"/>
        </w:rPr>
        <w:lastRenderedPageBreak/>
        <w:t>2.3.</w:t>
      </w:r>
      <w:r w:rsidRPr="0074125E">
        <w:rPr>
          <w:lang w:val="sr-Cyrl-RS"/>
        </w:rPr>
        <w:tab/>
        <w:t>Начин успостављања жалбеног механизма</w:t>
      </w:r>
      <w:bookmarkEnd w:id="11"/>
    </w:p>
    <w:p w14:paraId="5FAEDBB2" w14:textId="5562458D" w:rsidR="00577BF9" w:rsidRPr="0074125E" w:rsidRDefault="00577BF9" w:rsidP="00577BF9">
      <w:pPr>
        <w:jc w:val="both"/>
        <w:rPr>
          <w:lang w:val="sr-Cyrl-RS"/>
        </w:rPr>
      </w:pPr>
      <w:r w:rsidRPr="0074125E">
        <w:rPr>
          <w:lang w:val="sr-Cyrl-RS"/>
        </w:rPr>
        <w:t>Узимајући у обзир специфичну природу Пројекта, са целокупним управљањем на централном нивоу уз подршку ПИУ, као и спровођењем одређених пројектних активности на различитим локацијама у Србији, дефинисана су два нивоа процеса управљања</w:t>
      </w:r>
      <w:r w:rsidR="00E35170" w:rsidRPr="0074125E">
        <w:rPr>
          <w:lang w:val="sr-Cyrl-RS"/>
        </w:rPr>
        <w:t xml:space="preserve"> жалбама</w:t>
      </w:r>
      <w:r w:rsidRPr="0074125E">
        <w:rPr>
          <w:lang w:val="sr-Cyrl-RS"/>
        </w:rPr>
        <w:t xml:space="preserve">. </w:t>
      </w:r>
    </w:p>
    <w:p w14:paraId="522F143B" w14:textId="1540E18D" w:rsidR="00577BF9" w:rsidRPr="002035BB" w:rsidRDefault="00577BF9" w:rsidP="00577BF9">
      <w:pPr>
        <w:jc w:val="both"/>
        <w:rPr>
          <w:lang w:val="ru-RU"/>
        </w:rPr>
      </w:pPr>
      <w:r w:rsidRPr="0074125E">
        <w:rPr>
          <w:lang w:val="sr-Cyrl-RS"/>
        </w:rPr>
        <w:t xml:space="preserve">Први је на локалном нивоу, који такође укључује све извођаче који изводе радове на терену, а други се односи на процес управљања жалбама на централном нивоу. </w:t>
      </w:r>
      <w:r w:rsidRPr="002035BB">
        <w:rPr>
          <w:lang w:val="ru-RU"/>
        </w:rPr>
        <w:t>Поред то</w:t>
      </w:r>
      <w:r w:rsidR="00E35170" w:rsidRPr="002035BB">
        <w:rPr>
          <w:lang w:val="ru-RU"/>
        </w:rPr>
        <w:t>га, уколико се одређена жалба</w:t>
      </w:r>
      <w:r w:rsidRPr="002035BB">
        <w:rPr>
          <w:lang w:val="ru-RU"/>
        </w:rPr>
        <w:t xml:space="preserve"> не реши ни на једном од ова два нивоа, покреће се жалбени поступак, где коначне одлуке доноси Другостепена комисија образована решењем министра рударства и </w:t>
      </w:r>
      <w:proofErr w:type="gramStart"/>
      <w:r w:rsidRPr="002035BB">
        <w:rPr>
          <w:lang w:val="ru-RU"/>
        </w:rPr>
        <w:t>енергетике</w:t>
      </w:r>
      <w:proofErr w:type="gramEnd"/>
      <w:r w:rsidRPr="002035BB">
        <w:rPr>
          <w:lang w:val="ru-RU"/>
        </w:rPr>
        <w:t xml:space="preserve"> Организација ЖМ-а је представљена на слици 1 овог документа. </w:t>
      </w:r>
    </w:p>
    <w:p w14:paraId="60BC9729" w14:textId="72A1AB3F" w:rsidR="00577BF9" w:rsidRPr="0074125E" w:rsidRDefault="00D947D3" w:rsidP="00577BF9">
      <w:pPr>
        <w:jc w:val="center"/>
      </w:pPr>
      <w:r w:rsidRPr="0074125E">
        <w:rPr>
          <w:noProof/>
        </w:rPr>
        <w:drawing>
          <wp:inline distT="0" distB="0" distL="0" distR="0" wp14:anchorId="778FEE06" wp14:editId="443222DD">
            <wp:extent cx="4200525" cy="3900486"/>
            <wp:effectExtent l="19050" t="19050" r="9525"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лика 1 коригована.jpg"/>
                    <pic:cNvPicPr/>
                  </pic:nvPicPr>
                  <pic:blipFill rotWithShape="1">
                    <a:blip r:embed="rId14">
                      <a:extLst>
                        <a:ext uri="{28A0092B-C50C-407E-A947-70E740481C1C}">
                          <a14:useLocalDpi xmlns:a14="http://schemas.microsoft.com/office/drawing/2010/main" val="0"/>
                        </a:ext>
                      </a:extLst>
                    </a:blip>
                    <a:srcRect l="23719" r="15704"/>
                    <a:stretch/>
                  </pic:blipFill>
                  <pic:spPr bwMode="auto">
                    <a:xfrm>
                      <a:off x="0" y="0"/>
                      <a:ext cx="4224248" cy="3922515"/>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5D3EA404" w14:textId="0A0CFAAD" w:rsidR="00577BF9" w:rsidRPr="0074125E" w:rsidRDefault="00577BF9" w:rsidP="00577BF9">
      <w:pPr>
        <w:pStyle w:val="Quote"/>
        <w:rPr>
          <w:lang w:val="sr-Cyrl-RS"/>
        </w:rPr>
      </w:pPr>
      <w:r w:rsidRPr="002035BB">
        <w:rPr>
          <w:lang w:val="ru-RU"/>
        </w:rPr>
        <w:t xml:space="preserve">Слика </w:t>
      </w:r>
      <w:r w:rsidR="00777535">
        <w:fldChar w:fldCharType="begin"/>
      </w:r>
      <w:r w:rsidR="00777535" w:rsidRPr="002035BB">
        <w:rPr>
          <w:lang w:val="ru-RU"/>
        </w:rPr>
        <w:instrText xml:space="preserve"> </w:instrText>
      </w:r>
      <w:r w:rsidR="00777535">
        <w:instrText>SEQ</w:instrText>
      </w:r>
      <w:r w:rsidR="00777535" w:rsidRPr="002035BB">
        <w:rPr>
          <w:lang w:val="ru-RU"/>
        </w:rPr>
        <w:instrText xml:space="preserve"> Слика \* </w:instrText>
      </w:r>
      <w:r w:rsidR="00777535">
        <w:instrText>ARABIC</w:instrText>
      </w:r>
      <w:r w:rsidR="00777535" w:rsidRPr="002035BB">
        <w:rPr>
          <w:lang w:val="ru-RU"/>
        </w:rPr>
        <w:instrText xml:space="preserve"> </w:instrText>
      </w:r>
      <w:r w:rsidR="00777535">
        <w:fldChar w:fldCharType="separate"/>
      </w:r>
      <w:r w:rsidR="00985948" w:rsidRPr="002035BB">
        <w:rPr>
          <w:noProof/>
          <w:lang w:val="ru-RU"/>
        </w:rPr>
        <w:t>1</w:t>
      </w:r>
      <w:r w:rsidR="00777535">
        <w:rPr>
          <w:noProof/>
        </w:rPr>
        <w:fldChar w:fldCharType="end"/>
      </w:r>
      <w:r w:rsidRPr="0074125E">
        <w:rPr>
          <w:lang w:val="sr-Cyrl-RS"/>
        </w:rPr>
        <w:t xml:space="preserve">. Шема функционисања </w:t>
      </w:r>
      <w:r w:rsidRPr="002035BB">
        <w:rPr>
          <w:lang w:val="ru-RU"/>
        </w:rPr>
        <w:t>жалбеног</w:t>
      </w:r>
      <w:r w:rsidRPr="0074125E">
        <w:rPr>
          <w:lang w:val="sr-Cyrl-RS"/>
        </w:rPr>
        <w:t xml:space="preserve"> механизма</w:t>
      </w:r>
    </w:p>
    <w:p w14:paraId="16A12806" w14:textId="3D3F2248" w:rsidR="00577BF9" w:rsidRPr="002035BB" w:rsidRDefault="00577BF9" w:rsidP="00577BF9">
      <w:pPr>
        <w:pStyle w:val="Heading3"/>
        <w:rPr>
          <w:rStyle w:val="Heading3Char"/>
          <w:b/>
          <w:lang w:val="ru-RU"/>
        </w:rPr>
      </w:pPr>
      <w:bookmarkStart w:id="12" w:name="_Toc147394471"/>
      <w:r w:rsidRPr="002035BB">
        <w:rPr>
          <w:lang w:val="ru-RU"/>
        </w:rPr>
        <w:t>2.3.1.</w:t>
      </w:r>
      <w:r w:rsidRPr="002035BB">
        <w:rPr>
          <w:lang w:val="ru-RU"/>
        </w:rPr>
        <w:tab/>
      </w:r>
      <w:r w:rsidRPr="002035BB">
        <w:rPr>
          <w:rStyle w:val="Heading3Char"/>
          <w:b/>
          <w:lang w:val="ru-RU"/>
        </w:rPr>
        <w:t xml:space="preserve">Локална </w:t>
      </w:r>
      <w:r w:rsidRPr="0074125E">
        <w:rPr>
          <w:rStyle w:val="Heading3Char"/>
          <w:b/>
          <w:lang w:val="sr-Cyrl-RS"/>
        </w:rPr>
        <w:t xml:space="preserve">Служба за пријем </w:t>
      </w:r>
      <w:r w:rsidR="00D947D3" w:rsidRPr="0074125E">
        <w:rPr>
          <w:rStyle w:val="Heading3Char"/>
          <w:b/>
          <w:lang w:val="sr-Cyrl-RS"/>
        </w:rPr>
        <w:t>жалби</w:t>
      </w:r>
      <w:bookmarkEnd w:id="12"/>
      <w:r w:rsidRPr="0074125E">
        <w:rPr>
          <w:rStyle w:val="Heading3Char"/>
          <w:b/>
          <w:lang w:val="sr-Cyrl-RS"/>
        </w:rPr>
        <w:t xml:space="preserve"> </w:t>
      </w:r>
    </w:p>
    <w:p w14:paraId="42AD4C1D" w14:textId="54371234" w:rsidR="00577BF9" w:rsidRPr="0074125E" w:rsidRDefault="00577BF9" w:rsidP="00577BF9">
      <w:pPr>
        <w:jc w:val="both"/>
        <w:rPr>
          <w:rFonts w:cstheme="minorHAnsi"/>
          <w:lang w:val="sr-Cyrl-RS"/>
        </w:rPr>
      </w:pPr>
      <w:r w:rsidRPr="0074125E">
        <w:rPr>
          <w:lang w:val="sr-Cyrl-RS"/>
        </w:rPr>
        <w:t xml:space="preserve">Механизам успостављања жалбеног механизма на нивоу јединица локалних самоуправа на чијим територијама се реализују подпројектне активности. Жалбе се на локалу подносе Служби за пријем </w:t>
      </w:r>
      <w:r w:rsidR="00D947D3" w:rsidRPr="0074125E">
        <w:rPr>
          <w:lang w:val="sr-Cyrl-RS"/>
        </w:rPr>
        <w:t>жалби</w:t>
      </w:r>
      <w:r w:rsidRPr="0074125E">
        <w:rPr>
          <w:lang w:val="sr-Cyrl-RS"/>
        </w:rPr>
        <w:t>, које се формирају у оквиру већ постојећих Комисија за одабир подпројеката за које ће се закључивати тројни уговори</w:t>
      </w:r>
      <w:r w:rsidRPr="002035BB">
        <w:rPr>
          <w:lang w:val="ru-RU"/>
        </w:rPr>
        <w:t xml:space="preserve">. </w:t>
      </w:r>
      <w:r w:rsidRPr="0074125E">
        <w:rPr>
          <w:rFonts w:cstheme="minorHAnsi"/>
          <w:lang w:val="sr-Cyrl-RS"/>
        </w:rPr>
        <w:t xml:space="preserve">Препорука ПИУ је да </w:t>
      </w:r>
      <w:r w:rsidRPr="0074125E">
        <w:rPr>
          <w:rFonts w:cstheme="minorHAnsi"/>
          <w:b/>
          <w:lang w:val="sr-Cyrl-RS"/>
        </w:rPr>
        <w:t xml:space="preserve">Службу за пријем </w:t>
      </w:r>
      <w:r w:rsidR="00D947D3" w:rsidRPr="0074125E">
        <w:rPr>
          <w:rFonts w:cstheme="minorHAnsi"/>
          <w:b/>
          <w:lang w:val="sr-Cyrl-RS"/>
        </w:rPr>
        <w:t>жалби</w:t>
      </w:r>
      <w:r w:rsidRPr="0074125E">
        <w:rPr>
          <w:rFonts w:cstheme="minorHAnsi"/>
          <w:lang w:val="sr-Cyrl-RS"/>
        </w:rPr>
        <w:t xml:space="preserve"> чине лица која су истовремено чланови </w:t>
      </w:r>
      <w:r w:rsidRPr="0074125E">
        <w:rPr>
          <w:rFonts w:cstheme="minorHAnsi"/>
          <w:lang w:val="sr-Cyrl-CS"/>
        </w:rPr>
        <w:t xml:space="preserve">Комисије за реализацију мера енергетске </w:t>
      </w:r>
      <w:r w:rsidRPr="0074125E">
        <w:rPr>
          <w:rFonts w:cstheme="minorHAnsi"/>
          <w:bCs/>
          <w:lang w:val="sr-Cyrl-CS"/>
        </w:rPr>
        <w:t xml:space="preserve">санације (која је већ формирана на нивоу јединице локалне самоуправе на основу решења из члана 9. Правилника о суфинансирању мера енергетске санације, породичних кућа и станова у оквиру пројекта „Чиста енергија и </w:t>
      </w:r>
      <w:r w:rsidRPr="0074125E">
        <w:rPr>
          <w:rFonts w:cstheme="minorHAnsi"/>
          <w:bCs/>
          <w:lang w:val="sr-Cyrl-CS"/>
        </w:rPr>
        <w:lastRenderedPageBreak/>
        <w:t>енергетска ефикасности за грађане у Србији)</w:t>
      </w:r>
      <w:r w:rsidRPr="0074125E">
        <w:rPr>
          <w:rFonts w:cstheme="minorHAnsi"/>
          <w:lang w:val="sr-Cyrl-RS"/>
        </w:rPr>
        <w:t xml:space="preserve">, обзиром на постигнут ниво упознавања са укупним пројектним активностима. Представници ЈЛС које учествују у пројекту могу именовати и друга лица за чланове Службе за пријем </w:t>
      </w:r>
      <w:r w:rsidR="00D947D3" w:rsidRPr="0074125E">
        <w:rPr>
          <w:rFonts w:cstheme="minorHAnsi"/>
          <w:lang w:val="sr-Cyrl-RS"/>
        </w:rPr>
        <w:t>жалби</w:t>
      </w:r>
      <w:r w:rsidRPr="0074125E">
        <w:rPr>
          <w:rFonts w:cstheme="minorHAnsi"/>
          <w:lang w:val="sr-Cyrl-RS"/>
        </w:rPr>
        <w:t xml:space="preserve"> и  локалног </w:t>
      </w:r>
      <w:r w:rsidRPr="002035BB">
        <w:rPr>
          <w:rFonts w:cstheme="minorHAnsi"/>
          <w:lang w:val="ru-RU"/>
        </w:rPr>
        <w:t>менаџер</w:t>
      </w:r>
      <w:r w:rsidRPr="0074125E">
        <w:rPr>
          <w:rFonts w:cstheme="minorHAnsi"/>
          <w:lang w:val="sr-Cyrl-RS"/>
        </w:rPr>
        <w:t>а</w:t>
      </w:r>
      <w:r w:rsidRPr="002035BB">
        <w:rPr>
          <w:rFonts w:cstheme="minorHAnsi"/>
          <w:lang w:val="ru-RU"/>
        </w:rPr>
        <w:t xml:space="preserve"> за жалбе</w:t>
      </w:r>
      <w:r w:rsidRPr="0074125E">
        <w:rPr>
          <w:rFonts w:cstheme="minorHAnsi"/>
          <w:lang w:val="sr-Cyrl-RS"/>
        </w:rPr>
        <w:t xml:space="preserve"> посебним решењем, важно је да Службу за пријем </w:t>
      </w:r>
      <w:r w:rsidR="00D947D3" w:rsidRPr="0074125E">
        <w:rPr>
          <w:rFonts w:cstheme="minorHAnsi"/>
          <w:lang w:val="sr-Cyrl-RS"/>
        </w:rPr>
        <w:t>жалби</w:t>
      </w:r>
      <w:r w:rsidRPr="0074125E">
        <w:rPr>
          <w:rFonts w:cstheme="minorHAnsi"/>
          <w:lang w:val="sr-Cyrl-RS"/>
        </w:rPr>
        <w:t xml:space="preserve"> чине најмање три лица од којих ће један бити истовремено и  локални </w:t>
      </w:r>
      <w:r w:rsidRPr="002035BB">
        <w:rPr>
          <w:rFonts w:cstheme="minorHAnsi"/>
          <w:lang w:val="ru-RU"/>
        </w:rPr>
        <w:t>менаџер за жалбе</w:t>
      </w:r>
      <w:r w:rsidRPr="0074125E">
        <w:rPr>
          <w:rFonts w:cstheme="minorHAnsi"/>
          <w:lang w:val="sr-Cyrl-RS"/>
        </w:rPr>
        <w:t xml:space="preserve">. </w:t>
      </w:r>
    </w:p>
    <w:p w14:paraId="56DB71F5" w14:textId="1772AC0A" w:rsidR="00577BF9" w:rsidRPr="0074125E" w:rsidRDefault="00577BF9" w:rsidP="00577BF9">
      <w:pPr>
        <w:jc w:val="both"/>
        <w:rPr>
          <w:rFonts w:cstheme="minorHAnsi"/>
          <w:lang w:val="sr-Cyrl-RS"/>
        </w:rPr>
      </w:pPr>
      <w:r w:rsidRPr="0074125E">
        <w:rPr>
          <w:rFonts w:cstheme="minorHAnsi"/>
          <w:lang w:val="sr-Cyrl-RS"/>
        </w:rPr>
        <w:t xml:space="preserve">Формирање Службе не подразумева организационе и структурне промене у систематизацији радних места ЈЛС, као ни посебан простор или било какве додатне трошкове и активности за ЈЛС, осим додатну активност за чланове </w:t>
      </w:r>
      <w:r w:rsidR="00382087" w:rsidRPr="0074125E">
        <w:rPr>
          <w:rFonts w:cstheme="minorHAnsi"/>
          <w:lang w:val="sr-Cyrl-RS"/>
        </w:rPr>
        <w:t xml:space="preserve">Службе </w:t>
      </w:r>
      <w:r w:rsidRPr="0074125E">
        <w:rPr>
          <w:rFonts w:cstheme="minorHAnsi"/>
          <w:lang w:val="sr-Cyrl-RS"/>
        </w:rPr>
        <w:t xml:space="preserve">током трајања Пројекта. </w:t>
      </w:r>
    </w:p>
    <w:p w14:paraId="5B3E979E" w14:textId="3825B064" w:rsidR="00E35170" w:rsidRPr="0074125E" w:rsidRDefault="00E35170" w:rsidP="00577BF9">
      <w:pPr>
        <w:jc w:val="both"/>
        <w:rPr>
          <w:lang w:val="sr-Cyrl-RS"/>
        </w:rPr>
      </w:pPr>
      <w:r w:rsidRPr="0074125E">
        <w:rPr>
          <w:b/>
          <w:lang w:val="sr-Cyrl-RS"/>
        </w:rPr>
        <w:t>Директно подношење жалби је приоритетно и једино могуће на локалном нивоу, искључиво на начин предвиђен овим документом: посредством локалног пулта, Локалном менаџеру за жалбе</w:t>
      </w:r>
      <w:r w:rsidRPr="0074125E">
        <w:rPr>
          <w:lang w:val="sr-Cyrl-RS"/>
        </w:rPr>
        <w:t xml:space="preserve">. Други нивои се користе такође посредством локалног менаџера за жалбе, на начин који је овде описан. </w:t>
      </w:r>
    </w:p>
    <w:p w14:paraId="10C719EC" w14:textId="2B5E49B6" w:rsidR="00577BF9" w:rsidRPr="002035BB" w:rsidRDefault="00577BF9" w:rsidP="00577BF9">
      <w:pPr>
        <w:jc w:val="both"/>
        <w:rPr>
          <w:lang w:val="ru-RU"/>
        </w:rPr>
      </w:pPr>
      <w:r w:rsidRPr="0074125E">
        <w:rPr>
          <w:lang w:val="sr-Cyrl-RS"/>
        </w:rPr>
        <w:t>Подношење жалби је организовано на локалном нивоу најпре због једноставног приступа жалбеном механизму за потенцијалне подносиоце жалби. Друга предност локалног пулта за предају и решавање жалби је претпоставка да ће највећи број потенцијалних жалби, оперативно бити најлакше и најефикасније решено на локалном нивоу</w:t>
      </w:r>
      <w:r w:rsidRPr="002035BB">
        <w:rPr>
          <w:lang w:val="ru-RU"/>
        </w:rPr>
        <w:t>.</w:t>
      </w:r>
    </w:p>
    <w:p w14:paraId="5E903E1A" w14:textId="123ABC83" w:rsidR="00577BF9" w:rsidRPr="002035BB" w:rsidRDefault="00577BF9" w:rsidP="00577BF9">
      <w:pPr>
        <w:jc w:val="both"/>
        <w:rPr>
          <w:lang w:val="ru-RU"/>
        </w:rPr>
      </w:pPr>
      <w:r w:rsidRPr="002035BB">
        <w:rPr>
          <w:lang w:val="ru-RU"/>
        </w:rPr>
        <w:t xml:space="preserve">Локални </w:t>
      </w:r>
      <w:r w:rsidRPr="0074125E">
        <w:rPr>
          <w:lang w:val="sr-Cyrl-RS"/>
        </w:rPr>
        <w:t xml:space="preserve">пулт </w:t>
      </w:r>
      <w:r w:rsidRPr="002035BB">
        <w:rPr>
          <w:lang w:val="ru-RU"/>
        </w:rPr>
        <w:t>за жалбе је постављен</w:t>
      </w:r>
      <w:r w:rsidRPr="0074125E">
        <w:rPr>
          <w:lang w:val="sr-Cyrl-RS"/>
        </w:rPr>
        <w:t xml:space="preserve"> на нивоу једне јединице локалне самоуправе за све подпројекте који се реализују на нивоу града или општине. Успоставља се на месту које је лако доступно свим потенцијалним подносиоцима жалбе,</w:t>
      </w:r>
      <w:r w:rsidRPr="002035BB">
        <w:rPr>
          <w:lang w:val="ru-RU"/>
        </w:rPr>
        <w:t xml:space="preserve"> како би покрио све жалбе у вези са више подпројеката који се реализују на</w:t>
      </w:r>
      <w:r w:rsidRPr="0074125E">
        <w:rPr>
          <w:lang w:val="sr-Cyrl-RS"/>
        </w:rPr>
        <w:t xml:space="preserve"> територији једне локалне самоуправе (града или општине)</w:t>
      </w:r>
      <w:r w:rsidRPr="002035BB">
        <w:rPr>
          <w:lang w:val="ru-RU"/>
        </w:rPr>
        <w:t xml:space="preserve">. </w:t>
      </w:r>
    </w:p>
    <w:p w14:paraId="28E99179" w14:textId="41DEBA8C" w:rsidR="00577BF9" w:rsidRPr="0074125E" w:rsidRDefault="00577BF9" w:rsidP="00577BF9">
      <w:pPr>
        <w:jc w:val="both"/>
        <w:rPr>
          <w:lang w:val="sr-Cyrl-RS"/>
        </w:rPr>
      </w:pPr>
      <w:r w:rsidRPr="002035BB">
        <w:rPr>
          <w:rFonts w:cstheme="minorHAnsi"/>
          <w:lang w:val="ru-RU"/>
        </w:rPr>
        <w:t>Локалним</w:t>
      </w:r>
      <w:r w:rsidRPr="0074125E">
        <w:rPr>
          <w:rFonts w:cstheme="minorHAnsi"/>
          <w:lang w:val="sr-Cyrl-RS"/>
        </w:rPr>
        <w:t xml:space="preserve"> пултом за пријем жалби </w:t>
      </w:r>
      <w:r w:rsidRPr="002035BB">
        <w:rPr>
          <w:rFonts w:cstheme="minorHAnsi"/>
          <w:lang w:val="ru-RU"/>
        </w:rPr>
        <w:t>управља лице које одреди локална самоуправа на територији на којој се спроводе активности</w:t>
      </w:r>
      <w:r w:rsidR="00D947D3" w:rsidRPr="0074125E">
        <w:rPr>
          <w:rFonts w:cstheme="minorHAnsi"/>
          <w:lang w:val="sr-Cyrl-RS"/>
        </w:rPr>
        <w:t xml:space="preserve"> које се именује за Локалног менаџера за жалбе</w:t>
      </w:r>
      <w:r w:rsidRPr="002035BB">
        <w:rPr>
          <w:rFonts w:cstheme="minorHAnsi"/>
          <w:lang w:val="ru-RU"/>
        </w:rPr>
        <w:t xml:space="preserve">. Ова одлука се доноси на индивидуалној основи, у зависности од конкретних подпројектних околности и у сарадњи између Пројекта и локалне самоуправе. </w:t>
      </w:r>
      <w:r w:rsidRPr="0074125E">
        <w:rPr>
          <w:lang w:val="sr-Cyrl-RS"/>
        </w:rPr>
        <w:t xml:space="preserve">Модел информације коју локална самоуправа ставља на располагање јавности </w:t>
      </w:r>
      <w:r w:rsidR="00985948" w:rsidRPr="0074125E">
        <w:rPr>
          <w:lang w:val="sr-Cyrl-RS"/>
        </w:rPr>
        <w:t>(Упутство за подношење жалби</w:t>
      </w:r>
      <w:r w:rsidR="00276E33" w:rsidRPr="0074125E">
        <w:rPr>
          <w:b/>
          <w:lang w:val="sr-Cyrl-RS"/>
        </w:rPr>
        <w:t xml:space="preserve">, </w:t>
      </w:r>
      <w:r w:rsidR="00276E33" w:rsidRPr="0074125E">
        <w:rPr>
          <w:bCs/>
          <w:lang w:val="sr-Cyrl-RS"/>
        </w:rPr>
        <w:t>накнадно ће бити достављено локалним самоуправама</w:t>
      </w:r>
      <w:r w:rsidR="00985948" w:rsidRPr="0074125E">
        <w:rPr>
          <w:lang w:val="sr-Cyrl-RS"/>
        </w:rPr>
        <w:t>)</w:t>
      </w:r>
      <w:r w:rsidRPr="0074125E">
        <w:rPr>
          <w:lang w:val="sr-Cyrl-RS"/>
        </w:rPr>
        <w:t xml:space="preserve"> и поставља на веб сајт, огласну таблу и друге канале информисања,</w:t>
      </w:r>
      <w:r w:rsidR="00276E33" w:rsidRPr="0074125E">
        <w:rPr>
          <w:lang w:val="sr-Cyrl-RS"/>
        </w:rPr>
        <w:t xml:space="preserve"> Локални менаџер за жалбе ће успоставити у сарадњи са Централним менаџером за жалбе. </w:t>
      </w:r>
      <w:r w:rsidR="00985948" w:rsidRPr="0074125E">
        <w:rPr>
          <w:lang w:val="sr-Cyrl-RS"/>
        </w:rPr>
        <w:t>Жалбени механизам за</w:t>
      </w:r>
      <w:r w:rsidRPr="0074125E">
        <w:rPr>
          <w:lang w:val="sr-Cyrl-RS"/>
        </w:rPr>
        <w:t xml:space="preserve"> кориснике дат је у прилогу </w:t>
      </w:r>
      <w:r w:rsidR="00382087" w:rsidRPr="0074125E">
        <w:rPr>
          <w:lang w:val="sr-Cyrl-RS"/>
        </w:rPr>
        <w:t>0</w:t>
      </w:r>
      <w:r w:rsidR="00276E33" w:rsidRPr="0074125E">
        <w:rPr>
          <w:lang w:val="sr-Cyrl-RS"/>
        </w:rPr>
        <w:t>1</w:t>
      </w:r>
      <w:r w:rsidR="00382087" w:rsidRPr="0074125E">
        <w:rPr>
          <w:lang w:val="sr-Cyrl-RS"/>
        </w:rPr>
        <w:t>.</w:t>
      </w:r>
    </w:p>
    <w:p w14:paraId="122D0AE6" w14:textId="03B92124" w:rsidR="00577BF9" w:rsidRPr="002035BB" w:rsidRDefault="00577BF9" w:rsidP="00577BF9">
      <w:pPr>
        <w:jc w:val="both"/>
        <w:rPr>
          <w:rFonts w:cstheme="minorHAnsi"/>
          <w:lang w:val="ru-RU"/>
        </w:rPr>
      </w:pPr>
      <w:r w:rsidRPr="002035BB">
        <w:rPr>
          <w:rFonts w:cstheme="minorHAnsi"/>
          <w:lang w:val="ru-RU"/>
        </w:rPr>
        <w:t xml:space="preserve">Када се успоставе, контакт подаци особе задужене за локални </w:t>
      </w:r>
      <w:r w:rsidRPr="0074125E">
        <w:rPr>
          <w:rFonts w:cstheme="minorHAnsi"/>
          <w:lang w:val="sr-Cyrl-RS"/>
        </w:rPr>
        <w:t xml:space="preserve">пулт </w:t>
      </w:r>
      <w:r w:rsidRPr="002035BB">
        <w:rPr>
          <w:rFonts w:cstheme="minorHAnsi"/>
          <w:lang w:val="ru-RU"/>
        </w:rPr>
        <w:t xml:space="preserve">за жалбе (Локални менаџер за жалбе), коју је за тај задатак обучио Централни менаџер за </w:t>
      </w:r>
      <w:proofErr w:type="gramStart"/>
      <w:r w:rsidRPr="002035BB">
        <w:rPr>
          <w:rFonts w:cstheme="minorHAnsi"/>
          <w:lang w:val="ru-RU"/>
        </w:rPr>
        <w:t>жалбе</w:t>
      </w:r>
      <w:proofErr w:type="gramEnd"/>
      <w:r w:rsidRPr="002035BB">
        <w:rPr>
          <w:rFonts w:cstheme="minorHAnsi"/>
          <w:lang w:val="ru-RU"/>
        </w:rPr>
        <w:t xml:space="preserve"> </w:t>
      </w:r>
      <w:r w:rsidR="00382087" w:rsidRPr="0074125E">
        <w:rPr>
          <w:rFonts w:cstheme="minorHAnsi"/>
          <w:lang w:val="sr-Latn-RS"/>
        </w:rPr>
        <w:t>Ј</w:t>
      </w:r>
      <w:r w:rsidR="00382087" w:rsidRPr="0074125E">
        <w:rPr>
          <w:rFonts w:cstheme="minorHAnsi"/>
          <w:lang w:val="sr-Cyrl-RS"/>
        </w:rPr>
        <w:t>И</w:t>
      </w:r>
      <w:r w:rsidR="00382087" w:rsidRPr="0074125E">
        <w:rPr>
          <w:rFonts w:cstheme="minorHAnsi"/>
          <w:lang w:val="sr-Latn-RS"/>
        </w:rPr>
        <w:t>П</w:t>
      </w:r>
      <w:r w:rsidRPr="002035BB">
        <w:rPr>
          <w:rFonts w:cstheme="minorHAnsi"/>
          <w:lang w:val="ru-RU"/>
        </w:rPr>
        <w:t xml:space="preserve">-а, биће доступни широм погођене области и објављени на релевантним веб локацијама, укључујући веб страницу пројекта </w:t>
      </w:r>
      <w:r w:rsidRPr="0074125E">
        <w:rPr>
          <w:rFonts w:cstheme="minorHAnsi"/>
          <w:lang w:val="sr-Cyrl-RS"/>
        </w:rPr>
        <w:t>огласне табле и</w:t>
      </w:r>
      <w:r w:rsidRPr="002035BB">
        <w:rPr>
          <w:rFonts w:cstheme="minorHAnsi"/>
          <w:lang w:val="ru-RU"/>
        </w:rPr>
        <w:t xml:space="preserve"> сајтове</w:t>
      </w:r>
      <w:r w:rsidRPr="0074125E">
        <w:rPr>
          <w:rFonts w:cstheme="minorHAnsi"/>
          <w:lang w:val="sr-Cyrl-RS"/>
        </w:rPr>
        <w:t xml:space="preserve"> ЈЛС</w:t>
      </w:r>
      <w:r w:rsidRPr="002035BB">
        <w:rPr>
          <w:rFonts w:cstheme="minorHAnsi"/>
          <w:lang w:val="ru-RU"/>
        </w:rPr>
        <w:t xml:space="preserve">. </w:t>
      </w:r>
    </w:p>
    <w:p w14:paraId="1EE63C50" w14:textId="553FD58D" w:rsidR="00577BF9" w:rsidRPr="002035BB" w:rsidRDefault="00577BF9" w:rsidP="00577BF9">
      <w:pPr>
        <w:jc w:val="both"/>
        <w:rPr>
          <w:lang w:val="ru-RU"/>
        </w:rPr>
      </w:pPr>
      <w:r w:rsidRPr="002035BB">
        <w:rPr>
          <w:lang w:val="ru-RU"/>
        </w:rPr>
        <w:t xml:space="preserve">Контакт подаци </w:t>
      </w:r>
      <w:r w:rsidRPr="0074125E">
        <w:rPr>
          <w:lang w:val="sr-Cyrl-RS"/>
        </w:rPr>
        <w:t xml:space="preserve">Локалног </w:t>
      </w:r>
      <w:r w:rsidRPr="002035BB">
        <w:rPr>
          <w:lang w:val="ru-RU"/>
        </w:rPr>
        <w:t xml:space="preserve">менаџера за жалбе, за подношење било каквих питања или коментара у вези са Пројектом су: </w:t>
      </w:r>
    </w:p>
    <w:p w14:paraId="05D66543" w14:textId="77777777" w:rsidR="00D947D3" w:rsidRPr="0074125E" w:rsidRDefault="00D947D3" w:rsidP="00D947D3">
      <w:pPr>
        <w:jc w:val="both"/>
        <w:rPr>
          <w:rFonts w:cstheme="minorHAnsi"/>
          <w:lang w:val="sr-Cyrl-RS"/>
        </w:rPr>
      </w:pPr>
      <w:r w:rsidRPr="0074125E">
        <w:rPr>
          <w:rFonts w:cstheme="minorHAnsi"/>
          <w:lang w:val="sr-Cyrl-RS"/>
        </w:rPr>
        <w:t xml:space="preserve">Локални менаџер за жалбе води евиденцију о свим пристиглим жалбама у форми коју договори са </w:t>
      </w:r>
      <w:r w:rsidRPr="002035BB">
        <w:rPr>
          <w:bCs/>
          <w:lang w:val="ru-RU"/>
        </w:rPr>
        <w:t>Централни</w:t>
      </w:r>
      <w:r w:rsidRPr="0074125E">
        <w:rPr>
          <w:bCs/>
          <w:lang w:val="sr-Cyrl-RS"/>
        </w:rPr>
        <w:t>м</w:t>
      </w:r>
      <w:r w:rsidRPr="002035BB">
        <w:rPr>
          <w:bCs/>
          <w:lang w:val="ru-RU"/>
        </w:rPr>
        <w:t xml:space="preserve"> менаџер</w:t>
      </w:r>
      <w:r w:rsidRPr="0074125E">
        <w:rPr>
          <w:bCs/>
          <w:lang w:val="sr-Cyrl-RS"/>
        </w:rPr>
        <w:t>ом</w:t>
      </w:r>
      <w:r w:rsidRPr="002035BB">
        <w:rPr>
          <w:bCs/>
          <w:lang w:val="ru-RU"/>
        </w:rPr>
        <w:t xml:space="preserve"> за жалбе</w:t>
      </w:r>
      <w:r w:rsidRPr="0074125E">
        <w:rPr>
          <w:bCs/>
          <w:lang w:val="sr-Cyrl-RS"/>
        </w:rPr>
        <w:t>.</w:t>
      </w:r>
    </w:p>
    <w:p w14:paraId="55931BB9" w14:textId="7A83849A" w:rsidR="00276E33" w:rsidRPr="002035BB" w:rsidRDefault="00276E33" w:rsidP="00276E33">
      <w:pPr>
        <w:rPr>
          <w:b/>
          <w:bCs/>
          <w:lang w:val="ru-RU"/>
        </w:rPr>
      </w:pPr>
    </w:p>
    <w:p w14:paraId="228307B3" w14:textId="77777777" w:rsidR="00D947D3" w:rsidRPr="002035BB" w:rsidRDefault="00D947D3" w:rsidP="00276E33">
      <w:pPr>
        <w:rPr>
          <w:b/>
          <w:bCs/>
          <w:lang w:val="ru-RU"/>
        </w:rPr>
      </w:pPr>
    </w:p>
    <w:p w14:paraId="079B69B1" w14:textId="2A474313" w:rsidR="00276E33" w:rsidRPr="002035BB"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2035BB">
        <w:rPr>
          <w:b/>
          <w:bCs/>
          <w:lang w:val="ru-RU"/>
        </w:rPr>
        <w:lastRenderedPageBreak/>
        <w:t>Јединица</w:t>
      </w:r>
      <w:r w:rsidRPr="0074125E">
        <w:rPr>
          <w:b/>
          <w:bCs/>
          <w:lang w:val="sr-Cyrl-RS"/>
        </w:rPr>
        <w:t xml:space="preserve"> </w:t>
      </w:r>
      <w:r w:rsidR="002035BB">
        <w:rPr>
          <w:b/>
          <w:bCs/>
          <w:lang w:val="sr-Cyrl-RS"/>
        </w:rPr>
        <w:t xml:space="preserve">локалне самоуправе </w:t>
      </w:r>
      <w:r w:rsidR="002035BB" w:rsidRPr="002035BB">
        <w:rPr>
          <w:bCs/>
          <w:lang w:val="sr-Cyrl-RS"/>
        </w:rPr>
        <w:t>Град Врање</w:t>
      </w:r>
    </w:p>
    <w:p w14:paraId="70326AD6" w14:textId="3A61ACC2"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val="sr-Cyrl-RS"/>
        </w:rPr>
      </w:pPr>
      <w:r w:rsidRPr="0074125E">
        <w:rPr>
          <w:b/>
          <w:bCs/>
          <w:lang w:val="sr-Cyrl-RS"/>
        </w:rPr>
        <w:t>Служба</w:t>
      </w:r>
      <w:r w:rsidRPr="0074125E">
        <w:rPr>
          <w:bCs/>
          <w:lang w:val="sr-Cyrl-RS"/>
        </w:rPr>
        <w:t xml:space="preserve"> </w:t>
      </w:r>
      <w:r w:rsidRPr="0074125E">
        <w:rPr>
          <w:rStyle w:val="Heading3Char"/>
          <w:color w:val="auto"/>
          <w:sz w:val="22"/>
          <w:szCs w:val="22"/>
          <w:u w:val="none"/>
          <w:lang w:val="sr-Cyrl-RS"/>
        </w:rPr>
        <w:t xml:space="preserve">за пријем </w:t>
      </w:r>
      <w:r w:rsidR="00D947D3" w:rsidRPr="0074125E">
        <w:rPr>
          <w:rStyle w:val="Heading3Char"/>
          <w:color w:val="auto"/>
          <w:sz w:val="22"/>
          <w:szCs w:val="22"/>
          <w:u w:val="none"/>
          <w:lang w:val="sr-Cyrl-RS"/>
        </w:rPr>
        <w:t>жалби</w:t>
      </w:r>
    </w:p>
    <w:p w14:paraId="59399524" w14:textId="228FC34F" w:rsidR="00276E33" w:rsidRPr="002035BB"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val="sr-Cyrl-RS"/>
        </w:rPr>
      </w:pPr>
      <w:r w:rsidRPr="0074125E">
        <w:rPr>
          <w:b/>
          <w:bCs/>
          <w:lang w:val="sr-Cyrl-RS"/>
        </w:rPr>
        <w:t xml:space="preserve">Локални </w:t>
      </w:r>
      <w:r w:rsidRPr="002035BB">
        <w:rPr>
          <w:b/>
          <w:bCs/>
          <w:lang w:val="sr-Cyrl-RS"/>
        </w:rPr>
        <w:t xml:space="preserve">менаџер за жалбе: </w:t>
      </w:r>
      <w:r w:rsidR="002035BB" w:rsidRPr="002035BB">
        <w:rPr>
          <w:bCs/>
          <w:lang w:val="sr-Cyrl-RS"/>
        </w:rPr>
        <w:t xml:space="preserve">Марија Костадиновић, </w:t>
      </w:r>
      <w:r w:rsidRPr="002035BB">
        <w:rPr>
          <w:bCs/>
          <w:i/>
          <w:color w:val="7F7F7F" w:themeColor="text1" w:themeTint="80"/>
          <w:lang w:val="sr-Cyrl-RS"/>
        </w:rPr>
        <w:t xml:space="preserve"> </w:t>
      </w:r>
      <w:r w:rsidRPr="002035BB">
        <w:rPr>
          <w:b/>
          <w:bCs/>
          <w:lang w:val="sr-Cyrl-RS"/>
        </w:rPr>
        <w:t xml:space="preserve">Звање: </w:t>
      </w:r>
      <w:r w:rsidR="002035BB" w:rsidRPr="002035BB">
        <w:rPr>
          <w:bCs/>
          <w:lang w:val="sr-Cyrl-RS"/>
        </w:rPr>
        <w:t>Саветник у служби за енергетски менаџмент и енергетску ефикасност</w:t>
      </w:r>
    </w:p>
    <w:p w14:paraId="111B7A98" w14:textId="46258E3F" w:rsidR="00276E33" w:rsidRPr="002035BB"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val="ru-RU"/>
        </w:rPr>
      </w:pPr>
      <w:r w:rsidRPr="002035BB">
        <w:rPr>
          <w:b/>
          <w:bCs/>
          <w:lang w:val="ru-RU"/>
        </w:rPr>
        <w:t>Адреса:</w:t>
      </w:r>
      <w:r w:rsidR="002035BB">
        <w:rPr>
          <w:b/>
          <w:bCs/>
          <w:lang w:val="sr-Cyrl-RS"/>
        </w:rPr>
        <w:t xml:space="preserve"> </w:t>
      </w:r>
      <w:r w:rsidR="002035BB" w:rsidRPr="002035BB">
        <w:rPr>
          <w:bCs/>
          <w:lang w:val="sr-Cyrl-RS"/>
        </w:rPr>
        <w:t>ул. Краља Милана бр.1</w:t>
      </w:r>
      <w:r w:rsidRPr="002035BB">
        <w:rPr>
          <w:bCs/>
          <w:lang w:val="ru-RU"/>
        </w:rPr>
        <w:t xml:space="preserve">, </w:t>
      </w:r>
      <w:r w:rsidR="002035BB" w:rsidRPr="002035BB">
        <w:rPr>
          <w:bCs/>
          <w:lang w:val="sr-Cyrl-RS"/>
        </w:rPr>
        <w:t>Врање</w:t>
      </w:r>
      <w:r w:rsidRPr="002035BB">
        <w:rPr>
          <w:bCs/>
          <w:lang w:val="ru-RU"/>
        </w:rPr>
        <w:t xml:space="preserve">, Србија </w:t>
      </w:r>
    </w:p>
    <w:p w14:paraId="663ADE00" w14:textId="6025F14F" w:rsidR="00276E33" w:rsidRPr="00EC2965"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ru-RU"/>
        </w:rPr>
      </w:pPr>
      <w:r w:rsidRPr="002035BB">
        <w:rPr>
          <w:b/>
          <w:bCs/>
          <w:lang w:val="ru-RU"/>
        </w:rPr>
        <w:t>е-пошта:</w:t>
      </w:r>
      <w:r w:rsidR="00EC2965">
        <w:rPr>
          <w:b/>
          <w:bCs/>
          <w:lang w:val="sr-Cyrl-RS"/>
        </w:rPr>
        <w:t xml:space="preserve"> zalbenimehanizam</w:t>
      </w:r>
      <w:r w:rsidR="00EC2965" w:rsidRPr="00EC2965">
        <w:rPr>
          <w:b/>
          <w:bCs/>
          <w:lang w:val="ru-RU"/>
        </w:rPr>
        <w:t>@</w:t>
      </w:r>
      <w:r w:rsidR="00EC2965">
        <w:rPr>
          <w:b/>
          <w:bCs/>
        </w:rPr>
        <w:t>vranje</w:t>
      </w:r>
      <w:r w:rsidR="00EC2965" w:rsidRPr="00EC2965">
        <w:rPr>
          <w:b/>
          <w:bCs/>
          <w:lang w:val="ru-RU"/>
        </w:rPr>
        <w:t>.</w:t>
      </w:r>
      <w:r w:rsidR="00EC2965">
        <w:rPr>
          <w:b/>
          <w:bCs/>
        </w:rPr>
        <w:t>org</w:t>
      </w:r>
      <w:r w:rsidR="00EC2965" w:rsidRPr="00EC2965">
        <w:rPr>
          <w:b/>
          <w:bCs/>
          <w:lang w:val="ru-RU"/>
        </w:rPr>
        <w:t>.</w:t>
      </w:r>
      <w:r w:rsidR="00EC2965">
        <w:rPr>
          <w:b/>
          <w:bCs/>
        </w:rPr>
        <w:t>rs</w:t>
      </w:r>
    </w:p>
    <w:p w14:paraId="7B639C75" w14:textId="437B72F5"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2035BB">
        <w:rPr>
          <w:b/>
          <w:bCs/>
          <w:lang w:val="ru-RU"/>
        </w:rPr>
        <w:t xml:space="preserve">број телефона: +381 </w:t>
      </w:r>
      <w:r w:rsidR="002035BB" w:rsidRPr="00EC2965">
        <w:rPr>
          <w:b/>
          <w:bCs/>
          <w:lang w:val="sr-Cyrl-RS"/>
        </w:rPr>
        <w:t>64 8630247</w:t>
      </w:r>
      <w:r w:rsidR="002035BB">
        <w:rPr>
          <w:b/>
          <w:bCs/>
          <w:lang w:val="sr-Cyrl-RS"/>
        </w:rPr>
        <w:t xml:space="preserve"> </w:t>
      </w:r>
      <w:r w:rsidRPr="002035BB">
        <w:rPr>
          <w:b/>
          <w:bCs/>
          <w:lang w:val="ru-RU"/>
        </w:rPr>
        <w:t xml:space="preserve">(радним данима од 10 до 13) </w:t>
      </w:r>
    </w:p>
    <w:p w14:paraId="37763B60" w14:textId="77777777" w:rsidR="00276E33" w:rsidRPr="002035BB" w:rsidRDefault="00276E33" w:rsidP="00276E33">
      <w:pPr>
        <w:rPr>
          <w:lang w:val="ru-RU"/>
        </w:rPr>
      </w:pPr>
    </w:p>
    <w:p w14:paraId="12BB3AD7" w14:textId="77777777" w:rsidR="00577BF9" w:rsidRPr="002035BB" w:rsidRDefault="00577BF9" w:rsidP="00577BF9">
      <w:pPr>
        <w:jc w:val="both"/>
        <w:rPr>
          <w:lang w:val="ru-RU"/>
        </w:rPr>
      </w:pPr>
      <w:r w:rsidRPr="002035BB">
        <w:rPr>
          <w:lang w:val="ru-RU"/>
        </w:rPr>
        <w:t>Типичне локације на којима се обезбеђуј</w:t>
      </w:r>
      <w:r w:rsidRPr="0074125E">
        <w:rPr>
          <w:lang w:val="sr-Cyrl-RS"/>
        </w:rPr>
        <w:t xml:space="preserve">е простор за примедбе </w:t>
      </w:r>
      <w:r w:rsidRPr="002035BB">
        <w:rPr>
          <w:lang w:val="ru-RU"/>
        </w:rPr>
        <w:t xml:space="preserve">укључују огласне табле општина и </w:t>
      </w:r>
      <w:r w:rsidRPr="0074125E">
        <w:rPr>
          <w:lang w:val="sr-Cyrl-RS"/>
        </w:rPr>
        <w:t xml:space="preserve">градова </w:t>
      </w:r>
      <w:r w:rsidRPr="002035BB">
        <w:rPr>
          <w:lang w:val="ru-RU"/>
        </w:rPr>
        <w:t xml:space="preserve">али и све друге локације за окупљање заједнице као што су локални културни центар, здравствени центар или апотека, локални ресторан или продавница, итд. </w:t>
      </w:r>
    </w:p>
    <w:p w14:paraId="5279DFFD" w14:textId="19A770F6" w:rsidR="00577BF9" w:rsidRPr="0074125E" w:rsidRDefault="00577BF9" w:rsidP="00577BF9">
      <w:pPr>
        <w:pStyle w:val="Heading2"/>
        <w:rPr>
          <w:rStyle w:val="Heading3Char"/>
          <w:b/>
          <w:sz w:val="26"/>
          <w:szCs w:val="26"/>
          <w:u w:val="none"/>
        </w:rPr>
      </w:pPr>
      <w:bookmarkStart w:id="13" w:name="_Toc147394472"/>
      <w:r w:rsidRPr="0074125E">
        <w:t>2.3.2.</w:t>
      </w:r>
      <w:r w:rsidRPr="0074125E">
        <w:tab/>
      </w:r>
      <w:r w:rsidRPr="0074125E">
        <w:rPr>
          <w:rStyle w:val="Heading3Char"/>
          <w:b/>
          <w:sz w:val="26"/>
          <w:szCs w:val="26"/>
          <w:u w:val="none"/>
          <w:lang w:val="sr-Cyrl-RS"/>
        </w:rPr>
        <w:t xml:space="preserve">Пулт </w:t>
      </w:r>
      <w:r w:rsidRPr="0074125E">
        <w:rPr>
          <w:rStyle w:val="Heading3Char"/>
          <w:b/>
          <w:sz w:val="26"/>
          <w:szCs w:val="26"/>
          <w:u w:val="none"/>
        </w:rPr>
        <w:t>за жалбе извођача радова</w:t>
      </w:r>
      <w:bookmarkEnd w:id="13"/>
      <w:r w:rsidRPr="0074125E">
        <w:rPr>
          <w:rStyle w:val="Heading3Char"/>
          <w:b/>
          <w:sz w:val="26"/>
          <w:szCs w:val="26"/>
          <w:u w:val="none"/>
        </w:rPr>
        <w:t xml:space="preserve"> </w:t>
      </w:r>
    </w:p>
    <w:p w14:paraId="3E7DE382" w14:textId="13C1E7C2" w:rsidR="00577BF9" w:rsidRPr="0074125E" w:rsidRDefault="00577BF9" w:rsidP="00577BF9">
      <w:pPr>
        <w:jc w:val="both"/>
        <w:rPr>
          <w:lang w:val="sr-Cyrl-RS"/>
        </w:rPr>
      </w:pPr>
      <w:r w:rsidRPr="0074125E">
        <w:rPr>
          <w:lang w:val="sr-Cyrl-RS"/>
        </w:rPr>
        <w:t>Обзиром да пројекат укључује</w:t>
      </w:r>
      <w:r w:rsidRPr="002035BB">
        <w:rPr>
          <w:lang w:val="ru-RU"/>
        </w:rPr>
        <w:t xml:space="preserve"> грађевинске радове на локалном нивоу, изабрани извођач је такође обавезан да учествује у процесу ЖМ тако што ће </w:t>
      </w:r>
      <w:r w:rsidRPr="0074125E">
        <w:rPr>
          <w:lang w:val="sr-Cyrl-RS"/>
        </w:rPr>
        <w:t>бити у обавези да на микролокацији на којој изводи радове постави информацију о локалном пулту за подношење жалби и да обезбеди да празан формулар жалбеног механизма буде доступан заинтересованој јавности. (Жалбени механизам за  кориснике дат је у прилогу 0</w:t>
      </w:r>
      <w:r w:rsidR="00276E33" w:rsidRPr="0074125E">
        <w:rPr>
          <w:lang w:val="sr-Cyrl-RS"/>
        </w:rPr>
        <w:t xml:space="preserve">1). </w:t>
      </w:r>
      <w:r w:rsidRPr="0074125E">
        <w:rPr>
          <w:lang w:val="sr-Cyrl-RS"/>
        </w:rPr>
        <w:t xml:space="preserve"> Модел информације коју извођач радова поставља на видном месту у непосредној близини микролокације на којој се изводе радови </w:t>
      </w:r>
      <w:r w:rsidR="00276E33" w:rsidRPr="0074125E">
        <w:rPr>
          <w:lang w:val="sr-Cyrl-RS"/>
        </w:rPr>
        <w:t>Локални менаџер за жалбе ће успоставити у сарадњи са Централним менаџером за жалбе.</w:t>
      </w:r>
    </w:p>
    <w:p w14:paraId="7C60554D" w14:textId="7752D0C1" w:rsidR="00577BF9" w:rsidRPr="002035BB" w:rsidRDefault="00577BF9" w:rsidP="00577BF9">
      <w:pPr>
        <w:jc w:val="both"/>
        <w:rPr>
          <w:lang w:val="ru-RU"/>
        </w:rPr>
      </w:pPr>
      <w:r w:rsidRPr="0074125E">
        <w:rPr>
          <w:lang w:val="sr-Cyrl-RS"/>
        </w:rPr>
        <w:t xml:space="preserve">Учешће извођача радова у ЖМ је значајно јер се </w:t>
      </w:r>
      <w:r w:rsidRPr="002035BB">
        <w:rPr>
          <w:lang w:val="ru-RU"/>
        </w:rPr>
        <w:t xml:space="preserve">одређене </w:t>
      </w:r>
      <w:r w:rsidR="00E35170" w:rsidRPr="002035BB">
        <w:rPr>
          <w:lang w:val="ru-RU"/>
        </w:rPr>
        <w:t>жалбе</w:t>
      </w:r>
      <w:r w:rsidRPr="002035BB">
        <w:rPr>
          <w:lang w:val="ru-RU"/>
        </w:rPr>
        <w:t xml:space="preserve"> директно односе на грађевинске радове који се изводе на терену, а који су у директној одговорности извођача радова. Извођач радова је дужан да обавести</w:t>
      </w:r>
      <w:r w:rsidRPr="0074125E">
        <w:rPr>
          <w:lang w:val="sr-Cyrl-RS"/>
        </w:rPr>
        <w:t xml:space="preserve"> </w:t>
      </w:r>
      <w:r w:rsidRPr="0074125E">
        <w:rPr>
          <w:rStyle w:val="Heading3Char"/>
          <w:b w:val="0"/>
          <w:color w:val="auto"/>
          <w:sz w:val="22"/>
          <w:szCs w:val="22"/>
          <w:u w:val="none"/>
          <w:lang w:val="sr-Cyrl-RS"/>
        </w:rPr>
        <w:t xml:space="preserve">Службу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успоставњену на локаном нивоу</w:t>
      </w:r>
      <w:r w:rsidR="00E35170" w:rsidRPr="002035BB">
        <w:rPr>
          <w:lang w:val="ru-RU"/>
        </w:rPr>
        <w:t xml:space="preserve"> о свим жалбама</w:t>
      </w:r>
      <w:r w:rsidRPr="002035BB">
        <w:rPr>
          <w:lang w:val="ru-RU"/>
        </w:rPr>
        <w:t xml:space="preserve"> и начину на који им се приступило и решавало. </w:t>
      </w:r>
    </w:p>
    <w:p w14:paraId="2892D895" w14:textId="599DB41A" w:rsidR="00577BF9" w:rsidRPr="002035BB" w:rsidRDefault="00577BF9" w:rsidP="00577BF9">
      <w:pPr>
        <w:jc w:val="both"/>
        <w:rPr>
          <w:lang w:val="ru-RU"/>
        </w:rPr>
      </w:pPr>
      <w:r w:rsidRPr="002035BB">
        <w:rPr>
          <w:lang w:val="ru-RU"/>
        </w:rPr>
        <w:t xml:space="preserve">Постоје и ситуације у којима извођач радова и </w:t>
      </w:r>
      <w:r w:rsidRPr="0074125E">
        <w:rPr>
          <w:rStyle w:val="Heading3Char"/>
          <w:b w:val="0"/>
          <w:color w:val="auto"/>
          <w:sz w:val="22"/>
          <w:szCs w:val="22"/>
          <w:u w:val="none"/>
          <w:lang w:val="sr-Cyrl-RS"/>
        </w:rPr>
        <w:t xml:space="preserve">Служба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xml:space="preserve"> </w:t>
      </w:r>
      <w:r w:rsidRPr="002035BB">
        <w:rPr>
          <w:lang w:val="ru-RU"/>
        </w:rPr>
        <w:t xml:space="preserve">морају заједнички да решавају </w:t>
      </w:r>
      <w:r w:rsidR="00E35170" w:rsidRPr="002035BB">
        <w:rPr>
          <w:lang w:val="ru-RU"/>
        </w:rPr>
        <w:t>жалбе</w:t>
      </w:r>
      <w:r w:rsidRPr="002035BB">
        <w:rPr>
          <w:lang w:val="ru-RU"/>
        </w:rPr>
        <w:t xml:space="preserve">. Када се успостави шалтер за жалбе извођача радова, што мора да се уради пре него што се спроведу било какве теренске активности, контакт подаци одговорне особе (менаџер за жалбе) биће доступни заједно са </w:t>
      </w:r>
      <w:r w:rsidRPr="0074125E">
        <w:rPr>
          <w:lang w:val="sr-Cyrl-RS"/>
        </w:rPr>
        <w:t xml:space="preserve">жалбеним механизмом </w:t>
      </w:r>
      <w:r w:rsidRPr="002035BB">
        <w:rPr>
          <w:lang w:val="ru-RU"/>
        </w:rPr>
        <w:t xml:space="preserve">на локацији стварних грађевинских радова (нпр. на улазној капији градилишта или на грађевинској табли). Локални </w:t>
      </w:r>
      <w:r w:rsidRPr="0074125E">
        <w:rPr>
          <w:lang w:val="sr-Cyrl-RS"/>
        </w:rPr>
        <w:t xml:space="preserve">пулт </w:t>
      </w:r>
      <w:r w:rsidRPr="002035BB">
        <w:rPr>
          <w:lang w:val="ru-RU"/>
        </w:rPr>
        <w:t xml:space="preserve">за жалбе и </w:t>
      </w:r>
      <w:r w:rsidRPr="0074125E">
        <w:rPr>
          <w:lang w:val="sr-Cyrl-RS"/>
        </w:rPr>
        <w:t xml:space="preserve">представници </w:t>
      </w:r>
      <w:r w:rsidRPr="002035BB">
        <w:rPr>
          <w:lang w:val="ru-RU"/>
        </w:rPr>
        <w:t xml:space="preserve">извођача ће у потпуности сарађивати у решавању </w:t>
      </w:r>
      <w:r w:rsidR="00D947D3" w:rsidRPr="002035BB">
        <w:rPr>
          <w:lang w:val="ru-RU"/>
        </w:rPr>
        <w:t>жалби</w:t>
      </w:r>
      <w:r w:rsidRPr="002035BB">
        <w:rPr>
          <w:lang w:val="ru-RU"/>
        </w:rPr>
        <w:t xml:space="preserve"> на локалном нивоу и обезбедиће редовну размену информација о жалбама у вези са Пројектом. </w:t>
      </w:r>
    </w:p>
    <w:p w14:paraId="1C84CB9B" w14:textId="1CA94BB5" w:rsidR="00577BF9" w:rsidRPr="0074125E" w:rsidRDefault="00577BF9" w:rsidP="00577BF9">
      <w:pPr>
        <w:pStyle w:val="Heading3"/>
      </w:pPr>
      <w:bookmarkStart w:id="14" w:name="_Toc147394473"/>
      <w:r w:rsidRPr="0074125E">
        <w:t>2.3.3.</w:t>
      </w:r>
      <w:r w:rsidRPr="0074125E">
        <w:tab/>
        <w:t xml:space="preserve"> </w:t>
      </w:r>
      <w:r w:rsidRPr="0074125E">
        <w:rPr>
          <w:rStyle w:val="Heading3Char"/>
          <w:b/>
        </w:rPr>
        <w:t>Централни пулт за жалбе</w:t>
      </w:r>
      <w:bookmarkEnd w:id="14"/>
      <w:r w:rsidRPr="0074125E">
        <w:t xml:space="preserve"> </w:t>
      </w:r>
    </w:p>
    <w:p w14:paraId="2D83AD9C" w14:textId="79FD069B" w:rsidR="00577BF9" w:rsidRPr="002035BB" w:rsidRDefault="00577BF9" w:rsidP="00985948">
      <w:pPr>
        <w:jc w:val="both"/>
        <w:rPr>
          <w:lang w:val="ru-RU"/>
        </w:rPr>
      </w:pPr>
      <w:r w:rsidRPr="002035BB">
        <w:rPr>
          <w:lang w:val="ru-RU"/>
        </w:rPr>
        <w:t>Централни пулт за жалбе ради на нивоу Пројекта, како би се обезбедило да се решавају сложеније жалбе или захтеви за информацијама, који захтевају учешће или повратне информације од различитих</w:t>
      </w:r>
      <w:r w:rsidRPr="0074125E">
        <w:rPr>
          <w:lang w:val="sr-Cyrl-RS"/>
        </w:rPr>
        <w:t xml:space="preserve"> ЈЛС</w:t>
      </w:r>
      <w:r w:rsidR="00D947D3" w:rsidRPr="002035BB">
        <w:rPr>
          <w:lang w:val="ru-RU"/>
        </w:rPr>
        <w:t>, односно</w:t>
      </w:r>
      <w:r w:rsidR="00D947D3" w:rsidRPr="0074125E">
        <w:rPr>
          <w:lang w:val="sr-Cyrl-RS"/>
        </w:rPr>
        <w:t xml:space="preserve"> како би се решавале</w:t>
      </w:r>
      <w:r w:rsidR="00D947D3" w:rsidRPr="002035BB">
        <w:rPr>
          <w:lang w:val="ru-RU"/>
        </w:rPr>
        <w:t xml:space="preserve"> оне жалбе које </w:t>
      </w:r>
      <w:r w:rsidR="00D947D3" w:rsidRPr="0074125E">
        <w:rPr>
          <w:lang w:val="sr-Cyrl-RS"/>
        </w:rPr>
        <w:t xml:space="preserve">ЈЛС није у могућности да решава самостално. </w:t>
      </w:r>
      <w:r w:rsidRPr="002035BB">
        <w:rPr>
          <w:lang w:val="ru-RU"/>
        </w:rPr>
        <w:t xml:space="preserve">Централним </w:t>
      </w:r>
      <w:r w:rsidRPr="0074125E">
        <w:rPr>
          <w:lang w:val="sr-Cyrl-RS"/>
        </w:rPr>
        <w:t xml:space="preserve">пултом </w:t>
      </w:r>
      <w:r w:rsidRPr="002035BB">
        <w:rPr>
          <w:lang w:val="ru-RU"/>
        </w:rPr>
        <w:t xml:space="preserve">за жалбе управља Стручњак ПИУ за социјална питања и сарадњу са грађанима, који се такође назива и Централни менаџер за жалбе, и који је директно одговоран </w:t>
      </w:r>
      <w:r w:rsidRPr="002035BB">
        <w:rPr>
          <w:lang w:val="ru-RU"/>
        </w:rPr>
        <w:lastRenderedPageBreak/>
        <w:t xml:space="preserve">шефу ПИУ пројекта одговорном за целокупну имплементацију пројекта. Централни менаџер за жалбе је задужен за прикупљање свих </w:t>
      </w:r>
      <w:r w:rsidR="00D947D3" w:rsidRPr="002035BB">
        <w:rPr>
          <w:lang w:val="ru-RU"/>
        </w:rPr>
        <w:t>жалби</w:t>
      </w:r>
      <w:r w:rsidRPr="002035BB">
        <w:rPr>
          <w:lang w:val="ru-RU"/>
        </w:rPr>
        <w:t xml:space="preserve"> (решених и нерешених) од локалних пултова за жалбе</w:t>
      </w:r>
      <w:r w:rsidRPr="0074125E">
        <w:rPr>
          <w:lang w:val="sr-Cyrl-RS"/>
        </w:rPr>
        <w:t xml:space="preserve"> (Локалних </w:t>
      </w:r>
      <w:r w:rsidRPr="0074125E">
        <w:rPr>
          <w:rStyle w:val="Heading3Char"/>
          <w:b w:val="0"/>
          <w:color w:val="auto"/>
          <w:sz w:val="22"/>
          <w:szCs w:val="22"/>
          <w:u w:val="none"/>
          <w:lang w:val="sr-Cyrl-RS"/>
        </w:rPr>
        <w:t xml:space="preserve">Служби за пријем </w:t>
      </w:r>
      <w:r w:rsidR="00D947D3" w:rsidRPr="0074125E">
        <w:rPr>
          <w:rStyle w:val="Heading3Char"/>
          <w:b w:val="0"/>
          <w:color w:val="auto"/>
          <w:sz w:val="22"/>
          <w:szCs w:val="22"/>
          <w:u w:val="none"/>
          <w:lang w:val="sr-Cyrl-RS"/>
        </w:rPr>
        <w:t>жалби</w:t>
      </w:r>
      <w:r w:rsidRPr="0074125E">
        <w:rPr>
          <w:lang w:val="sr-Cyrl-RS"/>
        </w:rPr>
        <w:t>)</w:t>
      </w:r>
      <w:r w:rsidRPr="002035BB">
        <w:rPr>
          <w:lang w:val="ru-RU"/>
        </w:rPr>
        <w:t xml:space="preserve"> у један регистар, пружајући подршку </w:t>
      </w:r>
      <w:r w:rsidRPr="0074125E">
        <w:rPr>
          <w:lang w:val="sr-Cyrl-RS"/>
        </w:rPr>
        <w:t xml:space="preserve">локалним службама </w:t>
      </w:r>
      <w:r w:rsidRPr="002035BB">
        <w:rPr>
          <w:lang w:val="ru-RU"/>
        </w:rPr>
        <w:t xml:space="preserve">да обављају своје дужности, прати њихов учинак, одговара на </w:t>
      </w:r>
      <w:r w:rsidR="00E35170" w:rsidRPr="002035BB">
        <w:rPr>
          <w:lang w:val="ru-RU"/>
        </w:rPr>
        <w:t>жалбе</w:t>
      </w:r>
      <w:r w:rsidRPr="002035BB">
        <w:rPr>
          <w:lang w:val="ru-RU"/>
        </w:rPr>
        <w:t xml:space="preserve"> и извештава </w:t>
      </w:r>
      <w:r w:rsidR="00CB3688" w:rsidRPr="0074125E">
        <w:rPr>
          <w:rFonts w:cstheme="minorHAnsi"/>
          <w:lang w:val="sr-Latn-RS"/>
        </w:rPr>
        <w:t>Ј</w:t>
      </w:r>
      <w:r w:rsidR="00CB3688" w:rsidRPr="0074125E">
        <w:rPr>
          <w:rFonts w:cstheme="minorHAnsi"/>
          <w:lang w:val="sr-Cyrl-RS"/>
        </w:rPr>
        <w:t>И</w:t>
      </w:r>
      <w:r w:rsidR="00CB3688" w:rsidRPr="0074125E">
        <w:rPr>
          <w:rFonts w:cstheme="minorHAnsi"/>
          <w:lang w:val="sr-Latn-RS"/>
        </w:rPr>
        <w:t>П</w:t>
      </w:r>
      <w:r w:rsidRPr="002035BB">
        <w:rPr>
          <w:lang w:val="ru-RU"/>
        </w:rPr>
        <w:t xml:space="preserve"> и СБ. Централни менаџер за жалбе олакшава обраду </w:t>
      </w:r>
      <w:r w:rsidR="00D947D3" w:rsidRPr="002035BB">
        <w:rPr>
          <w:lang w:val="ru-RU"/>
        </w:rPr>
        <w:t>жалби</w:t>
      </w:r>
      <w:r w:rsidRPr="002035BB">
        <w:rPr>
          <w:lang w:val="ru-RU"/>
        </w:rPr>
        <w:t>, било достављених директно централном шалтеру или нерешених од стране локалног/извођачког</w:t>
      </w:r>
      <w:r w:rsidR="00CB3688" w:rsidRPr="0074125E">
        <w:rPr>
          <w:lang w:val="sr-Cyrl-RS"/>
        </w:rPr>
        <w:t xml:space="preserve"> пулта</w:t>
      </w:r>
      <w:r w:rsidRPr="002035BB">
        <w:rPr>
          <w:lang w:val="ru-RU"/>
        </w:rPr>
        <w:t xml:space="preserve">, ангажовањем са свим релевантним секторима и одељењима и подржава рад Другостепене комисије која одлучује о жалбама у жалбеном процесу. </w:t>
      </w:r>
    </w:p>
    <w:p w14:paraId="5CC5287C" w14:textId="77777777" w:rsidR="00577BF9" w:rsidRPr="002035BB" w:rsidRDefault="00577BF9" w:rsidP="00577BF9">
      <w:pPr>
        <w:jc w:val="both"/>
        <w:rPr>
          <w:lang w:val="ru-RU"/>
        </w:rPr>
      </w:pPr>
      <w:r w:rsidRPr="002035BB">
        <w:rPr>
          <w:lang w:val="ru-RU"/>
        </w:rPr>
        <w:t xml:space="preserve">Контакт подаци Централног менаџера за жалбе, за подношење било каквих питања или коментара у вези са Пројектом су: </w:t>
      </w:r>
    </w:p>
    <w:tbl>
      <w:tblPr>
        <w:tblStyle w:val="TableGrid"/>
        <w:tblW w:w="0" w:type="auto"/>
        <w:tblLook w:val="04A0" w:firstRow="1" w:lastRow="0" w:firstColumn="1" w:lastColumn="0" w:noHBand="0" w:noVBand="1"/>
      </w:tblPr>
      <w:tblGrid>
        <w:gridCol w:w="9350"/>
      </w:tblGrid>
      <w:tr w:rsidR="00577BF9" w:rsidRPr="00EC2965" w14:paraId="7A34C758" w14:textId="77777777" w:rsidTr="00D947D3">
        <w:tc>
          <w:tcPr>
            <w:tcW w:w="9350" w:type="dxa"/>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tcPr>
          <w:p w14:paraId="61E27EDA" w14:textId="5B902C8B" w:rsidR="00577BF9" w:rsidRPr="002035BB" w:rsidRDefault="00577BF9" w:rsidP="00985948">
            <w:pPr>
              <w:spacing w:after="160" w:line="259" w:lineRule="auto"/>
              <w:rPr>
                <w:rFonts w:cstheme="minorHAnsi"/>
                <w:b/>
                <w:bCs/>
                <w:lang w:val="ru-RU"/>
              </w:rPr>
            </w:pPr>
            <w:r w:rsidRPr="002035BB">
              <w:rPr>
                <w:rFonts w:cstheme="minorHAnsi"/>
                <w:b/>
                <w:bCs/>
                <w:lang w:val="ru-RU"/>
              </w:rPr>
              <w:t xml:space="preserve">Јединица за имплементацију пројекта Министарства </w:t>
            </w:r>
            <w:r w:rsidRPr="0074125E">
              <w:rPr>
                <w:rFonts w:cstheme="minorHAnsi"/>
                <w:b/>
                <w:bCs/>
                <w:lang w:val="sr-Cyrl-RS"/>
              </w:rPr>
              <w:t xml:space="preserve">рударства и енергетике, </w:t>
            </w:r>
            <w:r w:rsidRPr="002035BB">
              <w:rPr>
                <w:rFonts w:cstheme="minorHAnsi"/>
                <w:b/>
                <w:bCs/>
                <w:lang w:val="ru-RU"/>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p w14:paraId="4929670F" w14:textId="7DA89D43" w:rsidR="00577BF9" w:rsidRPr="002035BB" w:rsidRDefault="00577BF9" w:rsidP="00985948">
            <w:pPr>
              <w:spacing w:after="160" w:line="259" w:lineRule="auto"/>
              <w:rPr>
                <w:rFonts w:cstheme="minorHAnsi"/>
                <w:b/>
                <w:bCs/>
                <w:lang w:val="ru-RU"/>
              </w:rPr>
            </w:pPr>
            <w:r w:rsidRPr="002035BB">
              <w:rPr>
                <w:rFonts w:cstheme="minorHAnsi"/>
                <w:b/>
                <w:bCs/>
                <w:lang w:val="ru-RU"/>
              </w:rPr>
              <w:t>Централни менаџер за жалбе</w:t>
            </w:r>
            <w:r w:rsidR="00E35170" w:rsidRPr="0074125E">
              <w:rPr>
                <w:rFonts w:cstheme="minorHAnsi"/>
                <w:b/>
                <w:bCs/>
                <w:lang w:val="sr-Cyrl-RS"/>
              </w:rPr>
              <w:t>,</w:t>
            </w:r>
            <w:r w:rsidRPr="002035BB">
              <w:rPr>
                <w:rFonts w:cstheme="minorHAnsi"/>
                <w:b/>
                <w:bCs/>
                <w:lang w:val="ru-RU"/>
              </w:rPr>
              <w:t xml:space="preserve"> Звање: Стручњак за социјална питања </w:t>
            </w:r>
          </w:p>
          <w:p w14:paraId="54637993" w14:textId="25DEF37D" w:rsidR="00577BF9" w:rsidRPr="002035BB" w:rsidRDefault="00577BF9" w:rsidP="00985948">
            <w:pPr>
              <w:spacing w:after="160" w:line="259" w:lineRule="auto"/>
              <w:rPr>
                <w:rFonts w:cstheme="minorHAnsi"/>
                <w:b/>
                <w:bCs/>
                <w:lang w:val="ru-RU"/>
              </w:rPr>
            </w:pPr>
            <w:r w:rsidRPr="002035BB">
              <w:rPr>
                <w:rFonts w:cstheme="minorHAnsi"/>
                <w:b/>
                <w:bCs/>
                <w:lang w:val="ru-RU"/>
              </w:rPr>
              <w:t>Адреса:</w:t>
            </w:r>
            <w:r w:rsidRPr="0074125E">
              <w:rPr>
                <w:rFonts w:cstheme="minorHAnsi"/>
                <w:b/>
                <w:bCs/>
                <w:lang w:val="sr-Cyrl-RS"/>
              </w:rPr>
              <w:t xml:space="preserve"> </w:t>
            </w:r>
            <w:r w:rsidR="0074125E" w:rsidRPr="0074125E">
              <w:rPr>
                <w:rFonts w:cstheme="minorHAnsi"/>
                <w:b/>
                <w:bCs/>
                <w:lang w:val="sr-Cyrl-RS"/>
              </w:rPr>
              <w:t>Немањина 22-26</w:t>
            </w:r>
            <w:r w:rsidR="00382087" w:rsidRPr="0074125E">
              <w:rPr>
                <w:rFonts w:cstheme="minorHAnsi"/>
                <w:b/>
                <w:bCs/>
                <w:lang w:val="sr-Cyrl-RS"/>
              </w:rPr>
              <w:t xml:space="preserve">, </w:t>
            </w:r>
            <w:r w:rsidRPr="002035BB">
              <w:rPr>
                <w:rFonts w:cstheme="minorHAnsi"/>
                <w:b/>
                <w:bCs/>
                <w:lang w:val="ru-RU"/>
              </w:rPr>
              <w:t xml:space="preserve">11000 Београд, Србија </w:t>
            </w:r>
          </w:p>
          <w:p w14:paraId="00FE067A" w14:textId="609B341D" w:rsidR="00985948" w:rsidRPr="002035BB" w:rsidRDefault="00E35170" w:rsidP="00985948">
            <w:pPr>
              <w:spacing w:after="160" w:line="259" w:lineRule="auto"/>
              <w:rPr>
                <w:lang w:val="ru-RU"/>
              </w:rPr>
            </w:pPr>
            <w:r w:rsidRPr="0074125E">
              <w:rPr>
                <w:rFonts w:cstheme="minorHAnsi"/>
                <w:b/>
                <w:bCs/>
                <w:lang w:val="sr-Cyrl-RS"/>
              </w:rPr>
              <w:t>Е</w:t>
            </w:r>
            <w:r w:rsidR="00577BF9" w:rsidRPr="002035BB">
              <w:rPr>
                <w:rFonts w:cstheme="minorHAnsi"/>
                <w:b/>
                <w:bCs/>
                <w:lang w:val="ru-RU"/>
              </w:rPr>
              <w:t xml:space="preserve">-пошта: </w:t>
            </w:r>
            <w:hyperlink r:id="rId15" w:history="1">
              <w:r w:rsidR="00625D4C" w:rsidRPr="0074125E">
                <w:rPr>
                  <w:rStyle w:val="Hyperlink"/>
                </w:rPr>
                <w:t>zalbe</w:t>
              </w:r>
              <w:r w:rsidR="00625D4C" w:rsidRPr="002035BB">
                <w:rPr>
                  <w:rStyle w:val="Hyperlink"/>
                  <w:lang w:val="ru-RU"/>
                </w:rPr>
                <w:t>.</w:t>
              </w:r>
              <w:r w:rsidR="00625D4C" w:rsidRPr="0074125E">
                <w:rPr>
                  <w:rStyle w:val="Hyperlink"/>
                </w:rPr>
                <w:t>surce</w:t>
              </w:r>
              <w:r w:rsidR="00625D4C" w:rsidRPr="002035BB">
                <w:rPr>
                  <w:rStyle w:val="Hyperlink"/>
                  <w:lang w:val="ru-RU"/>
                </w:rPr>
                <w:t>@</w:t>
              </w:r>
              <w:r w:rsidR="00625D4C" w:rsidRPr="0074125E">
                <w:rPr>
                  <w:rStyle w:val="Hyperlink"/>
                </w:rPr>
                <w:t>mre</w:t>
              </w:r>
              <w:r w:rsidR="00625D4C" w:rsidRPr="002035BB">
                <w:rPr>
                  <w:rStyle w:val="Hyperlink"/>
                  <w:lang w:val="ru-RU"/>
                </w:rPr>
                <w:t>.</w:t>
              </w:r>
              <w:r w:rsidR="00625D4C" w:rsidRPr="0074125E">
                <w:rPr>
                  <w:rStyle w:val="Hyperlink"/>
                </w:rPr>
                <w:t>gov</w:t>
              </w:r>
              <w:r w:rsidR="00625D4C" w:rsidRPr="002035BB">
                <w:rPr>
                  <w:rStyle w:val="Hyperlink"/>
                  <w:lang w:val="ru-RU"/>
                </w:rPr>
                <w:t>.</w:t>
              </w:r>
              <w:r w:rsidR="00625D4C" w:rsidRPr="0074125E">
                <w:rPr>
                  <w:rStyle w:val="Hyperlink"/>
                </w:rPr>
                <w:t>rs</w:t>
              </w:r>
            </w:hyperlink>
          </w:p>
          <w:p w14:paraId="64D5D40C" w14:textId="5D23B3E7" w:rsidR="00577BF9" w:rsidRPr="0074125E" w:rsidRDefault="00577BF9" w:rsidP="00985948">
            <w:pPr>
              <w:spacing w:after="160" w:line="259" w:lineRule="auto"/>
              <w:rPr>
                <w:rFonts w:cstheme="minorHAnsi"/>
                <w:b/>
                <w:bCs/>
                <w:lang w:val="sr-Cyrl-RS"/>
              </w:rPr>
            </w:pPr>
            <w:r w:rsidRPr="002035BB">
              <w:rPr>
                <w:rFonts w:cstheme="minorHAnsi"/>
                <w:b/>
                <w:bCs/>
                <w:lang w:val="ru-RU"/>
              </w:rPr>
              <w:t xml:space="preserve"> број телефона: +381 6</w:t>
            </w:r>
            <w:r w:rsidR="0074125E" w:rsidRPr="002035BB">
              <w:rPr>
                <w:rFonts w:cstheme="minorHAnsi"/>
                <w:b/>
                <w:bCs/>
                <w:lang w:val="ru-RU"/>
              </w:rPr>
              <w:t xml:space="preserve">28832937 </w:t>
            </w:r>
            <w:r w:rsidRPr="002035BB">
              <w:rPr>
                <w:rFonts w:cstheme="minorHAnsi"/>
                <w:b/>
                <w:bCs/>
                <w:lang w:val="ru-RU"/>
              </w:rPr>
              <w:t>(радним данима од 1</w:t>
            </w:r>
            <w:r w:rsidR="00625D4C" w:rsidRPr="002035BB">
              <w:rPr>
                <w:rFonts w:cstheme="minorHAnsi"/>
                <w:b/>
                <w:bCs/>
                <w:lang w:val="ru-RU"/>
              </w:rPr>
              <w:t>1</w:t>
            </w:r>
            <w:r w:rsidRPr="002035BB">
              <w:rPr>
                <w:rFonts w:cstheme="minorHAnsi"/>
                <w:b/>
                <w:bCs/>
                <w:lang w:val="ru-RU"/>
              </w:rPr>
              <w:t xml:space="preserve"> до 13) </w:t>
            </w:r>
          </w:p>
        </w:tc>
      </w:tr>
    </w:tbl>
    <w:p w14:paraId="55D065E4" w14:textId="77777777" w:rsidR="00577BF9" w:rsidRPr="002035BB" w:rsidRDefault="00577BF9" w:rsidP="00577BF9">
      <w:pPr>
        <w:rPr>
          <w:lang w:val="ru-RU"/>
        </w:rPr>
      </w:pPr>
    </w:p>
    <w:p w14:paraId="36E1BD76" w14:textId="483A2EDC" w:rsidR="00577BF9" w:rsidRPr="002035BB" w:rsidRDefault="00577BF9" w:rsidP="00577BF9">
      <w:pPr>
        <w:jc w:val="both"/>
        <w:rPr>
          <w:lang w:val="ru-RU"/>
        </w:rPr>
      </w:pPr>
      <w:r w:rsidRPr="002035BB">
        <w:rPr>
          <w:lang w:val="ru-RU"/>
        </w:rPr>
        <w:t>Горе наведени контакт подаци се увек објављују заједно са свим контакт подацима локалног менаџера, наглашавајући да је дозвољено директно подношење</w:t>
      </w:r>
      <w:r w:rsidR="00276E33" w:rsidRPr="002035BB">
        <w:rPr>
          <w:lang w:val="ru-RU"/>
        </w:rPr>
        <w:t xml:space="preserve"> искључиво локалном менаџеру за </w:t>
      </w:r>
      <w:proofErr w:type="gramStart"/>
      <w:r w:rsidR="00276E33" w:rsidRPr="002035BB">
        <w:rPr>
          <w:lang w:val="ru-RU"/>
        </w:rPr>
        <w:t>жалбе</w:t>
      </w:r>
      <w:proofErr w:type="gramEnd"/>
      <w:r w:rsidR="00276E33" w:rsidRPr="002035BB">
        <w:rPr>
          <w:lang w:val="ru-RU"/>
        </w:rPr>
        <w:t xml:space="preserve"> а да се у случају изостанка одговора обраћају Централном менаџеру за жалбе</w:t>
      </w:r>
      <w:r w:rsidR="00E41196" w:rsidRPr="0074125E">
        <w:rPr>
          <w:lang w:val="sr-Cyrl-RS"/>
        </w:rPr>
        <w:t xml:space="preserve">, односно другостепеној комисији која је формирана у Министарству рударства и енергетике. </w:t>
      </w:r>
    </w:p>
    <w:p w14:paraId="0D2E2559" w14:textId="2B73D057" w:rsidR="00577BF9" w:rsidRPr="0074125E" w:rsidRDefault="00382087" w:rsidP="00382087">
      <w:pPr>
        <w:pStyle w:val="Heading3"/>
      </w:pPr>
      <w:bookmarkStart w:id="15" w:name="_Toc147394474"/>
      <w:r w:rsidRPr="0074125E">
        <w:t>2.3.</w:t>
      </w:r>
      <w:r w:rsidRPr="0074125E">
        <w:rPr>
          <w:lang w:val="sr-Cyrl-RS"/>
        </w:rPr>
        <w:t>4.</w:t>
      </w:r>
      <w:r w:rsidRPr="0074125E">
        <w:rPr>
          <w:lang w:val="sr-Cyrl-RS"/>
        </w:rPr>
        <w:tab/>
      </w:r>
      <w:r w:rsidR="00577BF9" w:rsidRPr="0074125E">
        <w:t>Другостепена комисија за жалбе Министарства</w:t>
      </w:r>
      <w:bookmarkEnd w:id="15"/>
      <w:r w:rsidR="00577BF9" w:rsidRPr="0074125E">
        <w:t xml:space="preserve"> </w:t>
      </w:r>
    </w:p>
    <w:p w14:paraId="3E5B73C4" w14:textId="41AAA0C5" w:rsidR="00577BF9" w:rsidRPr="002035BB" w:rsidRDefault="00577BF9" w:rsidP="00577BF9">
      <w:pPr>
        <w:jc w:val="both"/>
        <w:rPr>
          <w:lang w:val="ru-RU"/>
        </w:rPr>
      </w:pPr>
      <w:r w:rsidRPr="002035BB">
        <w:rPr>
          <w:lang w:val="ru-RU"/>
        </w:rPr>
        <w:t xml:space="preserve">Другостепена комисија за жалбе, основана Одлуком министра </w:t>
      </w:r>
      <w:r w:rsidRPr="0074125E">
        <w:rPr>
          <w:lang w:val="sr-Cyrl-RS"/>
        </w:rPr>
        <w:t xml:space="preserve">рударства и енергетике </w:t>
      </w:r>
      <w:r w:rsidRPr="002035BB">
        <w:rPr>
          <w:lang w:val="ru-RU"/>
        </w:rPr>
        <w:t xml:space="preserve">у </w:t>
      </w:r>
      <w:r w:rsidRPr="0074125E">
        <w:rPr>
          <w:lang w:val="sr-Cyrl-RS"/>
        </w:rPr>
        <w:t xml:space="preserve">октобру </w:t>
      </w:r>
      <w:r w:rsidRPr="002035BB">
        <w:rPr>
          <w:lang w:val="ru-RU"/>
        </w:rPr>
        <w:t>2023. године, састоји се од три стална и једног заменског члана. Комисија се састаје када подносилац жалбе који није задовољан одговором/одлуком примљеном од менаџера за жалбе поднесе жалбу на ту одлуку. Рад Комисије омогућава Централни менаџер за жалбе који је и</w:t>
      </w:r>
      <w:r w:rsidR="00E35170" w:rsidRPr="0074125E">
        <w:rPr>
          <w:lang w:val="sr-Cyrl-RS"/>
        </w:rPr>
        <w:t>стовремено</w:t>
      </w:r>
      <w:r w:rsidRPr="002035BB">
        <w:rPr>
          <w:lang w:val="ru-RU"/>
        </w:rPr>
        <w:t xml:space="preserve"> члан Комисије. </w:t>
      </w:r>
    </w:p>
    <w:p w14:paraId="0FD8124B" w14:textId="77777777" w:rsidR="00E41FA8" w:rsidRPr="002035BB" w:rsidRDefault="00E41FA8" w:rsidP="00E41FA8">
      <w:pPr>
        <w:pStyle w:val="Heading2"/>
        <w:rPr>
          <w:rStyle w:val="Heading2Char"/>
          <w:b/>
          <w:lang w:val="ru-RU"/>
        </w:rPr>
      </w:pPr>
      <w:bookmarkStart w:id="16" w:name="_Toc147394475"/>
      <w:r w:rsidRPr="002035BB">
        <w:rPr>
          <w:lang w:val="ru-RU"/>
        </w:rPr>
        <w:t>2.4.</w:t>
      </w:r>
      <w:r w:rsidRPr="002035BB">
        <w:rPr>
          <w:lang w:val="ru-RU"/>
        </w:rPr>
        <w:tab/>
      </w:r>
      <w:r w:rsidRPr="002035BB">
        <w:rPr>
          <w:rStyle w:val="Heading2Char"/>
          <w:b/>
          <w:lang w:val="ru-RU"/>
        </w:rPr>
        <w:t>Обрада примљених жалби</w:t>
      </w:r>
      <w:bookmarkEnd w:id="16"/>
      <w:r w:rsidRPr="002035BB">
        <w:rPr>
          <w:rStyle w:val="Heading2Char"/>
          <w:b/>
          <w:lang w:val="ru-RU"/>
        </w:rPr>
        <w:t xml:space="preserve"> </w:t>
      </w:r>
    </w:p>
    <w:p w14:paraId="6F428908" w14:textId="15838882" w:rsidR="00E41FA8" w:rsidRPr="002035BB" w:rsidRDefault="00E41FA8" w:rsidP="00E41FA8">
      <w:pPr>
        <w:jc w:val="both"/>
        <w:rPr>
          <w:lang w:val="ru-RU"/>
        </w:rPr>
      </w:pPr>
      <w:r w:rsidRPr="002035BB">
        <w:rPr>
          <w:lang w:val="ru-RU"/>
        </w:rPr>
        <w:t>Жалба се дефинише као свака стварна или</w:t>
      </w:r>
      <w:r w:rsidR="00E35170" w:rsidRPr="002035BB">
        <w:rPr>
          <w:lang w:val="ru-RU"/>
        </w:rPr>
        <w:t xml:space="preserve"> уочена забринутост или поднесак</w:t>
      </w:r>
      <w:r w:rsidRPr="002035BB">
        <w:rPr>
          <w:lang w:val="ru-RU"/>
        </w:rPr>
        <w:t xml:space="preserve"> коју је изнела особа, група или организација (подносилац жалбе) у вези са Пројектом. ЖМ је </w:t>
      </w:r>
      <w:r w:rsidRPr="0074125E">
        <w:rPr>
          <w:lang w:val="sr-Cyrl-RS"/>
        </w:rPr>
        <w:t xml:space="preserve">осмишљен </w:t>
      </w:r>
      <w:r w:rsidR="00E35170" w:rsidRPr="002035BB">
        <w:rPr>
          <w:lang w:val="ru-RU"/>
        </w:rPr>
        <w:t>да одговори на жалбе</w:t>
      </w:r>
      <w:r w:rsidRPr="002035BB">
        <w:rPr>
          <w:lang w:val="ru-RU"/>
        </w:rPr>
        <w:t xml:space="preserve">, али и да одговори на све специфичне захтеве за информацијама о Пројекту који можда већ нису доступни у јавном домену. </w:t>
      </w:r>
    </w:p>
    <w:p w14:paraId="668FE42D" w14:textId="64156A05" w:rsidR="00E41FA8" w:rsidRPr="0074125E" w:rsidRDefault="00E41FA8" w:rsidP="00E41FA8">
      <w:pPr>
        <w:pStyle w:val="Heading3"/>
        <w:rPr>
          <w:bCs/>
          <w:lang w:val="sr-Cyrl-RS"/>
        </w:rPr>
      </w:pPr>
      <w:bookmarkStart w:id="17" w:name="_Toc147394476"/>
      <w:r w:rsidRPr="002035BB">
        <w:rPr>
          <w:bCs/>
          <w:lang w:val="ru-RU"/>
        </w:rPr>
        <w:t xml:space="preserve">2.4.1 </w:t>
      </w:r>
      <w:r w:rsidRPr="002035BB">
        <w:rPr>
          <w:rStyle w:val="Heading3Char"/>
          <w:lang w:val="ru-RU"/>
        </w:rPr>
        <w:t xml:space="preserve">Кораци обраде </w:t>
      </w:r>
      <w:r w:rsidR="00D947D3" w:rsidRPr="002035BB">
        <w:rPr>
          <w:rStyle w:val="Heading3Char"/>
          <w:lang w:val="ru-RU"/>
        </w:rPr>
        <w:t>жалби</w:t>
      </w:r>
      <w:bookmarkEnd w:id="17"/>
    </w:p>
    <w:p w14:paraId="39317E52" w14:textId="77777777" w:rsidR="00E41FA8" w:rsidRPr="002035BB" w:rsidRDefault="00E41FA8" w:rsidP="00E41FA8">
      <w:pPr>
        <w:rPr>
          <w:lang w:val="ru-RU"/>
        </w:rPr>
      </w:pPr>
      <w:r w:rsidRPr="002035BB">
        <w:rPr>
          <w:lang w:val="ru-RU"/>
        </w:rPr>
        <w:t xml:space="preserve">Да би ефикасно обрадио притужбу или захтев за информацијама, Пројекат спроводи низ корака описаних </w:t>
      </w:r>
      <w:proofErr w:type="gramStart"/>
      <w:r w:rsidRPr="002035BB">
        <w:rPr>
          <w:lang w:val="ru-RU"/>
        </w:rPr>
        <w:t>у наставку</w:t>
      </w:r>
      <w:proofErr w:type="gramEnd"/>
      <w:r w:rsidRPr="002035BB">
        <w:rPr>
          <w:lang w:val="ru-RU"/>
        </w:rPr>
        <w:t xml:space="preserve"> (видети Слику 2). </w:t>
      </w:r>
    </w:p>
    <w:p w14:paraId="3AC7DFD0" w14:textId="289143C4" w:rsidR="00E41FA8" w:rsidRPr="002035BB" w:rsidRDefault="00E41FA8" w:rsidP="00E41FA8">
      <w:pPr>
        <w:pStyle w:val="Style1"/>
        <w:rPr>
          <w:lang w:val="ru-RU"/>
        </w:rPr>
      </w:pPr>
      <w:bookmarkStart w:id="18" w:name="_Toc147394477"/>
      <w:r w:rsidRPr="002035BB">
        <w:rPr>
          <w:lang w:val="ru-RU"/>
        </w:rPr>
        <w:lastRenderedPageBreak/>
        <w:t xml:space="preserve">КОРАК 1: Пријем, регистровање и потврда </w:t>
      </w:r>
      <w:r w:rsidR="00D947D3" w:rsidRPr="002035BB">
        <w:rPr>
          <w:lang w:val="ru-RU"/>
        </w:rPr>
        <w:t>жалби</w:t>
      </w:r>
      <w:bookmarkEnd w:id="18"/>
      <w:r w:rsidRPr="002035BB">
        <w:rPr>
          <w:lang w:val="ru-RU"/>
        </w:rPr>
        <w:t xml:space="preserve"> </w:t>
      </w:r>
    </w:p>
    <w:p w14:paraId="20E2081B" w14:textId="6691E946" w:rsidR="00E41FA8" w:rsidRPr="002035BB" w:rsidRDefault="00E41FA8" w:rsidP="00E41FA8">
      <w:pPr>
        <w:jc w:val="both"/>
        <w:rPr>
          <w:lang w:val="ru-RU"/>
        </w:rPr>
      </w:pPr>
      <w:r w:rsidRPr="002035BB">
        <w:rPr>
          <w:lang w:val="ru-RU"/>
        </w:rPr>
        <w:t xml:space="preserve">Менаџер за жалбе (локални или централни) прима захтев за </w:t>
      </w:r>
      <w:r w:rsidRPr="0074125E">
        <w:rPr>
          <w:lang w:val="sr-Cyrl-RS"/>
        </w:rPr>
        <w:t xml:space="preserve">достављањем </w:t>
      </w:r>
      <w:r w:rsidRPr="002035BB">
        <w:rPr>
          <w:lang w:val="ru-RU"/>
        </w:rPr>
        <w:t xml:space="preserve">информације или притужбу (лично, телефоном, поштом, е-поштом) и бележи га у регистар жалби, додељујући му одређени референтни број </w:t>
      </w:r>
      <w:r w:rsidR="00E35170" w:rsidRPr="002035BB">
        <w:rPr>
          <w:lang w:val="ru-RU"/>
        </w:rPr>
        <w:t>жалбе</w:t>
      </w:r>
      <w:r w:rsidRPr="002035BB">
        <w:rPr>
          <w:lang w:val="ru-RU"/>
        </w:rPr>
        <w:t xml:space="preserve">. Менаџер за жалбе потврђује пријем жалбе </w:t>
      </w:r>
      <w:proofErr w:type="gramStart"/>
      <w:r w:rsidRPr="002035BB">
        <w:rPr>
          <w:b/>
          <w:bCs/>
          <w:lang w:val="ru-RU"/>
        </w:rPr>
        <w:t>у року</w:t>
      </w:r>
      <w:proofErr w:type="gramEnd"/>
      <w:r w:rsidRPr="002035BB">
        <w:rPr>
          <w:b/>
          <w:bCs/>
          <w:lang w:val="ru-RU"/>
        </w:rPr>
        <w:t xml:space="preserve"> од 7 радних дана</w:t>
      </w:r>
      <w:r w:rsidRPr="002035BB">
        <w:rPr>
          <w:lang w:val="ru-RU"/>
        </w:rPr>
        <w:t>, тако што ће контактирати подносиоца жалбе, путем његовог/њеног жељеног начина комуникације (види 2</w:t>
      </w:r>
      <w:r w:rsidRPr="0074125E">
        <w:rPr>
          <w:lang w:val="sr-Cyrl-RS"/>
        </w:rPr>
        <w:t>.5</w:t>
      </w:r>
      <w:r w:rsidRPr="002035BB">
        <w:rPr>
          <w:lang w:val="ru-RU"/>
        </w:rPr>
        <w:t xml:space="preserve"> за жалбе примљене телефоном). Потврда садржи опис </w:t>
      </w:r>
      <w:r w:rsidR="00E35170" w:rsidRPr="002035BB">
        <w:rPr>
          <w:lang w:val="ru-RU"/>
        </w:rPr>
        <w:t>жалбе</w:t>
      </w:r>
      <w:r w:rsidRPr="002035BB">
        <w:rPr>
          <w:lang w:val="ru-RU"/>
        </w:rPr>
        <w:t xml:space="preserve">, референтни број </w:t>
      </w:r>
      <w:r w:rsidR="00E35170" w:rsidRPr="002035BB">
        <w:rPr>
          <w:lang w:val="ru-RU"/>
        </w:rPr>
        <w:t>жалбе</w:t>
      </w:r>
      <w:r w:rsidRPr="002035BB">
        <w:rPr>
          <w:lang w:val="ru-RU"/>
        </w:rPr>
        <w:t xml:space="preserve"> и датум пријема. У случају да постоје захтеви за информацијама који се могу лако и одмах обрадити и који не захтевају потврду, они и даље морају бити забележени </w:t>
      </w:r>
      <w:proofErr w:type="gramStart"/>
      <w:r w:rsidRPr="002035BB">
        <w:rPr>
          <w:lang w:val="ru-RU"/>
        </w:rPr>
        <w:t>у регистру</w:t>
      </w:r>
      <w:proofErr w:type="gramEnd"/>
      <w:r w:rsidRPr="002035BB">
        <w:rPr>
          <w:lang w:val="ru-RU"/>
        </w:rPr>
        <w:t xml:space="preserve"> жалби. На анонимне жалбе примљене е-поштом или поштом од особа које не желе да дају било који од својих личних или контакт података, неће бити одговорено. Међутим, информа</w:t>
      </w:r>
      <w:r w:rsidR="00E35170" w:rsidRPr="002035BB">
        <w:rPr>
          <w:lang w:val="ru-RU"/>
        </w:rPr>
        <w:t>ција о томе да је таква жалба</w:t>
      </w:r>
      <w:r w:rsidRPr="002035BB">
        <w:rPr>
          <w:lang w:val="ru-RU"/>
        </w:rPr>
        <w:t xml:space="preserve"> примљена и како ће бити обрађена, биће доступна </w:t>
      </w:r>
      <w:proofErr w:type="gramStart"/>
      <w:r w:rsidRPr="002035BB">
        <w:rPr>
          <w:lang w:val="ru-RU"/>
        </w:rPr>
        <w:t>на веб</w:t>
      </w:r>
      <w:proofErr w:type="gramEnd"/>
      <w:r w:rsidRPr="002035BB">
        <w:rPr>
          <w:lang w:val="ru-RU"/>
        </w:rPr>
        <w:t xml:space="preserve"> страници Пројекта. </w:t>
      </w:r>
    </w:p>
    <w:p w14:paraId="1A5DA99C" w14:textId="76F81808" w:rsidR="00E41FA8" w:rsidRPr="002035BB" w:rsidRDefault="00E41FA8" w:rsidP="00E41FA8">
      <w:pPr>
        <w:pStyle w:val="Style1"/>
        <w:rPr>
          <w:lang w:val="ru-RU"/>
        </w:rPr>
      </w:pPr>
      <w:bookmarkStart w:id="19" w:name="_Toc147394478"/>
      <w:r w:rsidRPr="002035BB">
        <w:rPr>
          <w:lang w:val="ru-RU"/>
        </w:rPr>
        <w:t xml:space="preserve">КОРАК 2: Истрага и решавање </w:t>
      </w:r>
      <w:r w:rsidR="00D947D3" w:rsidRPr="002035BB">
        <w:rPr>
          <w:lang w:val="ru-RU"/>
        </w:rPr>
        <w:t>жалби</w:t>
      </w:r>
      <w:bookmarkEnd w:id="19"/>
      <w:r w:rsidRPr="002035BB">
        <w:rPr>
          <w:lang w:val="ru-RU"/>
        </w:rPr>
        <w:t xml:space="preserve"> </w:t>
      </w:r>
    </w:p>
    <w:p w14:paraId="1640892F" w14:textId="0CC0C005" w:rsidR="00E41FA8" w:rsidRPr="0074125E" w:rsidRDefault="00E41FA8" w:rsidP="00E41FA8">
      <w:pPr>
        <w:jc w:val="both"/>
        <w:rPr>
          <w:lang w:val="sr-Cyrl-RS"/>
        </w:rPr>
      </w:pPr>
      <w:r w:rsidRPr="002035BB">
        <w:rPr>
          <w:lang w:val="ru-RU"/>
        </w:rPr>
        <w:t>У овој фази се покреће истрага у вези са</w:t>
      </w:r>
      <w:r w:rsidR="00E35170" w:rsidRPr="0074125E">
        <w:rPr>
          <w:lang w:val="sr-Cyrl-RS"/>
        </w:rPr>
        <w:t xml:space="preserve"> жалбом</w:t>
      </w:r>
      <w:r w:rsidRPr="002035BB">
        <w:rPr>
          <w:lang w:val="ru-RU"/>
        </w:rPr>
        <w:t xml:space="preserve">. Подносилац жалбе може бити додатно контактиран током ове фазе ради додатних детаља, да би се обезбедила ажурирања и идентификовала могућа решења која би била прихватљива за све стране. Након одобрења </w:t>
      </w:r>
      <w:proofErr w:type="gramStart"/>
      <w:r w:rsidRPr="002035BB">
        <w:rPr>
          <w:lang w:val="ru-RU"/>
        </w:rPr>
        <w:t>шефа</w:t>
      </w:r>
      <w:proofErr w:type="gramEnd"/>
      <w:r w:rsidRPr="002035BB">
        <w:rPr>
          <w:lang w:val="ru-RU"/>
        </w:rPr>
        <w:t xml:space="preserve"> </w:t>
      </w:r>
      <w:r w:rsidRPr="0074125E">
        <w:rPr>
          <w:rFonts w:cstheme="minorHAnsi"/>
          <w:lang w:val="sr-Latn-RS"/>
        </w:rPr>
        <w:t>Ј</w:t>
      </w:r>
      <w:r w:rsidRPr="0074125E">
        <w:rPr>
          <w:rFonts w:cstheme="minorHAnsi"/>
          <w:lang w:val="sr-Cyrl-RS"/>
        </w:rPr>
        <w:t>И</w:t>
      </w:r>
      <w:r w:rsidRPr="0074125E">
        <w:rPr>
          <w:rFonts w:cstheme="minorHAnsi"/>
          <w:lang w:val="sr-Latn-RS"/>
        </w:rPr>
        <w:t>П</w:t>
      </w:r>
      <w:r w:rsidRPr="002035BB">
        <w:rPr>
          <w:rFonts w:cstheme="minorHAnsi"/>
          <w:lang w:val="ru-RU"/>
        </w:rPr>
        <w:t>-а</w:t>
      </w:r>
      <w:r w:rsidRPr="002035BB">
        <w:rPr>
          <w:lang w:val="ru-RU"/>
        </w:rPr>
        <w:t xml:space="preserve"> у зависности од природе </w:t>
      </w:r>
      <w:r w:rsidR="00E35170" w:rsidRPr="002035BB">
        <w:rPr>
          <w:lang w:val="ru-RU"/>
        </w:rPr>
        <w:t>жалбе</w:t>
      </w:r>
      <w:r w:rsidRPr="002035BB">
        <w:rPr>
          <w:lang w:val="ru-RU"/>
        </w:rPr>
        <w:t xml:space="preserve">, Централни менаџер за жалбе одређује које је одељење или особа одговорна да размотри и обради притужбу, истражује чињенице и околности, предлаже корективне мере и артикулише одговор за подносиоца жалбе. </w:t>
      </w:r>
      <w:r w:rsidR="00D947D3" w:rsidRPr="0074125E">
        <w:rPr>
          <w:lang w:val="sr-Cyrl-RS"/>
        </w:rPr>
        <w:t xml:space="preserve">Истрага </w:t>
      </w:r>
      <w:r w:rsidRPr="002035BB">
        <w:rPr>
          <w:lang w:val="ru-RU"/>
        </w:rPr>
        <w:t>Уколико се након почет</w:t>
      </w:r>
      <w:r w:rsidR="00E35170" w:rsidRPr="002035BB">
        <w:rPr>
          <w:lang w:val="ru-RU"/>
        </w:rPr>
        <w:t>не истраге утврди да се жалба</w:t>
      </w:r>
      <w:r w:rsidRPr="002035BB">
        <w:rPr>
          <w:lang w:val="ru-RU"/>
        </w:rPr>
        <w:t xml:space="preserve"> не односи на Пројекат, поступак се прекида и подносилац жалбе се о томе обавештава. Пројекат је понекад ограничен у истраживању анонимних </w:t>
      </w:r>
      <w:r w:rsidR="00D947D3" w:rsidRPr="002035BB">
        <w:rPr>
          <w:lang w:val="ru-RU"/>
        </w:rPr>
        <w:t>жалби</w:t>
      </w:r>
      <w:r w:rsidRPr="002035BB">
        <w:rPr>
          <w:lang w:val="ru-RU"/>
        </w:rPr>
        <w:t xml:space="preserve"> и то је јасно назначено у најавама </w:t>
      </w:r>
      <w:r w:rsidR="00D947D3" w:rsidRPr="002035BB">
        <w:rPr>
          <w:lang w:val="ru-RU"/>
        </w:rPr>
        <w:t>жалби</w:t>
      </w:r>
      <w:r w:rsidRPr="002035BB">
        <w:rPr>
          <w:lang w:val="ru-RU"/>
        </w:rPr>
        <w:t xml:space="preserve">. Ипак, Пројекат чини све напоре да одговори на такве </w:t>
      </w:r>
      <w:r w:rsidR="00E35170" w:rsidRPr="002035BB">
        <w:rPr>
          <w:lang w:val="ru-RU"/>
        </w:rPr>
        <w:t>жалбе</w:t>
      </w:r>
      <w:r w:rsidRPr="002035BB">
        <w:rPr>
          <w:lang w:val="ru-RU"/>
        </w:rPr>
        <w:t xml:space="preserve">, а одговор ће бити дат </w:t>
      </w:r>
      <w:proofErr w:type="gramStart"/>
      <w:r w:rsidRPr="002035BB">
        <w:rPr>
          <w:lang w:val="ru-RU"/>
        </w:rPr>
        <w:t>на веб</w:t>
      </w:r>
      <w:proofErr w:type="gramEnd"/>
      <w:r w:rsidRPr="002035BB">
        <w:rPr>
          <w:lang w:val="ru-RU"/>
        </w:rPr>
        <w:t xml:space="preserve"> страници Пројекта. </w:t>
      </w:r>
      <w:r w:rsidR="00D947D3" w:rsidRPr="0074125E">
        <w:rPr>
          <w:lang w:val="sr-Cyrl-RS"/>
        </w:rPr>
        <w:t xml:space="preserve">Корак истрага жалбе практично подразумева медијацију између подносиоца жалбе и одговорних лица и институција које у формалном смислу имају одговорност и утврђену обавезу поступања. </w:t>
      </w:r>
    </w:p>
    <w:p w14:paraId="44DB9CCD" w14:textId="77777777" w:rsidR="00E41FA8" w:rsidRPr="002035BB" w:rsidRDefault="00E41FA8" w:rsidP="00E41FA8">
      <w:pPr>
        <w:pStyle w:val="Style1"/>
        <w:rPr>
          <w:lang w:val="ru-RU"/>
        </w:rPr>
      </w:pPr>
      <w:bookmarkStart w:id="20" w:name="_Toc147394479"/>
      <w:r w:rsidRPr="002035BB">
        <w:rPr>
          <w:lang w:val="ru-RU"/>
        </w:rPr>
        <w:t>КОРАК 3: Одговор подносиоцу жалбе</w:t>
      </w:r>
      <w:bookmarkEnd w:id="20"/>
    </w:p>
    <w:p w14:paraId="381B3E50" w14:textId="40CDB33C" w:rsidR="00E41FA8" w:rsidRPr="002035BB" w:rsidRDefault="00E41FA8" w:rsidP="00E41FA8">
      <w:pPr>
        <w:jc w:val="both"/>
        <w:rPr>
          <w:lang w:val="ru-RU"/>
        </w:rPr>
      </w:pPr>
      <w:r w:rsidRPr="002035BB">
        <w:rPr>
          <w:lang w:val="ru-RU"/>
        </w:rPr>
        <w:t xml:space="preserve">Жалба се решава, а одговор се даје </w:t>
      </w:r>
      <w:proofErr w:type="gramStart"/>
      <w:r w:rsidRPr="002035BB">
        <w:rPr>
          <w:lang w:val="ru-RU"/>
        </w:rPr>
        <w:t xml:space="preserve">у </w:t>
      </w:r>
      <w:r w:rsidRPr="002035BB">
        <w:rPr>
          <w:b/>
          <w:bCs/>
          <w:lang w:val="ru-RU"/>
        </w:rPr>
        <w:t>року</w:t>
      </w:r>
      <w:proofErr w:type="gramEnd"/>
      <w:r w:rsidRPr="002035BB">
        <w:rPr>
          <w:b/>
          <w:bCs/>
          <w:lang w:val="ru-RU"/>
        </w:rPr>
        <w:t xml:space="preserve"> од </w:t>
      </w:r>
      <w:r w:rsidR="00E41196" w:rsidRPr="0074125E">
        <w:rPr>
          <w:b/>
          <w:bCs/>
          <w:lang w:val="sr-Cyrl-RS"/>
        </w:rPr>
        <w:t>7</w:t>
      </w:r>
      <w:r w:rsidRPr="002035BB">
        <w:rPr>
          <w:b/>
          <w:bCs/>
          <w:lang w:val="ru-RU"/>
        </w:rPr>
        <w:t xml:space="preserve"> дана од пријема жалбе</w:t>
      </w:r>
      <w:r w:rsidRPr="002035BB">
        <w:rPr>
          <w:lang w:val="ru-RU"/>
        </w:rPr>
        <w:t xml:space="preserve">. Одговор садржи јасну процену </w:t>
      </w:r>
      <w:r w:rsidR="00E35170" w:rsidRPr="002035BB">
        <w:rPr>
          <w:lang w:val="ru-RU"/>
        </w:rPr>
        <w:t>жалбе</w:t>
      </w:r>
      <w:r w:rsidRPr="002035BB">
        <w:rPr>
          <w:lang w:val="ru-RU"/>
        </w:rPr>
        <w:t xml:space="preserve">/захтева, тражене информације и предлог за корективну радњу ако је потребно. Корективна радња може укључити мере за ублажавање било које ситуације настале због Пројекта, и/или мере за компензацију, ако ублажавање није могуће, са јасним временским оквиром у којем ће мере бити спроведене. Ако </w:t>
      </w:r>
      <w:r w:rsidRPr="0074125E">
        <w:rPr>
          <w:lang w:val="sr-Cyrl-RS"/>
        </w:rPr>
        <w:t xml:space="preserve">Служба за жалне на нивоу локалне самоуправе или Централни пулт </w:t>
      </w:r>
      <w:r w:rsidRPr="002035BB">
        <w:rPr>
          <w:lang w:val="ru-RU"/>
        </w:rPr>
        <w:t xml:space="preserve">за жалбе није у могућности да достави одговор </w:t>
      </w:r>
      <w:proofErr w:type="gramStart"/>
      <w:r w:rsidRPr="002035BB">
        <w:rPr>
          <w:lang w:val="ru-RU"/>
        </w:rPr>
        <w:t>у року</w:t>
      </w:r>
      <w:proofErr w:type="gramEnd"/>
      <w:r w:rsidRPr="002035BB">
        <w:rPr>
          <w:lang w:val="ru-RU"/>
        </w:rPr>
        <w:t xml:space="preserve"> од 30 дана, подносилац жалбе се о томе благовремено обавештава и даје му се нови рок за одговор. Укупан период за одговор не може бити дужи од 60 дана од тренутка пријема жалбе, иако ће временски период за спровођење корективних мера можда морати да буде дужи, у зависности од природе </w:t>
      </w:r>
      <w:r w:rsidR="00E35170" w:rsidRPr="002035BB">
        <w:rPr>
          <w:lang w:val="ru-RU"/>
        </w:rPr>
        <w:t>жалбе</w:t>
      </w:r>
      <w:r w:rsidRPr="002035BB">
        <w:rPr>
          <w:lang w:val="ru-RU"/>
        </w:rPr>
        <w:t xml:space="preserve">. Одговори на анонимне </w:t>
      </w:r>
      <w:r w:rsidR="00E35170" w:rsidRPr="002035BB">
        <w:rPr>
          <w:lang w:val="ru-RU"/>
        </w:rPr>
        <w:t>жалбе</w:t>
      </w:r>
      <w:r w:rsidRPr="002035BB">
        <w:rPr>
          <w:lang w:val="ru-RU"/>
        </w:rPr>
        <w:t xml:space="preserve"> дају се </w:t>
      </w:r>
      <w:proofErr w:type="gramStart"/>
      <w:r w:rsidRPr="002035BB">
        <w:rPr>
          <w:lang w:val="ru-RU"/>
        </w:rPr>
        <w:t>на веб</w:t>
      </w:r>
      <w:proofErr w:type="gramEnd"/>
      <w:r w:rsidRPr="002035BB">
        <w:rPr>
          <w:lang w:val="ru-RU"/>
        </w:rPr>
        <w:t xml:space="preserve"> страници пројекта, а адреса веб странице пројекта се објављује на свим обавештењима о жалбама. </w:t>
      </w:r>
    </w:p>
    <w:p w14:paraId="083254BD" w14:textId="5547FA90" w:rsidR="00E41FA8" w:rsidRPr="002035BB" w:rsidRDefault="00E41FA8" w:rsidP="00E41FA8">
      <w:pPr>
        <w:pStyle w:val="Style1"/>
        <w:rPr>
          <w:lang w:val="ru-RU"/>
        </w:rPr>
      </w:pPr>
      <w:bookmarkStart w:id="21" w:name="_Toc147394480"/>
      <w:r w:rsidRPr="002035BB">
        <w:rPr>
          <w:lang w:val="ru-RU"/>
        </w:rPr>
        <w:t xml:space="preserve">КОРАК 4: Затварање </w:t>
      </w:r>
      <w:r w:rsidR="00D947D3" w:rsidRPr="002035BB">
        <w:rPr>
          <w:lang w:val="ru-RU"/>
        </w:rPr>
        <w:t>жалби</w:t>
      </w:r>
      <w:r w:rsidRPr="002035BB">
        <w:rPr>
          <w:lang w:val="ru-RU"/>
        </w:rPr>
        <w:t xml:space="preserve"> у првом степену</w:t>
      </w:r>
      <w:bookmarkEnd w:id="21"/>
      <w:r w:rsidRPr="002035BB">
        <w:rPr>
          <w:lang w:val="ru-RU"/>
        </w:rPr>
        <w:t xml:space="preserve"> </w:t>
      </w:r>
    </w:p>
    <w:p w14:paraId="0DE989B1" w14:textId="3201D192" w:rsidR="00E41FA8" w:rsidRPr="002035BB" w:rsidRDefault="00E41FA8" w:rsidP="00E41FA8">
      <w:pPr>
        <w:jc w:val="both"/>
        <w:rPr>
          <w:lang w:val="ru-RU"/>
        </w:rPr>
      </w:pPr>
      <w:r w:rsidRPr="002035BB">
        <w:rPr>
          <w:lang w:val="ru-RU"/>
        </w:rPr>
        <w:t xml:space="preserve">Ако је подносилац жалбе задовољан првостепеним одговором/одлуком примљеном од </w:t>
      </w:r>
      <w:r w:rsidRPr="0074125E">
        <w:rPr>
          <w:lang w:val="sr-Cyrl-RS"/>
        </w:rPr>
        <w:t xml:space="preserve">Службе </w:t>
      </w:r>
      <w:r w:rsidRPr="002035BB">
        <w:rPr>
          <w:lang w:val="ru-RU"/>
        </w:rPr>
        <w:t xml:space="preserve">за жалбе, жалба се затвара. За све сложене </w:t>
      </w:r>
      <w:r w:rsidR="00E35170" w:rsidRPr="002035BB">
        <w:rPr>
          <w:lang w:val="ru-RU"/>
        </w:rPr>
        <w:t>жалбе</w:t>
      </w:r>
      <w:r w:rsidRPr="002035BB">
        <w:rPr>
          <w:lang w:val="ru-RU"/>
        </w:rPr>
        <w:t xml:space="preserve"> које захтевају поступање, менаџер за жалбе ће </w:t>
      </w:r>
      <w:r w:rsidRPr="002035BB">
        <w:rPr>
          <w:lang w:val="ru-RU"/>
        </w:rPr>
        <w:lastRenderedPageBreak/>
        <w:t xml:space="preserve">захтевати од подносиоца жалбе да </w:t>
      </w:r>
      <w:r w:rsidR="00E35170" w:rsidRPr="0074125E">
        <w:rPr>
          <w:lang w:val="sr-Cyrl-RS"/>
        </w:rPr>
        <w:t xml:space="preserve">у писаној форми </w:t>
      </w:r>
      <w:r w:rsidR="00E35170" w:rsidRPr="002035BB">
        <w:rPr>
          <w:lang w:val="ru-RU"/>
        </w:rPr>
        <w:t>потврди</w:t>
      </w:r>
      <w:r w:rsidRPr="002035BB">
        <w:rPr>
          <w:lang w:val="ru-RU"/>
        </w:rPr>
        <w:t xml:space="preserve"> да је жалба адекватно решена и да се сматра затвореном</w:t>
      </w:r>
      <w:r w:rsidR="00E35170" w:rsidRPr="0074125E">
        <w:rPr>
          <w:lang w:val="sr-Cyrl-RS"/>
        </w:rPr>
        <w:t xml:space="preserve"> (Писањем потврдеили изјаве или потписом у евиденцији жалби)</w:t>
      </w:r>
      <w:r w:rsidRPr="002035BB">
        <w:rPr>
          <w:lang w:val="ru-RU"/>
        </w:rPr>
        <w:t xml:space="preserve">. </w:t>
      </w:r>
    </w:p>
    <w:p w14:paraId="5353F329" w14:textId="77777777" w:rsidR="00E41FA8" w:rsidRPr="002035BB" w:rsidRDefault="00E41FA8" w:rsidP="00E41FA8">
      <w:pPr>
        <w:pStyle w:val="Style1"/>
        <w:rPr>
          <w:lang w:val="ru-RU"/>
        </w:rPr>
      </w:pPr>
      <w:bookmarkStart w:id="22" w:name="_Toc147394481"/>
      <w:r w:rsidRPr="002035BB">
        <w:rPr>
          <w:lang w:val="ru-RU"/>
        </w:rPr>
        <w:t>КОРАК 5: Решавање жалби</w:t>
      </w:r>
      <w:bookmarkEnd w:id="22"/>
      <w:r w:rsidRPr="002035BB">
        <w:rPr>
          <w:lang w:val="ru-RU"/>
        </w:rPr>
        <w:t xml:space="preserve"> </w:t>
      </w:r>
    </w:p>
    <w:p w14:paraId="56A45E02" w14:textId="77777777" w:rsidR="00E41FA8" w:rsidRPr="002035BB" w:rsidRDefault="00E41FA8" w:rsidP="00E41FA8">
      <w:pPr>
        <w:jc w:val="both"/>
        <w:rPr>
          <w:lang w:val="ru-RU"/>
        </w:rPr>
      </w:pPr>
      <w:r w:rsidRPr="002035BB">
        <w:rPr>
          <w:lang w:val="ru-RU"/>
        </w:rPr>
        <w:t xml:space="preserve">Уколико подносилац жалбе није задовољан првостепеним одговором/одлуком, има право жалбе Другостепеној комисији Министарства, тако што ће о томе обавестити Централног менаџера за жалбе. Ово је јасно наведено у сваком одговору који се доставља подносиоцу жалбе, као и информација да ће Централни менаџер за жалбе помоћи подносиоцу жалбе у припреми и подношењу жалбе Другостепеној комисији. По пријему жалбе, Централни менаџер за жалбе заказује седницу Другостепене комисије и подноси жалбени предмет на разматрање. Наменски састанци између Другостепене комисије и подносиоца жалбе су понекад неопходни и могу укључивати представнике релевантне локалне самоуправе или друге локалне заинтересоване стране, са циљем да се пронађе решење за притужбу, прихватљиво за све стране. Одговор на жалбу се даје </w:t>
      </w:r>
      <w:proofErr w:type="gramStart"/>
      <w:r w:rsidRPr="002035BB">
        <w:rPr>
          <w:lang w:val="ru-RU"/>
        </w:rPr>
        <w:t>у року</w:t>
      </w:r>
      <w:proofErr w:type="gramEnd"/>
      <w:r w:rsidRPr="002035BB">
        <w:rPr>
          <w:lang w:val="ru-RU"/>
        </w:rPr>
        <w:t xml:space="preserve"> од 30 дана од пријема жалбе, међутим у случају било каквог кашњења у организовању релевантних састанака или добијању релевантних информација, подносиоца жалбе редовно информише</w:t>
      </w:r>
      <w:r w:rsidRPr="0074125E">
        <w:rPr>
          <w:lang w:val="sr-Cyrl-RS"/>
        </w:rPr>
        <w:t xml:space="preserve"> Локални менаџер за жалбе односно</w:t>
      </w:r>
      <w:r w:rsidRPr="002035BB">
        <w:rPr>
          <w:lang w:val="ru-RU"/>
        </w:rPr>
        <w:t xml:space="preserve"> Централни менаџер за жалбе. </w:t>
      </w:r>
    </w:p>
    <w:p w14:paraId="7AB76510" w14:textId="77777777" w:rsidR="00E41FA8" w:rsidRPr="002035BB" w:rsidRDefault="00E41FA8" w:rsidP="00E41FA8">
      <w:pPr>
        <w:pStyle w:val="Style1"/>
        <w:rPr>
          <w:lang w:val="ru-RU"/>
        </w:rPr>
      </w:pPr>
      <w:bookmarkStart w:id="23" w:name="_Toc147394482"/>
      <w:r w:rsidRPr="002035BB">
        <w:rPr>
          <w:lang w:val="ru-RU"/>
        </w:rPr>
        <w:t>КОРАК 6: Затварање жалби</w:t>
      </w:r>
      <w:bookmarkEnd w:id="23"/>
      <w:r w:rsidRPr="002035BB">
        <w:rPr>
          <w:lang w:val="ru-RU"/>
        </w:rPr>
        <w:t xml:space="preserve"> </w:t>
      </w:r>
    </w:p>
    <w:p w14:paraId="68AD1E0E" w14:textId="77777777" w:rsidR="00E41FA8" w:rsidRPr="002035BB" w:rsidRDefault="00E41FA8" w:rsidP="00E41FA8">
      <w:pPr>
        <w:jc w:val="both"/>
        <w:rPr>
          <w:lang w:val="ru-RU"/>
        </w:rPr>
      </w:pPr>
      <w:r w:rsidRPr="002035BB">
        <w:rPr>
          <w:lang w:val="ru-RU"/>
        </w:rPr>
        <w:t>Поступак затварања жалбе је исти као и за првостепене одлуке, уз захтев за потврду од подносиоца жалбе. Ако подносилац жалбе није задовољан и неће да потврди да је жалба на задовољавајући начин решена, саветује му се могућност да тражи решење од</w:t>
      </w:r>
      <w:r w:rsidRPr="0074125E">
        <w:rPr>
          <w:lang w:val="sr-Cyrl-RS"/>
        </w:rPr>
        <w:t xml:space="preserve"> централног пулта за жалбе који ће жалбу решити или проследити Другостепеној комисији за жалбе формираној на нивоу Министарства рударства и енергетике. Уколико подносилац жалбе није задовољан ни тада. саветује му се </w:t>
      </w:r>
      <w:r w:rsidRPr="002035BB">
        <w:rPr>
          <w:lang w:val="ru-RU"/>
        </w:rPr>
        <w:t xml:space="preserve"> се могућност да тражи решење од</w:t>
      </w:r>
      <w:r w:rsidRPr="0074125E">
        <w:rPr>
          <w:lang w:val="sr-Cyrl-RS"/>
        </w:rPr>
        <w:t xml:space="preserve"> </w:t>
      </w:r>
      <w:r w:rsidRPr="002035BB">
        <w:rPr>
          <w:lang w:val="ru-RU"/>
        </w:rPr>
        <w:t xml:space="preserve">надлежног суда. </w:t>
      </w:r>
    </w:p>
    <w:p w14:paraId="5466FA0B" w14:textId="77777777" w:rsidR="00E41FA8" w:rsidRPr="0074125E" w:rsidRDefault="00E41FA8" w:rsidP="00E41FA8">
      <w:r w:rsidRPr="0074125E">
        <w:rPr>
          <w:noProof/>
        </w:rPr>
        <w:lastRenderedPageBreak/>
        <w:drawing>
          <wp:inline distT="0" distB="0" distL="0" distR="0" wp14:anchorId="6CEBA4BC" wp14:editId="271BA42E">
            <wp:extent cx="5898245" cy="3900669"/>
            <wp:effectExtent l="19050" t="19050" r="2667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Слика 2.jpg"/>
                    <pic:cNvPicPr/>
                  </pic:nvPicPr>
                  <pic:blipFill rotWithShape="1">
                    <a:blip r:embed="rId16">
                      <a:extLst>
                        <a:ext uri="{28A0092B-C50C-407E-A947-70E740481C1C}">
                          <a14:useLocalDpi xmlns:a14="http://schemas.microsoft.com/office/drawing/2010/main" val="0"/>
                        </a:ext>
                      </a:extLst>
                    </a:blip>
                    <a:srcRect l="14944"/>
                    <a:stretch/>
                  </pic:blipFill>
                  <pic:spPr bwMode="auto">
                    <a:xfrm>
                      <a:off x="0" y="0"/>
                      <a:ext cx="5898245" cy="3900669"/>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0D93549C" w14:textId="77777777" w:rsidR="00E41FA8" w:rsidRPr="0074125E" w:rsidRDefault="00E41FA8" w:rsidP="00E41FA8">
      <w:pPr>
        <w:pStyle w:val="Quote"/>
        <w:rPr>
          <w:lang w:val="sr-Cyrl-RS"/>
        </w:rPr>
      </w:pPr>
      <w:r w:rsidRPr="002035BB">
        <w:rPr>
          <w:lang w:val="ru-RU"/>
        </w:rPr>
        <w:t xml:space="preserve">Слика </w:t>
      </w:r>
      <w:r w:rsidR="00777535">
        <w:fldChar w:fldCharType="begin"/>
      </w:r>
      <w:r w:rsidR="00777535" w:rsidRPr="002035BB">
        <w:rPr>
          <w:lang w:val="ru-RU"/>
        </w:rPr>
        <w:instrText xml:space="preserve"> </w:instrText>
      </w:r>
      <w:r w:rsidR="00777535">
        <w:instrText>SEQ</w:instrText>
      </w:r>
      <w:r w:rsidR="00777535" w:rsidRPr="002035BB">
        <w:rPr>
          <w:lang w:val="ru-RU"/>
        </w:rPr>
        <w:instrText xml:space="preserve"> Слика \* </w:instrText>
      </w:r>
      <w:r w:rsidR="00777535">
        <w:instrText>ARABIC</w:instrText>
      </w:r>
      <w:r w:rsidR="00777535" w:rsidRPr="002035BB">
        <w:rPr>
          <w:lang w:val="ru-RU"/>
        </w:rPr>
        <w:instrText xml:space="preserve"> </w:instrText>
      </w:r>
      <w:r w:rsidR="00777535">
        <w:fldChar w:fldCharType="separate"/>
      </w:r>
      <w:r w:rsidRPr="002035BB">
        <w:rPr>
          <w:noProof/>
          <w:lang w:val="ru-RU"/>
        </w:rPr>
        <w:t>2</w:t>
      </w:r>
      <w:r w:rsidR="00777535">
        <w:rPr>
          <w:noProof/>
        </w:rPr>
        <w:fldChar w:fldCharType="end"/>
      </w:r>
      <w:r w:rsidRPr="0074125E">
        <w:rPr>
          <w:lang w:val="sr-Cyrl-RS"/>
        </w:rPr>
        <w:t xml:space="preserve"> Редослед корака у решавању жалби </w:t>
      </w:r>
    </w:p>
    <w:p w14:paraId="6821ABA0" w14:textId="77777777" w:rsidR="00E41FA8" w:rsidRPr="002035BB" w:rsidRDefault="00E41FA8" w:rsidP="00E41FA8">
      <w:pPr>
        <w:pStyle w:val="Heading2"/>
        <w:rPr>
          <w:rStyle w:val="Heading2Char"/>
          <w:b/>
          <w:lang w:val="ru-RU"/>
        </w:rPr>
      </w:pPr>
      <w:bookmarkStart w:id="24" w:name="_Toc147394483"/>
      <w:r w:rsidRPr="002035BB">
        <w:rPr>
          <w:lang w:val="ru-RU"/>
        </w:rPr>
        <w:t>2.5.</w:t>
      </w:r>
      <w:r w:rsidRPr="002035BB">
        <w:rPr>
          <w:lang w:val="ru-RU"/>
        </w:rPr>
        <w:tab/>
      </w:r>
      <w:r w:rsidRPr="002035BB">
        <w:rPr>
          <w:rStyle w:val="Heading2Char"/>
          <w:b/>
          <w:lang w:val="ru-RU"/>
        </w:rPr>
        <w:t>Телефонске жалбе</w:t>
      </w:r>
      <w:bookmarkEnd w:id="24"/>
      <w:r w:rsidRPr="002035BB">
        <w:rPr>
          <w:rStyle w:val="Heading2Char"/>
          <w:b/>
          <w:lang w:val="ru-RU"/>
        </w:rPr>
        <w:t xml:space="preserve"> </w:t>
      </w:r>
    </w:p>
    <w:p w14:paraId="6EC219D9" w14:textId="6BBD7508" w:rsidR="00E41FA8" w:rsidRPr="002035BB" w:rsidRDefault="00E41FA8" w:rsidP="00E41FA8">
      <w:pPr>
        <w:jc w:val="both"/>
        <w:rPr>
          <w:lang w:val="ru-RU"/>
        </w:rPr>
      </w:pPr>
      <w:r w:rsidRPr="002035BB">
        <w:rPr>
          <w:lang w:val="ru-RU"/>
        </w:rPr>
        <w:t xml:space="preserve">Када се </w:t>
      </w:r>
      <w:r w:rsidR="00E35170" w:rsidRPr="002035BB">
        <w:rPr>
          <w:lang w:val="ru-RU"/>
        </w:rPr>
        <w:t>жалбе</w:t>
      </w:r>
      <w:r w:rsidRPr="002035BB">
        <w:rPr>
          <w:lang w:val="ru-RU"/>
        </w:rPr>
        <w:t xml:space="preserve"> приме телефоном, менаџери за жалбе бележе детаље позива у регистар жалби, посебно датум када је позив упућен, природу разговора и све друге чињенице од значаја. Менаџер за жалбе увек покушава да се договори са подносиоцем жалбе о томе како му/јој може бити достављен писмени одговор (е-поштом или поштом), који ће послужити као запис о процесу и исходу. Ако то није могуће, у ту сврху служи запис телефонског броја коју је забележио менаџер за жалбе </w:t>
      </w:r>
      <w:proofErr w:type="gramStart"/>
      <w:r w:rsidRPr="002035BB">
        <w:rPr>
          <w:lang w:val="ru-RU"/>
        </w:rPr>
        <w:t>у регистру</w:t>
      </w:r>
      <w:proofErr w:type="gramEnd"/>
      <w:r w:rsidRPr="002035BB">
        <w:rPr>
          <w:lang w:val="ru-RU"/>
        </w:rPr>
        <w:t xml:space="preserve"> жалби. </w:t>
      </w:r>
    </w:p>
    <w:p w14:paraId="27669C49" w14:textId="23FE6FA9" w:rsidR="00E41FA8" w:rsidRPr="002035BB" w:rsidRDefault="00E35170" w:rsidP="00E41FA8">
      <w:pPr>
        <w:pStyle w:val="Heading2"/>
        <w:rPr>
          <w:lang w:val="ru-RU"/>
        </w:rPr>
      </w:pPr>
      <w:bookmarkStart w:id="25" w:name="_Toc147394484"/>
      <w:r w:rsidRPr="002035BB">
        <w:rPr>
          <w:lang w:val="ru-RU"/>
        </w:rPr>
        <w:t>2.6.</w:t>
      </w:r>
      <w:r w:rsidRPr="002035BB">
        <w:rPr>
          <w:lang w:val="ru-RU"/>
        </w:rPr>
        <w:tab/>
      </w:r>
      <w:r w:rsidR="00E41FA8" w:rsidRPr="002035BB">
        <w:rPr>
          <w:lang w:val="ru-RU"/>
        </w:rPr>
        <w:t>Контакти локалног и пулта за жалбе извођача радова</w:t>
      </w:r>
      <w:bookmarkEnd w:id="25"/>
      <w:r w:rsidR="00E41FA8" w:rsidRPr="002035BB">
        <w:rPr>
          <w:lang w:val="ru-RU"/>
        </w:rPr>
        <w:t xml:space="preserve"> </w:t>
      </w:r>
    </w:p>
    <w:p w14:paraId="26865923" w14:textId="77777777" w:rsidR="00E41FA8" w:rsidRPr="002035BB" w:rsidRDefault="00E41FA8" w:rsidP="00E41FA8">
      <w:pPr>
        <w:rPr>
          <w:lang w:val="ru-RU"/>
        </w:rPr>
      </w:pPr>
      <w:r w:rsidRPr="002035BB">
        <w:rPr>
          <w:lang w:val="ru-RU"/>
        </w:rPr>
        <w:t xml:space="preserve">Табела испод се редовно ажурира у овом документу од стране Централног менаџера за жалбе, како релевантне информације постану доступне. </w:t>
      </w:r>
    </w:p>
    <w:tbl>
      <w:tblPr>
        <w:tblStyle w:val="TableGrid"/>
        <w:tblW w:w="9493" w:type="dxa"/>
        <w:tblLook w:val="04A0" w:firstRow="1" w:lastRow="0" w:firstColumn="1" w:lastColumn="0" w:noHBand="0" w:noVBand="1"/>
      </w:tblPr>
      <w:tblGrid>
        <w:gridCol w:w="1838"/>
        <w:gridCol w:w="3260"/>
        <w:gridCol w:w="2127"/>
        <w:gridCol w:w="2268"/>
      </w:tblGrid>
      <w:tr w:rsidR="00E41196" w:rsidRPr="00EC2965" w14:paraId="57DE4EA4" w14:textId="77777777" w:rsidTr="00975E32">
        <w:tc>
          <w:tcPr>
            <w:tcW w:w="1838" w:type="dxa"/>
          </w:tcPr>
          <w:p w14:paraId="0B166B89" w14:textId="77777777" w:rsidR="00E41FA8" w:rsidRPr="0074125E" w:rsidRDefault="00E41FA8" w:rsidP="00975E32">
            <w:pPr>
              <w:rPr>
                <w:rFonts w:cstheme="minorHAnsi"/>
                <w:b/>
                <w:bCs/>
                <w:u w:color="0B4CB4"/>
              </w:rPr>
            </w:pPr>
            <w:r w:rsidRPr="0074125E">
              <w:t>Подпројекат</w:t>
            </w:r>
            <w:r w:rsidRPr="0074125E">
              <w:rPr>
                <w:rFonts w:cstheme="minorHAnsi"/>
                <w:b/>
                <w:bCs/>
                <w:u w:color="0B4CB4"/>
              </w:rPr>
              <w:t xml:space="preserve"> </w:t>
            </w:r>
          </w:p>
        </w:tc>
        <w:tc>
          <w:tcPr>
            <w:tcW w:w="3260" w:type="dxa"/>
          </w:tcPr>
          <w:p w14:paraId="762815BF" w14:textId="3388A955" w:rsidR="00E41FA8" w:rsidRPr="0074125E" w:rsidRDefault="00E41FA8" w:rsidP="00975E32">
            <w:pPr>
              <w:rPr>
                <w:rFonts w:cstheme="minorHAnsi"/>
                <w:b/>
                <w:u w:color="0B4CB4"/>
                <w:lang w:val="sr-Cyrl-RS"/>
              </w:rPr>
            </w:pPr>
            <w:r w:rsidRPr="002035BB">
              <w:rPr>
                <w:lang w:val="ru-RU"/>
              </w:rPr>
              <w:t xml:space="preserve">Место објављивања жалбеног механизма </w:t>
            </w:r>
            <w:r w:rsidRPr="0074125E">
              <w:rPr>
                <w:lang w:val="sr-Cyrl-RS"/>
              </w:rPr>
              <w:t>и подношења појединачних</w:t>
            </w:r>
            <w:r w:rsidRPr="002035BB">
              <w:rPr>
                <w:lang w:val="ru-RU"/>
              </w:rPr>
              <w:t xml:space="preserve"> </w:t>
            </w:r>
            <w:r w:rsidRPr="0074125E">
              <w:rPr>
                <w:lang w:val="sr-Cyrl-RS"/>
              </w:rPr>
              <w:t>примедби</w:t>
            </w:r>
          </w:p>
        </w:tc>
        <w:tc>
          <w:tcPr>
            <w:tcW w:w="2127" w:type="dxa"/>
          </w:tcPr>
          <w:p w14:paraId="7AD73C51" w14:textId="215C8C3D" w:rsidR="00E41FA8" w:rsidRPr="0074125E" w:rsidRDefault="00E41FA8" w:rsidP="00975E32">
            <w:pPr>
              <w:rPr>
                <w:lang w:val="sr-Cyrl-RS"/>
              </w:rPr>
            </w:pPr>
            <w:r w:rsidRPr="0074125E">
              <w:rPr>
                <w:lang w:val="sr-Cyrl-RS"/>
              </w:rPr>
              <w:t xml:space="preserve">Контакт подаци </w:t>
            </w:r>
            <w:r w:rsidR="00E41196" w:rsidRPr="0074125E">
              <w:rPr>
                <w:lang w:val="sr-Cyrl-RS"/>
              </w:rPr>
              <w:t xml:space="preserve">локалног </w:t>
            </w:r>
            <w:r w:rsidRPr="0074125E">
              <w:rPr>
                <w:lang w:val="sr-Cyrl-RS"/>
              </w:rPr>
              <w:t>менаџера за жалбе</w:t>
            </w:r>
          </w:p>
          <w:p w14:paraId="2E31DA0D" w14:textId="77777777" w:rsidR="00E41FA8" w:rsidRPr="0074125E" w:rsidRDefault="00E41FA8" w:rsidP="00975E32">
            <w:pPr>
              <w:rPr>
                <w:rFonts w:cstheme="minorHAnsi"/>
                <w:b/>
                <w:u w:color="0B4CB4"/>
                <w:lang w:val="sr-Cyrl-RS"/>
              </w:rPr>
            </w:pPr>
            <w:r w:rsidRPr="0074125E">
              <w:rPr>
                <w:lang w:val="sr-Cyrl-RS"/>
              </w:rPr>
              <w:t>На нивоу локалне самоуправе</w:t>
            </w:r>
          </w:p>
        </w:tc>
        <w:tc>
          <w:tcPr>
            <w:tcW w:w="2268" w:type="dxa"/>
          </w:tcPr>
          <w:p w14:paraId="4986EA7B" w14:textId="77777777" w:rsidR="00E41FA8" w:rsidRPr="0074125E" w:rsidRDefault="00E41FA8" w:rsidP="00975E32">
            <w:pPr>
              <w:rPr>
                <w:rFonts w:cstheme="minorHAnsi"/>
                <w:u w:color="0B4CB4"/>
                <w:lang w:val="sr-Cyrl-RS"/>
              </w:rPr>
            </w:pPr>
            <w:r w:rsidRPr="0074125E">
              <w:rPr>
                <w:rFonts w:cstheme="minorHAnsi"/>
                <w:u w:color="0B4CB4"/>
                <w:lang w:val="sr-Cyrl-RS"/>
              </w:rPr>
              <w:t xml:space="preserve">Контакт подаци особе задужене </w:t>
            </w:r>
            <w:r w:rsidRPr="0074125E">
              <w:rPr>
                <w:lang w:val="sr-Cyrl-RS"/>
              </w:rPr>
              <w:t>за жалбе  извођача радова</w:t>
            </w:r>
          </w:p>
        </w:tc>
      </w:tr>
      <w:tr w:rsidR="00E41196" w:rsidRPr="0074125E" w14:paraId="2FEDBAEA" w14:textId="77777777" w:rsidTr="00975E32">
        <w:tc>
          <w:tcPr>
            <w:tcW w:w="1838" w:type="dxa"/>
          </w:tcPr>
          <w:p w14:paraId="067BE13E" w14:textId="2399AF6F" w:rsidR="00E41FA8" w:rsidRPr="0074125E" w:rsidRDefault="00E41196" w:rsidP="00975E32">
            <w:pPr>
              <w:rPr>
                <w:rFonts w:cstheme="minorHAnsi"/>
                <w:u w:color="0B4CB4"/>
                <w:lang w:val="sr-Cyrl-RS"/>
              </w:rPr>
            </w:pPr>
            <w:r w:rsidRPr="0074125E">
              <w:rPr>
                <w:rFonts w:cstheme="minorHAnsi"/>
                <w:u w:color="0B4CB4"/>
                <w:lang w:val="sr-Cyrl-RS"/>
              </w:rPr>
              <w:t>1….</w:t>
            </w:r>
          </w:p>
        </w:tc>
        <w:tc>
          <w:tcPr>
            <w:tcW w:w="3260" w:type="dxa"/>
          </w:tcPr>
          <w:p w14:paraId="597CBE12" w14:textId="77777777" w:rsidR="00E41FA8" w:rsidRPr="0074125E" w:rsidRDefault="00E41FA8" w:rsidP="00975E32">
            <w:pPr>
              <w:rPr>
                <w:rFonts w:cstheme="minorHAnsi"/>
                <w:u w:color="0B4CB4"/>
                <w:lang w:val="sr-Cyrl-RS"/>
              </w:rPr>
            </w:pPr>
          </w:p>
        </w:tc>
        <w:tc>
          <w:tcPr>
            <w:tcW w:w="2127" w:type="dxa"/>
          </w:tcPr>
          <w:p w14:paraId="21949B5F" w14:textId="77777777" w:rsidR="00E41FA8" w:rsidRPr="0074125E" w:rsidRDefault="00E41FA8" w:rsidP="00975E32">
            <w:pPr>
              <w:rPr>
                <w:rFonts w:cstheme="minorHAnsi"/>
                <w:u w:color="0B4CB4"/>
                <w:lang w:val="sr-Cyrl-RS"/>
              </w:rPr>
            </w:pPr>
          </w:p>
        </w:tc>
        <w:tc>
          <w:tcPr>
            <w:tcW w:w="2268" w:type="dxa"/>
          </w:tcPr>
          <w:p w14:paraId="5D195564" w14:textId="77777777" w:rsidR="00E41FA8" w:rsidRPr="0074125E" w:rsidRDefault="00E41FA8" w:rsidP="00975E32">
            <w:pPr>
              <w:rPr>
                <w:rFonts w:cstheme="minorHAnsi"/>
                <w:u w:color="0B4CB4"/>
                <w:lang w:val="sr-Cyrl-RS"/>
              </w:rPr>
            </w:pPr>
          </w:p>
        </w:tc>
      </w:tr>
    </w:tbl>
    <w:p w14:paraId="4E2877D3" w14:textId="77777777" w:rsidR="00E41FA8" w:rsidRPr="0074125E" w:rsidRDefault="00E41FA8" w:rsidP="00E41FA8">
      <w:pPr>
        <w:rPr>
          <w:b/>
          <w:bCs/>
        </w:rPr>
      </w:pPr>
    </w:p>
    <w:p w14:paraId="0189CB2C" w14:textId="1EBFC664" w:rsidR="00E41FA8" w:rsidRPr="0074125E" w:rsidRDefault="00E41FA8" w:rsidP="00E41FA8">
      <w:pPr>
        <w:pStyle w:val="Heading2"/>
        <w:rPr>
          <w:lang w:val="sr-Cyrl-RS"/>
        </w:rPr>
      </w:pPr>
      <w:bookmarkStart w:id="26" w:name="_Toc147394485"/>
      <w:r w:rsidRPr="0074125E">
        <w:lastRenderedPageBreak/>
        <w:t>2.7.</w:t>
      </w:r>
      <w:r w:rsidRPr="0074125E">
        <w:tab/>
        <w:t>Подношење жалбе</w:t>
      </w:r>
      <w:bookmarkEnd w:id="26"/>
    </w:p>
    <w:p w14:paraId="1E441195" w14:textId="2168DE5B" w:rsidR="00E41FA8" w:rsidRPr="002035BB" w:rsidRDefault="00E41FA8" w:rsidP="00E41FA8">
      <w:pPr>
        <w:jc w:val="both"/>
        <w:rPr>
          <w:rFonts w:cstheme="minorHAnsi"/>
          <w:lang w:val="ru-RU"/>
        </w:rPr>
      </w:pPr>
      <w:r w:rsidRPr="002035BB">
        <w:rPr>
          <w:rFonts w:cstheme="minorHAnsi"/>
          <w:lang w:val="ru-RU"/>
        </w:rPr>
        <w:t xml:space="preserve">Свако лице које има питање или притужбу у вези са Пројектом Чиста енергија и енергетска ефикасност за грађане у Србији, треба да попуни образац за </w:t>
      </w:r>
      <w:r w:rsidRPr="0074125E">
        <w:rPr>
          <w:rFonts w:cstheme="minorHAnsi"/>
          <w:lang w:val="sr-Cyrl-RS"/>
        </w:rPr>
        <w:t xml:space="preserve">жалбе </w:t>
      </w:r>
      <w:r w:rsidRPr="002035BB">
        <w:rPr>
          <w:rFonts w:cstheme="minorHAnsi"/>
          <w:lang w:val="ru-RU"/>
        </w:rPr>
        <w:t xml:space="preserve">који је дат као </w:t>
      </w:r>
      <w:r w:rsidRPr="0074125E">
        <w:rPr>
          <w:rFonts w:cstheme="minorHAnsi"/>
          <w:lang w:val="sr-Cyrl-RS"/>
        </w:rPr>
        <w:t>Прилог 01</w:t>
      </w:r>
      <w:r w:rsidRPr="002035BB">
        <w:rPr>
          <w:rFonts w:cstheme="minorHAnsi"/>
          <w:lang w:val="ru-RU"/>
        </w:rPr>
        <w:t>, или да га користи као упутство за припрему свог поднеска. Жалба или питање се могу послати поштом или е-поштом користећи следећ</w:t>
      </w:r>
      <w:r w:rsidRPr="0074125E">
        <w:rPr>
          <w:rFonts w:cstheme="minorHAnsi"/>
          <w:lang w:val="sr-Cyrl-RS"/>
        </w:rPr>
        <w:t>е</w:t>
      </w:r>
      <w:r w:rsidRPr="002035BB">
        <w:rPr>
          <w:rFonts w:cstheme="minorHAnsi"/>
          <w:lang w:val="ru-RU"/>
        </w:rPr>
        <w:t xml:space="preserve"> контакт податке: </w:t>
      </w:r>
    </w:p>
    <w:p w14:paraId="34633641" w14:textId="77777777" w:rsidR="00E41FA8" w:rsidRPr="002035BB" w:rsidRDefault="00E41FA8" w:rsidP="00E41FA8">
      <w:pPr>
        <w:rPr>
          <w:rFonts w:cstheme="minorHAnsi"/>
          <w:b/>
          <w:bCs/>
          <w:lang w:val="ru-RU"/>
        </w:rPr>
      </w:pPr>
    </w:p>
    <w:p w14:paraId="5D2538A3" w14:textId="6FE14B35"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2035BB">
        <w:rPr>
          <w:rFonts w:cstheme="minorHAnsi"/>
          <w:b/>
          <w:bCs/>
          <w:lang w:val="ru-RU"/>
        </w:rPr>
        <w:t>Јединица</w:t>
      </w:r>
      <w:r w:rsidRPr="0074125E">
        <w:rPr>
          <w:rFonts w:cstheme="minorHAnsi"/>
          <w:b/>
          <w:bCs/>
          <w:lang w:val="sr-Cyrl-RS"/>
        </w:rPr>
        <w:t xml:space="preserve"> л</w:t>
      </w:r>
      <w:r w:rsidR="0099758B">
        <w:rPr>
          <w:rFonts w:cstheme="minorHAnsi"/>
          <w:b/>
          <w:bCs/>
          <w:lang w:val="sr-Cyrl-RS"/>
        </w:rPr>
        <w:t>окалне самоуправе Град Врање</w:t>
      </w:r>
    </w:p>
    <w:p w14:paraId="77FA9F50" w14:textId="190887DC"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Cs/>
          <w:lang w:val="sr-Cyrl-RS"/>
        </w:rPr>
      </w:pPr>
      <w:r w:rsidRPr="0074125E">
        <w:rPr>
          <w:rFonts w:cstheme="minorHAnsi"/>
          <w:b/>
          <w:bCs/>
          <w:lang w:val="sr-Cyrl-RS"/>
        </w:rPr>
        <w:t>Служба</w:t>
      </w:r>
      <w:r w:rsidRPr="0074125E">
        <w:rPr>
          <w:rFonts w:cstheme="minorHAnsi"/>
          <w:bCs/>
          <w:lang w:val="sr-Cyrl-RS"/>
        </w:rPr>
        <w:t xml:space="preserve"> </w:t>
      </w:r>
      <w:r w:rsidRPr="0074125E">
        <w:rPr>
          <w:rStyle w:val="Heading3Char"/>
          <w:rFonts w:cstheme="minorHAnsi"/>
          <w:color w:val="auto"/>
          <w:sz w:val="22"/>
          <w:szCs w:val="22"/>
          <w:u w:val="none"/>
          <w:lang w:val="sr-Cyrl-RS"/>
        </w:rPr>
        <w:t xml:space="preserve">за пријем </w:t>
      </w:r>
      <w:r w:rsidR="00D947D3" w:rsidRPr="0074125E">
        <w:rPr>
          <w:rStyle w:val="Heading3Char"/>
          <w:rFonts w:cstheme="minorHAnsi"/>
          <w:color w:val="auto"/>
          <w:sz w:val="22"/>
          <w:szCs w:val="22"/>
          <w:u w:val="none"/>
          <w:lang w:val="sr-Cyrl-RS"/>
        </w:rPr>
        <w:t>жалби</w:t>
      </w:r>
    </w:p>
    <w:p w14:paraId="64BEBD57" w14:textId="4009DBFD"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74125E">
        <w:rPr>
          <w:rFonts w:cstheme="minorHAnsi"/>
          <w:b/>
          <w:bCs/>
          <w:lang w:val="sr-Cyrl-RS"/>
        </w:rPr>
        <w:t xml:space="preserve">Локални </w:t>
      </w:r>
      <w:r w:rsidR="0099758B">
        <w:rPr>
          <w:rFonts w:cstheme="minorHAnsi"/>
          <w:b/>
          <w:bCs/>
          <w:lang w:val="sr-Cyrl-RS"/>
        </w:rPr>
        <w:t xml:space="preserve"> менаџер за жалбе: Марија Костадиновић</w:t>
      </w:r>
      <w:r w:rsidRPr="0074125E">
        <w:rPr>
          <w:rFonts w:cstheme="minorHAnsi"/>
          <w:bCs/>
          <w:i/>
          <w:color w:val="7F7F7F" w:themeColor="text1" w:themeTint="80"/>
          <w:lang w:val="sr-Cyrl-RS"/>
        </w:rPr>
        <w:t xml:space="preserve">, </w:t>
      </w:r>
      <w:r w:rsidR="0099758B">
        <w:rPr>
          <w:rFonts w:cstheme="minorHAnsi"/>
          <w:b/>
          <w:bCs/>
          <w:lang w:val="sr-Cyrl-RS"/>
        </w:rPr>
        <w:t>Звање: Саветник у служби за енергетски менаџмент и енергетску ефикасност</w:t>
      </w:r>
    </w:p>
    <w:p w14:paraId="0472A76C" w14:textId="7EA1219E" w:rsidR="00E41FA8" w:rsidRPr="002035BB"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ru-RU"/>
        </w:rPr>
      </w:pPr>
      <w:r w:rsidRPr="002035BB">
        <w:rPr>
          <w:rFonts w:cstheme="minorHAnsi"/>
          <w:b/>
          <w:bCs/>
          <w:lang w:val="ru-RU"/>
        </w:rPr>
        <w:t>Адреса:</w:t>
      </w:r>
      <w:r w:rsidR="0099758B">
        <w:rPr>
          <w:rFonts w:cstheme="minorHAnsi"/>
          <w:b/>
          <w:bCs/>
          <w:lang w:val="sr-Cyrl-RS"/>
        </w:rPr>
        <w:t xml:space="preserve"> ул. Краља Милана бр.1, Врање</w:t>
      </w:r>
      <w:r w:rsidRPr="002035BB">
        <w:rPr>
          <w:rFonts w:cstheme="minorHAnsi"/>
          <w:b/>
          <w:bCs/>
          <w:lang w:val="ru-RU"/>
        </w:rPr>
        <w:t xml:space="preserve">, Србија </w:t>
      </w:r>
    </w:p>
    <w:p w14:paraId="3D8D9487" w14:textId="2B916DAC" w:rsidR="00E41FA8" w:rsidRPr="00EC2965"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ru-RU"/>
        </w:rPr>
      </w:pPr>
      <w:r w:rsidRPr="002035BB">
        <w:rPr>
          <w:rFonts w:cstheme="minorHAnsi"/>
          <w:b/>
          <w:bCs/>
          <w:lang w:val="ru-RU"/>
        </w:rPr>
        <w:t>е-пошта:</w:t>
      </w:r>
      <w:r w:rsidR="00EC2965">
        <w:rPr>
          <w:rFonts w:cstheme="minorHAnsi"/>
          <w:b/>
          <w:bCs/>
          <w:lang w:val="sr-Cyrl-RS"/>
        </w:rPr>
        <w:t xml:space="preserve"> zalbenimehanizam</w:t>
      </w:r>
      <w:r w:rsidR="00EC2965" w:rsidRPr="00EC2965">
        <w:rPr>
          <w:rFonts w:cstheme="minorHAnsi"/>
          <w:b/>
          <w:bCs/>
          <w:lang w:val="ru-RU"/>
        </w:rPr>
        <w:t>@</w:t>
      </w:r>
      <w:r w:rsidR="00EC2965">
        <w:rPr>
          <w:rFonts w:cstheme="minorHAnsi"/>
          <w:b/>
          <w:bCs/>
        </w:rPr>
        <w:t>vranje</w:t>
      </w:r>
      <w:r w:rsidR="00EC2965" w:rsidRPr="00EC2965">
        <w:rPr>
          <w:rFonts w:cstheme="minorHAnsi"/>
          <w:b/>
          <w:bCs/>
          <w:lang w:val="ru-RU"/>
        </w:rPr>
        <w:t>.</w:t>
      </w:r>
      <w:r w:rsidR="00EC2965">
        <w:rPr>
          <w:rFonts w:cstheme="minorHAnsi"/>
          <w:b/>
          <w:bCs/>
        </w:rPr>
        <w:t>org</w:t>
      </w:r>
      <w:r w:rsidR="00EC2965" w:rsidRPr="00EC2965">
        <w:rPr>
          <w:rFonts w:cstheme="minorHAnsi"/>
          <w:b/>
          <w:bCs/>
          <w:lang w:val="ru-RU"/>
        </w:rPr>
        <w:t>.</w:t>
      </w:r>
      <w:r w:rsidR="00EC2965">
        <w:rPr>
          <w:rFonts w:cstheme="minorHAnsi"/>
          <w:b/>
          <w:bCs/>
        </w:rPr>
        <w:t>rs</w:t>
      </w:r>
    </w:p>
    <w:p w14:paraId="7B87E504" w14:textId="5634A016"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2035BB">
        <w:rPr>
          <w:rFonts w:cstheme="minorHAnsi"/>
          <w:b/>
          <w:bCs/>
          <w:lang w:val="ru-RU"/>
        </w:rPr>
        <w:t xml:space="preserve">број телефона: +381 </w:t>
      </w:r>
      <w:r w:rsidR="0099758B">
        <w:rPr>
          <w:rFonts w:cstheme="minorHAnsi"/>
          <w:b/>
          <w:bCs/>
          <w:lang w:val="sr-Cyrl-RS"/>
        </w:rPr>
        <w:t xml:space="preserve">648630247 </w:t>
      </w:r>
      <w:r w:rsidRPr="002035BB">
        <w:rPr>
          <w:rFonts w:cstheme="minorHAnsi"/>
          <w:b/>
          <w:bCs/>
          <w:lang w:val="ru-RU"/>
        </w:rPr>
        <w:t xml:space="preserve">(радним данима од 10 до 13) </w:t>
      </w:r>
    </w:p>
    <w:p w14:paraId="2769D2D3" w14:textId="77777777" w:rsidR="00E41FA8" w:rsidRPr="002035BB" w:rsidRDefault="00E41FA8" w:rsidP="00E41FA8">
      <w:pPr>
        <w:rPr>
          <w:rFonts w:cstheme="minorHAnsi"/>
          <w:lang w:val="ru-RU"/>
        </w:rPr>
      </w:pPr>
    </w:p>
    <w:tbl>
      <w:tblPr>
        <w:tblW w:w="961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163"/>
        <w:gridCol w:w="6449"/>
      </w:tblGrid>
      <w:tr w:rsidR="00E41FA8" w:rsidRPr="0074125E" w14:paraId="118796FC" w14:textId="77777777" w:rsidTr="00D947D3">
        <w:trPr>
          <w:trHeight w:val="299"/>
          <w:jc w:val="center"/>
        </w:trPr>
        <w:tc>
          <w:tcPr>
            <w:tcW w:w="3163" w:type="dxa"/>
            <w:shd w:val="clear" w:color="auto" w:fill="D9D9D9" w:themeFill="background1" w:themeFillShade="D9"/>
          </w:tcPr>
          <w:p w14:paraId="21C9B29C" w14:textId="77777777" w:rsidR="00E41FA8" w:rsidRPr="0074125E" w:rsidRDefault="00E41FA8" w:rsidP="00975E32">
            <w:pPr>
              <w:spacing w:before="120" w:line="240" w:lineRule="auto"/>
              <w:rPr>
                <w:rFonts w:cstheme="minorHAnsi"/>
                <w:b/>
                <w:lang w:val="sr-Cyrl-RS"/>
              </w:rPr>
            </w:pPr>
            <w:r w:rsidRPr="0074125E">
              <w:rPr>
                <w:rFonts w:cstheme="minorHAnsi"/>
                <w:b/>
                <w:lang w:val="sr-Cyrl-RS"/>
              </w:rPr>
              <w:t xml:space="preserve">Опис </w:t>
            </w:r>
          </w:p>
        </w:tc>
        <w:tc>
          <w:tcPr>
            <w:tcW w:w="6449" w:type="dxa"/>
            <w:shd w:val="clear" w:color="auto" w:fill="D9D9D9" w:themeFill="background1" w:themeFillShade="D9"/>
          </w:tcPr>
          <w:p w14:paraId="51D5C8DD" w14:textId="77777777" w:rsidR="00E41FA8" w:rsidRPr="0074125E" w:rsidRDefault="00E41FA8" w:rsidP="00975E32">
            <w:pPr>
              <w:spacing w:before="120" w:line="240" w:lineRule="auto"/>
              <w:rPr>
                <w:rFonts w:cstheme="minorHAnsi"/>
                <w:b/>
                <w:lang w:val="sr-Cyrl-RS"/>
              </w:rPr>
            </w:pPr>
            <w:r w:rsidRPr="0074125E">
              <w:rPr>
                <w:rFonts w:cstheme="minorHAnsi"/>
                <w:b/>
                <w:lang w:val="sr-Cyrl-RS"/>
              </w:rPr>
              <w:t xml:space="preserve">Контакт </w:t>
            </w:r>
          </w:p>
        </w:tc>
      </w:tr>
      <w:tr w:rsidR="00E41FA8" w:rsidRPr="00EC2965" w14:paraId="6CD445CE" w14:textId="77777777" w:rsidTr="00D947D3">
        <w:trPr>
          <w:trHeight w:val="521"/>
          <w:jc w:val="center"/>
        </w:trPr>
        <w:tc>
          <w:tcPr>
            <w:tcW w:w="3163" w:type="dxa"/>
          </w:tcPr>
          <w:p w14:paraId="19B80D14" w14:textId="77777777" w:rsidR="00E41FA8" w:rsidRPr="0074125E" w:rsidRDefault="00E41FA8" w:rsidP="00975E32">
            <w:pPr>
              <w:spacing w:before="120" w:line="240" w:lineRule="auto"/>
              <w:rPr>
                <w:rFonts w:cstheme="minorHAnsi"/>
                <w:lang w:val="en-GB"/>
              </w:rPr>
            </w:pPr>
            <w:r w:rsidRPr="0074125E">
              <w:rPr>
                <w:rFonts w:cstheme="minorHAnsi"/>
                <w:lang w:val="sr-Cyrl-RS"/>
              </w:rPr>
              <w:t>Имплементационо тело</w:t>
            </w:r>
            <w:r w:rsidRPr="0074125E">
              <w:rPr>
                <w:rFonts w:cstheme="minorHAnsi"/>
                <w:lang w:val="en-GB"/>
              </w:rPr>
              <w:t>:</w:t>
            </w:r>
          </w:p>
        </w:tc>
        <w:tc>
          <w:tcPr>
            <w:tcW w:w="6449" w:type="dxa"/>
          </w:tcPr>
          <w:p w14:paraId="44DA6F57" w14:textId="77777777" w:rsidR="00E41FA8" w:rsidRPr="0074125E" w:rsidRDefault="00E41FA8" w:rsidP="00975E32">
            <w:pPr>
              <w:rPr>
                <w:rFonts w:cstheme="minorHAnsi"/>
                <w:lang w:val="sr-Cyrl-RS"/>
              </w:rPr>
            </w:pPr>
            <w:r w:rsidRPr="0074125E">
              <w:rPr>
                <w:rFonts w:cstheme="minorHAnsi"/>
                <w:lang w:val="sr-Cyrl-RS"/>
              </w:rPr>
              <w:t>Министратсво рударства и енегргетике</w:t>
            </w:r>
          </w:p>
          <w:p w14:paraId="0AEE237E" w14:textId="4E319DBC" w:rsidR="00E41FA8" w:rsidRPr="002035BB" w:rsidRDefault="00E41FA8" w:rsidP="00975E32">
            <w:pPr>
              <w:rPr>
                <w:rFonts w:cstheme="minorHAnsi"/>
                <w:bCs/>
                <w:lang w:val="ru-RU"/>
              </w:rPr>
            </w:pPr>
            <w:r w:rsidRPr="002035BB">
              <w:rPr>
                <w:rFonts w:cstheme="minorHAnsi"/>
                <w:bCs/>
                <w:lang w:val="ru-RU"/>
              </w:rPr>
              <w:t xml:space="preserve">Јединица за имплементацију пројекта Министарства </w:t>
            </w:r>
            <w:r w:rsidRPr="0074125E">
              <w:rPr>
                <w:rFonts w:cstheme="minorHAnsi"/>
                <w:bCs/>
                <w:lang w:val="sr-Cyrl-RS"/>
              </w:rPr>
              <w:t xml:space="preserve">рударства и енергетике, </w:t>
            </w:r>
            <w:r w:rsidRPr="002035BB">
              <w:rPr>
                <w:rFonts w:cstheme="minorHAnsi"/>
                <w:bCs/>
                <w:lang w:val="ru-RU"/>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tc>
      </w:tr>
      <w:tr w:rsidR="00E41FA8" w:rsidRPr="00EC2965" w14:paraId="0F01C76A" w14:textId="77777777" w:rsidTr="00D947D3">
        <w:trPr>
          <w:trHeight w:val="706"/>
          <w:jc w:val="center"/>
        </w:trPr>
        <w:tc>
          <w:tcPr>
            <w:tcW w:w="3163" w:type="dxa"/>
          </w:tcPr>
          <w:p w14:paraId="2686D00C" w14:textId="77777777" w:rsidR="00E41FA8" w:rsidRPr="002035BB" w:rsidRDefault="00E41FA8" w:rsidP="00975E32">
            <w:pPr>
              <w:rPr>
                <w:rFonts w:cstheme="minorHAnsi"/>
                <w:lang w:val="ru-RU"/>
              </w:rPr>
            </w:pPr>
            <w:r w:rsidRPr="0074125E">
              <w:rPr>
                <w:rFonts w:cstheme="minorHAnsi"/>
                <w:lang w:val="sr-Cyrl-RS"/>
              </w:rPr>
              <w:t>Главни контакт централног</w:t>
            </w:r>
            <w:r w:rsidRPr="002035BB">
              <w:rPr>
                <w:rFonts w:cstheme="minorHAnsi"/>
                <w:lang w:val="ru-RU"/>
              </w:rPr>
              <w:t xml:space="preserve"> </w:t>
            </w:r>
            <w:r w:rsidRPr="0074125E">
              <w:rPr>
                <w:rFonts w:cstheme="minorHAnsi"/>
                <w:lang w:val="sr-Cyrl-RS"/>
              </w:rPr>
              <w:t>ц</w:t>
            </w:r>
            <w:r w:rsidRPr="002035BB">
              <w:rPr>
                <w:rFonts w:cstheme="minorHAnsi"/>
                <w:lang w:val="ru-RU"/>
              </w:rPr>
              <w:t>ентралн</w:t>
            </w:r>
            <w:r w:rsidRPr="0074125E">
              <w:rPr>
                <w:rFonts w:cstheme="minorHAnsi"/>
                <w:lang w:val="sr-Cyrl-RS"/>
              </w:rPr>
              <w:t>ог</w:t>
            </w:r>
            <w:r w:rsidRPr="002035BB">
              <w:rPr>
                <w:rFonts w:cstheme="minorHAnsi"/>
                <w:lang w:val="ru-RU"/>
              </w:rPr>
              <w:t xml:space="preserve"> менаџер</w:t>
            </w:r>
            <w:r w:rsidRPr="0074125E">
              <w:rPr>
                <w:rFonts w:cstheme="minorHAnsi"/>
              </w:rPr>
              <w:t>a</w:t>
            </w:r>
            <w:r w:rsidRPr="002035BB">
              <w:rPr>
                <w:rFonts w:cstheme="minorHAnsi"/>
                <w:lang w:val="ru-RU"/>
              </w:rPr>
              <w:t xml:space="preserve"> за жалбе: </w:t>
            </w:r>
          </w:p>
        </w:tc>
        <w:tc>
          <w:tcPr>
            <w:tcW w:w="6449" w:type="dxa"/>
          </w:tcPr>
          <w:p w14:paraId="1CE81887" w14:textId="63AC10EB" w:rsidR="00E41FA8" w:rsidRPr="002035BB" w:rsidRDefault="00E35170" w:rsidP="00975E32">
            <w:pPr>
              <w:spacing w:before="120" w:line="240" w:lineRule="auto"/>
              <w:rPr>
                <w:rFonts w:cstheme="minorHAnsi"/>
                <w:lang w:val="ru-RU"/>
              </w:rPr>
            </w:pPr>
            <w:r w:rsidRPr="0074125E">
              <w:rPr>
                <w:rFonts w:cstheme="minorHAnsi"/>
                <w:b/>
                <w:bCs/>
                <w:lang w:val="sr-Cyrl-RS"/>
              </w:rPr>
              <w:t>Централни менаџер за жалбе</w:t>
            </w:r>
            <w:r w:rsidR="00E41FA8" w:rsidRPr="002035BB">
              <w:rPr>
                <w:rFonts w:cstheme="minorHAnsi"/>
                <w:lang w:val="ru-RU"/>
              </w:rPr>
              <w:t xml:space="preserve">, стручњак за социјална питања и сарадњу са грађанима </w:t>
            </w:r>
          </w:p>
        </w:tc>
      </w:tr>
      <w:tr w:rsidR="00E41FA8" w:rsidRPr="0074125E" w14:paraId="0EC9ED37" w14:textId="77777777" w:rsidTr="00D947D3">
        <w:trPr>
          <w:trHeight w:val="336"/>
          <w:jc w:val="center"/>
        </w:trPr>
        <w:tc>
          <w:tcPr>
            <w:tcW w:w="3163" w:type="dxa"/>
          </w:tcPr>
          <w:p w14:paraId="524BF537" w14:textId="77777777" w:rsidR="00E41FA8" w:rsidRPr="0074125E" w:rsidRDefault="00E41FA8" w:rsidP="00975E32">
            <w:pPr>
              <w:spacing w:before="120" w:line="240" w:lineRule="auto"/>
              <w:rPr>
                <w:rFonts w:cstheme="minorHAnsi"/>
                <w:lang w:val="en-GB"/>
              </w:rPr>
            </w:pPr>
            <w:r w:rsidRPr="0074125E">
              <w:rPr>
                <w:rFonts w:cstheme="minorHAnsi"/>
                <w:lang w:val="en-GB"/>
              </w:rPr>
              <w:t>A</w:t>
            </w:r>
            <w:r w:rsidRPr="0074125E">
              <w:rPr>
                <w:rFonts w:cstheme="minorHAnsi"/>
                <w:lang w:val="sr-Cyrl-RS"/>
              </w:rPr>
              <w:t>дреса</w:t>
            </w:r>
            <w:r w:rsidRPr="0074125E">
              <w:rPr>
                <w:rFonts w:cstheme="minorHAnsi"/>
                <w:lang w:val="en-GB"/>
              </w:rPr>
              <w:t>:</w:t>
            </w:r>
          </w:p>
        </w:tc>
        <w:tc>
          <w:tcPr>
            <w:tcW w:w="6449" w:type="dxa"/>
          </w:tcPr>
          <w:p w14:paraId="470B124D" w14:textId="3AEDF3E4" w:rsidR="00E41FA8" w:rsidRPr="0074125E" w:rsidRDefault="0074125E" w:rsidP="00975E32">
            <w:pPr>
              <w:spacing w:before="120" w:line="240" w:lineRule="auto"/>
              <w:rPr>
                <w:rFonts w:cstheme="minorHAnsi"/>
                <w:lang w:val="en-GB"/>
              </w:rPr>
            </w:pPr>
            <w:r w:rsidRPr="0074125E">
              <w:rPr>
                <w:rFonts w:cstheme="minorHAnsi"/>
                <w:bCs/>
                <w:lang w:val="sr-Cyrl-RS"/>
              </w:rPr>
              <w:t>Немањина 22-26</w:t>
            </w:r>
            <w:r w:rsidR="00E41FA8" w:rsidRPr="0074125E">
              <w:rPr>
                <w:rFonts w:cstheme="minorHAnsi"/>
                <w:bCs/>
                <w:lang w:val="sr-Cyrl-RS"/>
              </w:rPr>
              <w:t xml:space="preserve">, </w:t>
            </w:r>
            <w:r w:rsidR="00E41FA8" w:rsidRPr="0074125E">
              <w:rPr>
                <w:rFonts w:cstheme="minorHAnsi"/>
                <w:bCs/>
              </w:rPr>
              <w:t xml:space="preserve">11000 Београд, Србија </w:t>
            </w:r>
          </w:p>
        </w:tc>
      </w:tr>
      <w:tr w:rsidR="00E41FA8" w:rsidRPr="0074125E" w14:paraId="5EDA4A6D" w14:textId="77777777" w:rsidTr="00D947D3">
        <w:trPr>
          <w:trHeight w:val="871"/>
          <w:jc w:val="center"/>
        </w:trPr>
        <w:tc>
          <w:tcPr>
            <w:tcW w:w="3163" w:type="dxa"/>
          </w:tcPr>
          <w:p w14:paraId="739E1744" w14:textId="77777777" w:rsidR="00E41FA8" w:rsidRPr="0074125E" w:rsidRDefault="00E41FA8" w:rsidP="00975E32">
            <w:pPr>
              <w:spacing w:before="120" w:line="240" w:lineRule="auto"/>
              <w:rPr>
                <w:rFonts w:cstheme="minorHAnsi"/>
                <w:lang w:val="en-GB"/>
              </w:rPr>
            </w:pPr>
            <w:r w:rsidRPr="0074125E">
              <w:rPr>
                <w:rFonts w:cstheme="minorHAnsi"/>
                <w:lang w:val="en-GB"/>
              </w:rPr>
              <w:t>E-mail:</w:t>
            </w:r>
          </w:p>
        </w:tc>
        <w:tc>
          <w:tcPr>
            <w:tcW w:w="6449" w:type="dxa"/>
          </w:tcPr>
          <w:p w14:paraId="09F6DF1E" w14:textId="6E70EB92" w:rsidR="00E41FA8" w:rsidRPr="0074125E" w:rsidRDefault="0031653E" w:rsidP="00975E32">
            <w:pPr>
              <w:spacing w:before="120" w:line="240" w:lineRule="auto"/>
              <w:rPr>
                <w:rFonts w:cstheme="minorHAnsi"/>
                <w:lang w:val="sr-Cyrl-RS"/>
              </w:rPr>
            </w:pPr>
            <w:hyperlink r:id="rId17" w:history="1">
              <w:hyperlink r:id="rId18" w:history="1">
                <w:r w:rsidR="00625D4C" w:rsidRPr="0074125E">
                  <w:rPr>
                    <w:rStyle w:val="Hyperlink"/>
                  </w:rPr>
                  <w:t>zalbe.surce@mre.gov.rs</w:t>
                </w:r>
              </w:hyperlink>
              <w:r w:rsidR="00625D4C" w:rsidRPr="0074125E">
                <w:rPr>
                  <w:rStyle w:val="Hyperlink"/>
                  <w:rFonts w:cstheme="minorHAnsi"/>
                </w:rPr>
                <w:t xml:space="preserve"> </w:t>
              </w:r>
            </w:hyperlink>
          </w:p>
        </w:tc>
      </w:tr>
      <w:tr w:rsidR="00E41FA8" w:rsidRPr="0074125E" w14:paraId="47074F9A" w14:textId="77777777" w:rsidTr="00D947D3">
        <w:trPr>
          <w:trHeight w:val="430"/>
          <w:jc w:val="center"/>
        </w:trPr>
        <w:tc>
          <w:tcPr>
            <w:tcW w:w="3163" w:type="dxa"/>
          </w:tcPr>
          <w:p w14:paraId="77663134" w14:textId="77777777" w:rsidR="00E41FA8" w:rsidRPr="0074125E" w:rsidRDefault="00E41FA8" w:rsidP="00975E32">
            <w:pPr>
              <w:spacing w:before="120" w:line="240" w:lineRule="auto"/>
              <w:rPr>
                <w:rFonts w:cstheme="minorHAnsi"/>
                <w:lang w:val="en-GB"/>
              </w:rPr>
            </w:pPr>
            <w:r w:rsidRPr="0074125E">
              <w:rPr>
                <w:rFonts w:cstheme="minorHAnsi"/>
                <w:lang w:val="sr-Cyrl-RS"/>
              </w:rPr>
              <w:t>Телефон</w:t>
            </w:r>
            <w:r w:rsidRPr="0074125E">
              <w:rPr>
                <w:rFonts w:cstheme="minorHAnsi"/>
                <w:lang w:val="en-GB"/>
              </w:rPr>
              <w:t>:</w:t>
            </w:r>
          </w:p>
        </w:tc>
        <w:tc>
          <w:tcPr>
            <w:tcW w:w="6449" w:type="dxa"/>
          </w:tcPr>
          <w:p w14:paraId="267A9087" w14:textId="34E8C43C" w:rsidR="00E41FA8" w:rsidRPr="0074125E" w:rsidRDefault="00E41FA8" w:rsidP="00975E32">
            <w:pPr>
              <w:spacing w:before="120" w:line="240" w:lineRule="auto"/>
              <w:rPr>
                <w:rFonts w:cstheme="minorHAnsi"/>
                <w:i/>
                <w:iCs/>
                <w:lang w:val="sr-Cyrl-RS"/>
              </w:rPr>
            </w:pPr>
            <w:r w:rsidRPr="0074125E">
              <w:rPr>
                <w:rFonts w:cstheme="minorHAnsi"/>
                <w:i/>
                <w:iCs/>
                <w:lang w:val="en-GB"/>
              </w:rPr>
              <w:t>+ 381</w:t>
            </w:r>
            <w:r w:rsidR="00625D4C" w:rsidRPr="0074125E">
              <w:rPr>
                <w:rFonts w:cstheme="minorHAnsi"/>
                <w:i/>
                <w:iCs/>
                <w:lang w:val="en-GB"/>
              </w:rPr>
              <w:t>62</w:t>
            </w:r>
            <w:r w:rsidR="0074125E" w:rsidRPr="0074125E">
              <w:rPr>
                <w:rFonts w:cstheme="minorHAnsi"/>
                <w:i/>
                <w:iCs/>
                <w:lang w:val="en-GB"/>
              </w:rPr>
              <w:t>8832937</w:t>
            </w:r>
          </w:p>
        </w:tc>
      </w:tr>
    </w:tbl>
    <w:p w14:paraId="7E85A880" w14:textId="77777777" w:rsidR="00E41FA8" w:rsidRPr="002035BB" w:rsidRDefault="00E41FA8" w:rsidP="00E41FA8">
      <w:pPr>
        <w:pStyle w:val="Heading2"/>
        <w:rPr>
          <w:rStyle w:val="Heading2Char"/>
          <w:rFonts w:cstheme="minorHAnsi"/>
          <w:sz w:val="22"/>
          <w:szCs w:val="22"/>
          <w:lang w:val="ru-RU"/>
        </w:rPr>
      </w:pPr>
      <w:bookmarkStart w:id="27" w:name="_Toc147394486"/>
      <w:r w:rsidRPr="002035BB">
        <w:rPr>
          <w:rFonts w:cstheme="minorHAnsi"/>
          <w:bCs/>
          <w:sz w:val="22"/>
          <w:szCs w:val="22"/>
          <w:lang w:val="ru-RU"/>
        </w:rPr>
        <w:t>2</w:t>
      </w:r>
      <w:r w:rsidRPr="002035BB">
        <w:rPr>
          <w:rStyle w:val="Heading2Char"/>
          <w:rFonts w:cstheme="minorHAnsi"/>
          <w:sz w:val="22"/>
          <w:szCs w:val="22"/>
          <w:lang w:val="ru-RU"/>
        </w:rPr>
        <w:t>.8.</w:t>
      </w:r>
      <w:r w:rsidRPr="002035BB">
        <w:rPr>
          <w:rStyle w:val="Heading2Char"/>
          <w:rFonts w:cstheme="minorHAnsi"/>
          <w:sz w:val="22"/>
          <w:szCs w:val="22"/>
          <w:lang w:val="ru-RU"/>
        </w:rPr>
        <w:tab/>
        <w:t>Служба за решавање жалби Светске банке</w:t>
      </w:r>
      <w:bookmarkEnd w:id="27"/>
      <w:r w:rsidRPr="002035BB">
        <w:rPr>
          <w:rStyle w:val="Heading2Char"/>
          <w:rFonts w:cstheme="minorHAnsi"/>
          <w:sz w:val="22"/>
          <w:szCs w:val="22"/>
          <w:lang w:val="ru-RU"/>
        </w:rPr>
        <w:t xml:space="preserve"> </w:t>
      </w:r>
    </w:p>
    <w:p w14:paraId="689E235E" w14:textId="77777777" w:rsidR="00E41FA8" w:rsidRPr="002035BB" w:rsidRDefault="00E41FA8" w:rsidP="00E41FA8">
      <w:pPr>
        <w:jc w:val="both"/>
        <w:rPr>
          <w:rFonts w:cstheme="minorHAnsi"/>
          <w:lang w:val="ru-RU"/>
        </w:rPr>
      </w:pPr>
      <w:r w:rsidRPr="002035BB">
        <w:rPr>
          <w:rFonts w:cstheme="minorHAnsi"/>
          <w:lang w:val="ru-RU"/>
        </w:rPr>
        <w:t xml:space="preserve">Заједнице и појединци који верују да на њих негативно утиче пројекат који подржава Светска банка (СБ) могу поднети жалбе путем постојећег механизма за решавање жалби на нивоу Пројекта или Службе за решавање жалби Светске банке. Служба за решавање жалби Светске Банке обезбеђује да се примљене жалбе одмах размотре како би се решили проблеми везани за пројекат. Заједнице </w:t>
      </w:r>
      <w:r w:rsidRPr="002035BB">
        <w:rPr>
          <w:rFonts w:cstheme="minorHAnsi"/>
          <w:lang w:val="ru-RU"/>
        </w:rPr>
        <w:lastRenderedPageBreak/>
        <w:t xml:space="preserve">и појединци погођени пројектом могу поднети своју жалбу независној инспекцијској комисији Светске банке која утврђује да ли је штета настала или би могла да настане као резултат непоштовања политике и процедура Светске банке. Жалбе се могу поднети </w:t>
      </w:r>
      <w:proofErr w:type="gramStart"/>
      <w:r w:rsidRPr="002035BB">
        <w:rPr>
          <w:rFonts w:cstheme="minorHAnsi"/>
          <w:lang w:val="ru-RU"/>
        </w:rPr>
        <w:t>у било</w:t>
      </w:r>
      <w:proofErr w:type="gramEnd"/>
      <w:r w:rsidRPr="002035BB">
        <w:rPr>
          <w:rFonts w:cstheme="minorHAnsi"/>
          <w:lang w:val="ru-RU"/>
        </w:rPr>
        <w:t xml:space="preserve"> ком тренутку након што су бојазни директно скренуте пажњи Светске банке, а руководству банке је дата прилика да одговори. За информације о томе како да поднесете жалбе Служби за решавање жалби Светске банке (ГРС), посетите: </w:t>
      </w:r>
      <w:hyperlink r:id="rId19" w:history="1">
        <w:r w:rsidRPr="0074125E">
          <w:rPr>
            <w:rStyle w:val="Hyperlink"/>
            <w:rFonts w:cstheme="minorHAnsi"/>
          </w:rPr>
          <w:t>http</w:t>
        </w:r>
        <w:r w:rsidRPr="002035BB">
          <w:rPr>
            <w:rStyle w:val="Hyperlink"/>
            <w:rFonts w:cstheme="minorHAnsi"/>
            <w:lang w:val="ru-RU"/>
          </w:rPr>
          <w:t>://</w:t>
        </w:r>
        <w:r w:rsidRPr="0074125E">
          <w:rPr>
            <w:rStyle w:val="Hyperlink"/>
            <w:rFonts w:cstheme="minorHAnsi"/>
          </w:rPr>
          <w:t>www</w:t>
        </w:r>
        <w:r w:rsidRPr="002035BB">
          <w:rPr>
            <w:rStyle w:val="Hyperlink"/>
            <w:rFonts w:cstheme="minorHAnsi"/>
            <w:lang w:val="ru-RU"/>
          </w:rPr>
          <w:t>.</w:t>
        </w:r>
        <w:r w:rsidRPr="0074125E">
          <w:rPr>
            <w:rStyle w:val="Hyperlink"/>
            <w:rFonts w:cstheme="minorHAnsi"/>
          </w:rPr>
          <w:t>worldbank</w:t>
        </w:r>
        <w:r w:rsidRPr="002035BB">
          <w:rPr>
            <w:rStyle w:val="Hyperlink"/>
            <w:rFonts w:cstheme="minorHAnsi"/>
            <w:lang w:val="ru-RU"/>
          </w:rPr>
          <w:t>.</w:t>
        </w:r>
        <w:r w:rsidRPr="0074125E">
          <w:rPr>
            <w:rStyle w:val="Hyperlink"/>
            <w:rFonts w:cstheme="minorHAnsi"/>
          </w:rPr>
          <w:t>org</w:t>
        </w:r>
        <w:r w:rsidRPr="002035BB">
          <w:rPr>
            <w:rStyle w:val="Hyperlink"/>
            <w:rFonts w:cstheme="minorHAnsi"/>
            <w:lang w:val="ru-RU"/>
          </w:rPr>
          <w:t>/</w:t>
        </w:r>
        <w:r w:rsidRPr="0074125E">
          <w:rPr>
            <w:rStyle w:val="Hyperlink"/>
            <w:rFonts w:cstheme="minorHAnsi"/>
          </w:rPr>
          <w:t>en</w:t>
        </w:r>
        <w:r w:rsidRPr="002035BB">
          <w:rPr>
            <w:rStyle w:val="Hyperlink"/>
            <w:rFonts w:cstheme="minorHAnsi"/>
            <w:lang w:val="ru-RU"/>
          </w:rPr>
          <w:t>/</w:t>
        </w:r>
        <w:r w:rsidRPr="0074125E">
          <w:rPr>
            <w:rStyle w:val="Hyperlink"/>
            <w:rFonts w:cstheme="minorHAnsi"/>
          </w:rPr>
          <w:t>projects</w:t>
        </w:r>
        <w:r w:rsidRPr="002035BB">
          <w:rPr>
            <w:rStyle w:val="Hyperlink"/>
            <w:rFonts w:cstheme="minorHAnsi"/>
            <w:lang w:val="ru-RU"/>
          </w:rPr>
          <w:t>-</w:t>
        </w:r>
        <w:r w:rsidRPr="0074125E">
          <w:rPr>
            <w:rStyle w:val="Hyperlink"/>
            <w:rFonts w:cstheme="minorHAnsi"/>
          </w:rPr>
          <w:t>operations</w:t>
        </w:r>
        <w:r w:rsidRPr="002035BB">
          <w:rPr>
            <w:rStyle w:val="Hyperlink"/>
            <w:rFonts w:cstheme="minorHAnsi"/>
            <w:lang w:val="ru-RU"/>
          </w:rPr>
          <w:t>/</w:t>
        </w:r>
        <w:r w:rsidRPr="0074125E">
          <w:rPr>
            <w:rStyle w:val="Hyperlink"/>
            <w:rFonts w:cstheme="minorHAnsi"/>
          </w:rPr>
          <w:t>products</w:t>
        </w:r>
        <w:r w:rsidRPr="002035BB">
          <w:rPr>
            <w:rStyle w:val="Hyperlink"/>
            <w:rFonts w:cstheme="minorHAnsi"/>
            <w:lang w:val="ru-RU"/>
          </w:rPr>
          <w:t>-</w:t>
        </w:r>
        <w:r w:rsidRPr="0074125E">
          <w:rPr>
            <w:rStyle w:val="Hyperlink"/>
            <w:rFonts w:cstheme="minorHAnsi"/>
          </w:rPr>
          <w:t>and</w:t>
        </w:r>
        <w:r w:rsidRPr="002035BB">
          <w:rPr>
            <w:rStyle w:val="Hyperlink"/>
            <w:rFonts w:cstheme="minorHAnsi"/>
            <w:lang w:val="ru-RU"/>
          </w:rPr>
          <w:t>-</w:t>
        </w:r>
        <w:r w:rsidRPr="0074125E">
          <w:rPr>
            <w:rStyle w:val="Hyperlink"/>
            <w:rFonts w:cstheme="minorHAnsi"/>
          </w:rPr>
          <w:t>services</w:t>
        </w:r>
        <w:r w:rsidRPr="002035BB">
          <w:rPr>
            <w:rStyle w:val="Hyperlink"/>
            <w:rFonts w:cstheme="minorHAnsi"/>
            <w:lang w:val="ru-RU"/>
          </w:rPr>
          <w:t>/</w:t>
        </w:r>
        <w:r w:rsidRPr="0074125E">
          <w:rPr>
            <w:rStyle w:val="Hyperlink"/>
            <w:rFonts w:cstheme="minorHAnsi"/>
          </w:rPr>
          <w:t>grievance</w:t>
        </w:r>
        <w:r w:rsidRPr="002035BB">
          <w:rPr>
            <w:rStyle w:val="Hyperlink"/>
            <w:rFonts w:cstheme="minorHAnsi"/>
            <w:lang w:val="ru-RU"/>
          </w:rPr>
          <w:t>-</w:t>
        </w:r>
        <w:r w:rsidRPr="0074125E">
          <w:rPr>
            <w:rStyle w:val="Hyperlink"/>
            <w:rFonts w:cstheme="minorHAnsi"/>
          </w:rPr>
          <w:t>redress</w:t>
        </w:r>
        <w:r w:rsidRPr="002035BB">
          <w:rPr>
            <w:rStyle w:val="Hyperlink"/>
            <w:rFonts w:cstheme="minorHAnsi"/>
            <w:lang w:val="ru-RU"/>
          </w:rPr>
          <w:t>-</w:t>
        </w:r>
        <w:r w:rsidRPr="0074125E">
          <w:rPr>
            <w:rStyle w:val="Hyperlink"/>
            <w:rFonts w:cstheme="minorHAnsi"/>
          </w:rPr>
          <w:t>service</w:t>
        </w:r>
      </w:hyperlink>
    </w:p>
    <w:p w14:paraId="0B727FCE" w14:textId="77777777" w:rsidR="00E41FA8" w:rsidRPr="0074125E" w:rsidRDefault="00E41FA8" w:rsidP="00E41FA8">
      <w:pPr>
        <w:rPr>
          <w:rFonts w:cstheme="minorHAnsi"/>
          <w:lang w:val="sr-Cyrl-RS"/>
        </w:rPr>
      </w:pPr>
    </w:p>
    <w:p w14:paraId="429DAC3F" w14:textId="77777777" w:rsidR="00E41FA8" w:rsidRPr="0074125E" w:rsidRDefault="00E41FA8" w:rsidP="00E41FA8">
      <w:pPr>
        <w:spacing w:after="0" w:line="240" w:lineRule="auto"/>
        <w:outlineLvl w:val="0"/>
        <w:rPr>
          <w:rFonts w:eastAsia="Times New Roman" w:cstheme="minorHAnsi"/>
          <w:color w:val="000000"/>
          <w:kern w:val="36"/>
          <w:lang w:val="sr-Latn-RS"/>
        </w:rPr>
        <w:sectPr w:rsidR="00E41FA8" w:rsidRPr="0074125E" w:rsidSect="00A34433">
          <w:footerReference w:type="first" r:id="rId20"/>
          <w:pgSz w:w="12240" w:h="15840"/>
          <w:pgMar w:top="1440" w:right="1440" w:bottom="1440" w:left="1440" w:header="720" w:footer="720" w:gutter="0"/>
          <w:pgNumType w:start="1"/>
          <w:cols w:space="720"/>
          <w:docGrid w:linePitch="360"/>
        </w:sectPr>
      </w:pPr>
    </w:p>
    <w:p w14:paraId="35E5BF62" w14:textId="77777777" w:rsidR="00E41FA8" w:rsidRPr="0074125E" w:rsidRDefault="00E41FA8" w:rsidP="00E41FA8">
      <w:pPr>
        <w:pStyle w:val="Heading2"/>
        <w:rPr>
          <w:rFonts w:eastAsia="Times New Roman" w:cstheme="minorHAnsi"/>
          <w:lang w:val="sr-Cyrl-RS"/>
        </w:rPr>
      </w:pPr>
      <w:bookmarkStart w:id="28" w:name="_Toc147394488"/>
      <w:r w:rsidRPr="0074125E">
        <w:rPr>
          <w:rFonts w:eastAsia="Times New Roman" w:cstheme="minorHAnsi"/>
          <w:lang w:val="sr-Cyrl-RS"/>
        </w:rPr>
        <w:lastRenderedPageBreak/>
        <w:t>Прилог 01: Жалбени формулар</w:t>
      </w:r>
      <w:bookmarkEnd w:id="28"/>
      <w:r w:rsidRPr="0074125E">
        <w:rPr>
          <w:rFonts w:eastAsia="Times New Roman" w:cstheme="minorHAnsi"/>
          <w:lang w:val="sr-Cyrl-RS"/>
        </w:rPr>
        <w:t xml:space="preserve"> </w:t>
      </w:r>
    </w:p>
    <w:p w14:paraId="49EBEBEA" w14:textId="77777777" w:rsidR="00E41FA8" w:rsidRPr="0074125E" w:rsidRDefault="00E41FA8" w:rsidP="00E41FA8">
      <w:pPr>
        <w:rPr>
          <w:rFonts w:cstheme="minorHAnsi"/>
          <w:lang w:val="sr-Cyrl-RS"/>
        </w:rPr>
      </w:pPr>
    </w:p>
    <w:p w14:paraId="7AC65DA0" w14:textId="77777777" w:rsidR="00E41FA8" w:rsidRPr="0074125E" w:rsidRDefault="00E41FA8" w:rsidP="00E41FA8">
      <w:pPr>
        <w:pStyle w:val="NoSpacing"/>
        <w:jc w:val="center"/>
        <w:rPr>
          <w:rFonts w:cstheme="minorHAnsi"/>
          <w:lang w:val="sr-Latn-RS"/>
        </w:rPr>
      </w:pPr>
      <w:r w:rsidRPr="0074125E">
        <w:rPr>
          <w:rFonts w:cstheme="minorHAnsi"/>
          <w:lang w:val="sr-Latn-RS"/>
        </w:rPr>
        <w:t>Пројекат</w:t>
      </w:r>
    </w:p>
    <w:p w14:paraId="2702B95D" w14:textId="77777777" w:rsidR="00E41FA8" w:rsidRPr="0074125E" w:rsidRDefault="00E41FA8" w:rsidP="00E41FA8">
      <w:pPr>
        <w:pStyle w:val="NoSpacing"/>
        <w:jc w:val="center"/>
        <w:rPr>
          <w:rFonts w:cstheme="minorHAnsi"/>
          <w:b/>
          <w:lang w:val="sr-Latn-RS"/>
        </w:rPr>
      </w:pPr>
      <w:r w:rsidRPr="0074125E">
        <w:rPr>
          <w:rFonts w:cstheme="minorHAnsi"/>
          <w:b/>
          <w:lang w:val="sr-Latn-RS"/>
        </w:rPr>
        <w:t>„</w:t>
      </w:r>
      <w:r w:rsidRPr="0074125E">
        <w:rPr>
          <w:rFonts w:cstheme="minorHAnsi"/>
          <w:b/>
          <w:lang w:val="sr-Cyrl-CS"/>
        </w:rPr>
        <w:t>Чиста енергија и енергетска ефикасности за грађане у Србији“</w:t>
      </w:r>
    </w:p>
    <w:p w14:paraId="2E8DF08A" w14:textId="77777777" w:rsidR="00E41FA8" w:rsidRPr="0074125E" w:rsidRDefault="00E41FA8" w:rsidP="00E41FA8">
      <w:pPr>
        <w:pStyle w:val="NoSpacing"/>
        <w:jc w:val="center"/>
        <w:rPr>
          <w:rFonts w:cstheme="minorHAnsi"/>
          <w:b/>
          <w:lang w:val="sr-Latn-RS"/>
        </w:rPr>
      </w:pPr>
    </w:p>
    <w:p w14:paraId="1651AA1D" w14:textId="77777777" w:rsidR="00E41FA8" w:rsidRPr="0074125E" w:rsidRDefault="00E41FA8" w:rsidP="00E41FA8">
      <w:pPr>
        <w:pStyle w:val="NoSpacing"/>
        <w:jc w:val="center"/>
        <w:rPr>
          <w:rFonts w:cstheme="minorHAnsi"/>
          <w:b/>
          <w:lang w:val="sr-Latn-RS"/>
        </w:rPr>
      </w:pPr>
      <w:r w:rsidRPr="0074125E">
        <w:rPr>
          <w:rFonts w:cstheme="minorHAnsi"/>
          <w:b/>
          <w:lang w:val="sr-Latn-RS"/>
        </w:rPr>
        <w:t>Жалбени формулар</w:t>
      </w:r>
    </w:p>
    <w:p w14:paraId="55F7D50E" w14:textId="77777777" w:rsidR="00E41FA8" w:rsidRPr="0074125E" w:rsidRDefault="00E41FA8" w:rsidP="00E41FA8">
      <w:pPr>
        <w:pStyle w:val="NoSpacing"/>
        <w:jc w:val="both"/>
        <w:rPr>
          <w:rFonts w:cstheme="minorHAnsi"/>
          <w:lang w:val="sr-Latn-RS"/>
        </w:rPr>
      </w:pPr>
    </w:p>
    <w:p w14:paraId="1FB54E9B" w14:textId="77777777" w:rsidR="00E41FA8" w:rsidRPr="0074125E" w:rsidRDefault="00E41FA8" w:rsidP="00E41FA8">
      <w:pPr>
        <w:pStyle w:val="NoSpacing"/>
        <w:jc w:val="both"/>
        <w:rPr>
          <w:rFonts w:cstheme="minorHAnsi"/>
          <w:lang w:val="sr-Latn-RS"/>
        </w:rPr>
      </w:pPr>
      <w:r w:rsidRPr="0074125E">
        <w:rPr>
          <w:rFonts w:cstheme="minorHAnsi"/>
          <w:lang w:val="sr-Latn-RS"/>
        </w:rPr>
        <w:t xml:space="preserve">Уколико имате питања или примедбе на активности и процедуре током реализације пројекта </w:t>
      </w:r>
      <w:r w:rsidRPr="0074125E">
        <w:rPr>
          <w:rFonts w:cstheme="minorHAnsi"/>
          <w:b/>
          <w:lang w:val="sr-Latn-RS"/>
        </w:rPr>
        <w:t>„</w:t>
      </w:r>
      <w:r w:rsidRPr="0074125E">
        <w:rPr>
          <w:rFonts w:cstheme="minorHAnsi"/>
          <w:lang w:val="sr-Cyrl-CS"/>
        </w:rPr>
        <w:t>Чиста енергија и енергетска ефикасности за грађане у Србији“</w:t>
      </w:r>
      <w:r w:rsidRPr="0074125E">
        <w:rPr>
          <w:rFonts w:cstheme="minorHAnsi"/>
          <w:lang w:val="sr-Latn-RS"/>
        </w:rPr>
        <w:t>, молимо Вас да попуните овај формулар.</w:t>
      </w:r>
    </w:p>
    <w:p w14:paraId="099565F5" w14:textId="77777777" w:rsidR="00E41FA8" w:rsidRPr="0074125E" w:rsidRDefault="00E41FA8" w:rsidP="00E41FA8">
      <w:pPr>
        <w:pStyle w:val="NoSpacing"/>
        <w:jc w:val="both"/>
        <w:rPr>
          <w:rFonts w:cstheme="minorHAnsi"/>
          <w:lang w:val="sr-Latn-RS"/>
        </w:rPr>
      </w:pPr>
    </w:p>
    <w:p w14:paraId="43750CB8" w14:textId="5312A24D" w:rsidR="00E41FA8" w:rsidRPr="0074125E" w:rsidRDefault="00E41FA8" w:rsidP="00E41FA8">
      <w:pPr>
        <w:pStyle w:val="NoSpacing"/>
        <w:jc w:val="both"/>
        <w:rPr>
          <w:rFonts w:cstheme="minorHAnsi"/>
          <w:lang w:val="sr-Latn-RS"/>
        </w:rPr>
      </w:pPr>
      <w:r w:rsidRPr="0074125E">
        <w:rPr>
          <w:rFonts w:cstheme="minorHAnsi"/>
          <w:lang w:val="sr-Latn-RS"/>
        </w:rPr>
        <w:t>Напомињемо да се можемо бавити искључиво питањима или примедбама директно везаним за о</w:t>
      </w:r>
      <w:r w:rsidR="00147944">
        <w:rPr>
          <w:rFonts w:cstheme="minorHAnsi"/>
          <w:lang w:val="sr-Latn-RS"/>
        </w:rPr>
        <w:t xml:space="preserve">вај пројекат, а не на општи рад </w:t>
      </w:r>
      <w:r w:rsidR="00147944">
        <w:rPr>
          <w:rFonts w:cstheme="minorHAnsi"/>
          <w:lang w:val="sr-Cyrl-RS"/>
        </w:rPr>
        <w:t xml:space="preserve">Града Врања </w:t>
      </w:r>
      <w:r w:rsidRPr="0074125E">
        <w:rPr>
          <w:rFonts w:cstheme="minorHAnsi"/>
          <w:lang w:val="sr-Cyrl-RS"/>
        </w:rPr>
        <w:t xml:space="preserve">или </w:t>
      </w:r>
      <w:r w:rsidRPr="0074125E">
        <w:rPr>
          <w:rFonts w:cstheme="minorHAnsi"/>
          <w:lang w:val="sr-Latn-RS"/>
        </w:rPr>
        <w:t>Министарства</w:t>
      </w:r>
      <w:r w:rsidRPr="0074125E">
        <w:rPr>
          <w:rFonts w:cstheme="minorHAnsi"/>
          <w:lang w:val="sr-Cyrl-RS"/>
        </w:rPr>
        <w:t xml:space="preserve"> рударства и енергетике</w:t>
      </w:r>
      <w:r w:rsidRPr="0074125E">
        <w:rPr>
          <w:rFonts w:cstheme="minorHAnsi"/>
          <w:lang w:val="sr-Latn-RS"/>
        </w:rPr>
        <w:t>.</w:t>
      </w:r>
    </w:p>
    <w:p w14:paraId="7C75C8D4" w14:textId="77777777" w:rsidR="00E41FA8" w:rsidRPr="0074125E" w:rsidRDefault="00E41FA8" w:rsidP="00E41FA8">
      <w:pPr>
        <w:pStyle w:val="NoSpacing"/>
        <w:jc w:val="both"/>
        <w:rPr>
          <w:rFonts w:cstheme="minorHAnsi"/>
          <w:lang w:val="sr-Latn-RS"/>
        </w:rPr>
      </w:pPr>
    </w:p>
    <w:tbl>
      <w:tblPr>
        <w:tblStyle w:val="TableGrid"/>
        <w:tblW w:w="5000" w:type="pct"/>
        <w:tblLook w:val="04A0" w:firstRow="1" w:lastRow="0" w:firstColumn="1" w:lastColumn="0" w:noHBand="0" w:noVBand="1"/>
      </w:tblPr>
      <w:tblGrid>
        <w:gridCol w:w="693"/>
        <w:gridCol w:w="3422"/>
        <w:gridCol w:w="1241"/>
        <w:gridCol w:w="250"/>
        <w:gridCol w:w="1879"/>
        <w:gridCol w:w="1845"/>
      </w:tblGrid>
      <w:tr w:rsidR="00E41FA8" w:rsidRPr="0074125E" w14:paraId="05962510" w14:textId="77777777"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4DA672FD" w14:textId="77777777" w:rsidR="00E41FA8" w:rsidRPr="0074125E" w:rsidRDefault="00E41FA8" w:rsidP="00975E32">
            <w:pPr>
              <w:pStyle w:val="NoSpacing"/>
              <w:jc w:val="both"/>
              <w:rPr>
                <w:rFonts w:cstheme="minorHAnsi"/>
                <w:b/>
                <w:lang w:val="sr-Latn-RS"/>
              </w:rPr>
            </w:pPr>
            <w:r w:rsidRPr="0074125E">
              <w:rPr>
                <w:rFonts w:cstheme="minorHAnsi"/>
                <w:b/>
                <w:lang w:val="sr-Latn-RS"/>
              </w:rPr>
              <w:t>Контакт подаци</w:t>
            </w:r>
          </w:p>
        </w:tc>
      </w:tr>
      <w:tr w:rsidR="00E41FA8" w:rsidRPr="00EC2965" w14:paraId="02DD3D50" w14:textId="77777777" w:rsidTr="00975E32">
        <w:tc>
          <w:tcPr>
            <w:tcW w:w="5000" w:type="pct"/>
            <w:gridSpan w:val="6"/>
            <w:tcBorders>
              <w:top w:val="single" w:sz="4" w:space="0" w:color="auto"/>
              <w:left w:val="single" w:sz="12" w:space="0" w:color="auto"/>
              <w:bottom w:val="single" w:sz="4" w:space="0" w:color="auto"/>
              <w:right w:val="single" w:sz="12" w:space="0" w:color="auto"/>
            </w:tcBorders>
            <w:hideMark/>
          </w:tcPr>
          <w:p w14:paraId="6C187F6C" w14:textId="77777777" w:rsidR="00E41FA8" w:rsidRPr="0074125E" w:rsidRDefault="00E41FA8" w:rsidP="00975E32">
            <w:pPr>
              <w:pStyle w:val="NoSpacing"/>
              <w:jc w:val="both"/>
              <w:rPr>
                <w:rFonts w:cstheme="minorHAnsi"/>
                <w:lang w:val="sr-Latn-RS"/>
              </w:rPr>
            </w:pPr>
            <w:r w:rsidRPr="0074125E">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E41FA8" w:rsidRPr="0074125E" w14:paraId="779E10C4" w14:textId="77777777" w:rsidTr="00975E3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7C85C8E7" w14:textId="77777777" w:rsidR="00E41FA8" w:rsidRPr="0074125E" w:rsidRDefault="00E41FA8" w:rsidP="00975E32">
            <w:pPr>
              <w:pStyle w:val="NoSpacing"/>
              <w:jc w:val="both"/>
              <w:rPr>
                <w:rFonts w:cstheme="minorHAnsi"/>
                <w:lang w:val="sr-Latn-RS"/>
              </w:rPr>
            </w:pPr>
            <w:r w:rsidRPr="0074125E">
              <w:rPr>
                <w:rFonts w:cstheme="minorHAnsi"/>
                <w:lang w:val="sr-Latn-RS"/>
              </w:rPr>
              <w:t>Име:</w:t>
            </w:r>
          </w:p>
        </w:tc>
        <w:sdt>
          <w:sdtPr>
            <w:rPr>
              <w:rFonts w:cstheme="minorHAnsi"/>
              <w:lang w:val="sr-Latn-RS"/>
            </w:rPr>
            <w:tag w:val="Ime"/>
            <w:id w:val="-49310789"/>
            <w:showingPlcHdr/>
            <w:text/>
          </w:sdtPr>
          <w:sdtEnd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33793185"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4B6D7F93" w14:textId="77777777" w:rsidR="00E41FA8" w:rsidRPr="0074125E" w:rsidRDefault="00E41FA8" w:rsidP="00975E32">
            <w:pPr>
              <w:pStyle w:val="NoSpacing"/>
              <w:jc w:val="both"/>
              <w:rPr>
                <w:rFonts w:cstheme="minorHAnsi"/>
                <w:lang w:val="sr-Latn-RS"/>
              </w:rPr>
            </w:pPr>
            <w:r w:rsidRPr="0074125E">
              <w:rPr>
                <w:rFonts w:cstheme="minorHAnsi"/>
                <w:lang w:val="sr-Latn-RS"/>
              </w:rPr>
              <w:t>Презиме:</w:t>
            </w:r>
          </w:p>
        </w:tc>
        <w:sdt>
          <w:sdtPr>
            <w:rPr>
              <w:rFonts w:cstheme="minorHAnsi"/>
              <w:lang w:val="sr-Latn-RS"/>
            </w:rPr>
            <w:tag w:val="Презиме"/>
            <w:id w:val="-1006595557"/>
            <w:showingPlcHdr/>
            <w:text/>
          </w:sdtPr>
          <w:sdtEnd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42C41673"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презиме</w:t>
                </w:r>
              </w:p>
            </w:tc>
          </w:sdtContent>
        </w:sdt>
      </w:tr>
      <w:tr w:rsidR="00E41FA8" w:rsidRPr="0074125E" w14:paraId="4FDBE215"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05F62AFD" w14:textId="77777777" w:rsidR="00E41FA8" w:rsidRPr="0074125E" w:rsidRDefault="00E41FA8" w:rsidP="00975E32">
            <w:pPr>
              <w:pStyle w:val="NoSpacing"/>
              <w:jc w:val="both"/>
              <w:rPr>
                <w:rFonts w:cstheme="minorHAnsi"/>
                <w:lang w:val="sr-Latn-RS"/>
              </w:rPr>
            </w:pPr>
          </w:p>
        </w:tc>
      </w:tr>
      <w:tr w:rsidR="00E41FA8" w:rsidRPr="0074125E" w14:paraId="1E34CCCF" w14:textId="77777777" w:rsidTr="00975E3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417D25FB" w14:textId="77777777" w:rsidR="00E41FA8" w:rsidRPr="0074125E" w:rsidRDefault="00E41FA8" w:rsidP="00975E32">
            <w:pPr>
              <w:pStyle w:val="NoSpacing"/>
              <w:jc w:val="both"/>
              <w:rPr>
                <w:rFonts w:cstheme="minorHAnsi"/>
                <w:lang w:val="sr-Latn-RS"/>
              </w:rPr>
            </w:pPr>
            <w:r w:rsidRPr="0074125E">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7926ECAA" w14:textId="77777777" w:rsidR="00E41FA8" w:rsidRPr="0074125E" w:rsidRDefault="0031653E" w:rsidP="00975E32">
            <w:pPr>
              <w:pStyle w:val="NoSpacing"/>
              <w:jc w:val="both"/>
              <w:rPr>
                <w:rFonts w:cstheme="minorHAnsi"/>
                <w:lang w:val="sr-Latn-RS"/>
              </w:rPr>
            </w:pPr>
            <w:sdt>
              <w:sdtPr>
                <w:rPr>
                  <w:rFonts w:cstheme="minorHAnsi"/>
                  <w:lang w:val="sr-Latn-RS"/>
                </w:rPr>
                <w:id w:val="1757099111"/>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Мушки</w:t>
            </w:r>
          </w:p>
          <w:p w14:paraId="52256747" w14:textId="445A23EC" w:rsidR="00444DB0" w:rsidRPr="0074125E" w:rsidRDefault="0031653E" w:rsidP="00975E32">
            <w:pPr>
              <w:pStyle w:val="NoSpacing"/>
              <w:jc w:val="both"/>
              <w:rPr>
                <w:rFonts w:cstheme="minorHAnsi"/>
                <w:lang w:val="sr-Latn-RS"/>
              </w:rPr>
            </w:pPr>
            <w:sdt>
              <w:sdtPr>
                <w:rPr>
                  <w:rFonts w:cstheme="minorHAnsi"/>
                  <w:lang w:val="sr-Latn-RS"/>
                </w:rPr>
                <w:id w:val="-1243785511"/>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Женски</w:t>
            </w:r>
          </w:p>
          <w:p w14:paraId="655237D5" w14:textId="6AC09FB4" w:rsidR="00E41FA8" w:rsidRPr="0074125E" w:rsidRDefault="0031653E" w:rsidP="00975E32">
            <w:pPr>
              <w:pStyle w:val="NoSpacing"/>
              <w:jc w:val="both"/>
              <w:rPr>
                <w:rFonts w:cstheme="minorHAnsi"/>
                <w:lang w:val="sr-Cyrl-RS"/>
              </w:rPr>
            </w:pPr>
            <w:sdt>
              <w:sdtPr>
                <w:rPr>
                  <w:rFonts w:cstheme="minorHAnsi"/>
                  <w:lang w:val="sr-Latn-RS"/>
                </w:rPr>
                <w:id w:val="893620575"/>
              </w:sdtPr>
              <w:sdtEndPr/>
              <w:sdtContent>
                <w:r w:rsidR="00444DB0" w:rsidRPr="0074125E">
                  <w:rPr>
                    <w:rFonts w:ascii="Segoe UI Symbol" w:eastAsia="MS Gothic" w:hAnsi="Segoe UI Symbol" w:cs="Segoe UI Symbol"/>
                    <w:lang w:val="sr-Latn-RS"/>
                  </w:rPr>
                  <w:t>☐</w:t>
                </w:r>
              </w:sdtContent>
            </w:sdt>
            <w:r w:rsidR="00444DB0" w:rsidRPr="0074125E">
              <w:rPr>
                <w:rFonts w:cstheme="minorHAnsi"/>
                <w:lang w:val="sr-Latn-RS"/>
              </w:rPr>
              <w:t xml:space="preserve"> </w:t>
            </w:r>
            <w:r w:rsidR="00444DB0" w:rsidRPr="0074125E">
              <w:rPr>
                <w:rFonts w:cstheme="minorHAnsi"/>
                <w:lang w:val="sr-Cyrl-RS"/>
              </w:rPr>
              <w:t>Други</w:t>
            </w:r>
          </w:p>
        </w:tc>
      </w:tr>
      <w:tr w:rsidR="00E41FA8" w:rsidRPr="0074125E" w14:paraId="5F264E79"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6AA1E049" w14:textId="77777777" w:rsidR="00E41FA8" w:rsidRPr="0074125E" w:rsidRDefault="00E41FA8" w:rsidP="00975E32">
            <w:pPr>
              <w:pStyle w:val="NoSpacing"/>
              <w:jc w:val="both"/>
              <w:rPr>
                <w:rFonts w:cstheme="minorHAnsi"/>
                <w:lang w:val="sr-Latn-RS"/>
              </w:rPr>
            </w:pPr>
          </w:p>
        </w:tc>
      </w:tr>
      <w:tr w:rsidR="00E41FA8" w:rsidRPr="0074125E" w14:paraId="7286F121" w14:textId="77777777" w:rsidTr="00975E3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5B9D5EC2" w14:textId="77777777" w:rsidR="00E41FA8" w:rsidRPr="0074125E" w:rsidRDefault="00E41FA8" w:rsidP="00975E32">
            <w:pPr>
              <w:pStyle w:val="NoSpacing"/>
              <w:jc w:val="both"/>
              <w:rPr>
                <w:rFonts w:cstheme="minorHAnsi"/>
                <w:lang w:val="sr-Latn-RS"/>
              </w:rPr>
            </w:pPr>
            <w:r w:rsidRPr="0074125E">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3F491A69" w14:textId="77777777" w:rsidR="00E41FA8" w:rsidRPr="0074125E" w:rsidRDefault="00E41FA8" w:rsidP="00975E32">
            <w:pPr>
              <w:pStyle w:val="NoSpacing"/>
              <w:jc w:val="both"/>
              <w:rPr>
                <w:rFonts w:cstheme="minorHAnsi"/>
                <w:lang w:val="sr-Latn-RS"/>
              </w:rPr>
            </w:pPr>
            <w:r w:rsidRPr="0074125E">
              <w:rPr>
                <w:rFonts w:cstheme="minorHAnsi"/>
                <w:lang w:val="sr-Latn-RS"/>
              </w:rPr>
              <w:t>Број телефона:</w:t>
            </w:r>
          </w:p>
        </w:tc>
      </w:tr>
      <w:tr w:rsidR="00E41FA8" w:rsidRPr="0074125E" w14:paraId="07D8958D" w14:textId="77777777" w:rsidTr="00975E32">
        <w:sdt>
          <w:sdtPr>
            <w:rPr>
              <w:rFonts w:cstheme="minorHAnsi"/>
              <w:lang w:val="sr-Latn-RS"/>
            </w:rPr>
            <w:id w:val="384536034"/>
            <w:showingPlcHdr/>
            <w:text/>
          </w:sdtPr>
          <w:sdtEnd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3DDD67AA"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e-mail адресу</w:t>
                </w:r>
              </w:p>
            </w:tc>
          </w:sdtContent>
        </w:sdt>
        <w:sdt>
          <w:sdtPr>
            <w:rPr>
              <w:rFonts w:cstheme="minorHAnsi"/>
              <w:color w:val="808080"/>
              <w:lang w:val="sr-Latn-RS"/>
            </w:rPr>
            <w:id w:val="-2074648109"/>
            <w:showingPlcHdr/>
            <w:text/>
          </w:sdtPr>
          <w:sdtEnd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71DEB527" w14:textId="77777777" w:rsidR="00E41FA8" w:rsidRPr="0074125E" w:rsidRDefault="00E41FA8" w:rsidP="00975E32">
                <w:pPr>
                  <w:pStyle w:val="NoSpacing"/>
                  <w:rPr>
                    <w:rFonts w:cstheme="minorHAnsi"/>
                    <w:color w:val="808080"/>
                    <w:lang w:val="sr-Latn-RS"/>
                  </w:rPr>
                </w:pPr>
                <w:r w:rsidRPr="0074125E">
                  <w:rPr>
                    <w:rStyle w:val="PlaceholderText"/>
                    <w:rFonts w:cstheme="minorHAnsi"/>
                    <w:lang w:val="sr-Latn-RS"/>
                  </w:rPr>
                  <w:t>Овде упишите бр. телефона</w:t>
                </w:r>
              </w:p>
            </w:tc>
          </w:sdtContent>
        </w:sdt>
      </w:tr>
      <w:tr w:rsidR="00E41FA8" w:rsidRPr="0074125E" w14:paraId="6A53781D" w14:textId="77777777" w:rsidTr="00975E32">
        <w:trPr>
          <w:trHeight w:val="134"/>
        </w:trPr>
        <w:tc>
          <w:tcPr>
            <w:tcW w:w="2205" w:type="pct"/>
            <w:gridSpan w:val="2"/>
            <w:tcBorders>
              <w:top w:val="single" w:sz="4" w:space="0" w:color="auto"/>
              <w:left w:val="single" w:sz="12" w:space="0" w:color="auto"/>
              <w:bottom w:val="single" w:sz="4" w:space="0" w:color="auto"/>
              <w:right w:val="nil"/>
            </w:tcBorders>
          </w:tcPr>
          <w:p w14:paraId="1AEE09C8" w14:textId="77777777" w:rsidR="00E41FA8" w:rsidRPr="0074125E" w:rsidRDefault="00E41FA8" w:rsidP="00975E3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38FA030A" w14:textId="77777777" w:rsidR="00E41FA8" w:rsidRPr="0074125E" w:rsidRDefault="00E41FA8" w:rsidP="00975E32">
            <w:pPr>
              <w:pStyle w:val="NoSpacing"/>
              <w:jc w:val="both"/>
              <w:rPr>
                <w:rFonts w:cstheme="minorHAnsi"/>
                <w:lang w:val="sr-Latn-RS"/>
              </w:rPr>
            </w:pPr>
          </w:p>
        </w:tc>
      </w:tr>
      <w:tr w:rsidR="00E41FA8" w:rsidRPr="0074125E" w14:paraId="49CFEAA5"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1F33D671" w14:textId="77777777" w:rsidR="00E41FA8" w:rsidRPr="0074125E" w:rsidRDefault="00E41FA8" w:rsidP="00975E32">
            <w:pPr>
              <w:pStyle w:val="NoSpacing"/>
              <w:jc w:val="both"/>
              <w:rPr>
                <w:rFonts w:cstheme="minorHAnsi"/>
                <w:lang w:val="sr-Latn-RS"/>
              </w:rPr>
            </w:pPr>
            <w:r w:rsidRPr="0074125E">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765667148"/>
            <w:showingPlcHdr/>
            <w:text w:multiLine="1"/>
          </w:sdtPr>
          <w:sdtEnd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22B661BA"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поштанску адресу</w:t>
                </w:r>
              </w:p>
            </w:tc>
          </w:sdtContent>
        </w:sdt>
      </w:tr>
      <w:tr w:rsidR="00E41FA8" w:rsidRPr="0074125E" w14:paraId="3E7CE3D1"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4869A01F" w14:textId="77777777" w:rsidR="00E41FA8" w:rsidRPr="002035BB" w:rsidRDefault="00E41FA8" w:rsidP="00975E32">
            <w:pPr>
              <w:pStyle w:val="Default"/>
              <w:jc w:val="both"/>
              <w:rPr>
                <w:rFonts w:asciiTheme="minorHAnsi" w:hAnsiTheme="minorHAnsi" w:cstheme="minorHAnsi"/>
                <w:sz w:val="22"/>
                <w:szCs w:val="22"/>
                <w:lang w:val="ru-RU"/>
              </w:rPr>
            </w:pPr>
            <w:r w:rsidRPr="002035BB">
              <w:rPr>
                <w:rFonts w:asciiTheme="minorHAnsi" w:hAnsiTheme="minorHAnsi" w:cstheme="minorHAnsi"/>
                <w:sz w:val="22"/>
                <w:szCs w:val="22"/>
                <w:lang w:val="ru-RU"/>
              </w:rPr>
              <w:t xml:space="preserve">Пратићу исход на </w:t>
            </w:r>
            <w:r w:rsidRPr="0074125E">
              <w:rPr>
                <w:rFonts w:asciiTheme="minorHAnsi" w:hAnsiTheme="minorHAnsi" w:cstheme="minorHAnsi"/>
                <w:sz w:val="22"/>
                <w:szCs w:val="22"/>
              </w:rPr>
              <w:t>website</w:t>
            </w:r>
            <w:r w:rsidRPr="002035BB">
              <w:rPr>
                <w:rFonts w:asciiTheme="minorHAnsi" w:hAnsiTheme="minorHAnsi" w:cstheme="minorHAnsi"/>
                <w:sz w:val="22"/>
                <w:szCs w:val="22"/>
                <w:lang w:val="ru-RU"/>
              </w:rPr>
              <w:t xml:space="preserv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1730997C" w14:textId="77777777" w:rsidR="00E41FA8" w:rsidRPr="0074125E" w:rsidRDefault="0031653E" w:rsidP="00975E32">
            <w:pPr>
              <w:pStyle w:val="NoSpacing"/>
              <w:jc w:val="both"/>
              <w:rPr>
                <w:rFonts w:cstheme="minorHAnsi"/>
                <w:lang w:val="sr-Cyrl-RS"/>
              </w:rPr>
            </w:pPr>
            <w:sdt>
              <w:sdtPr>
                <w:rPr>
                  <w:rFonts w:cstheme="minorHAnsi"/>
                  <w:lang w:val="sr-Latn-RS"/>
                </w:rPr>
                <w:id w:val="250166354"/>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анонино праћење одговора</w:t>
            </w:r>
          </w:p>
        </w:tc>
      </w:tr>
      <w:tr w:rsidR="00E41FA8" w:rsidRPr="0074125E" w14:paraId="42456633"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583CA47D" w14:textId="77777777" w:rsidR="00E41FA8" w:rsidRPr="002035BB" w:rsidRDefault="00E41FA8" w:rsidP="00975E32">
            <w:pPr>
              <w:pStyle w:val="Default"/>
              <w:jc w:val="both"/>
              <w:rPr>
                <w:rFonts w:asciiTheme="minorHAnsi" w:hAnsiTheme="minorHAnsi" w:cstheme="minorHAnsi"/>
                <w:sz w:val="22"/>
                <w:szCs w:val="22"/>
                <w:lang w:val="ru-RU"/>
              </w:rPr>
            </w:pPr>
            <w:r w:rsidRPr="002035BB">
              <w:rPr>
                <w:rFonts w:asciiTheme="minorHAnsi" w:hAnsiTheme="minorHAnsi" w:cstheme="minorHAnsi"/>
                <w:sz w:val="22"/>
                <w:szCs w:val="22"/>
                <w:lang w:val="ru-RU"/>
              </w:rPr>
              <w:t xml:space="preserve">Језик на коме ће се комуникација обављати </w:t>
            </w:r>
          </w:p>
          <w:p w14:paraId="297F27E7" w14:textId="77777777" w:rsidR="00E41FA8" w:rsidRPr="002035BB" w:rsidRDefault="00E41FA8" w:rsidP="00975E32">
            <w:pPr>
              <w:pStyle w:val="Default"/>
              <w:jc w:val="both"/>
              <w:rPr>
                <w:rFonts w:asciiTheme="minorHAnsi" w:hAnsiTheme="minorHAnsi" w:cstheme="minorHAnsi"/>
                <w:sz w:val="22"/>
                <w:szCs w:val="22"/>
                <w:lang w:val="ru-RU"/>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0E2A9041" w14:textId="77777777" w:rsidR="00E41FA8" w:rsidRPr="0074125E" w:rsidRDefault="0031653E" w:rsidP="00975E32">
            <w:pPr>
              <w:pStyle w:val="NoSpacing"/>
              <w:jc w:val="both"/>
              <w:rPr>
                <w:rFonts w:cstheme="minorHAnsi"/>
                <w:lang w:val="sr-Cyrl-RS"/>
              </w:rPr>
            </w:pPr>
            <w:sdt>
              <w:sdtPr>
                <w:rPr>
                  <w:rFonts w:cstheme="minorHAnsi"/>
                  <w:lang w:val="sr-Latn-RS"/>
                </w:rPr>
                <w:id w:val="1638999434"/>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Српски језик</w:t>
            </w:r>
          </w:p>
          <w:p w14:paraId="11ECBE18" w14:textId="77777777" w:rsidR="00E41FA8" w:rsidRPr="0074125E" w:rsidRDefault="0031653E" w:rsidP="00975E32">
            <w:pPr>
              <w:pStyle w:val="NoSpacing"/>
              <w:jc w:val="both"/>
              <w:rPr>
                <w:rFonts w:cstheme="minorHAnsi"/>
                <w:lang w:val="sr-Cyrl-RS"/>
              </w:rPr>
            </w:pPr>
            <w:sdt>
              <w:sdtPr>
                <w:rPr>
                  <w:rFonts w:cstheme="minorHAnsi"/>
                  <w:lang w:val="sr-Latn-RS"/>
                </w:rPr>
                <w:id w:val="1795089462"/>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други, __________ језик</w:t>
            </w:r>
          </w:p>
        </w:tc>
      </w:tr>
      <w:tr w:rsidR="00E41FA8" w:rsidRPr="0074125E" w14:paraId="5CAF70F0" w14:textId="77777777" w:rsidTr="00975E32">
        <w:tc>
          <w:tcPr>
            <w:tcW w:w="5000" w:type="pct"/>
            <w:gridSpan w:val="6"/>
            <w:tcBorders>
              <w:top w:val="single" w:sz="12" w:space="0" w:color="auto"/>
              <w:left w:val="nil"/>
              <w:bottom w:val="single" w:sz="12" w:space="0" w:color="auto"/>
              <w:right w:val="nil"/>
            </w:tcBorders>
          </w:tcPr>
          <w:p w14:paraId="7B6E974D" w14:textId="77777777" w:rsidR="00E41FA8" w:rsidRPr="0074125E" w:rsidRDefault="00E41FA8" w:rsidP="00975E32">
            <w:pPr>
              <w:pStyle w:val="NoSpacing"/>
              <w:jc w:val="both"/>
              <w:rPr>
                <w:rFonts w:cstheme="minorHAnsi"/>
                <w:lang w:val="sr-Latn-RS"/>
              </w:rPr>
            </w:pPr>
          </w:p>
        </w:tc>
      </w:tr>
      <w:tr w:rsidR="00E41FA8" w:rsidRPr="0074125E" w14:paraId="17FF270B" w14:textId="77777777"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518C8CB7" w14:textId="6E31ACF8" w:rsidR="00E41FA8" w:rsidRPr="0074125E" w:rsidRDefault="00E35170" w:rsidP="00975E32">
            <w:pPr>
              <w:pStyle w:val="NoSpacing"/>
              <w:jc w:val="both"/>
              <w:rPr>
                <w:rFonts w:cstheme="minorHAnsi"/>
                <w:b/>
                <w:lang w:val="sr-Latn-RS"/>
              </w:rPr>
            </w:pPr>
            <w:r w:rsidRPr="0074125E">
              <w:rPr>
                <w:rFonts w:cstheme="minorHAnsi"/>
                <w:b/>
                <w:lang w:val="sr-Latn-RS"/>
              </w:rPr>
              <w:t>Питање или жалба</w:t>
            </w:r>
          </w:p>
        </w:tc>
      </w:tr>
      <w:tr w:rsidR="00E41FA8" w:rsidRPr="00EC2965" w14:paraId="61FF185E"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2898D51" w14:textId="4403C111" w:rsidR="00E41FA8" w:rsidRPr="0074125E" w:rsidRDefault="00E41FA8" w:rsidP="00975E32">
            <w:pPr>
              <w:pStyle w:val="NoSpacing"/>
              <w:jc w:val="both"/>
              <w:rPr>
                <w:rFonts w:cstheme="minorHAnsi"/>
                <w:lang w:val="sr-Latn-RS"/>
              </w:rPr>
            </w:pPr>
            <w:r w:rsidRPr="0074125E">
              <w:rPr>
                <w:rFonts w:cstheme="minorHAnsi"/>
                <w:lang w:val="sr-Latn-RS"/>
              </w:rPr>
              <w:t xml:space="preserve">Питање или опис </w:t>
            </w:r>
            <w:r w:rsidR="00E35170" w:rsidRPr="0074125E">
              <w:rPr>
                <w:rFonts w:cstheme="minorHAnsi"/>
                <w:lang w:val="sr-Latn-RS"/>
              </w:rPr>
              <w:t>жалбе</w:t>
            </w:r>
            <w:r w:rsidRPr="0074125E">
              <w:rPr>
                <w:rFonts w:cstheme="minorHAnsi"/>
                <w:lang w:val="sr-Latn-RS"/>
              </w:rPr>
              <w:t xml:space="preserve"> (ово поље је обавезно попунити):</w:t>
            </w:r>
          </w:p>
        </w:tc>
      </w:tr>
      <w:tr w:rsidR="00E41FA8" w:rsidRPr="00EC2965" w14:paraId="234351E4" w14:textId="77777777" w:rsidTr="00975E32">
        <w:trPr>
          <w:trHeight w:val="377"/>
        </w:trPr>
        <w:sdt>
          <w:sdtPr>
            <w:rPr>
              <w:rFonts w:cstheme="minorHAnsi"/>
              <w:lang w:val="sr-Latn-RS"/>
            </w:rPr>
            <w:id w:val="-584531780"/>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256B3FB" w14:textId="14F2623B" w:rsidR="00E41FA8" w:rsidRPr="0074125E" w:rsidRDefault="00E35170" w:rsidP="00E35170">
                <w:pPr>
                  <w:pStyle w:val="NoSpacing"/>
                  <w:rPr>
                    <w:rFonts w:cstheme="minorHAnsi"/>
                    <w:lang w:val="sr-Latn-RS"/>
                  </w:rPr>
                </w:pPr>
                <w:r w:rsidRPr="0074125E">
                  <w:rPr>
                    <w:rFonts w:cstheme="minorHAnsi"/>
                    <w:lang w:val="sr-Cyrl-RS"/>
                  </w:rPr>
                  <w:t>Овде опишите шта је разлог Ваше жалбе</w:t>
                </w:r>
              </w:p>
            </w:tc>
          </w:sdtContent>
        </w:sdt>
      </w:tr>
      <w:tr w:rsidR="00E41FA8" w:rsidRPr="00EC2965" w14:paraId="46554BFC"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68A96A06" w14:textId="77777777" w:rsidR="00E41FA8" w:rsidRPr="0074125E" w:rsidRDefault="00E41FA8" w:rsidP="00975E32">
            <w:pPr>
              <w:pStyle w:val="NoSpacing"/>
              <w:jc w:val="both"/>
              <w:rPr>
                <w:rFonts w:cstheme="minorHAnsi"/>
                <w:lang w:val="sr-Latn-RS"/>
              </w:rPr>
            </w:pPr>
          </w:p>
        </w:tc>
      </w:tr>
      <w:tr w:rsidR="00E41FA8" w:rsidRPr="00EC2965" w14:paraId="25D31742"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150DA4A" w14:textId="363B9D0B" w:rsidR="00E41FA8" w:rsidRPr="0074125E" w:rsidRDefault="00E41FA8" w:rsidP="00E35170">
            <w:pPr>
              <w:pStyle w:val="NoSpacing"/>
              <w:jc w:val="both"/>
              <w:rPr>
                <w:rFonts w:cstheme="minorHAnsi"/>
                <w:lang w:val="sr-Latn-RS"/>
              </w:rPr>
            </w:pPr>
            <w:r w:rsidRPr="0074125E">
              <w:rPr>
                <w:rFonts w:cstheme="minorHAnsi"/>
                <w:lang w:val="sr-Latn-RS"/>
              </w:rPr>
              <w:t xml:space="preserve">Уколико је питање или </w:t>
            </w:r>
            <w:r w:rsidR="00E35170" w:rsidRPr="0074125E">
              <w:rPr>
                <w:rFonts w:cstheme="minorHAnsi"/>
                <w:lang w:val="sr-Cyrl-RS"/>
              </w:rPr>
              <w:t xml:space="preserve">жалба </w:t>
            </w:r>
            <w:r w:rsidRPr="0074125E">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E41FA8" w:rsidRPr="00EC2965" w14:paraId="062F1BDC" w14:textId="77777777" w:rsidTr="00975E32">
        <w:trPr>
          <w:trHeight w:val="476"/>
        </w:trPr>
        <w:sdt>
          <w:sdtPr>
            <w:rPr>
              <w:rFonts w:cstheme="minorHAnsi"/>
              <w:lang w:val="sr-Latn-RS"/>
            </w:rPr>
            <w:id w:val="1174378919"/>
            <w:showingPlcHdr/>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E3018AB"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опишите конкретан догађај, са више детаља</w:t>
                </w:r>
              </w:p>
            </w:tc>
          </w:sdtContent>
        </w:sdt>
      </w:tr>
      <w:tr w:rsidR="00E41FA8" w:rsidRPr="00EC2965" w14:paraId="0A2B5F48"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584C8230" w14:textId="77777777" w:rsidR="00E41FA8" w:rsidRPr="0074125E" w:rsidRDefault="00E41FA8" w:rsidP="00975E32">
            <w:pPr>
              <w:pStyle w:val="NoSpacing"/>
              <w:jc w:val="both"/>
              <w:rPr>
                <w:rFonts w:cstheme="minorHAnsi"/>
                <w:lang w:val="sr-Latn-RS"/>
              </w:rPr>
            </w:pPr>
          </w:p>
        </w:tc>
      </w:tr>
      <w:tr w:rsidR="00E41FA8" w:rsidRPr="00EC2965" w14:paraId="505DE4AE"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CF2F997" w14:textId="77777777" w:rsidR="00E41FA8" w:rsidRPr="0074125E" w:rsidRDefault="00E41FA8" w:rsidP="00975E32">
            <w:pPr>
              <w:pStyle w:val="NoSpacing"/>
              <w:jc w:val="both"/>
              <w:rPr>
                <w:rFonts w:cstheme="minorHAnsi"/>
                <w:lang w:val="sr-Latn-RS"/>
              </w:rPr>
            </w:pPr>
            <w:r w:rsidRPr="0074125E">
              <w:rPr>
                <w:rFonts w:cstheme="minorHAnsi"/>
                <w:lang w:val="sr-Latn-RS"/>
              </w:rPr>
              <w:t>Како видите решавање проблема (шта сматрате да би требало да се догоди да би се решио проблем)?</w:t>
            </w:r>
          </w:p>
        </w:tc>
      </w:tr>
      <w:tr w:rsidR="00E41FA8" w:rsidRPr="0074125E" w14:paraId="46EB5BB4" w14:textId="77777777" w:rsidTr="00975E32">
        <w:trPr>
          <w:trHeight w:val="765"/>
        </w:trPr>
        <w:sdt>
          <w:sdtPr>
            <w:rPr>
              <w:rFonts w:cstheme="minorHAnsi"/>
              <w:lang w:val="sr-Latn-RS"/>
            </w:rPr>
            <w:id w:val="-148520244"/>
            <w:showingPlcHdr/>
            <w:text w:multiLine="1"/>
          </w:sdtPr>
          <w:sdtEnd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3D1AC459"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опишите</w:t>
                </w:r>
              </w:p>
            </w:tc>
          </w:sdtContent>
        </w:sdt>
      </w:tr>
      <w:tr w:rsidR="00E41FA8" w:rsidRPr="00EC2965" w14:paraId="79671C70" w14:textId="77777777" w:rsidTr="00975E32">
        <w:trPr>
          <w:trHeight w:val="263"/>
        </w:trPr>
        <w:tc>
          <w:tcPr>
            <w:tcW w:w="0" w:type="auto"/>
            <w:gridSpan w:val="6"/>
            <w:shd w:val="clear" w:color="auto" w:fill="D9D9D9" w:themeFill="background1" w:themeFillShade="D9"/>
          </w:tcPr>
          <w:p w14:paraId="3959F1C7" w14:textId="175ED87A" w:rsidR="00E41FA8" w:rsidRPr="0074125E" w:rsidRDefault="00E41FA8" w:rsidP="007F6C80">
            <w:pPr>
              <w:pStyle w:val="Default"/>
              <w:rPr>
                <w:rFonts w:asciiTheme="minorHAnsi" w:hAnsiTheme="minorHAnsi" w:cstheme="minorHAnsi"/>
                <w:b/>
                <w:sz w:val="22"/>
                <w:szCs w:val="22"/>
                <w:lang w:val="sr-Cyrl-CS"/>
              </w:rPr>
            </w:pPr>
            <w:r w:rsidRPr="002035BB">
              <w:rPr>
                <w:rFonts w:asciiTheme="minorHAnsi" w:hAnsiTheme="minorHAnsi" w:cstheme="minorHAnsi"/>
                <w:sz w:val="22"/>
                <w:szCs w:val="22"/>
                <w:lang w:val="ru-RU"/>
              </w:rPr>
              <w:t xml:space="preserve">Молимо да попуњен формилар вратите на следећу адресу: </w:t>
            </w:r>
          </w:p>
          <w:p w14:paraId="097592AE" w14:textId="77777777" w:rsidR="007F6C80" w:rsidRPr="002035BB" w:rsidRDefault="007F6C80" w:rsidP="00975E32">
            <w:pPr>
              <w:pBdr>
                <w:top w:val="single" w:sz="4" w:space="1" w:color="auto"/>
                <w:left w:val="single" w:sz="4" w:space="4" w:color="auto"/>
                <w:bottom w:val="single" w:sz="4" w:space="1" w:color="auto"/>
                <w:right w:val="single" w:sz="4" w:space="4" w:color="auto"/>
              </w:pBdr>
              <w:rPr>
                <w:rFonts w:cstheme="minorHAnsi"/>
                <w:b/>
                <w:bCs/>
                <w:lang w:val="ru-RU"/>
              </w:rPr>
            </w:pPr>
          </w:p>
          <w:p w14:paraId="4A9D298C" w14:textId="6EB5885B"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lang w:val="sr-Cyrl-RS"/>
              </w:rPr>
            </w:pPr>
            <w:r w:rsidRPr="002035BB">
              <w:rPr>
                <w:rFonts w:cstheme="minorHAnsi"/>
                <w:b/>
                <w:bCs/>
                <w:lang w:val="ru-RU"/>
              </w:rPr>
              <w:t>Јединица</w:t>
            </w:r>
            <w:r w:rsidRPr="0074125E">
              <w:rPr>
                <w:rFonts w:cstheme="minorHAnsi"/>
                <w:b/>
                <w:bCs/>
                <w:lang w:val="sr-Cyrl-RS"/>
              </w:rPr>
              <w:t xml:space="preserve"> л</w:t>
            </w:r>
            <w:r w:rsidR="00147944">
              <w:rPr>
                <w:rFonts w:cstheme="minorHAnsi"/>
                <w:b/>
                <w:bCs/>
                <w:lang w:val="sr-Cyrl-RS"/>
              </w:rPr>
              <w:t xml:space="preserve">окалне самоуправе </w:t>
            </w:r>
            <w:r w:rsidR="00147944" w:rsidRPr="00147944">
              <w:rPr>
                <w:rFonts w:cstheme="minorHAnsi"/>
                <w:bCs/>
                <w:lang w:val="sr-Cyrl-RS"/>
              </w:rPr>
              <w:t>Град Врање</w:t>
            </w:r>
          </w:p>
          <w:p w14:paraId="0A4FB9ED" w14:textId="562D3C03"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Cs/>
                <w:lang w:val="sr-Cyrl-RS"/>
              </w:rPr>
            </w:pPr>
            <w:r w:rsidRPr="0074125E">
              <w:rPr>
                <w:rFonts w:cstheme="minorHAnsi"/>
                <w:b/>
                <w:bCs/>
                <w:lang w:val="sr-Cyrl-RS"/>
              </w:rPr>
              <w:t>Служба</w:t>
            </w:r>
            <w:r w:rsidRPr="0074125E">
              <w:rPr>
                <w:rFonts w:cstheme="minorHAnsi"/>
                <w:bCs/>
                <w:lang w:val="sr-Cyrl-RS"/>
              </w:rPr>
              <w:t xml:space="preserve"> </w:t>
            </w:r>
            <w:r w:rsidRPr="0074125E">
              <w:rPr>
                <w:rStyle w:val="Heading3Char"/>
                <w:rFonts w:cstheme="minorHAnsi"/>
                <w:color w:val="auto"/>
                <w:sz w:val="22"/>
                <w:szCs w:val="22"/>
                <w:u w:val="none"/>
                <w:lang w:val="sr-Cyrl-RS"/>
              </w:rPr>
              <w:t xml:space="preserve">за пријем </w:t>
            </w:r>
            <w:r w:rsidR="00D947D3" w:rsidRPr="0074125E">
              <w:rPr>
                <w:rStyle w:val="Heading3Char"/>
                <w:rFonts w:cstheme="minorHAnsi"/>
                <w:color w:val="auto"/>
                <w:sz w:val="22"/>
                <w:szCs w:val="22"/>
                <w:u w:val="none"/>
                <w:lang w:val="sr-Cyrl-RS"/>
              </w:rPr>
              <w:t>жалби</w:t>
            </w:r>
          </w:p>
          <w:p w14:paraId="2F9C7950" w14:textId="4B12963F" w:rsidR="00E41FA8" w:rsidRPr="00147944" w:rsidRDefault="00E41FA8" w:rsidP="00975E32">
            <w:pPr>
              <w:pBdr>
                <w:top w:val="single" w:sz="4" w:space="1" w:color="auto"/>
                <w:left w:val="single" w:sz="4" w:space="4" w:color="auto"/>
                <w:bottom w:val="single" w:sz="4" w:space="1" w:color="auto"/>
                <w:right w:val="single" w:sz="4" w:space="4" w:color="auto"/>
              </w:pBdr>
              <w:rPr>
                <w:rFonts w:cstheme="minorHAnsi"/>
                <w:bCs/>
                <w:lang w:val="sr-Cyrl-RS"/>
              </w:rPr>
            </w:pPr>
            <w:r w:rsidRPr="0074125E">
              <w:rPr>
                <w:rFonts w:cstheme="minorHAnsi"/>
                <w:b/>
                <w:bCs/>
                <w:lang w:val="sr-Cyrl-RS"/>
              </w:rPr>
              <w:t xml:space="preserve">Локални </w:t>
            </w:r>
            <w:r w:rsidR="00147944">
              <w:rPr>
                <w:rFonts w:cstheme="minorHAnsi"/>
                <w:b/>
                <w:bCs/>
                <w:lang w:val="sr-Cyrl-RS"/>
              </w:rPr>
              <w:t xml:space="preserve"> менаџер за жалбе: </w:t>
            </w:r>
            <w:r w:rsidR="00147944" w:rsidRPr="00147944">
              <w:rPr>
                <w:rFonts w:cstheme="minorHAnsi"/>
                <w:bCs/>
                <w:lang w:val="sr-Cyrl-RS"/>
              </w:rPr>
              <w:t>Марија Костадиновић</w:t>
            </w:r>
            <w:r w:rsidRPr="0074125E">
              <w:rPr>
                <w:rFonts w:cstheme="minorHAnsi"/>
                <w:bCs/>
                <w:i/>
                <w:color w:val="7F7F7F" w:themeColor="text1" w:themeTint="80"/>
                <w:lang w:val="sr-Cyrl-RS"/>
              </w:rPr>
              <w:t xml:space="preserve">, </w:t>
            </w:r>
            <w:r w:rsidRPr="002035BB">
              <w:rPr>
                <w:rFonts w:cstheme="minorHAnsi"/>
                <w:b/>
                <w:bCs/>
                <w:lang w:val="sr-Cyrl-RS"/>
              </w:rPr>
              <w:t>Звање</w:t>
            </w:r>
            <w:r w:rsidRPr="00147944">
              <w:rPr>
                <w:rFonts w:cstheme="minorHAnsi"/>
                <w:bCs/>
                <w:lang w:val="sr-Cyrl-RS"/>
              </w:rPr>
              <w:t xml:space="preserve">: </w:t>
            </w:r>
            <w:r w:rsidR="00147944" w:rsidRPr="00147944">
              <w:rPr>
                <w:rFonts w:cstheme="minorHAnsi"/>
                <w:bCs/>
                <w:lang w:val="sr-Cyrl-RS"/>
              </w:rPr>
              <w:t>Саветник у служби за енергетски менаџмент и енергетску ефикасност</w:t>
            </w:r>
          </w:p>
          <w:p w14:paraId="20E6BF17" w14:textId="63881CCE" w:rsidR="00E41FA8" w:rsidRPr="002035BB" w:rsidRDefault="00E41FA8" w:rsidP="00975E32">
            <w:pPr>
              <w:pBdr>
                <w:top w:val="single" w:sz="4" w:space="1" w:color="auto"/>
                <w:left w:val="single" w:sz="4" w:space="4" w:color="auto"/>
                <w:bottom w:val="single" w:sz="4" w:space="1" w:color="auto"/>
                <w:right w:val="single" w:sz="4" w:space="4" w:color="auto"/>
              </w:pBdr>
              <w:rPr>
                <w:rFonts w:cstheme="minorHAnsi"/>
                <w:b/>
                <w:bCs/>
                <w:lang w:val="ru-RU"/>
              </w:rPr>
            </w:pPr>
            <w:r w:rsidRPr="002035BB">
              <w:rPr>
                <w:rFonts w:cstheme="minorHAnsi"/>
                <w:b/>
                <w:bCs/>
                <w:lang w:val="ru-RU"/>
              </w:rPr>
              <w:t>Адреса:</w:t>
            </w:r>
            <w:r w:rsidR="00147944">
              <w:rPr>
                <w:rFonts w:cstheme="minorHAnsi"/>
                <w:b/>
                <w:bCs/>
                <w:lang w:val="sr-Cyrl-RS"/>
              </w:rPr>
              <w:t xml:space="preserve"> </w:t>
            </w:r>
            <w:r w:rsidR="00147944" w:rsidRPr="00147944">
              <w:rPr>
                <w:rFonts w:cstheme="minorHAnsi"/>
                <w:bCs/>
                <w:lang w:val="sr-Cyrl-RS"/>
              </w:rPr>
              <w:t>ул. Краља Милана бр.1</w:t>
            </w:r>
            <w:r w:rsidRPr="00147944">
              <w:rPr>
                <w:rFonts w:cstheme="minorHAnsi"/>
                <w:bCs/>
                <w:lang w:val="ru-RU"/>
              </w:rPr>
              <w:t xml:space="preserve">, </w:t>
            </w:r>
            <w:r w:rsidR="00147944" w:rsidRPr="00147944">
              <w:rPr>
                <w:rFonts w:cstheme="minorHAnsi"/>
                <w:bCs/>
                <w:lang w:val="sr-Cyrl-RS"/>
              </w:rPr>
              <w:t>Врање</w:t>
            </w:r>
            <w:r w:rsidRPr="00147944">
              <w:rPr>
                <w:rFonts w:cstheme="minorHAnsi"/>
                <w:bCs/>
                <w:lang w:val="ru-RU"/>
              </w:rPr>
              <w:t>, Србија</w:t>
            </w:r>
            <w:r w:rsidRPr="002035BB">
              <w:rPr>
                <w:rFonts w:cstheme="minorHAnsi"/>
                <w:b/>
                <w:bCs/>
                <w:lang w:val="ru-RU"/>
              </w:rPr>
              <w:t xml:space="preserve"> </w:t>
            </w:r>
          </w:p>
          <w:p w14:paraId="4F3DA4B4" w14:textId="6FD5DE1F" w:rsidR="00E41FA8" w:rsidRPr="00EC2965" w:rsidRDefault="00E41FA8" w:rsidP="00975E32">
            <w:pPr>
              <w:pBdr>
                <w:top w:val="single" w:sz="4" w:space="1" w:color="auto"/>
                <w:left w:val="single" w:sz="4" w:space="4" w:color="auto"/>
                <w:bottom w:val="single" w:sz="4" w:space="1" w:color="auto"/>
                <w:right w:val="single" w:sz="4" w:space="4" w:color="auto"/>
              </w:pBdr>
              <w:rPr>
                <w:rFonts w:cstheme="minorHAnsi"/>
                <w:b/>
                <w:bCs/>
                <w:lang w:val="ru-RU"/>
              </w:rPr>
            </w:pPr>
            <w:r w:rsidRPr="002035BB">
              <w:rPr>
                <w:rFonts w:cstheme="minorHAnsi"/>
                <w:b/>
                <w:bCs/>
                <w:lang w:val="ru-RU"/>
              </w:rPr>
              <w:t>е-пошта:</w:t>
            </w:r>
            <w:r w:rsidR="00EC2965">
              <w:rPr>
                <w:rFonts w:cstheme="minorHAnsi"/>
                <w:b/>
                <w:bCs/>
                <w:lang w:val="sr-Cyrl-RS"/>
              </w:rPr>
              <w:t xml:space="preserve"> zalbenimehanizam</w:t>
            </w:r>
            <w:r w:rsidR="00EC2965" w:rsidRPr="00EC2965">
              <w:rPr>
                <w:rFonts w:cstheme="minorHAnsi"/>
                <w:b/>
                <w:bCs/>
                <w:lang w:val="ru-RU"/>
              </w:rPr>
              <w:t>@</w:t>
            </w:r>
            <w:r w:rsidR="00EC2965">
              <w:rPr>
                <w:rFonts w:cstheme="minorHAnsi"/>
                <w:b/>
                <w:bCs/>
              </w:rPr>
              <w:t>vranje</w:t>
            </w:r>
            <w:r w:rsidR="00EC2965" w:rsidRPr="00EC2965">
              <w:rPr>
                <w:rFonts w:cstheme="minorHAnsi"/>
                <w:b/>
                <w:bCs/>
                <w:lang w:val="ru-RU"/>
              </w:rPr>
              <w:t>.</w:t>
            </w:r>
            <w:r w:rsidR="00EC2965">
              <w:rPr>
                <w:rFonts w:cstheme="minorHAnsi"/>
                <w:b/>
                <w:bCs/>
              </w:rPr>
              <w:t>org</w:t>
            </w:r>
            <w:r w:rsidR="00EC2965" w:rsidRPr="00EC2965">
              <w:rPr>
                <w:rFonts w:cstheme="minorHAnsi"/>
                <w:b/>
                <w:bCs/>
                <w:lang w:val="ru-RU"/>
              </w:rPr>
              <w:t>.</w:t>
            </w:r>
            <w:r w:rsidR="00EC2965">
              <w:rPr>
                <w:rFonts w:cstheme="minorHAnsi"/>
                <w:b/>
                <w:bCs/>
              </w:rPr>
              <w:t>rs</w:t>
            </w:r>
            <w:bookmarkStart w:id="29" w:name="_GoBack"/>
            <w:bookmarkEnd w:id="29"/>
          </w:p>
          <w:p w14:paraId="1BBBF445" w14:textId="65EE6622" w:rsidR="00E41FA8" w:rsidRPr="002035BB" w:rsidRDefault="00E41FA8" w:rsidP="00975E32">
            <w:pPr>
              <w:pBdr>
                <w:top w:val="single" w:sz="4" w:space="1" w:color="auto"/>
                <w:left w:val="single" w:sz="4" w:space="4" w:color="auto"/>
                <w:bottom w:val="single" w:sz="4" w:space="1" w:color="auto"/>
                <w:right w:val="single" w:sz="4" w:space="4" w:color="auto"/>
              </w:pBdr>
              <w:rPr>
                <w:rFonts w:cstheme="minorHAnsi"/>
                <w:b/>
                <w:bCs/>
                <w:lang w:val="ru-RU"/>
              </w:rPr>
            </w:pPr>
            <w:r w:rsidRPr="002035BB">
              <w:rPr>
                <w:rFonts w:cstheme="minorHAnsi"/>
                <w:b/>
                <w:bCs/>
                <w:lang w:val="ru-RU"/>
              </w:rPr>
              <w:t xml:space="preserve">број телефона: +381 </w:t>
            </w:r>
            <w:r w:rsidR="00147944">
              <w:rPr>
                <w:rFonts w:cstheme="minorHAnsi"/>
                <w:b/>
                <w:bCs/>
                <w:lang w:val="sr-Cyrl-RS"/>
              </w:rPr>
              <w:t xml:space="preserve">648630247 </w:t>
            </w:r>
            <w:r w:rsidRPr="002035BB">
              <w:rPr>
                <w:rFonts w:cstheme="minorHAnsi"/>
                <w:b/>
                <w:bCs/>
                <w:lang w:val="ru-RU"/>
              </w:rPr>
              <w:t xml:space="preserve">(радним данима од 10 до 13) </w:t>
            </w:r>
          </w:p>
          <w:p w14:paraId="0AE474F2" w14:textId="43C5F104" w:rsidR="00D947D3" w:rsidRPr="0074125E" w:rsidRDefault="00D947D3" w:rsidP="00975E32">
            <w:pPr>
              <w:pBdr>
                <w:top w:val="single" w:sz="4" w:space="1" w:color="auto"/>
                <w:left w:val="single" w:sz="4" w:space="4" w:color="auto"/>
                <w:bottom w:val="single" w:sz="4" w:space="1" w:color="auto"/>
                <w:right w:val="single" w:sz="4" w:space="4" w:color="auto"/>
              </w:pBdr>
              <w:rPr>
                <w:rFonts w:cstheme="minorHAnsi"/>
                <w:b/>
                <w:bCs/>
                <w:lang w:val="sr-Cyrl-RS"/>
              </w:rPr>
            </w:pPr>
          </w:p>
        </w:tc>
      </w:tr>
      <w:tr w:rsidR="00E41FA8" w:rsidRPr="00EC2965" w14:paraId="14C9C98E" w14:textId="77777777" w:rsidTr="00D947D3">
        <w:trPr>
          <w:trHeight w:val="5498"/>
        </w:trPr>
        <w:tc>
          <w:tcPr>
            <w:tcW w:w="0" w:type="auto"/>
            <w:gridSpan w:val="6"/>
            <w:shd w:val="clear" w:color="auto" w:fill="auto"/>
          </w:tcPr>
          <w:p w14:paraId="283EB659" w14:textId="77777777" w:rsidR="00D947D3" w:rsidRPr="0074125E" w:rsidRDefault="00D947D3" w:rsidP="00975E32">
            <w:pPr>
              <w:autoSpaceDE w:val="0"/>
              <w:autoSpaceDN w:val="0"/>
              <w:adjustRightInd w:val="0"/>
              <w:jc w:val="both"/>
              <w:rPr>
                <w:rFonts w:cstheme="minorHAnsi"/>
                <w:lang w:val="sr-Cyrl-RS"/>
              </w:rPr>
            </w:pPr>
          </w:p>
          <w:p w14:paraId="03BADB32" w14:textId="50D2D8D6" w:rsidR="00E41FA8" w:rsidRPr="002035BB" w:rsidRDefault="00E41FA8" w:rsidP="00975E32">
            <w:pPr>
              <w:autoSpaceDE w:val="0"/>
              <w:autoSpaceDN w:val="0"/>
              <w:adjustRightInd w:val="0"/>
              <w:jc w:val="both"/>
              <w:rPr>
                <w:rFonts w:cstheme="minorHAnsi"/>
                <w:lang w:val="ru-RU"/>
              </w:rPr>
            </w:pPr>
            <w:r w:rsidRPr="0074125E">
              <w:rPr>
                <w:rFonts w:cstheme="minorHAnsi"/>
                <w:lang w:val="sr-Cyrl-RS"/>
              </w:rPr>
              <w:t xml:space="preserve">Уколико у року од </w:t>
            </w:r>
            <w:r w:rsidRPr="002035BB">
              <w:rPr>
                <w:rFonts w:cstheme="minorHAnsi"/>
                <w:b/>
                <w:bCs/>
                <w:lang w:val="ru-RU"/>
              </w:rPr>
              <w:t>7 радних дана</w:t>
            </w:r>
            <w:r w:rsidRPr="002035BB">
              <w:rPr>
                <w:rFonts w:cstheme="minorHAnsi"/>
                <w:lang w:val="ru-RU"/>
              </w:rPr>
              <w:t xml:space="preserve"> </w:t>
            </w:r>
            <w:r w:rsidRPr="0074125E">
              <w:rPr>
                <w:rFonts w:cstheme="minorHAnsi"/>
                <w:lang w:val="sr-Cyrl-RS"/>
              </w:rPr>
              <w:t>не доби</w:t>
            </w:r>
            <w:r w:rsidR="007F6C80" w:rsidRPr="0074125E">
              <w:rPr>
                <w:rFonts w:cstheme="minorHAnsi"/>
                <w:lang w:val="sr-Cyrl-RS"/>
              </w:rPr>
              <w:t>јете потврду пријема Ваше жалбе</w:t>
            </w:r>
            <w:r w:rsidRPr="0074125E">
              <w:rPr>
                <w:rFonts w:cstheme="minorHAnsi"/>
                <w:lang w:val="sr-Cyrl-RS"/>
              </w:rPr>
              <w:t>, питања</w:t>
            </w:r>
            <w:r w:rsidR="007F6C80" w:rsidRPr="0074125E">
              <w:rPr>
                <w:rFonts w:cstheme="minorHAnsi"/>
                <w:lang w:val="sr-Latn-RS"/>
              </w:rPr>
              <w:t>,</w:t>
            </w:r>
            <w:r w:rsidRPr="0074125E">
              <w:rPr>
                <w:rFonts w:cstheme="minorHAnsi"/>
                <w:lang w:val="sr-Cyrl-RS"/>
              </w:rPr>
              <w:t xml:space="preserve"> а у року од </w:t>
            </w:r>
            <w:r w:rsidRPr="002035BB">
              <w:rPr>
                <w:rFonts w:cstheme="minorHAnsi"/>
                <w:b/>
                <w:bCs/>
                <w:lang w:val="ru-RU"/>
              </w:rPr>
              <w:t>30 календарских дана</w:t>
            </w:r>
            <w:r w:rsidRPr="002035BB">
              <w:rPr>
                <w:rFonts w:cstheme="minorHAnsi"/>
                <w:lang w:val="ru-RU"/>
              </w:rPr>
              <w:t xml:space="preserve"> од датума пријема </w:t>
            </w:r>
            <w:r w:rsidRPr="0074125E">
              <w:rPr>
                <w:rFonts w:cstheme="minorHAnsi"/>
                <w:lang w:val="sr-Cyrl-RS"/>
              </w:rPr>
              <w:t xml:space="preserve">не добијете </w:t>
            </w:r>
            <w:r w:rsidRPr="002035BB">
              <w:rPr>
                <w:rFonts w:cstheme="minorHAnsi"/>
                <w:lang w:val="ru-RU"/>
              </w:rPr>
              <w:t>одговор на ваше питање, коментар или жалбу</w:t>
            </w:r>
            <w:r w:rsidRPr="0074125E">
              <w:rPr>
                <w:rFonts w:cstheme="minorHAnsi"/>
                <w:lang w:val="sr-Cyrl-RS"/>
              </w:rPr>
              <w:t>:</w:t>
            </w:r>
            <w:r w:rsidRPr="002035BB">
              <w:rPr>
                <w:rFonts w:cstheme="minorHAnsi"/>
                <w:lang w:val="ru-RU"/>
              </w:rPr>
              <w:t xml:space="preserve"> контактирајте менаџера за жалбе, </w:t>
            </w:r>
            <w:r w:rsidR="00E35170" w:rsidRPr="0074125E">
              <w:rPr>
                <w:rFonts w:cstheme="minorHAnsi"/>
                <w:b/>
                <w:bCs/>
                <w:lang w:val="sr-Cyrl-RS"/>
              </w:rPr>
              <w:t>Централни менаџер за жалбе</w:t>
            </w:r>
            <w:r w:rsidRPr="002035BB">
              <w:rPr>
                <w:rFonts w:cstheme="minorHAnsi"/>
                <w:lang w:val="ru-RU"/>
              </w:rPr>
              <w:t xml:space="preserve">, стручњак за социјална питања и сарадњу са грађанима </w:t>
            </w:r>
          </w:p>
          <w:p w14:paraId="3277ACDC" w14:textId="77777777" w:rsidR="00E41FA8" w:rsidRPr="002035BB" w:rsidRDefault="00E41FA8" w:rsidP="00975E32">
            <w:pPr>
              <w:spacing w:before="120"/>
              <w:rPr>
                <w:rFonts w:cstheme="minorHAnsi"/>
                <w:lang w:val="ru-RU"/>
              </w:rPr>
            </w:pPr>
            <w:r w:rsidRPr="002035BB">
              <w:rPr>
                <w:rFonts w:cstheme="minorHAnsi"/>
                <w:b/>
                <w:bCs/>
                <w:lang w:val="ru-RU"/>
              </w:rPr>
              <w:t>Е-ПОШТОМ:</w:t>
            </w:r>
            <w:r w:rsidRPr="002035BB">
              <w:rPr>
                <w:rFonts w:cstheme="minorHAnsi"/>
                <w:lang w:val="ru-RU"/>
              </w:rPr>
              <w:t xml:space="preserve"> </w:t>
            </w:r>
          </w:p>
          <w:p w14:paraId="629EDF43" w14:textId="77777777" w:rsidR="0074125E" w:rsidRPr="002035BB" w:rsidRDefault="0031653E" w:rsidP="00975E32">
            <w:pPr>
              <w:rPr>
                <w:lang w:val="ru-RU"/>
              </w:rPr>
            </w:pPr>
            <w:hyperlink r:id="rId21" w:history="1">
              <w:r w:rsidR="0074125E" w:rsidRPr="0074125E">
                <w:rPr>
                  <w:rStyle w:val="Hyperlink"/>
                </w:rPr>
                <w:t>zalbe</w:t>
              </w:r>
              <w:r w:rsidR="0074125E" w:rsidRPr="002035BB">
                <w:rPr>
                  <w:rStyle w:val="Hyperlink"/>
                  <w:lang w:val="ru-RU"/>
                </w:rPr>
                <w:t>.</w:t>
              </w:r>
              <w:r w:rsidR="0074125E" w:rsidRPr="0074125E">
                <w:rPr>
                  <w:rStyle w:val="Hyperlink"/>
                </w:rPr>
                <w:t>surce</w:t>
              </w:r>
              <w:r w:rsidR="0074125E" w:rsidRPr="002035BB">
                <w:rPr>
                  <w:rStyle w:val="Hyperlink"/>
                  <w:lang w:val="ru-RU"/>
                </w:rPr>
                <w:t>@</w:t>
              </w:r>
              <w:r w:rsidR="0074125E" w:rsidRPr="0074125E">
                <w:rPr>
                  <w:rStyle w:val="Hyperlink"/>
                </w:rPr>
                <w:t>mre</w:t>
              </w:r>
              <w:r w:rsidR="0074125E" w:rsidRPr="002035BB">
                <w:rPr>
                  <w:rStyle w:val="Hyperlink"/>
                  <w:lang w:val="ru-RU"/>
                </w:rPr>
                <w:t>.</w:t>
              </w:r>
              <w:r w:rsidR="0074125E" w:rsidRPr="0074125E">
                <w:rPr>
                  <w:rStyle w:val="Hyperlink"/>
                </w:rPr>
                <w:t>gov</w:t>
              </w:r>
              <w:r w:rsidR="0074125E" w:rsidRPr="002035BB">
                <w:rPr>
                  <w:rStyle w:val="Hyperlink"/>
                  <w:lang w:val="ru-RU"/>
                </w:rPr>
                <w:t>.</w:t>
              </w:r>
              <w:r w:rsidR="0074125E" w:rsidRPr="0074125E">
                <w:rPr>
                  <w:rStyle w:val="Hyperlink"/>
                </w:rPr>
                <w:t>rs</w:t>
              </w:r>
            </w:hyperlink>
          </w:p>
          <w:p w14:paraId="14D2AE82" w14:textId="50A4F02D" w:rsidR="00E41FA8" w:rsidRPr="002035BB" w:rsidRDefault="00E41FA8" w:rsidP="00975E32">
            <w:pPr>
              <w:rPr>
                <w:rFonts w:cstheme="minorHAnsi"/>
                <w:b/>
                <w:bCs/>
                <w:lang w:val="ru-RU"/>
              </w:rPr>
            </w:pPr>
            <w:r w:rsidRPr="002035BB">
              <w:rPr>
                <w:rFonts w:cstheme="minorHAnsi"/>
                <w:b/>
                <w:bCs/>
                <w:lang w:val="ru-RU"/>
              </w:rPr>
              <w:t>ПОШТОМ:</w:t>
            </w:r>
            <w:r w:rsidRPr="002035BB">
              <w:rPr>
                <w:rFonts w:cstheme="minorHAnsi"/>
                <w:b/>
                <w:bCs/>
                <w:lang w:val="ru-RU"/>
              </w:rPr>
              <w:tab/>
            </w:r>
          </w:p>
          <w:p w14:paraId="717D6945" w14:textId="77777777" w:rsidR="00E41FA8" w:rsidRPr="0074125E" w:rsidRDefault="00E41FA8" w:rsidP="00975E32">
            <w:pPr>
              <w:jc w:val="both"/>
              <w:rPr>
                <w:rFonts w:cstheme="minorHAnsi"/>
                <w:lang w:val="sr-Latn-RS"/>
              </w:rPr>
            </w:pPr>
            <w:r w:rsidRPr="002035BB">
              <w:rPr>
                <w:rFonts w:cstheme="minorHAnsi"/>
                <w:lang w:val="ru-RU"/>
              </w:rPr>
              <w:t xml:space="preserve">Министартсво </w:t>
            </w:r>
            <w:r w:rsidRPr="0074125E">
              <w:rPr>
                <w:rFonts w:cstheme="minorHAnsi"/>
                <w:lang w:val="sr-Cyrl-RS"/>
              </w:rPr>
              <w:t xml:space="preserve">рударства и енергетике </w:t>
            </w:r>
          </w:p>
          <w:p w14:paraId="733C772C" w14:textId="77777777" w:rsidR="00E41FA8" w:rsidRPr="002035BB" w:rsidRDefault="00E41FA8" w:rsidP="00975E32">
            <w:pPr>
              <w:rPr>
                <w:rFonts w:eastAsia="Calibri" w:cstheme="minorHAnsi"/>
                <w:b/>
                <w:bCs/>
                <w:i/>
                <w:iCs/>
                <w:kern w:val="2"/>
                <w:lang w:val="ru-RU"/>
                <w14:ligatures w14:val="standardContextual"/>
              </w:rPr>
            </w:pPr>
            <w:r w:rsidRPr="002035BB">
              <w:rPr>
                <w:rFonts w:cstheme="minorHAnsi"/>
                <w:lang w:val="ru-RU"/>
              </w:rPr>
              <w:t>Пројекат „</w:t>
            </w:r>
            <w:r w:rsidRPr="0074125E">
              <w:rPr>
                <w:rFonts w:cstheme="minorHAnsi"/>
                <w:lang w:val="sr-Cyrl-CS"/>
              </w:rPr>
              <w:t>Чиста енергија и енергетска ефикасности за грађане у Србији</w:t>
            </w:r>
            <w:r w:rsidRPr="002035BB">
              <w:rPr>
                <w:rFonts w:eastAsia="Calibri" w:cstheme="minorHAnsi"/>
                <w:bCs/>
                <w:iCs/>
                <w:kern w:val="2"/>
                <w:lang w:val="ru-RU"/>
                <w14:ligatures w14:val="standardContextual"/>
              </w:rPr>
              <w:t>“</w:t>
            </w:r>
          </w:p>
          <w:p w14:paraId="71B4BD9B" w14:textId="757EB3AB" w:rsidR="00E41FA8" w:rsidRPr="002035BB" w:rsidRDefault="00E41FA8" w:rsidP="00E35170">
            <w:pPr>
              <w:autoSpaceDE w:val="0"/>
              <w:autoSpaceDN w:val="0"/>
              <w:adjustRightInd w:val="0"/>
              <w:jc w:val="both"/>
              <w:rPr>
                <w:rFonts w:cstheme="minorHAnsi"/>
                <w:lang w:val="ru-RU"/>
              </w:rPr>
            </w:pPr>
            <w:r w:rsidRPr="002035BB">
              <w:rPr>
                <w:rFonts w:cstheme="minorHAnsi"/>
                <w:lang w:val="ru-RU"/>
              </w:rPr>
              <w:t xml:space="preserve">Менаџер за жалбе: </w:t>
            </w:r>
            <w:r w:rsidR="00E35170" w:rsidRPr="0074125E">
              <w:rPr>
                <w:rFonts w:cstheme="minorHAnsi"/>
                <w:b/>
                <w:bCs/>
                <w:lang w:val="sr-Cyrl-RS"/>
              </w:rPr>
              <w:t xml:space="preserve">Централни менаџер за жалбе, </w:t>
            </w:r>
            <w:r w:rsidR="00E35170" w:rsidRPr="002035BB">
              <w:rPr>
                <w:rFonts w:cstheme="minorHAnsi"/>
                <w:lang w:val="ru-RU"/>
              </w:rPr>
              <w:t xml:space="preserve">стручњак за социјална питања и сарадњу са грађанима </w:t>
            </w:r>
          </w:p>
          <w:p w14:paraId="3DDACF6E" w14:textId="2DE9D2C9" w:rsidR="00E41FA8" w:rsidRPr="0074125E" w:rsidRDefault="0074125E" w:rsidP="00975E32">
            <w:pPr>
              <w:jc w:val="both"/>
              <w:rPr>
                <w:rFonts w:cstheme="minorHAnsi"/>
                <w:bCs/>
                <w:lang w:val="sr-Cyrl-RS"/>
              </w:rPr>
            </w:pPr>
            <w:r w:rsidRPr="0074125E">
              <w:rPr>
                <w:rFonts w:cstheme="minorHAnsi"/>
                <w:bCs/>
                <w:lang w:val="sr-Cyrl-RS"/>
              </w:rPr>
              <w:t>Немањина 22-26</w:t>
            </w:r>
            <w:r w:rsidR="00E41FA8" w:rsidRPr="0074125E">
              <w:rPr>
                <w:rFonts w:cstheme="minorHAnsi"/>
                <w:bCs/>
                <w:lang w:val="sr-Cyrl-RS"/>
              </w:rPr>
              <w:t xml:space="preserve">, </w:t>
            </w:r>
          </w:p>
          <w:p w14:paraId="0E548D00" w14:textId="77777777" w:rsidR="00E41FA8" w:rsidRPr="002035BB" w:rsidRDefault="00E41FA8" w:rsidP="00975E32">
            <w:pPr>
              <w:jc w:val="both"/>
              <w:rPr>
                <w:rFonts w:cstheme="minorHAnsi"/>
                <w:lang w:val="ru-RU"/>
              </w:rPr>
            </w:pPr>
            <w:r w:rsidRPr="002035BB">
              <w:rPr>
                <w:rFonts w:cstheme="minorHAnsi"/>
                <w:bCs/>
                <w:lang w:val="ru-RU"/>
              </w:rPr>
              <w:t>11000 Београд, Србија</w:t>
            </w:r>
            <w:r w:rsidRPr="002035BB">
              <w:rPr>
                <w:rFonts w:cstheme="minorHAnsi"/>
                <w:lang w:val="ru-RU"/>
              </w:rPr>
              <w:t xml:space="preserve"> </w:t>
            </w:r>
          </w:p>
          <w:p w14:paraId="5CB1EAE7" w14:textId="77777777" w:rsidR="00E41FA8" w:rsidRPr="002035BB" w:rsidRDefault="00E41FA8" w:rsidP="00975E32">
            <w:pPr>
              <w:ind w:left="1440" w:hanging="1440"/>
              <w:rPr>
                <w:rFonts w:cstheme="minorHAnsi"/>
                <w:b/>
                <w:bCs/>
                <w:lang w:val="ru-RU"/>
              </w:rPr>
            </w:pPr>
            <w:r w:rsidRPr="002035BB">
              <w:rPr>
                <w:rFonts w:cstheme="minorHAnsi"/>
                <w:b/>
                <w:bCs/>
                <w:lang w:val="ru-RU"/>
              </w:rPr>
              <w:t>ТЕЛЕФОНОМ:</w:t>
            </w:r>
          </w:p>
          <w:p w14:paraId="308D78B6" w14:textId="7E4828A1" w:rsidR="00E41FA8" w:rsidRPr="002035BB" w:rsidRDefault="00E41FA8" w:rsidP="00975E32">
            <w:pPr>
              <w:ind w:left="1440" w:hanging="1440"/>
              <w:rPr>
                <w:rFonts w:cstheme="minorHAnsi"/>
                <w:lang w:val="ru-RU"/>
              </w:rPr>
            </w:pPr>
            <w:r w:rsidRPr="002035BB">
              <w:rPr>
                <w:rFonts w:cstheme="minorHAnsi"/>
                <w:lang w:val="ru-RU"/>
              </w:rPr>
              <w:t>+</w:t>
            </w:r>
            <w:r w:rsidR="0074125E" w:rsidRPr="002035BB">
              <w:rPr>
                <w:rFonts w:cstheme="minorHAnsi"/>
                <w:i/>
                <w:iCs/>
                <w:lang w:val="ru-RU"/>
              </w:rPr>
              <w:t>381</w:t>
            </w:r>
            <w:r w:rsidR="0074125E" w:rsidRPr="0074125E">
              <w:rPr>
                <w:rFonts w:cstheme="minorHAnsi"/>
                <w:i/>
                <w:iCs/>
                <w:lang w:val="sr-Cyrl-CS"/>
              </w:rPr>
              <w:t xml:space="preserve"> </w:t>
            </w:r>
            <w:r w:rsidR="0074125E" w:rsidRPr="002035BB">
              <w:rPr>
                <w:rFonts w:cstheme="minorHAnsi"/>
                <w:i/>
                <w:iCs/>
                <w:lang w:val="ru-RU"/>
              </w:rPr>
              <w:t>628832937</w:t>
            </w:r>
            <w:r w:rsidR="0074125E" w:rsidRPr="002035BB">
              <w:rPr>
                <w:rFonts w:cstheme="minorHAnsi"/>
                <w:lang w:val="ru-RU"/>
              </w:rPr>
              <w:t xml:space="preserve"> </w:t>
            </w:r>
            <w:r w:rsidRPr="002035BB">
              <w:rPr>
                <w:rFonts w:cstheme="minorHAnsi"/>
                <w:lang w:val="ru-RU"/>
              </w:rPr>
              <w:t>(Радним даном од 1</w:t>
            </w:r>
            <w:r w:rsidR="0074125E" w:rsidRPr="002035BB">
              <w:rPr>
                <w:rFonts w:cstheme="minorHAnsi"/>
                <w:lang w:val="ru-RU"/>
              </w:rPr>
              <w:t>1</w:t>
            </w:r>
            <w:r w:rsidRPr="002035BB">
              <w:rPr>
                <w:rFonts w:cstheme="minorHAnsi"/>
                <w:lang w:val="ru-RU"/>
              </w:rPr>
              <w:t xml:space="preserve"> до 13 часова) </w:t>
            </w:r>
          </w:p>
          <w:p w14:paraId="3E5C9AF6" w14:textId="77777777" w:rsidR="00E41FA8" w:rsidRPr="002035BB" w:rsidRDefault="00E41FA8" w:rsidP="00975E32">
            <w:pPr>
              <w:jc w:val="both"/>
              <w:rPr>
                <w:rFonts w:cstheme="minorHAnsi"/>
                <w:lang w:val="ru-RU"/>
              </w:rPr>
            </w:pPr>
            <w:r w:rsidRPr="002035BB">
              <w:rPr>
                <w:rFonts w:cstheme="minorHAnsi"/>
                <w:lang w:val="ru-RU"/>
              </w:rPr>
              <w:t>Напомињемо да можемо да одговоримо само на питања или коментаре који се односе директно на ову Операцију, не и на питања која се односе на општи рад Министарства финансија или других институција која су обухваћена Операцијом.</w:t>
            </w:r>
          </w:p>
          <w:p w14:paraId="01B195BB" w14:textId="3A8BE3A6" w:rsidR="00E41FA8" w:rsidRPr="0074125E" w:rsidRDefault="00E41FA8" w:rsidP="00975E32">
            <w:pPr>
              <w:pStyle w:val="Default"/>
              <w:rPr>
                <w:rFonts w:asciiTheme="minorHAnsi" w:hAnsiTheme="minorHAnsi" w:cstheme="minorHAnsi"/>
                <w:sz w:val="22"/>
                <w:szCs w:val="22"/>
                <w:lang w:val="sr-Cyrl-RS"/>
              </w:rPr>
            </w:pPr>
            <w:r w:rsidRPr="002035BB">
              <w:rPr>
                <w:rFonts w:asciiTheme="minorHAnsi" w:hAnsiTheme="minorHAnsi" w:cstheme="minorHAnsi"/>
                <w:sz w:val="22"/>
                <w:szCs w:val="22"/>
                <w:lang w:val="ru-RU"/>
              </w:rPr>
              <w:t>За више детаља, молимо прочита</w:t>
            </w:r>
            <w:r w:rsidR="00D947D3" w:rsidRPr="002035BB">
              <w:rPr>
                <w:rFonts w:asciiTheme="minorHAnsi" w:hAnsiTheme="minorHAnsi" w:cstheme="minorHAnsi"/>
                <w:sz w:val="22"/>
                <w:szCs w:val="22"/>
                <w:lang w:val="ru-RU"/>
              </w:rPr>
              <w:t xml:space="preserve">јте </w:t>
            </w:r>
            <w:r w:rsidR="00D947D3" w:rsidRPr="0074125E">
              <w:rPr>
                <w:rFonts w:asciiTheme="minorHAnsi" w:hAnsiTheme="minorHAnsi" w:cstheme="minorHAnsi"/>
                <w:sz w:val="22"/>
                <w:szCs w:val="22"/>
                <w:lang w:val="sr-Cyrl-RS"/>
              </w:rPr>
              <w:t>Ж</w:t>
            </w:r>
            <w:r w:rsidR="00D947D3" w:rsidRPr="002035BB">
              <w:rPr>
                <w:rFonts w:asciiTheme="minorHAnsi" w:hAnsiTheme="minorHAnsi" w:cstheme="minorHAnsi"/>
                <w:sz w:val="22"/>
                <w:szCs w:val="22"/>
                <w:lang w:val="ru-RU"/>
              </w:rPr>
              <w:t xml:space="preserve">албени механизам </w:t>
            </w:r>
            <w:r w:rsidR="00D947D3" w:rsidRPr="0074125E">
              <w:rPr>
                <w:rFonts w:asciiTheme="minorHAnsi" w:hAnsiTheme="minorHAnsi" w:cstheme="minorHAnsi"/>
                <w:sz w:val="22"/>
                <w:szCs w:val="22"/>
                <w:lang w:val="sr-Cyrl-RS"/>
              </w:rPr>
              <w:t>п</w:t>
            </w:r>
            <w:r w:rsidRPr="002035BB">
              <w:rPr>
                <w:rFonts w:asciiTheme="minorHAnsi" w:hAnsiTheme="minorHAnsi" w:cstheme="minorHAnsi"/>
                <w:sz w:val="22"/>
                <w:szCs w:val="22"/>
                <w:lang w:val="ru-RU"/>
              </w:rPr>
              <w:t xml:space="preserve">ројекта </w:t>
            </w:r>
            <w:r w:rsidR="00D947D3" w:rsidRPr="002035BB">
              <w:rPr>
                <w:rFonts w:asciiTheme="minorHAnsi" w:hAnsiTheme="minorHAnsi" w:cstheme="minorHAnsi"/>
                <w:sz w:val="22"/>
                <w:szCs w:val="22"/>
                <w:lang w:val="ru-RU"/>
              </w:rPr>
              <w:t>(</w:t>
            </w:r>
            <w:r w:rsidR="00D947D3" w:rsidRPr="0074125E">
              <w:rPr>
                <w:rFonts w:asciiTheme="minorHAnsi" w:hAnsiTheme="minorHAnsi" w:cstheme="minorHAnsi"/>
                <w:sz w:val="22"/>
                <w:szCs w:val="22"/>
              </w:rPr>
              <w:t>SURCE</w:t>
            </w:r>
            <w:r w:rsidR="00D947D3" w:rsidRPr="002035BB">
              <w:rPr>
                <w:rFonts w:asciiTheme="minorHAnsi" w:hAnsiTheme="minorHAnsi" w:cstheme="minorHAnsi"/>
                <w:sz w:val="22"/>
                <w:szCs w:val="22"/>
                <w:lang w:val="ru-RU"/>
              </w:rPr>
              <w:t>)</w:t>
            </w:r>
            <w:r w:rsidRPr="002035BB">
              <w:rPr>
                <w:rFonts w:asciiTheme="minorHAnsi" w:hAnsiTheme="minorHAnsi" w:cstheme="minorHAnsi"/>
                <w:sz w:val="22"/>
                <w:szCs w:val="22"/>
                <w:lang w:val="ru-RU"/>
              </w:rPr>
              <w:t xml:space="preserve"> у Републици Србији доступан на: </w:t>
            </w:r>
            <w:hyperlink r:id="rId22" w:history="1">
              <w:r w:rsidR="00BB1197" w:rsidRPr="0074125E">
                <w:rPr>
                  <w:rStyle w:val="Hyperlink"/>
                  <w:rFonts w:asciiTheme="minorHAnsi" w:hAnsiTheme="minorHAnsi" w:cstheme="minorHAnsi"/>
                  <w:sz w:val="22"/>
                  <w:szCs w:val="22"/>
                  <w:lang w:val="en-GB" w:eastAsia="ja-JP"/>
                </w:rPr>
                <w:t>http</w:t>
              </w:r>
              <w:r w:rsidR="00BB1197" w:rsidRPr="002035BB">
                <w:rPr>
                  <w:rStyle w:val="Hyperlink"/>
                  <w:rFonts w:asciiTheme="minorHAnsi" w:hAnsiTheme="minorHAnsi" w:cstheme="minorHAnsi"/>
                  <w:sz w:val="22"/>
                  <w:szCs w:val="22"/>
                  <w:lang w:val="ru-RU" w:eastAsia="ja-JP"/>
                </w:rPr>
                <w:t>://</w:t>
              </w:r>
              <w:r w:rsidR="00BB1197" w:rsidRPr="0074125E">
                <w:rPr>
                  <w:rStyle w:val="Hyperlink"/>
                  <w:rFonts w:asciiTheme="minorHAnsi" w:hAnsiTheme="minorHAnsi" w:cstheme="minorHAnsi"/>
                  <w:sz w:val="22"/>
                  <w:szCs w:val="22"/>
                  <w:lang w:val="en-GB" w:eastAsia="ja-JP"/>
                </w:rPr>
                <w:t>www</w:t>
              </w:r>
              <w:r w:rsidR="00BB1197" w:rsidRPr="002035BB">
                <w:rPr>
                  <w:rStyle w:val="Hyperlink"/>
                  <w:rFonts w:asciiTheme="minorHAnsi" w:hAnsiTheme="minorHAnsi" w:cstheme="minorHAnsi"/>
                  <w:sz w:val="22"/>
                  <w:szCs w:val="22"/>
                  <w:lang w:val="ru-RU" w:eastAsia="ja-JP"/>
                </w:rPr>
                <w:t>.</w:t>
              </w:r>
              <w:r w:rsidR="00BB1197" w:rsidRPr="0074125E">
                <w:rPr>
                  <w:rStyle w:val="Hyperlink"/>
                  <w:rFonts w:asciiTheme="minorHAnsi" w:hAnsiTheme="minorHAnsi" w:cstheme="minorHAnsi"/>
                  <w:sz w:val="22"/>
                  <w:szCs w:val="22"/>
                  <w:lang w:val="en-GB" w:eastAsia="ja-JP"/>
                </w:rPr>
                <w:t>mre</w:t>
              </w:r>
              <w:r w:rsidR="00BB1197" w:rsidRPr="002035BB">
                <w:rPr>
                  <w:rStyle w:val="Hyperlink"/>
                  <w:rFonts w:asciiTheme="minorHAnsi" w:hAnsiTheme="minorHAnsi" w:cstheme="minorHAnsi"/>
                  <w:sz w:val="22"/>
                  <w:szCs w:val="22"/>
                  <w:lang w:val="ru-RU" w:eastAsia="ja-JP"/>
                </w:rPr>
                <w:t>.</w:t>
              </w:r>
              <w:r w:rsidR="00BB1197" w:rsidRPr="0074125E">
                <w:rPr>
                  <w:rStyle w:val="Hyperlink"/>
                  <w:rFonts w:asciiTheme="minorHAnsi" w:hAnsiTheme="minorHAnsi" w:cstheme="minorHAnsi"/>
                  <w:sz w:val="22"/>
                  <w:szCs w:val="22"/>
                  <w:lang w:val="en-GB" w:eastAsia="ja-JP"/>
                </w:rPr>
                <w:t>gov</w:t>
              </w:r>
              <w:r w:rsidR="00BB1197" w:rsidRPr="002035BB">
                <w:rPr>
                  <w:rStyle w:val="Hyperlink"/>
                  <w:rFonts w:asciiTheme="minorHAnsi" w:hAnsiTheme="minorHAnsi" w:cstheme="minorHAnsi"/>
                  <w:sz w:val="22"/>
                  <w:szCs w:val="22"/>
                  <w:lang w:val="ru-RU" w:eastAsia="ja-JP"/>
                </w:rPr>
                <w:t>.</w:t>
              </w:r>
              <w:r w:rsidR="00BB1197" w:rsidRPr="0074125E">
                <w:rPr>
                  <w:rStyle w:val="Hyperlink"/>
                  <w:rFonts w:asciiTheme="minorHAnsi" w:hAnsiTheme="minorHAnsi" w:cstheme="minorHAnsi"/>
                  <w:sz w:val="22"/>
                  <w:szCs w:val="22"/>
                  <w:lang w:val="en-GB" w:eastAsia="ja-JP"/>
                </w:rPr>
                <w:t>rs</w:t>
              </w:r>
              <w:r w:rsidR="00BB1197" w:rsidRPr="002035BB">
                <w:rPr>
                  <w:rStyle w:val="Hyperlink"/>
                  <w:rFonts w:asciiTheme="minorHAnsi" w:hAnsiTheme="minorHAnsi" w:cstheme="minorHAnsi"/>
                  <w:sz w:val="22"/>
                  <w:szCs w:val="22"/>
                  <w:lang w:val="ru-RU" w:eastAsia="ja-JP"/>
                </w:rPr>
                <w:t>/</w:t>
              </w:r>
            </w:hyperlink>
          </w:p>
        </w:tc>
      </w:tr>
    </w:tbl>
    <w:p w14:paraId="1C45FCEB" w14:textId="77777777" w:rsidR="00E41FA8" w:rsidRPr="0074125E" w:rsidRDefault="00E41FA8" w:rsidP="00E41FA8">
      <w:pPr>
        <w:rPr>
          <w:rFonts w:cstheme="minorHAnsi"/>
          <w:lang w:val="sr-Latn-RS"/>
        </w:rPr>
      </w:pPr>
    </w:p>
    <w:p w14:paraId="47A1A496" w14:textId="3D2B439B" w:rsidR="00E41FA8" w:rsidRPr="0074125E" w:rsidRDefault="00E41FA8" w:rsidP="00E41FA8">
      <w:pPr>
        <w:rPr>
          <w:rFonts w:cstheme="minorHAnsi"/>
          <w:lang w:val="sr-Latn-RS"/>
        </w:rPr>
      </w:pPr>
    </w:p>
    <w:p w14:paraId="1F33EFE7" w14:textId="77777777" w:rsidR="00E41FA8" w:rsidRPr="0074125E" w:rsidRDefault="00E41FA8" w:rsidP="00E41FA8">
      <w:pPr>
        <w:rPr>
          <w:rFonts w:cstheme="minorHAnsi"/>
          <w:lang w:val="sr-Latn-RS"/>
        </w:rPr>
        <w:sectPr w:rsidR="00E41FA8" w:rsidRPr="0074125E" w:rsidSect="002D2778">
          <w:pgSz w:w="12240" w:h="15840"/>
          <w:pgMar w:top="1080" w:right="1440" w:bottom="1080" w:left="1440" w:header="720" w:footer="720" w:gutter="0"/>
          <w:cols w:space="720"/>
          <w:docGrid w:linePitch="360"/>
        </w:sectPr>
      </w:pPr>
    </w:p>
    <w:p w14:paraId="2687297E" w14:textId="09C887AC" w:rsidR="00E41FA8" w:rsidRPr="0074125E" w:rsidRDefault="00E41FA8" w:rsidP="00E41FA8">
      <w:pPr>
        <w:pStyle w:val="Heading1"/>
        <w:keepNext/>
        <w:keepLines/>
        <w:spacing w:before="0" w:beforeAutospacing="0" w:after="120" w:afterAutospacing="0" w:line="276" w:lineRule="auto"/>
        <w:ind w:left="432" w:hanging="432"/>
        <w:jc w:val="both"/>
        <w:rPr>
          <w:rFonts w:cstheme="minorHAnsi"/>
          <w:lang w:val="sr-Cyrl-RS"/>
        </w:rPr>
      </w:pPr>
      <w:bookmarkStart w:id="30" w:name="_Toc147394489"/>
      <w:r w:rsidRPr="0074125E">
        <w:rPr>
          <w:rFonts w:cstheme="minorHAnsi"/>
          <w:lang w:val="sr-Cyrl-RS"/>
        </w:rPr>
        <w:lastRenderedPageBreak/>
        <w:t>П</w:t>
      </w:r>
      <w:r w:rsidRPr="002035BB">
        <w:rPr>
          <w:rFonts w:cstheme="minorHAnsi"/>
          <w:lang w:val="ru-RU"/>
        </w:rPr>
        <w:t xml:space="preserve">рилог </w:t>
      </w:r>
      <w:r w:rsidRPr="0074125E">
        <w:rPr>
          <w:rFonts w:cstheme="minorHAnsi"/>
          <w:lang w:val="sr-Cyrl-RS"/>
        </w:rPr>
        <w:t>0</w:t>
      </w:r>
      <w:r w:rsidRPr="002035BB">
        <w:rPr>
          <w:rFonts w:cstheme="minorHAnsi"/>
          <w:lang w:val="ru-RU"/>
        </w:rPr>
        <w:t xml:space="preserve">2 – </w:t>
      </w:r>
      <w:r w:rsidRPr="0074125E">
        <w:rPr>
          <w:rFonts w:cstheme="minorHAnsi"/>
          <w:lang w:val="sr-Cyrl-RS"/>
        </w:rPr>
        <w:t xml:space="preserve">Евиденција решавања жалби </w:t>
      </w:r>
      <w:r w:rsidR="00BB1197" w:rsidRPr="0074125E">
        <w:rPr>
          <w:rFonts w:cstheme="minorHAnsi"/>
          <w:lang w:val="sr-Cyrl-RS"/>
        </w:rPr>
        <w:t>на локалном нивоу</w:t>
      </w:r>
      <w:bookmarkEnd w:id="30"/>
    </w:p>
    <w:tbl>
      <w:tblPr>
        <w:tblStyle w:val="TableGrid"/>
        <w:tblW w:w="0" w:type="auto"/>
        <w:tblLayout w:type="fixed"/>
        <w:tblLook w:val="04A0" w:firstRow="1" w:lastRow="0" w:firstColumn="1" w:lastColumn="0" w:noHBand="0" w:noVBand="1"/>
      </w:tblPr>
      <w:tblGrid>
        <w:gridCol w:w="996"/>
        <w:gridCol w:w="996"/>
        <w:gridCol w:w="996"/>
        <w:gridCol w:w="996"/>
        <w:gridCol w:w="996"/>
        <w:gridCol w:w="996"/>
        <w:gridCol w:w="1129"/>
        <w:gridCol w:w="864"/>
        <w:gridCol w:w="996"/>
        <w:gridCol w:w="996"/>
        <w:gridCol w:w="996"/>
        <w:gridCol w:w="996"/>
        <w:gridCol w:w="997"/>
      </w:tblGrid>
      <w:tr w:rsidR="00BB1197" w:rsidRPr="00EC2965" w14:paraId="38D1A6F9" w14:textId="77777777" w:rsidTr="00BB1197">
        <w:tc>
          <w:tcPr>
            <w:tcW w:w="12950" w:type="dxa"/>
            <w:gridSpan w:val="13"/>
            <w:shd w:val="clear" w:color="auto" w:fill="D9D9D9" w:themeFill="background1" w:themeFillShade="D9"/>
          </w:tcPr>
          <w:p w14:paraId="04CE66BB" w14:textId="3EE14CC3" w:rsidR="00BB1197" w:rsidRPr="0074125E" w:rsidRDefault="00BB1197" w:rsidP="00975E32">
            <w:pPr>
              <w:rPr>
                <w:rFonts w:cs="Times New Roman"/>
                <w:b/>
                <w:sz w:val="18"/>
                <w:szCs w:val="18"/>
                <w:lang w:val="sr-Cyrl-RS"/>
              </w:rPr>
            </w:pPr>
            <w:r w:rsidRPr="0074125E">
              <w:rPr>
                <w:rFonts w:cs="Times New Roman"/>
                <w:b/>
                <w:sz w:val="18"/>
                <w:szCs w:val="18"/>
                <w:lang w:val="sr-Cyrl-RS"/>
              </w:rPr>
              <w:t>Јединица локалне самоуправе : ________________________</w:t>
            </w:r>
          </w:p>
          <w:p w14:paraId="29764213" w14:textId="22906349" w:rsidR="00BB1197" w:rsidRPr="0074125E" w:rsidRDefault="00BB1197" w:rsidP="00975E32">
            <w:pPr>
              <w:rPr>
                <w:rFonts w:cs="Times New Roman"/>
                <w:b/>
                <w:sz w:val="18"/>
                <w:szCs w:val="18"/>
                <w:lang w:val="sr-Cyrl-RS"/>
              </w:rPr>
            </w:pPr>
            <w:r w:rsidRPr="0074125E">
              <w:rPr>
                <w:rFonts w:cs="Times New Roman"/>
                <w:b/>
                <w:sz w:val="18"/>
                <w:szCs w:val="18"/>
                <w:lang w:val="sr-Cyrl-RS"/>
              </w:rPr>
              <w:t>Локални менаџер за жалбе:_______________________</w:t>
            </w:r>
          </w:p>
        </w:tc>
      </w:tr>
      <w:tr w:rsidR="00BB1197" w:rsidRPr="0074125E" w14:paraId="0ABEEE0E" w14:textId="77777777" w:rsidTr="00D947D3">
        <w:tc>
          <w:tcPr>
            <w:tcW w:w="996" w:type="dxa"/>
          </w:tcPr>
          <w:p w14:paraId="46C4275C"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Редни број </w:t>
            </w:r>
          </w:p>
        </w:tc>
        <w:tc>
          <w:tcPr>
            <w:tcW w:w="996" w:type="dxa"/>
          </w:tcPr>
          <w:p w14:paraId="6E26DD3E"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Тип</w:t>
            </w:r>
          </w:p>
        </w:tc>
        <w:tc>
          <w:tcPr>
            <w:tcW w:w="996" w:type="dxa"/>
          </w:tcPr>
          <w:p w14:paraId="64029825" w14:textId="77777777" w:rsidR="00BB1197" w:rsidRPr="0074125E" w:rsidRDefault="00BB1197" w:rsidP="00D947D3">
            <w:pPr>
              <w:ind w:left="-31" w:right="-90" w:hanging="7"/>
              <w:rPr>
                <w:rFonts w:cs="Times New Roman"/>
                <w:b/>
                <w:sz w:val="18"/>
                <w:szCs w:val="18"/>
              </w:rPr>
            </w:pPr>
            <w:r w:rsidRPr="0074125E">
              <w:rPr>
                <w:rFonts w:cs="Times New Roman"/>
                <w:b/>
                <w:sz w:val="18"/>
                <w:szCs w:val="18"/>
                <w:lang w:val="sr-Cyrl-RS"/>
              </w:rPr>
              <w:t xml:space="preserve">Приоритет </w:t>
            </w:r>
          </w:p>
        </w:tc>
        <w:tc>
          <w:tcPr>
            <w:tcW w:w="996" w:type="dxa"/>
          </w:tcPr>
          <w:p w14:paraId="21C902BA"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996" w:type="dxa"/>
          </w:tcPr>
          <w:p w14:paraId="377A6A6B" w14:textId="77777777" w:rsidR="00BB1197" w:rsidRPr="0074125E" w:rsidRDefault="00BB1197" w:rsidP="00D947D3">
            <w:pPr>
              <w:ind w:left="-49" w:right="-72"/>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996" w:type="dxa"/>
          </w:tcPr>
          <w:p w14:paraId="6E516455" w14:textId="77777777" w:rsidR="00BB1197" w:rsidRPr="0074125E" w:rsidRDefault="00BB1197" w:rsidP="00975E32">
            <w:pPr>
              <w:rPr>
                <w:rFonts w:cs="Times New Roman"/>
                <w:b/>
                <w:sz w:val="18"/>
                <w:szCs w:val="18"/>
              </w:rPr>
            </w:pPr>
            <w:r w:rsidRPr="0074125E">
              <w:rPr>
                <w:rFonts w:cs="Times New Roman"/>
                <w:b/>
                <w:sz w:val="18"/>
                <w:szCs w:val="18"/>
                <w:lang w:val="sr-Cyrl-RS"/>
              </w:rPr>
              <w:t>Начин пријема повратне информације</w:t>
            </w:r>
          </w:p>
        </w:tc>
        <w:tc>
          <w:tcPr>
            <w:tcW w:w="1129" w:type="dxa"/>
          </w:tcPr>
          <w:p w14:paraId="7ADA7929"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Категорија повратне информације</w:t>
            </w:r>
          </w:p>
          <w:p w14:paraId="0B5BD3B5" w14:textId="50CAD964" w:rsidR="00444DB0" w:rsidRPr="0074125E" w:rsidRDefault="00D947D3" w:rsidP="00D947D3">
            <w:pPr>
              <w:rPr>
                <w:rFonts w:cs="Times New Roman"/>
                <w:sz w:val="18"/>
                <w:szCs w:val="18"/>
                <w:lang w:val="sr-Cyrl-RS"/>
              </w:rPr>
            </w:pPr>
            <w:r w:rsidRPr="0074125E">
              <w:rPr>
                <w:rFonts w:cs="Times New Roman"/>
                <w:b/>
                <w:sz w:val="18"/>
                <w:szCs w:val="18"/>
                <w:lang w:val="sr-Cyrl-RS"/>
              </w:rPr>
              <w:t>(</w:t>
            </w:r>
            <w:r w:rsidRPr="0074125E">
              <w:rPr>
                <w:rFonts w:cs="Times New Roman"/>
                <w:sz w:val="18"/>
                <w:szCs w:val="18"/>
                <w:lang w:val="sr-Cyrl-RS"/>
              </w:rPr>
              <w:t>Брзина давањ</w:t>
            </w:r>
            <w:r w:rsidR="00444DB0" w:rsidRPr="0074125E">
              <w:rPr>
                <w:rFonts w:cs="Times New Roman"/>
                <w:sz w:val="18"/>
                <w:szCs w:val="18"/>
                <w:lang w:val="sr-Cyrl-RS"/>
              </w:rPr>
              <w:t xml:space="preserve">а повратне информације </w:t>
            </w:r>
            <w:r w:rsidRPr="0074125E">
              <w:rPr>
                <w:rFonts w:cs="Times New Roman"/>
                <w:sz w:val="18"/>
                <w:szCs w:val="18"/>
                <w:lang w:val="sr-Cyrl-RS"/>
              </w:rPr>
              <w:t>а)</w:t>
            </w:r>
            <w:r w:rsidR="00444DB0" w:rsidRPr="0074125E">
              <w:rPr>
                <w:rFonts w:cs="Times New Roman"/>
                <w:sz w:val="18"/>
                <w:szCs w:val="18"/>
                <w:lang w:val="sr-Cyrl-RS"/>
              </w:rPr>
              <w:t>одмах</w:t>
            </w:r>
          </w:p>
          <w:p w14:paraId="485A85BA" w14:textId="09CF9E96" w:rsidR="00444DB0" w:rsidRPr="0074125E" w:rsidRDefault="00D947D3" w:rsidP="00D947D3">
            <w:pPr>
              <w:rPr>
                <w:rFonts w:cs="Times New Roman"/>
                <w:sz w:val="18"/>
                <w:szCs w:val="18"/>
                <w:lang w:val="sr-Cyrl-RS"/>
              </w:rPr>
            </w:pPr>
            <w:r w:rsidRPr="0074125E">
              <w:rPr>
                <w:rFonts w:cs="Times New Roman"/>
                <w:sz w:val="18"/>
                <w:szCs w:val="18"/>
                <w:lang w:val="sr-Cyrl-RS"/>
              </w:rPr>
              <w:t xml:space="preserve">б)после </w:t>
            </w:r>
            <w:r w:rsidR="00444DB0" w:rsidRPr="0074125E">
              <w:rPr>
                <w:rFonts w:cs="Times New Roman"/>
                <w:sz w:val="18"/>
                <w:szCs w:val="18"/>
                <w:lang w:val="sr-Cyrl-RS"/>
              </w:rPr>
              <w:t>рока</w:t>
            </w:r>
            <w:r w:rsidRPr="0074125E">
              <w:rPr>
                <w:rFonts w:cs="Times New Roman"/>
                <w:sz w:val="18"/>
                <w:szCs w:val="18"/>
                <w:lang w:val="sr-Cyrl-RS"/>
              </w:rPr>
              <w:t xml:space="preserve"> од 7 дана)</w:t>
            </w:r>
          </w:p>
          <w:p w14:paraId="43830C70" w14:textId="44D05747" w:rsidR="00444DB0" w:rsidRPr="0074125E" w:rsidRDefault="00444DB0" w:rsidP="00D947D3">
            <w:pPr>
              <w:ind w:hanging="759"/>
              <w:rPr>
                <w:rFonts w:cs="Times New Roman"/>
                <w:b/>
                <w:sz w:val="18"/>
                <w:szCs w:val="18"/>
                <w:lang w:val="sr-Cyrl-RS"/>
              </w:rPr>
            </w:pPr>
            <w:r w:rsidRPr="0074125E">
              <w:rPr>
                <w:rFonts w:cs="Times New Roman"/>
                <w:b/>
                <w:sz w:val="18"/>
                <w:szCs w:val="18"/>
                <w:lang w:val="sr-Cyrl-RS"/>
              </w:rPr>
              <w:t>Ц</w:t>
            </w:r>
          </w:p>
        </w:tc>
        <w:tc>
          <w:tcPr>
            <w:tcW w:w="864" w:type="dxa"/>
          </w:tcPr>
          <w:p w14:paraId="1580EC66"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Кратак опис </w:t>
            </w:r>
          </w:p>
        </w:tc>
        <w:tc>
          <w:tcPr>
            <w:tcW w:w="996" w:type="dxa"/>
          </w:tcPr>
          <w:p w14:paraId="0DF9B204" w14:textId="77777777" w:rsidR="00BB1197" w:rsidRPr="0074125E" w:rsidRDefault="00BB1197" w:rsidP="00D947D3">
            <w:pPr>
              <w:ind w:right="-50"/>
              <w:rPr>
                <w:rFonts w:cs="Times New Roman"/>
                <w:b/>
                <w:sz w:val="18"/>
                <w:szCs w:val="18"/>
                <w:lang w:val="sr-Cyrl-RS"/>
              </w:rPr>
            </w:pPr>
            <w:r w:rsidRPr="0074125E">
              <w:rPr>
                <w:rFonts w:cs="Times New Roman"/>
                <w:b/>
                <w:sz w:val="18"/>
                <w:szCs w:val="18"/>
                <w:lang w:val="sr-Cyrl-RS"/>
              </w:rPr>
              <w:t>Анонимно (да/не)</w:t>
            </w:r>
          </w:p>
        </w:tc>
        <w:tc>
          <w:tcPr>
            <w:tcW w:w="996" w:type="dxa"/>
          </w:tcPr>
          <w:p w14:paraId="3F2EF654" w14:textId="77777777" w:rsidR="00BB1197" w:rsidRPr="002035BB" w:rsidRDefault="00BB1197" w:rsidP="00D947D3">
            <w:pPr>
              <w:ind w:left="-80"/>
              <w:rPr>
                <w:rFonts w:cs="Times New Roman"/>
                <w:b/>
                <w:sz w:val="18"/>
                <w:szCs w:val="18"/>
                <w:lang w:val="ru-RU"/>
              </w:rPr>
            </w:pPr>
            <w:r w:rsidRPr="0074125E">
              <w:rPr>
                <w:b/>
                <w:sz w:val="18"/>
                <w:szCs w:val="18"/>
                <w:lang w:val="sr-Cyrl-RS"/>
              </w:rPr>
              <w:t>Особа додељена за адресирање повратних информација</w:t>
            </w:r>
          </w:p>
        </w:tc>
        <w:tc>
          <w:tcPr>
            <w:tcW w:w="996" w:type="dxa"/>
          </w:tcPr>
          <w:p w14:paraId="07ACDB2C" w14:textId="726B8135" w:rsidR="00BB1197" w:rsidRPr="002035BB" w:rsidRDefault="00BB1197" w:rsidP="00975E32">
            <w:pPr>
              <w:rPr>
                <w:rFonts w:cs="Times New Roman"/>
                <w:b/>
                <w:sz w:val="18"/>
                <w:szCs w:val="18"/>
                <w:lang w:val="ru-RU"/>
              </w:rPr>
            </w:pPr>
            <w:r w:rsidRPr="0074125E">
              <w:rPr>
                <w:b/>
                <w:sz w:val="18"/>
                <w:szCs w:val="18"/>
                <w:lang w:val="sr-Cyrl-RS"/>
              </w:rPr>
              <w:t>Статус (решено, на чекању,у другом степену)</w:t>
            </w:r>
          </w:p>
        </w:tc>
        <w:tc>
          <w:tcPr>
            <w:tcW w:w="996" w:type="dxa"/>
          </w:tcPr>
          <w:p w14:paraId="0D60D49E" w14:textId="77777777" w:rsidR="00BB1197" w:rsidRPr="002035BB" w:rsidRDefault="00BB1197" w:rsidP="00D947D3">
            <w:pPr>
              <w:ind w:left="-85" w:right="-36"/>
              <w:rPr>
                <w:rFonts w:cs="Times New Roman"/>
                <w:b/>
                <w:sz w:val="18"/>
                <w:szCs w:val="18"/>
                <w:lang w:val="ru-RU"/>
              </w:rPr>
            </w:pPr>
            <w:r w:rsidRPr="0074125E">
              <w:rPr>
                <w:b/>
                <w:sz w:val="18"/>
                <w:szCs w:val="18"/>
                <w:lang w:val="sr-Cyrl-RS"/>
              </w:rPr>
              <w:t>Датум слања одговора решавања повратних информација</w:t>
            </w:r>
          </w:p>
        </w:tc>
        <w:tc>
          <w:tcPr>
            <w:tcW w:w="997" w:type="dxa"/>
          </w:tcPr>
          <w:p w14:paraId="56C97CA0"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6B112532" w14:textId="77777777" w:rsidTr="00D947D3">
        <w:tc>
          <w:tcPr>
            <w:tcW w:w="996" w:type="dxa"/>
          </w:tcPr>
          <w:p w14:paraId="59BF4016" w14:textId="5FE1B9AF" w:rsidR="00BB1197" w:rsidRPr="0074125E" w:rsidRDefault="00BB1197" w:rsidP="00975E32">
            <w:pPr>
              <w:rPr>
                <w:rFonts w:cs="Times New Roman"/>
                <w:sz w:val="18"/>
                <w:szCs w:val="18"/>
                <w:lang w:val="sr-Cyrl-RS"/>
              </w:rPr>
            </w:pPr>
            <w:r w:rsidRPr="0074125E">
              <w:rPr>
                <w:rFonts w:cs="Times New Roman"/>
                <w:sz w:val="18"/>
                <w:szCs w:val="18"/>
              </w:rPr>
              <w:t>1</w:t>
            </w:r>
            <w:r w:rsidR="00D947D3" w:rsidRPr="0074125E">
              <w:rPr>
                <w:rFonts w:cs="Times New Roman"/>
                <w:sz w:val="18"/>
                <w:szCs w:val="18"/>
                <w:lang w:val="sr-Cyrl-RS"/>
              </w:rPr>
              <w:t>.</w:t>
            </w:r>
          </w:p>
        </w:tc>
        <w:tc>
          <w:tcPr>
            <w:tcW w:w="996" w:type="dxa"/>
          </w:tcPr>
          <w:p w14:paraId="190A8441" w14:textId="77777777" w:rsidR="00BB1197" w:rsidRPr="0074125E" w:rsidRDefault="00BB1197" w:rsidP="00975E32">
            <w:pPr>
              <w:rPr>
                <w:rFonts w:cs="Times New Roman"/>
                <w:sz w:val="18"/>
                <w:szCs w:val="18"/>
              </w:rPr>
            </w:pPr>
          </w:p>
        </w:tc>
        <w:tc>
          <w:tcPr>
            <w:tcW w:w="996" w:type="dxa"/>
          </w:tcPr>
          <w:p w14:paraId="4380798B" w14:textId="77777777" w:rsidR="00BB1197" w:rsidRPr="0074125E" w:rsidRDefault="00BB1197" w:rsidP="00975E32">
            <w:pPr>
              <w:rPr>
                <w:rFonts w:cs="Times New Roman"/>
                <w:sz w:val="18"/>
                <w:szCs w:val="18"/>
              </w:rPr>
            </w:pPr>
          </w:p>
        </w:tc>
        <w:tc>
          <w:tcPr>
            <w:tcW w:w="996" w:type="dxa"/>
          </w:tcPr>
          <w:p w14:paraId="60FFB467" w14:textId="77777777" w:rsidR="00BB1197" w:rsidRPr="0074125E" w:rsidRDefault="00BB1197" w:rsidP="00975E32">
            <w:pPr>
              <w:rPr>
                <w:rFonts w:cs="Times New Roman"/>
                <w:sz w:val="18"/>
                <w:szCs w:val="18"/>
              </w:rPr>
            </w:pPr>
          </w:p>
        </w:tc>
        <w:tc>
          <w:tcPr>
            <w:tcW w:w="996" w:type="dxa"/>
          </w:tcPr>
          <w:p w14:paraId="4CB8C336" w14:textId="77777777" w:rsidR="00BB1197" w:rsidRPr="0074125E" w:rsidRDefault="00BB1197" w:rsidP="00975E32">
            <w:pPr>
              <w:rPr>
                <w:rFonts w:cs="Times New Roman"/>
                <w:sz w:val="18"/>
                <w:szCs w:val="18"/>
              </w:rPr>
            </w:pPr>
          </w:p>
        </w:tc>
        <w:tc>
          <w:tcPr>
            <w:tcW w:w="996" w:type="dxa"/>
          </w:tcPr>
          <w:p w14:paraId="6725C8C1" w14:textId="77777777" w:rsidR="00BB1197" w:rsidRPr="0074125E" w:rsidRDefault="00BB1197" w:rsidP="00975E32">
            <w:pPr>
              <w:rPr>
                <w:rFonts w:cs="Times New Roman"/>
                <w:sz w:val="18"/>
                <w:szCs w:val="18"/>
              </w:rPr>
            </w:pPr>
          </w:p>
        </w:tc>
        <w:tc>
          <w:tcPr>
            <w:tcW w:w="1129" w:type="dxa"/>
          </w:tcPr>
          <w:p w14:paraId="2F9381A9" w14:textId="77777777" w:rsidR="00BB1197" w:rsidRPr="0074125E" w:rsidRDefault="00BB1197" w:rsidP="00975E32">
            <w:pPr>
              <w:rPr>
                <w:rFonts w:cs="Times New Roman"/>
                <w:sz w:val="18"/>
                <w:szCs w:val="18"/>
              </w:rPr>
            </w:pPr>
          </w:p>
        </w:tc>
        <w:tc>
          <w:tcPr>
            <w:tcW w:w="864" w:type="dxa"/>
          </w:tcPr>
          <w:p w14:paraId="48E1F94D" w14:textId="77777777" w:rsidR="00BB1197" w:rsidRPr="0074125E" w:rsidRDefault="00BB1197" w:rsidP="00975E32">
            <w:pPr>
              <w:rPr>
                <w:rFonts w:cs="Times New Roman"/>
                <w:sz w:val="18"/>
                <w:szCs w:val="18"/>
              </w:rPr>
            </w:pPr>
          </w:p>
        </w:tc>
        <w:tc>
          <w:tcPr>
            <w:tcW w:w="996" w:type="dxa"/>
          </w:tcPr>
          <w:p w14:paraId="2025CEB3" w14:textId="77777777" w:rsidR="00BB1197" w:rsidRPr="0074125E" w:rsidRDefault="00BB1197" w:rsidP="00975E32">
            <w:pPr>
              <w:rPr>
                <w:rFonts w:cs="Times New Roman"/>
                <w:sz w:val="18"/>
                <w:szCs w:val="18"/>
              </w:rPr>
            </w:pPr>
          </w:p>
        </w:tc>
        <w:tc>
          <w:tcPr>
            <w:tcW w:w="996" w:type="dxa"/>
          </w:tcPr>
          <w:p w14:paraId="657766B1" w14:textId="77777777" w:rsidR="00BB1197" w:rsidRPr="0074125E" w:rsidRDefault="00BB1197" w:rsidP="00975E32">
            <w:pPr>
              <w:rPr>
                <w:rFonts w:cs="Times New Roman"/>
                <w:sz w:val="18"/>
                <w:szCs w:val="18"/>
              </w:rPr>
            </w:pPr>
          </w:p>
        </w:tc>
        <w:tc>
          <w:tcPr>
            <w:tcW w:w="996" w:type="dxa"/>
          </w:tcPr>
          <w:p w14:paraId="30AB80F3" w14:textId="77777777" w:rsidR="00BB1197" w:rsidRPr="0074125E" w:rsidRDefault="00BB1197" w:rsidP="00975E32">
            <w:pPr>
              <w:rPr>
                <w:rFonts w:cs="Times New Roman"/>
                <w:sz w:val="18"/>
                <w:szCs w:val="18"/>
              </w:rPr>
            </w:pPr>
          </w:p>
        </w:tc>
        <w:tc>
          <w:tcPr>
            <w:tcW w:w="996" w:type="dxa"/>
          </w:tcPr>
          <w:p w14:paraId="3E7EAC4A" w14:textId="77777777" w:rsidR="00BB1197" w:rsidRPr="0074125E" w:rsidRDefault="00BB1197" w:rsidP="00975E32">
            <w:pPr>
              <w:rPr>
                <w:rFonts w:cs="Times New Roman"/>
                <w:sz w:val="18"/>
                <w:szCs w:val="18"/>
              </w:rPr>
            </w:pPr>
          </w:p>
        </w:tc>
        <w:tc>
          <w:tcPr>
            <w:tcW w:w="997" w:type="dxa"/>
          </w:tcPr>
          <w:p w14:paraId="1CA46DB3" w14:textId="77777777" w:rsidR="00BB1197" w:rsidRPr="0074125E" w:rsidRDefault="00BB1197" w:rsidP="00975E32">
            <w:pPr>
              <w:rPr>
                <w:rFonts w:cs="Times New Roman"/>
                <w:sz w:val="18"/>
                <w:szCs w:val="18"/>
              </w:rPr>
            </w:pPr>
          </w:p>
        </w:tc>
      </w:tr>
      <w:tr w:rsidR="00BB1197" w:rsidRPr="0074125E" w14:paraId="605A44FE" w14:textId="77777777" w:rsidTr="00D947D3">
        <w:tc>
          <w:tcPr>
            <w:tcW w:w="996" w:type="dxa"/>
          </w:tcPr>
          <w:p w14:paraId="0BCCDFB6" w14:textId="7E60EDD9" w:rsidR="00BB1197" w:rsidRPr="0074125E" w:rsidRDefault="00BB1197" w:rsidP="00975E32">
            <w:pPr>
              <w:rPr>
                <w:rFonts w:cs="Times New Roman"/>
                <w:sz w:val="18"/>
                <w:szCs w:val="18"/>
                <w:lang w:val="sr-Cyrl-RS"/>
              </w:rPr>
            </w:pPr>
            <w:r w:rsidRPr="0074125E">
              <w:rPr>
                <w:rFonts w:cs="Times New Roman"/>
                <w:sz w:val="18"/>
                <w:szCs w:val="18"/>
              </w:rPr>
              <w:t>2</w:t>
            </w:r>
            <w:r w:rsidR="00D947D3" w:rsidRPr="0074125E">
              <w:rPr>
                <w:rFonts w:cs="Times New Roman"/>
                <w:sz w:val="18"/>
                <w:szCs w:val="18"/>
                <w:lang w:val="sr-Cyrl-RS"/>
              </w:rPr>
              <w:t>.</w:t>
            </w:r>
          </w:p>
        </w:tc>
        <w:tc>
          <w:tcPr>
            <w:tcW w:w="996" w:type="dxa"/>
          </w:tcPr>
          <w:p w14:paraId="4DAEF600" w14:textId="77777777" w:rsidR="00BB1197" w:rsidRPr="0074125E" w:rsidRDefault="00BB1197" w:rsidP="00975E32">
            <w:pPr>
              <w:rPr>
                <w:rFonts w:cs="Times New Roman"/>
                <w:sz w:val="18"/>
                <w:szCs w:val="18"/>
              </w:rPr>
            </w:pPr>
          </w:p>
        </w:tc>
        <w:tc>
          <w:tcPr>
            <w:tcW w:w="996" w:type="dxa"/>
          </w:tcPr>
          <w:p w14:paraId="4C203045" w14:textId="77777777" w:rsidR="00BB1197" w:rsidRPr="0074125E" w:rsidRDefault="00BB1197" w:rsidP="00975E32">
            <w:pPr>
              <w:rPr>
                <w:rFonts w:cs="Times New Roman"/>
                <w:sz w:val="18"/>
                <w:szCs w:val="18"/>
              </w:rPr>
            </w:pPr>
          </w:p>
        </w:tc>
        <w:tc>
          <w:tcPr>
            <w:tcW w:w="996" w:type="dxa"/>
          </w:tcPr>
          <w:p w14:paraId="4B87A652" w14:textId="77777777" w:rsidR="00BB1197" w:rsidRPr="0074125E" w:rsidRDefault="00BB1197" w:rsidP="00975E32">
            <w:pPr>
              <w:rPr>
                <w:rFonts w:cs="Times New Roman"/>
                <w:sz w:val="18"/>
                <w:szCs w:val="18"/>
              </w:rPr>
            </w:pPr>
          </w:p>
        </w:tc>
        <w:tc>
          <w:tcPr>
            <w:tcW w:w="996" w:type="dxa"/>
          </w:tcPr>
          <w:p w14:paraId="2E046DF5" w14:textId="77777777" w:rsidR="00BB1197" w:rsidRPr="0074125E" w:rsidRDefault="00BB1197" w:rsidP="00975E32">
            <w:pPr>
              <w:rPr>
                <w:rFonts w:cs="Times New Roman"/>
                <w:sz w:val="18"/>
                <w:szCs w:val="18"/>
              </w:rPr>
            </w:pPr>
          </w:p>
        </w:tc>
        <w:tc>
          <w:tcPr>
            <w:tcW w:w="996" w:type="dxa"/>
          </w:tcPr>
          <w:p w14:paraId="7AFB257E" w14:textId="77777777" w:rsidR="00BB1197" w:rsidRPr="0074125E" w:rsidRDefault="00BB1197" w:rsidP="00975E32">
            <w:pPr>
              <w:rPr>
                <w:rFonts w:cs="Times New Roman"/>
                <w:sz w:val="18"/>
                <w:szCs w:val="18"/>
              </w:rPr>
            </w:pPr>
          </w:p>
        </w:tc>
        <w:tc>
          <w:tcPr>
            <w:tcW w:w="1129" w:type="dxa"/>
          </w:tcPr>
          <w:p w14:paraId="0FDA5CA5" w14:textId="77777777" w:rsidR="00BB1197" w:rsidRPr="0074125E" w:rsidRDefault="00BB1197" w:rsidP="00975E32">
            <w:pPr>
              <w:rPr>
                <w:rFonts w:cs="Times New Roman"/>
                <w:sz w:val="18"/>
                <w:szCs w:val="18"/>
              </w:rPr>
            </w:pPr>
          </w:p>
        </w:tc>
        <w:tc>
          <w:tcPr>
            <w:tcW w:w="864" w:type="dxa"/>
          </w:tcPr>
          <w:p w14:paraId="4720E1CF" w14:textId="77777777" w:rsidR="00BB1197" w:rsidRPr="0074125E" w:rsidRDefault="00BB1197" w:rsidP="00975E32">
            <w:pPr>
              <w:rPr>
                <w:rFonts w:cs="Times New Roman"/>
                <w:sz w:val="18"/>
                <w:szCs w:val="18"/>
              </w:rPr>
            </w:pPr>
          </w:p>
        </w:tc>
        <w:tc>
          <w:tcPr>
            <w:tcW w:w="996" w:type="dxa"/>
          </w:tcPr>
          <w:p w14:paraId="5383A10F" w14:textId="77777777" w:rsidR="00BB1197" w:rsidRPr="0074125E" w:rsidRDefault="00BB1197" w:rsidP="00975E32">
            <w:pPr>
              <w:rPr>
                <w:rFonts w:cs="Times New Roman"/>
                <w:sz w:val="18"/>
                <w:szCs w:val="18"/>
              </w:rPr>
            </w:pPr>
          </w:p>
        </w:tc>
        <w:tc>
          <w:tcPr>
            <w:tcW w:w="996" w:type="dxa"/>
          </w:tcPr>
          <w:p w14:paraId="7BC694A3" w14:textId="77777777" w:rsidR="00BB1197" w:rsidRPr="0074125E" w:rsidRDefault="00BB1197" w:rsidP="00975E32">
            <w:pPr>
              <w:rPr>
                <w:rFonts w:cs="Times New Roman"/>
                <w:sz w:val="18"/>
                <w:szCs w:val="18"/>
              </w:rPr>
            </w:pPr>
          </w:p>
        </w:tc>
        <w:tc>
          <w:tcPr>
            <w:tcW w:w="996" w:type="dxa"/>
          </w:tcPr>
          <w:p w14:paraId="0C412967" w14:textId="77777777" w:rsidR="00BB1197" w:rsidRPr="0074125E" w:rsidRDefault="00BB1197" w:rsidP="00975E32">
            <w:pPr>
              <w:rPr>
                <w:rFonts w:cs="Times New Roman"/>
                <w:sz w:val="18"/>
                <w:szCs w:val="18"/>
              </w:rPr>
            </w:pPr>
          </w:p>
        </w:tc>
        <w:tc>
          <w:tcPr>
            <w:tcW w:w="996" w:type="dxa"/>
          </w:tcPr>
          <w:p w14:paraId="3ADE1562" w14:textId="77777777" w:rsidR="00BB1197" w:rsidRPr="0074125E" w:rsidRDefault="00BB1197" w:rsidP="00975E32">
            <w:pPr>
              <w:rPr>
                <w:rFonts w:cs="Times New Roman"/>
                <w:sz w:val="18"/>
                <w:szCs w:val="18"/>
              </w:rPr>
            </w:pPr>
          </w:p>
        </w:tc>
        <w:tc>
          <w:tcPr>
            <w:tcW w:w="997" w:type="dxa"/>
          </w:tcPr>
          <w:p w14:paraId="74E71695" w14:textId="77777777" w:rsidR="00BB1197" w:rsidRPr="0074125E" w:rsidRDefault="00BB1197" w:rsidP="00975E32">
            <w:pPr>
              <w:rPr>
                <w:rFonts w:cs="Times New Roman"/>
                <w:sz w:val="18"/>
                <w:szCs w:val="18"/>
              </w:rPr>
            </w:pPr>
          </w:p>
        </w:tc>
      </w:tr>
      <w:tr w:rsidR="00BB1197" w:rsidRPr="0074125E" w14:paraId="47A05994" w14:textId="77777777" w:rsidTr="00D947D3">
        <w:tc>
          <w:tcPr>
            <w:tcW w:w="996" w:type="dxa"/>
          </w:tcPr>
          <w:p w14:paraId="0215AFA6" w14:textId="24E758A0" w:rsidR="00BB1197" w:rsidRPr="0074125E" w:rsidRDefault="00BB1197" w:rsidP="00975E32">
            <w:pPr>
              <w:rPr>
                <w:rFonts w:cs="Times New Roman"/>
                <w:sz w:val="18"/>
                <w:szCs w:val="18"/>
                <w:lang w:val="sr-Cyrl-RS"/>
              </w:rPr>
            </w:pPr>
            <w:r w:rsidRPr="0074125E">
              <w:rPr>
                <w:rFonts w:cs="Times New Roman"/>
                <w:sz w:val="18"/>
                <w:szCs w:val="18"/>
              </w:rPr>
              <w:t>3</w:t>
            </w:r>
            <w:r w:rsidR="00D947D3" w:rsidRPr="0074125E">
              <w:rPr>
                <w:rFonts w:cs="Times New Roman"/>
                <w:sz w:val="18"/>
                <w:szCs w:val="18"/>
                <w:lang w:val="sr-Cyrl-RS"/>
              </w:rPr>
              <w:t>.</w:t>
            </w:r>
          </w:p>
        </w:tc>
        <w:tc>
          <w:tcPr>
            <w:tcW w:w="996" w:type="dxa"/>
          </w:tcPr>
          <w:p w14:paraId="150031F3" w14:textId="77777777" w:rsidR="00BB1197" w:rsidRPr="0074125E" w:rsidRDefault="00BB1197" w:rsidP="00975E32">
            <w:pPr>
              <w:rPr>
                <w:rFonts w:cs="Times New Roman"/>
                <w:sz w:val="18"/>
                <w:szCs w:val="18"/>
              </w:rPr>
            </w:pPr>
          </w:p>
        </w:tc>
        <w:tc>
          <w:tcPr>
            <w:tcW w:w="996" w:type="dxa"/>
          </w:tcPr>
          <w:p w14:paraId="4388E510" w14:textId="77777777" w:rsidR="00BB1197" w:rsidRPr="0074125E" w:rsidRDefault="00BB1197" w:rsidP="00975E32">
            <w:pPr>
              <w:rPr>
                <w:rFonts w:cs="Times New Roman"/>
                <w:sz w:val="18"/>
                <w:szCs w:val="18"/>
              </w:rPr>
            </w:pPr>
          </w:p>
        </w:tc>
        <w:tc>
          <w:tcPr>
            <w:tcW w:w="996" w:type="dxa"/>
          </w:tcPr>
          <w:p w14:paraId="6C1CC664" w14:textId="77777777" w:rsidR="00BB1197" w:rsidRPr="0074125E" w:rsidRDefault="00BB1197" w:rsidP="00975E32">
            <w:pPr>
              <w:rPr>
                <w:rFonts w:cs="Times New Roman"/>
                <w:sz w:val="18"/>
                <w:szCs w:val="18"/>
              </w:rPr>
            </w:pPr>
          </w:p>
        </w:tc>
        <w:tc>
          <w:tcPr>
            <w:tcW w:w="996" w:type="dxa"/>
          </w:tcPr>
          <w:p w14:paraId="26F3DB79" w14:textId="77777777" w:rsidR="00BB1197" w:rsidRPr="0074125E" w:rsidRDefault="00BB1197" w:rsidP="00975E32">
            <w:pPr>
              <w:rPr>
                <w:rFonts w:cs="Times New Roman"/>
                <w:sz w:val="18"/>
                <w:szCs w:val="18"/>
              </w:rPr>
            </w:pPr>
          </w:p>
        </w:tc>
        <w:tc>
          <w:tcPr>
            <w:tcW w:w="996" w:type="dxa"/>
          </w:tcPr>
          <w:p w14:paraId="74376F38" w14:textId="77777777" w:rsidR="00BB1197" w:rsidRPr="0074125E" w:rsidRDefault="00BB1197" w:rsidP="00975E32">
            <w:pPr>
              <w:rPr>
                <w:rFonts w:cs="Times New Roman"/>
                <w:sz w:val="18"/>
                <w:szCs w:val="18"/>
              </w:rPr>
            </w:pPr>
          </w:p>
        </w:tc>
        <w:tc>
          <w:tcPr>
            <w:tcW w:w="1129" w:type="dxa"/>
          </w:tcPr>
          <w:p w14:paraId="0DB2B560" w14:textId="77777777" w:rsidR="00BB1197" w:rsidRPr="0074125E" w:rsidRDefault="00BB1197" w:rsidP="00975E32">
            <w:pPr>
              <w:rPr>
                <w:rFonts w:cs="Times New Roman"/>
                <w:sz w:val="18"/>
                <w:szCs w:val="18"/>
              </w:rPr>
            </w:pPr>
          </w:p>
        </w:tc>
        <w:tc>
          <w:tcPr>
            <w:tcW w:w="864" w:type="dxa"/>
          </w:tcPr>
          <w:p w14:paraId="1BE4EB6F" w14:textId="77777777" w:rsidR="00BB1197" w:rsidRPr="0074125E" w:rsidRDefault="00BB1197" w:rsidP="00975E32">
            <w:pPr>
              <w:rPr>
                <w:rFonts w:cs="Times New Roman"/>
                <w:sz w:val="18"/>
                <w:szCs w:val="18"/>
              </w:rPr>
            </w:pPr>
          </w:p>
        </w:tc>
        <w:tc>
          <w:tcPr>
            <w:tcW w:w="996" w:type="dxa"/>
          </w:tcPr>
          <w:p w14:paraId="3828C6B5" w14:textId="77777777" w:rsidR="00BB1197" w:rsidRPr="0074125E" w:rsidRDefault="00BB1197" w:rsidP="00975E32">
            <w:pPr>
              <w:rPr>
                <w:rFonts w:cs="Times New Roman"/>
                <w:sz w:val="18"/>
                <w:szCs w:val="18"/>
              </w:rPr>
            </w:pPr>
          </w:p>
        </w:tc>
        <w:tc>
          <w:tcPr>
            <w:tcW w:w="996" w:type="dxa"/>
          </w:tcPr>
          <w:p w14:paraId="0F5BEF3D" w14:textId="77777777" w:rsidR="00BB1197" w:rsidRPr="0074125E" w:rsidRDefault="00BB1197" w:rsidP="00975E32">
            <w:pPr>
              <w:rPr>
                <w:rFonts w:cs="Times New Roman"/>
                <w:sz w:val="18"/>
                <w:szCs w:val="18"/>
              </w:rPr>
            </w:pPr>
          </w:p>
        </w:tc>
        <w:tc>
          <w:tcPr>
            <w:tcW w:w="996" w:type="dxa"/>
          </w:tcPr>
          <w:p w14:paraId="54F5B6B3" w14:textId="77777777" w:rsidR="00BB1197" w:rsidRPr="0074125E" w:rsidRDefault="00BB1197" w:rsidP="00975E32">
            <w:pPr>
              <w:rPr>
                <w:rFonts w:cs="Times New Roman"/>
                <w:sz w:val="18"/>
                <w:szCs w:val="18"/>
              </w:rPr>
            </w:pPr>
          </w:p>
        </w:tc>
        <w:tc>
          <w:tcPr>
            <w:tcW w:w="996" w:type="dxa"/>
          </w:tcPr>
          <w:p w14:paraId="716ECC10" w14:textId="77777777" w:rsidR="00BB1197" w:rsidRPr="0074125E" w:rsidRDefault="00BB1197" w:rsidP="00975E32">
            <w:pPr>
              <w:rPr>
                <w:rFonts w:cs="Times New Roman"/>
                <w:sz w:val="18"/>
                <w:szCs w:val="18"/>
              </w:rPr>
            </w:pPr>
          </w:p>
        </w:tc>
        <w:tc>
          <w:tcPr>
            <w:tcW w:w="997" w:type="dxa"/>
          </w:tcPr>
          <w:p w14:paraId="42977640" w14:textId="77777777" w:rsidR="00BB1197" w:rsidRPr="0074125E" w:rsidRDefault="00BB1197" w:rsidP="00975E32">
            <w:pPr>
              <w:rPr>
                <w:rFonts w:cs="Times New Roman"/>
                <w:sz w:val="18"/>
                <w:szCs w:val="18"/>
              </w:rPr>
            </w:pPr>
          </w:p>
        </w:tc>
      </w:tr>
      <w:tr w:rsidR="00BB1197" w:rsidRPr="0074125E" w14:paraId="696BF017" w14:textId="77777777" w:rsidTr="00D947D3">
        <w:tc>
          <w:tcPr>
            <w:tcW w:w="996" w:type="dxa"/>
          </w:tcPr>
          <w:p w14:paraId="6D9964EB" w14:textId="1ADDEB49" w:rsidR="00BB1197" w:rsidRPr="0074125E" w:rsidRDefault="00BB1197" w:rsidP="00975E32">
            <w:pPr>
              <w:rPr>
                <w:rFonts w:cs="Times New Roman"/>
                <w:sz w:val="18"/>
                <w:szCs w:val="18"/>
                <w:lang w:val="sr-Cyrl-RS"/>
              </w:rPr>
            </w:pPr>
            <w:r w:rsidRPr="0074125E">
              <w:rPr>
                <w:rFonts w:cs="Times New Roman"/>
                <w:sz w:val="18"/>
                <w:szCs w:val="18"/>
              </w:rPr>
              <w:t>4</w:t>
            </w:r>
            <w:r w:rsidR="00D947D3" w:rsidRPr="0074125E">
              <w:rPr>
                <w:rFonts w:cs="Times New Roman"/>
                <w:sz w:val="18"/>
                <w:szCs w:val="18"/>
                <w:lang w:val="sr-Cyrl-RS"/>
              </w:rPr>
              <w:t>.</w:t>
            </w:r>
          </w:p>
        </w:tc>
        <w:tc>
          <w:tcPr>
            <w:tcW w:w="996" w:type="dxa"/>
          </w:tcPr>
          <w:p w14:paraId="30C189A0" w14:textId="77777777" w:rsidR="00BB1197" w:rsidRPr="0074125E" w:rsidRDefault="00BB1197" w:rsidP="00975E32">
            <w:pPr>
              <w:rPr>
                <w:rFonts w:cs="Times New Roman"/>
                <w:sz w:val="18"/>
                <w:szCs w:val="18"/>
              </w:rPr>
            </w:pPr>
          </w:p>
        </w:tc>
        <w:tc>
          <w:tcPr>
            <w:tcW w:w="996" w:type="dxa"/>
          </w:tcPr>
          <w:p w14:paraId="0BC99B84" w14:textId="77777777" w:rsidR="00BB1197" w:rsidRPr="0074125E" w:rsidRDefault="00BB1197" w:rsidP="00975E32">
            <w:pPr>
              <w:rPr>
                <w:rFonts w:cs="Times New Roman"/>
                <w:sz w:val="18"/>
                <w:szCs w:val="18"/>
              </w:rPr>
            </w:pPr>
          </w:p>
        </w:tc>
        <w:tc>
          <w:tcPr>
            <w:tcW w:w="996" w:type="dxa"/>
          </w:tcPr>
          <w:p w14:paraId="2855D752" w14:textId="77777777" w:rsidR="00BB1197" w:rsidRPr="0074125E" w:rsidRDefault="00BB1197" w:rsidP="00975E32">
            <w:pPr>
              <w:rPr>
                <w:rFonts w:cs="Times New Roman"/>
                <w:sz w:val="18"/>
                <w:szCs w:val="18"/>
              </w:rPr>
            </w:pPr>
          </w:p>
        </w:tc>
        <w:tc>
          <w:tcPr>
            <w:tcW w:w="996" w:type="dxa"/>
          </w:tcPr>
          <w:p w14:paraId="00322BE6" w14:textId="77777777" w:rsidR="00BB1197" w:rsidRPr="0074125E" w:rsidRDefault="00BB1197" w:rsidP="00975E32">
            <w:pPr>
              <w:rPr>
                <w:rFonts w:cs="Times New Roman"/>
                <w:sz w:val="18"/>
                <w:szCs w:val="18"/>
              </w:rPr>
            </w:pPr>
          </w:p>
        </w:tc>
        <w:tc>
          <w:tcPr>
            <w:tcW w:w="996" w:type="dxa"/>
          </w:tcPr>
          <w:p w14:paraId="1FCAD87E" w14:textId="77777777" w:rsidR="00BB1197" w:rsidRPr="0074125E" w:rsidRDefault="00BB1197" w:rsidP="00975E32">
            <w:pPr>
              <w:rPr>
                <w:rFonts w:cs="Times New Roman"/>
                <w:sz w:val="18"/>
                <w:szCs w:val="18"/>
              </w:rPr>
            </w:pPr>
          </w:p>
        </w:tc>
        <w:tc>
          <w:tcPr>
            <w:tcW w:w="1129" w:type="dxa"/>
          </w:tcPr>
          <w:p w14:paraId="43E02D9F" w14:textId="77777777" w:rsidR="00BB1197" w:rsidRPr="0074125E" w:rsidRDefault="00BB1197" w:rsidP="00975E32">
            <w:pPr>
              <w:rPr>
                <w:rFonts w:cs="Times New Roman"/>
                <w:sz w:val="18"/>
                <w:szCs w:val="18"/>
              </w:rPr>
            </w:pPr>
          </w:p>
        </w:tc>
        <w:tc>
          <w:tcPr>
            <w:tcW w:w="864" w:type="dxa"/>
          </w:tcPr>
          <w:p w14:paraId="0A42F871" w14:textId="77777777" w:rsidR="00BB1197" w:rsidRPr="0074125E" w:rsidRDefault="00BB1197" w:rsidP="00975E32">
            <w:pPr>
              <w:rPr>
                <w:rFonts w:cs="Times New Roman"/>
                <w:sz w:val="18"/>
                <w:szCs w:val="18"/>
              </w:rPr>
            </w:pPr>
          </w:p>
        </w:tc>
        <w:tc>
          <w:tcPr>
            <w:tcW w:w="996" w:type="dxa"/>
          </w:tcPr>
          <w:p w14:paraId="4641CC0F" w14:textId="77777777" w:rsidR="00BB1197" w:rsidRPr="0074125E" w:rsidRDefault="00BB1197" w:rsidP="00975E32">
            <w:pPr>
              <w:rPr>
                <w:rFonts w:cs="Times New Roman"/>
                <w:sz w:val="18"/>
                <w:szCs w:val="18"/>
              </w:rPr>
            </w:pPr>
          </w:p>
        </w:tc>
        <w:tc>
          <w:tcPr>
            <w:tcW w:w="996" w:type="dxa"/>
          </w:tcPr>
          <w:p w14:paraId="653E4073" w14:textId="77777777" w:rsidR="00BB1197" w:rsidRPr="0074125E" w:rsidRDefault="00BB1197" w:rsidP="00975E32">
            <w:pPr>
              <w:rPr>
                <w:rFonts w:cs="Times New Roman"/>
                <w:sz w:val="18"/>
                <w:szCs w:val="18"/>
              </w:rPr>
            </w:pPr>
          </w:p>
        </w:tc>
        <w:tc>
          <w:tcPr>
            <w:tcW w:w="996" w:type="dxa"/>
          </w:tcPr>
          <w:p w14:paraId="203B764A" w14:textId="77777777" w:rsidR="00BB1197" w:rsidRPr="0074125E" w:rsidRDefault="00BB1197" w:rsidP="00975E32">
            <w:pPr>
              <w:rPr>
                <w:rFonts w:cs="Times New Roman"/>
                <w:sz w:val="18"/>
                <w:szCs w:val="18"/>
              </w:rPr>
            </w:pPr>
          </w:p>
        </w:tc>
        <w:tc>
          <w:tcPr>
            <w:tcW w:w="996" w:type="dxa"/>
          </w:tcPr>
          <w:p w14:paraId="2435A7B0" w14:textId="77777777" w:rsidR="00BB1197" w:rsidRPr="0074125E" w:rsidRDefault="00BB1197" w:rsidP="00975E32">
            <w:pPr>
              <w:rPr>
                <w:rFonts w:cs="Times New Roman"/>
                <w:sz w:val="18"/>
                <w:szCs w:val="18"/>
              </w:rPr>
            </w:pPr>
          </w:p>
        </w:tc>
        <w:tc>
          <w:tcPr>
            <w:tcW w:w="997" w:type="dxa"/>
          </w:tcPr>
          <w:p w14:paraId="396EC442" w14:textId="77777777" w:rsidR="00BB1197" w:rsidRPr="0074125E" w:rsidRDefault="00BB1197" w:rsidP="00975E32">
            <w:pPr>
              <w:rPr>
                <w:rFonts w:cs="Times New Roman"/>
                <w:sz w:val="18"/>
                <w:szCs w:val="18"/>
              </w:rPr>
            </w:pPr>
          </w:p>
        </w:tc>
      </w:tr>
      <w:tr w:rsidR="00D947D3" w:rsidRPr="0074125E" w14:paraId="57378B06" w14:textId="77777777" w:rsidTr="00D947D3">
        <w:tc>
          <w:tcPr>
            <w:tcW w:w="996" w:type="dxa"/>
          </w:tcPr>
          <w:p w14:paraId="50464963" w14:textId="02215CD4" w:rsidR="00D947D3" w:rsidRPr="0074125E" w:rsidRDefault="00D947D3" w:rsidP="00975E32">
            <w:pPr>
              <w:rPr>
                <w:rFonts w:cs="Times New Roman"/>
                <w:sz w:val="18"/>
                <w:szCs w:val="18"/>
                <w:lang w:val="sr-Cyrl-RS"/>
              </w:rPr>
            </w:pPr>
            <w:r w:rsidRPr="0074125E">
              <w:rPr>
                <w:rFonts w:cs="Times New Roman"/>
                <w:sz w:val="18"/>
                <w:szCs w:val="18"/>
                <w:lang w:val="sr-Cyrl-RS"/>
              </w:rPr>
              <w:t>5.</w:t>
            </w:r>
          </w:p>
        </w:tc>
        <w:tc>
          <w:tcPr>
            <w:tcW w:w="996" w:type="dxa"/>
          </w:tcPr>
          <w:p w14:paraId="337A38B4" w14:textId="77777777" w:rsidR="00D947D3" w:rsidRPr="0074125E" w:rsidRDefault="00D947D3" w:rsidP="00975E32">
            <w:pPr>
              <w:rPr>
                <w:rFonts w:cs="Times New Roman"/>
                <w:sz w:val="18"/>
                <w:szCs w:val="18"/>
              </w:rPr>
            </w:pPr>
          </w:p>
        </w:tc>
        <w:tc>
          <w:tcPr>
            <w:tcW w:w="996" w:type="dxa"/>
          </w:tcPr>
          <w:p w14:paraId="72DE0DC8" w14:textId="77777777" w:rsidR="00D947D3" w:rsidRPr="0074125E" w:rsidRDefault="00D947D3" w:rsidP="00975E32">
            <w:pPr>
              <w:rPr>
                <w:rFonts w:cs="Times New Roman"/>
                <w:sz w:val="18"/>
                <w:szCs w:val="18"/>
              </w:rPr>
            </w:pPr>
          </w:p>
        </w:tc>
        <w:tc>
          <w:tcPr>
            <w:tcW w:w="996" w:type="dxa"/>
          </w:tcPr>
          <w:p w14:paraId="4BC39AEE" w14:textId="77777777" w:rsidR="00D947D3" w:rsidRPr="0074125E" w:rsidRDefault="00D947D3" w:rsidP="00975E32">
            <w:pPr>
              <w:rPr>
                <w:rFonts w:cs="Times New Roman"/>
                <w:sz w:val="18"/>
                <w:szCs w:val="18"/>
              </w:rPr>
            </w:pPr>
          </w:p>
        </w:tc>
        <w:tc>
          <w:tcPr>
            <w:tcW w:w="996" w:type="dxa"/>
          </w:tcPr>
          <w:p w14:paraId="2A1B7E3E" w14:textId="77777777" w:rsidR="00D947D3" w:rsidRPr="0074125E" w:rsidRDefault="00D947D3" w:rsidP="00975E32">
            <w:pPr>
              <w:rPr>
                <w:rFonts w:cs="Times New Roman"/>
                <w:sz w:val="18"/>
                <w:szCs w:val="18"/>
              </w:rPr>
            </w:pPr>
          </w:p>
        </w:tc>
        <w:tc>
          <w:tcPr>
            <w:tcW w:w="996" w:type="dxa"/>
          </w:tcPr>
          <w:p w14:paraId="7BC6EBEF" w14:textId="77777777" w:rsidR="00D947D3" w:rsidRPr="0074125E" w:rsidRDefault="00D947D3" w:rsidP="00975E32">
            <w:pPr>
              <w:rPr>
                <w:rFonts w:cs="Times New Roman"/>
                <w:sz w:val="18"/>
                <w:szCs w:val="18"/>
              </w:rPr>
            </w:pPr>
          </w:p>
        </w:tc>
        <w:tc>
          <w:tcPr>
            <w:tcW w:w="1129" w:type="dxa"/>
          </w:tcPr>
          <w:p w14:paraId="195620BE" w14:textId="77777777" w:rsidR="00D947D3" w:rsidRPr="0074125E" w:rsidRDefault="00D947D3" w:rsidP="00975E32">
            <w:pPr>
              <w:rPr>
                <w:rFonts w:cs="Times New Roman"/>
                <w:sz w:val="18"/>
                <w:szCs w:val="18"/>
              </w:rPr>
            </w:pPr>
          </w:p>
        </w:tc>
        <w:tc>
          <w:tcPr>
            <w:tcW w:w="864" w:type="dxa"/>
          </w:tcPr>
          <w:p w14:paraId="1832E8AD" w14:textId="77777777" w:rsidR="00D947D3" w:rsidRPr="0074125E" w:rsidRDefault="00D947D3" w:rsidP="00975E32">
            <w:pPr>
              <w:rPr>
                <w:rFonts w:cs="Times New Roman"/>
                <w:sz w:val="18"/>
                <w:szCs w:val="18"/>
              </w:rPr>
            </w:pPr>
          </w:p>
        </w:tc>
        <w:tc>
          <w:tcPr>
            <w:tcW w:w="996" w:type="dxa"/>
          </w:tcPr>
          <w:p w14:paraId="7414EB8B" w14:textId="77777777" w:rsidR="00D947D3" w:rsidRPr="0074125E" w:rsidRDefault="00D947D3" w:rsidP="00975E32">
            <w:pPr>
              <w:rPr>
                <w:rFonts w:cs="Times New Roman"/>
                <w:sz w:val="18"/>
                <w:szCs w:val="18"/>
              </w:rPr>
            </w:pPr>
          </w:p>
        </w:tc>
        <w:tc>
          <w:tcPr>
            <w:tcW w:w="996" w:type="dxa"/>
          </w:tcPr>
          <w:p w14:paraId="619D2443" w14:textId="77777777" w:rsidR="00D947D3" w:rsidRPr="0074125E" w:rsidRDefault="00D947D3" w:rsidP="00975E32">
            <w:pPr>
              <w:rPr>
                <w:rFonts w:cs="Times New Roman"/>
                <w:sz w:val="18"/>
                <w:szCs w:val="18"/>
              </w:rPr>
            </w:pPr>
          </w:p>
        </w:tc>
        <w:tc>
          <w:tcPr>
            <w:tcW w:w="996" w:type="dxa"/>
          </w:tcPr>
          <w:p w14:paraId="6485066A" w14:textId="77777777" w:rsidR="00D947D3" w:rsidRPr="0074125E" w:rsidRDefault="00D947D3" w:rsidP="00975E32">
            <w:pPr>
              <w:rPr>
                <w:rFonts w:cs="Times New Roman"/>
                <w:sz w:val="18"/>
                <w:szCs w:val="18"/>
              </w:rPr>
            </w:pPr>
          </w:p>
        </w:tc>
        <w:tc>
          <w:tcPr>
            <w:tcW w:w="996" w:type="dxa"/>
          </w:tcPr>
          <w:p w14:paraId="5E53F5CF" w14:textId="77777777" w:rsidR="00D947D3" w:rsidRPr="0074125E" w:rsidRDefault="00D947D3" w:rsidP="00975E32">
            <w:pPr>
              <w:rPr>
                <w:rFonts w:cs="Times New Roman"/>
                <w:sz w:val="18"/>
                <w:szCs w:val="18"/>
              </w:rPr>
            </w:pPr>
          </w:p>
        </w:tc>
        <w:tc>
          <w:tcPr>
            <w:tcW w:w="997" w:type="dxa"/>
          </w:tcPr>
          <w:p w14:paraId="5609F637" w14:textId="77777777" w:rsidR="00D947D3" w:rsidRPr="0074125E" w:rsidRDefault="00D947D3" w:rsidP="00975E32">
            <w:pPr>
              <w:rPr>
                <w:rFonts w:cs="Times New Roman"/>
                <w:sz w:val="18"/>
                <w:szCs w:val="18"/>
              </w:rPr>
            </w:pPr>
          </w:p>
        </w:tc>
      </w:tr>
    </w:tbl>
    <w:p w14:paraId="68EC25CA" w14:textId="6859628D" w:rsidR="00BB1197" w:rsidRPr="0074125E" w:rsidRDefault="00BB1197" w:rsidP="00BB1197">
      <w:pPr>
        <w:pStyle w:val="Heading1"/>
        <w:rPr>
          <w:lang w:val="sr-Cyrl-RS"/>
        </w:rPr>
      </w:pPr>
      <w:bookmarkStart w:id="31" w:name="_Toc147394490"/>
      <w:r w:rsidRPr="0074125E">
        <w:rPr>
          <w:lang w:val="sr-Cyrl-RS"/>
        </w:rPr>
        <w:t>Евиденција решавања жалби на централном нивоу</w:t>
      </w:r>
      <w:bookmarkEnd w:id="31"/>
    </w:p>
    <w:tbl>
      <w:tblPr>
        <w:tblStyle w:val="TableGrid"/>
        <w:tblW w:w="12974" w:type="dxa"/>
        <w:tblLayout w:type="fixed"/>
        <w:tblLook w:val="04A0" w:firstRow="1" w:lastRow="0" w:firstColumn="1" w:lastColumn="0" w:noHBand="0" w:noVBand="1"/>
      </w:tblPr>
      <w:tblGrid>
        <w:gridCol w:w="810"/>
        <w:gridCol w:w="811"/>
        <w:gridCol w:w="811"/>
        <w:gridCol w:w="811"/>
        <w:gridCol w:w="811"/>
        <w:gridCol w:w="811"/>
        <w:gridCol w:w="811"/>
        <w:gridCol w:w="811"/>
        <w:gridCol w:w="810"/>
        <w:gridCol w:w="811"/>
        <w:gridCol w:w="811"/>
        <w:gridCol w:w="811"/>
        <w:gridCol w:w="811"/>
        <w:gridCol w:w="811"/>
        <w:gridCol w:w="811"/>
        <w:gridCol w:w="811"/>
      </w:tblGrid>
      <w:tr w:rsidR="00BB1197" w:rsidRPr="0074125E" w14:paraId="71A4ABEF" w14:textId="77777777" w:rsidTr="0003576D">
        <w:tc>
          <w:tcPr>
            <w:tcW w:w="810" w:type="dxa"/>
          </w:tcPr>
          <w:p w14:paraId="4622F9C0"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Редни број </w:t>
            </w:r>
          </w:p>
        </w:tc>
        <w:tc>
          <w:tcPr>
            <w:tcW w:w="811" w:type="dxa"/>
            <w:shd w:val="clear" w:color="auto" w:fill="D9D9D9" w:themeFill="background1" w:themeFillShade="D9"/>
          </w:tcPr>
          <w:p w14:paraId="038AF0BE"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штина</w:t>
            </w:r>
          </w:p>
          <w:p w14:paraId="48CDC967" w14:textId="04426AD0"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град </w:t>
            </w:r>
          </w:p>
        </w:tc>
        <w:tc>
          <w:tcPr>
            <w:tcW w:w="811" w:type="dxa"/>
            <w:shd w:val="clear" w:color="auto" w:fill="D9D9D9" w:themeFill="background1" w:themeFillShade="D9"/>
          </w:tcPr>
          <w:p w14:paraId="19B44C6D" w14:textId="0308737A" w:rsidR="00BB1197" w:rsidRPr="0074125E" w:rsidRDefault="00BB1197" w:rsidP="00BB1197">
            <w:pPr>
              <w:rPr>
                <w:rFonts w:cs="Times New Roman"/>
                <w:b/>
                <w:sz w:val="18"/>
                <w:szCs w:val="18"/>
                <w:lang w:val="sr-Cyrl-RS"/>
              </w:rPr>
            </w:pPr>
            <w:r w:rsidRPr="0074125E">
              <w:rPr>
                <w:rFonts w:cs="Times New Roman"/>
                <w:b/>
                <w:sz w:val="18"/>
                <w:szCs w:val="18"/>
                <w:lang w:val="sr-Cyrl-RS"/>
              </w:rPr>
              <w:t>Локални менаџер за жалбе, контакт</w:t>
            </w:r>
          </w:p>
        </w:tc>
        <w:tc>
          <w:tcPr>
            <w:tcW w:w="811" w:type="dxa"/>
          </w:tcPr>
          <w:p w14:paraId="54F35E7A" w14:textId="59226C8E" w:rsidR="00BB1197" w:rsidRPr="0074125E" w:rsidRDefault="00BB1197" w:rsidP="00BB1197">
            <w:pPr>
              <w:rPr>
                <w:rFonts w:cs="Times New Roman"/>
                <w:b/>
                <w:sz w:val="18"/>
                <w:szCs w:val="18"/>
                <w:lang w:val="sr-Cyrl-RS"/>
              </w:rPr>
            </w:pPr>
            <w:r w:rsidRPr="0074125E">
              <w:rPr>
                <w:rFonts w:cs="Times New Roman"/>
                <w:b/>
                <w:sz w:val="18"/>
                <w:szCs w:val="18"/>
                <w:lang w:val="sr-Cyrl-RS"/>
              </w:rPr>
              <w:t>Редни број са локала</w:t>
            </w:r>
          </w:p>
        </w:tc>
        <w:tc>
          <w:tcPr>
            <w:tcW w:w="811" w:type="dxa"/>
          </w:tcPr>
          <w:p w14:paraId="46D406CD" w14:textId="6560FDBE" w:rsidR="00BB1197" w:rsidRPr="0074125E" w:rsidRDefault="00BB1197" w:rsidP="00BB1197">
            <w:pPr>
              <w:rPr>
                <w:rFonts w:cs="Times New Roman"/>
                <w:b/>
                <w:sz w:val="18"/>
                <w:szCs w:val="18"/>
                <w:lang w:val="sr-Cyrl-RS"/>
              </w:rPr>
            </w:pPr>
            <w:r w:rsidRPr="0074125E">
              <w:rPr>
                <w:rFonts w:cs="Times New Roman"/>
                <w:b/>
                <w:sz w:val="18"/>
                <w:szCs w:val="18"/>
                <w:lang w:val="sr-Cyrl-RS"/>
              </w:rPr>
              <w:t>Тип</w:t>
            </w:r>
          </w:p>
        </w:tc>
        <w:tc>
          <w:tcPr>
            <w:tcW w:w="811" w:type="dxa"/>
          </w:tcPr>
          <w:p w14:paraId="4F15CE53" w14:textId="77777777" w:rsidR="00BB1197" w:rsidRPr="0074125E" w:rsidRDefault="00BB1197" w:rsidP="00BB1197">
            <w:pPr>
              <w:rPr>
                <w:rFonts w:cs="Times New Roman"/>
                <w:b/>
                <w:sz w:val="18"/>
                <w:szCs w:val="18"/>
              </w:rPr>
            </w:pPr>
            <w:r w:rsidRPr="0074125E">
              <w:rPr>
                <w:rFonts w:cs="Times New Roman"/>
                <w:b/>
                <w:sz w:val="18"/>
                <w:szCs w:val="18"/>
                <w:lang w:val="sr-Cyrl-RS"/>
              </w:rPr>
              <w:t xml:space="preserve">Приоритет </w:t>
            </w:r>
          </w:p>
        </w:tc>
        <w:tc>
          <w:tcPr>
            <w:tcW w:w="811" w:type="dxa"/>
          </w:tcPr>
          <w:p w14:paraId="7AF3D20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811" w:type="dxa"/>
          </w:tcPr>
          <w:p w14:paraId="76CC9E9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810" w:type="dxa"/>
          </w:tcPr>
          <w:p w14:paraId="22EC2D05" w14:textId="77777777" w:rsidR="00BB1197" w:rsidRPr="0074125E" w:rsidRDefault="00BB1197" w:rsidP="00BB1197">
            <w:pPr>
              <w:rPr>
                <w:rFonts w:cs="Times New Roman"/>
                <w:b/>
                <w:sz w:val="18"/>
                <w:szCs w:val="18"/>
              </w:rPr>
            </w:pPr>
            <w:r w:rsidRPr="0074125E">
              <w:rPr>
                <w:rFonts w:cs="Times New Roman"/>
                <w:b/>
                <w:sz w:val="18"/>
                <w:szCs w:val="18"/>
                <w:lang w:val="sr-Cyrl-RS"/>
              </w:rPr>
              <w:t>Начин пријема повратне информације</w:t>
            </w:r>
          </w:p>
        </w:tc>
        <w:tc>
          <w:tcPr>
            <w:tcW w:w="811" w:type="dxa"/>
          </w:tcPr>
          <w:p w14:paraId="5987D488"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Категорија повратне информације</w:t>
            </w:r>
          </w:p>
        </w:tc>
        <w:tc>
          <w:tcPr>
            <w:tcW w:w="811" w:type="dxa"/>
          </w:tcPr>
          <w:p w14:paraId="4AF15CB1"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Кратак опис </w:t>
            </w:r>
          </w:p>
        </w:tc>
        <w:tc>
          <w:tcPr>
            <w:tcW w:w="811" w:type="dxa"/>
          </w:tcPr>
          <w:p w14:paraId="287DD2BC"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Анонимно (да/не)</w:t>
            </w:r>
          </w:p>
        </w:tc>
        <w:tc>
          <w:tcPr>
            <w:tcW w:w="811" w:type="dxa"/>
          </w:tcPr>
          <w:p w14:paraId="7E0A475E" w14:textId="77777777" w:rsidR="00BB1197" w:rsidRPr="002035BB" w:rsidRDefault="00BB1197" w:rsidP="00BB1197">
            <w:pPr>
              <w:rPr>
                <w:rFonts w:cs="Times New Roman"/>
                <w:b/>
                <w:sz w:val="18"/>
                <w:szCs w:val="18"/>
                <w:lang w:val="ru-RU"/>
              </w:rPr>
            </w:pPr>
            <w:r w:rsidRPr="0074125E">
              <w:rPr>
                <w:b/>
                <w:sz w:val="18"/>
                <w:szCs w:val="18"/>
                <w:lang w:val="sr-Cyrl-RS"/>
              </w:rPr>
              <w:t>Особа додељена за адресирање повратних информација</w:t>
            </w:r>
          </w:p>
        </w:tc>
        <w:tc>
          <w:tcPr>
            <w:tcW w:w="811" w:type="dxa"/>
          </w:tcPr>
          <w:p w14:paraId="6B60CF84" w14:textId="77777777" w:rsidR="00BB1197" w:rsidRPr="002035BB" w:rsidRDefault="00BB1197" w:rsidP="00BB1197">
            <w:pPr>
              <w:rPr>
                <w:rFonts w:cs="Times New Roman"/>
                <w:b/>
                <w:sz w:val="18"/>
                <w:szCs w:val="18"/>
                <w:lang w:val="ru-RU"/>
              </w:rPr>
            </w:pPr>
            <w:r w:rsidRPr="0074125E">
              <w:rPr>
                <w:b/>
                <w:sz w:val="18"/>
                <w:szCs w:val="18"/>
                <w:lang w:val="sr-Cyrl-RS"/>
              </w:rPr>
              <w:t>Статус (решено, на чекању,у другом степену)</w:t>
            </w:r>
            <w:r w:rsidRPr="002035BB">
              <w:rPr>
                <w:rFonts w:cs="Times New Roman"/>
                <w:b/>
                <w:sz w:val="18"/>
                <w:szCs w:val="18"/>
                <w:lang w:val="ru-RU"/>
              </w:rPr>
              <w:t>)</w:t>
            </w:r>
          </w:p>
        </w:tc>
        <w:tc>
          <w:tcPr>
            <w:tcW w:w="811" w:type="dxa"/>
          </w:tcPr>
          <w:p w14:paraId="7C05EA38" w14:textId="77777777" w:rsidR="00BB1197" w:rsidRPr="002035BB" w:rsidRDefault="00BB1197" w:rsidP="00BB1197">
            <w:pPr>
              <w:rPr>
                <w:rFonts w:cs="Times New Roman"/>
                <w:b/>
                <w:sz w:val="18"/>
                <w:szCs w:val="18"/>
                <w:lang w:val="ru-RU"/>
              </w:rPr>
            </w:pPr>
            <w:r w:rsidRPr="0074125E">
              <w:rPr>
                <w:b/>
                <w:sz w:val="18"/>
                <w:szCs w:val="18"/>
                <w:lang w:val="sr-Cyrl-RS"/>
              </w:rPr>
              <w:t>Датум слања одговора решавања повратних информација</w:t>
            </w:r>
          </w:p>
        </w:tc>
        <w:tc>
          <w:tcPr>
            <w:tcW w:w="811" w:type="dxa"/>
          </w:tcPr>
          <w:p w14:paraId="09F75C8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301E23B0" w14:textId="77777777" w:rsidTr="0003576D">
        <w:tc>
          <w:tcPr>
            <w:tcW w:w="810" w:type="dxa"/>
          </w:tcPr>
          <w:p w14:paraId="5564DF51" w14:textId="77777777" w:rsidR="00BB1197" w:rsidRPr="0074125E" w:rsidRDefault="00BB1197" w:rsidP="00BB1197">
            <w:pPr>
              <w:rPr>
                <w:rFonts w:cs="Times New Roman"/>
                <w:sz w:val="18"/>
                <w:szCs w:val="18"/>
              </w:rPr>
            </w:pPr>
            <w:r w:rsidRPr="0074125E">
              <w:rPr>
                <w:rFonts w:cs="Times New Roman"/>
                <w:sz w:val="18"/>
                <w:szCs w:val="18"/>
              </w:rPr>
              <w:t>1</w:t>
            </w:r>
          </w:p>
        </w:tc>
        <w:tc>
          <w:tcPr>
            <w:tcW w:w="811" w:type="dxa"/>
            <w:shd w:val="clear" w:color="auto" w:fill="D9D9D9" w:themeFill="background1" w:themeFillShade="D9"/>
          </w:tcPr>
          <w:p w14:paraId="41AF064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7291DADD" w14:textId="77777777" w:rsidR="00BB1197" w:rsidRPr="0074125E" w:rsidRDefault="00BB1197" w:rsidP="00BB1197">
            <w:pPr>
              <w:rPr>
                <w:rFonts w:cs="Times New Roman"/>
                <w:sz w:val="18"/>
                <w:szCs w:val="18"/>
              </w:rPr>
            </w:pPr>
          </w:p>
        </w:tc>
        <w:tc>
          <w:tcPr>
            <w:tcW w:w="811" w:type="dxa"/>
          </w:tcPr>
          <w:p w14:paraId="19F6CFE2" w14:textId="34E49EDB" w:rsidR="00BB1197" w:rsidRPr="0074125E" w:rsidRDefault="00BB1197" w:rsidP="00BB1197">
            <w:pPr>
              <w:rPr>
                <w:rFonts w:cs="Times New Roman"/>
                <w:sz w:val="18"/>
                <w:szCs w:val="18"/>
              </w:rPr>
            </w:pPr>
          </w:p>
        </w:tc>
        <w:tc>
          <w:tcPr>
            <w:tcW w:w="811" w:type="dxa"/>
          </w:tcPr>
          <w:p w14:paraId="19D80B0F" w14:textId="177C6336" w:rsidR="00BB1197" w:rsidRPr="0074125E" w:rsidRDefault="00BB1197" w:rsidP="00BB1197">
            <w:pPr>
              <w:rPr>
                <w:rFonts w:cs="Times New Roman"/>
                <w:sz w:val="18"/>
                <w:szCs w:val="18"/>
              </w:rPr>
            </w:pPr>
          </w:p>
        </w:tc>
        <w:tc>
          <w:tcPr>
            <w:tcW w:w="811" w:type="dxa"/>
          </w:tcPr>
          <w:p w14:paraId="102CEFC1" w14:textId="77777777" w:rsidR="00BB1197" w:rsidRPr="0074125E" w:rsidRDefault="00BB1197" w:rsidP="00BB1197">
            <w:pPr>
              <w:rPr>
                <w:rFonts w:cs="Times New Roman"/>
                <w:sz w:val="18"/>
                <w:szCs w:val="18"/>
              </w:rPr>
            </w:pPr>
          </w:p>
        </w:tc>
        <w:tc>
          <w:tcPr>
            <w:tcW w:w="811" w:type="dxa"/>
          </w:tcPr>
          <w:p w14:paraId="66C10759" w14:textId="77777777" w:rsidR="00BB1197" w:rsidRPr="0074125E" w:rsidRDefault="00BB1197" w:rsidP="00BB1197">
            <w:pPr>
              <w:rPr>
                <w:rFonts w:cs="Times New Roman"/>
                <w:sz w:val="18"/>
                <w:szCs w:val="18"/>
              </w:rPr>
            </w:pPr>
          </w:p>
        </w:tc>
        <w:tc>
          <w:tcPr>
            <w:tcW w:w="811" w:type="dxa"/>
          </w:tcPr>
          <w:p w14:paraId="1643C67D" w14:textId="77777777" w:rsidR="00BB1197" w:rsidRPr="0074125E" w:rsidRDefault="00BB1197" w:rsidP="00BB1197">
            <w:pPr>
              <w:rPr>
                <w:rFonts w:cs="Times New Roman"/>
                <w:sz w:val="18"/>
                <w:szCs w:val="18"/>
              </w:rPr>
            </w:pPr>
          </w:p>
        </w:tc>
        <w:tc>
          <w:tcPr>
            <w:tcW w:w="810" w:type="dxa"/>
          </w:tcPr>
          <w:p w14:paraId="41226521" w14:textId="77777777" w:rsidR="00BB1197" w:rsidRPr="0074125E" w:rsidRDefault="00BB1197" w:rsidP="00BB1197">
            <w:pPr>
              <w:rPr>
                <w:rFonts w:cs="Times New Roman"/>
                <w:sz w:val="18"/>
                <w:szCs w:val="18"/>
              </w:rPr>
            </w:pPr>
          </w:p>
        </w:tc>
        <w:tc>
          <w:tcPr>
            <w:tcW w:w="811" w:type="dxa"/>
          </w:tcPr>
          <w:p w14:paraId="5F8E73E9" w14:textId="77777777" w:rsidR="00BB1197" w:rsidRPr="0074125E" w:rsidRDefault="00BB1197" w:rsidP="00BB1197">
            <w:pPr>
              <w:rPr>
                <w:rFonts w:cs="Times New Roman"/>
                <w:sz w:val="18"/>
                <w:szCs w:val="18"/>
              </w:rPr>
            </w:pPr>
          </w:p>
        </w:tc>
        <w:tc>
          <w:tcPr>
            <w:tcW w:w="811" w:type="dxa"/>
          </w:tcPr>
          <w:p w14:paraId="77019213" w14:textId="77777777" w:rsidR="00BB1197" w:rsidRPr="0074125E" w:rsidRDefault="00BB1197" w:rsidP="00BB1197">
            <w:pPr>
              <w:rPr>
                <w:rFonts w:cs="Times New Roman"/>
                <w:sz w:val="18"/>
                <w:szCs w:val="18"/>
              </w:rPr>
            </w:pPr>
          </w:p>
        </w:tc>
        <w:tc>
          <w:tcPr>
            <w:tcW w:w="811" w:type="dxa"/>
          </w:tcPr>
          <w:p w14:paraId="124DDA57" w14:textId="77777777" w:rsidR="00BB1197" w:rsidRPr="0074125E" w:rsidRDefault="00BB1197" w:rsidP="00BB1197">
            <w:pPr>
              <w:rPr>
                <w:rFonts w:cs="Times New Roman"/>
                <w:sz w:val="18"/>
                <w:szCs w:val="18"/>
              </w:rPr>
            </w:pPr>
          </w:p>
        </w:tc>
        <w:tc>
          <w:tcPr>
            <w:tcW w:w="811" w:type="dxa"/>
          </w:tcPr>
          <w:p w14:paraId="4FBE03C3" w14:textId="77777777" w:rsidR="00BB1197" w:rsidRPr="0074125E" w:rsidRDefault="00BB1197" w:rsidP="00BB1197">
            <w:pPr>
              <w:rPr>
                <w:rFonts w:cs="Times New Roman"/>
                <w:sz w:val="18"/>
                <w:szCs w:val="18"/>
              </w:rPr>
            </w:pPr>
          </w:p>
        </w:tc>
        <w:tc>
          <w:tcPr>
            <w:tcW w:w="811" w:type="dxa"/>
          </w:tcPr>
          <w:p w14:paraId="47A3269B" w14:textId="77777777" w:rsidR="00BB1197" w:rsidRPr="0074125E" w:rsidRDefault="00BB1197" w:rsidP="00BB1197">
            <w:pPr>
              <w:rPr>
                <w:rFonts w:cs="Times New Roman"/>
                <w:sz w:val="18"/>
                <w:szCs w:val="18"/>
              </w:rPr>
            </w:pPr>
          </w:p>
        </w:tc>
        <w:tc>
          <w:tcPr>
            <w:tcW w:w="811" w:type="dxa"/>
          </w:tcPr>
          <w:p w14:paraId="590CEF2F" w14:textId="77777777" w:rsidR="00BB1197" w:rsidRPr="0074125E" w:rsidRDefault="00BB1197" w:rsidP="00BB1197">
            <w:pPr>
              <w:rPr>
                <w:rFonts w:cs="Times New Roman"/>
                <w:sz w:val="18"/>
                <w:szCs w:val="18"/>
              </w:rPr>
            </w:pPr>
          </w:p>
        </w:tc>
        <w:tc>
          <w:tcPr>
            <w:tcW w:w="811" w:type="dxa"/>
          </w:tcPr>
          <w:p w14:paraId="6040C6F9" w14:textId="77777777" w:rsidR="00BB1197" w:rsidRPr="0074125E" w:rsidRDefault="00BB1197" w:rsidP="00BB1197">
            <w:pPr>
              <w:rPr>
                <w:rFonts w:cs="Times New Roman"/>
                <w:sz w:val="18"/>
                <w:szCs w:val="18"/>
              </w:rPr>
            </w:pPr>
          </w:p>
        </w:tc>
      </w:tr>
      <w:tr w:rsidR="00BB1197" w:rsidRPr="0074125E" w14:paraId="19C4300E" w14:textId="77777777" w:rsidTr="0003576D">
        <w:tc>
          <w:tcPr>
            <w:tcW w:w="810" w:type="dxa"/>
          </w:tcPr>
          <w:p w14:paraId="0F4BD9A1" w14:textId="77777777" w:rsidR="00BB1197" w:rsidRPr="0074125E" w:rsidRDefault="00BB1197" w:rsidP="00BB1197">
            <w:pPr>
              <w:rPr>
                <w:rFonts w:cs="Times New Roman"/>
                <w:sz w:val="18"/>
                <w:szCs w:val="18"/>
              </w:rPr>
            </w:pPr>
            <w:r w:rsidRPr="0074125E">
              <w:rPr>
                <w:rFonts w:cs="Times New Roman"/>
                <w:sz w:val="18"/>
                <w:szCs w:val="18"/>
              </w:rPr>
              <w:t>2</w:t>
            </w:r>
          </w:p>
        </w:tc>
        <w:tc>
          <w:tcPr>
            <w:tcW w:w="811" w:type="dxa"/>
            <w:shd w:val="clear" w:color="auto" w:fill="D9D9D9" w:themeFill="background1" w:themeFillShade="D9"/>
          </w:tcPr>
          <w:p w14:paraId="1B23E4A9"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4B07EA3B" w14:textId="77777777" w:rsidR="00BB1197" w:rsidRPr="0074125E" w:rsidRDefault="00BB1197" w:rsidP="00BB1197">
            <w:pPr>
              <w:rPr>
                <w:rFonts w:cs="Times New Roman"/>
                <w:sz w:val="18"/>
                <w:szCs w:val="18"/>
              </w:rPr>
            </w:pPr>
          </w:p>
        </w:tc>
        <w:tc>
          <w:tcPr>
            <w:tcW w:w="811" w:type="dxa"/>
          </w:tcPr>
          <w:p w14:paraId="7062C599" w14:textId="60864C24" w:rsidR="00BB1197" w:rsidRPr="0074125E" w:rsidRDefault="00BB1197" w:rsidP="00BB1197">
            <w:pPr>
              <w:rPr>
                <w:rFonts w:cs="Times New Roman"/>
                <w:sz w:val="18"/>
                <w:szCs w:val="18"/>
              </w:rPr>
            </w:pPr>
          </w:p>
        </w:tc>
        <w:tc>
          <w:tcPr>
            <w:tcW w:w="811" w:type="dxa"/>
          </w:tcPr>
          <w:p w14:paraId="6BE89BED" w14:textId="2C91CC99" w:rsidR="00BB1197" w:rsidRPr="0074125E" w:rsidRDefault="00BB1197" w:rsidP="00BB1197">
            <w:pPr>
              <w:rPr>
                <w:rFonts w:cs="Times New Roman"/>
                <w:sz w:val="18"/>
                <w:szCs w:val="18"/>
              </w:rPr>
            </w:pPr>
          </w:p>
        </w:tc>
        <w:tc>
          <w:tcPr>
            <w:tcW w:w="811" w:type="dxa"/>
          </w:tcPr>
          <w:p w14:paraId="55B2B3E7" w14:textId="77777777" w:rsidR="00BB1197" w:rsidRPr="0074125E" w:rsidRDefault="00BB1197" w:rsidP="00BB1197">
            <w:pPr>
              <w:rPr>
                <w:rFonts w:cs="Times New Roman"/>
                <w:sz w:val="18"/>
                <w:szCs w:val="18"/>
              </w:rPr>
            </w:pPr>
          </w:p>
        </w:tc>
        <w:tc>
          <w:tcPr>
            <w:tcW w:w="811" w:type="dxa"/>
          </w:tcPr>
          <w:p w14:paraId="164F3F26" w14:textId="77777777" w:rsidR="00BB1197" w:rsidRPr="0074125E" w:rsidRDefault="00BB1197" w:rsidP="00BB1197">
            <w:pPr>
              <w:rPr>
                <w:rFonts w:cs="Times New Roman"/>
                <w:sz w:val="18"/>
                <w:szCs w:val="18"/>
              </w:rPr>
            </w:pPr>
          </w:p>
        </w:tc>
        <w:tc>
          <w:tcPr>
            <w:tcW w:w="811" w:type="dxa"/>
          </w:tcPr>
          <w:p w14:paraId="79364BF3" w14:textId="77777777" w:rsidR="00BB1197" w:rsidRPr="0074125E" w:rsidRDefault="00BB1197" w:rsidP="00BB1197">
            <w:pPr>
              <w:rPr>
                <w:rFonts w:cs="Times New Roman"/>
                <w:sz w:val="18"/>
                <w:szCs w:val="18"/>
              </w:rPr>
            </w:pPr>
          </w:p>
        </w:tc>
        <w:tc>
          <w:tcPr>
            <w:tcW w:w="810" w:type="dxa"/>
          </w:tcPr>
          <w:p w14:paraId="330C9D7E" w14:textId="77777777" w:rsidR="00BB1197" w:rsidRPr="0074125E" w:rsidRDefault="00BB1197" w:rsidP="00BB1197">
            <w:pPr>
              <w:rPr>
                <w:rFonts w:cs="Times New Roman"/>
                <w:sz w:val="18"/>
                <w:szCs w:val="18"/>
              </w:rPr>
            </w:pPr>
          </w:p>
        </w:tc>
        <w:tc>
          <w:tcPr>
            <w:tcW w:w="811" w:type="dxa"/>
          </w:tcPr>
          <w:p w14:paraId="0602BA20" w14:textId="77777777" w:rsidR="00BB1197" w:rsidRPr="0074125E" w:rsidRDefault="00BB1197" w:rsidP="00BB1197">
            <w:pPr>
              <w:rPr>
                <w:rFonts w:cs="Times New Roman"/>
                <w:sz w:val="18"/>
                <w:szCs w:val="18"/>
              </w:rPr>
            </w:pPr>
          </w:p>
        </w:tc>
        <w:tc>
          <w:tcPr>
            <w:tcW w:w="811" w:type="dxa"/>
          </w:tcPr>
          <w:p w14:paraId="31AB1ED0" w14:textId="77777777" w:rsidR="00BB1197" w:rsidRPr="0074125E" w:rsidRDefault="00BB1197" w:rsidP="00BB1197">
            <w:pPr>
              <w:rPr>
                <w:rFonts w:cs="Times New Roman"/>
                <w:sz w:val="18"/>
                <w:szCs w:val="18"/>
              </w:rPr>
            </w:pPr>
          </w:p>
        </w:tc>
        <w:tc>
          <w:tcPr>
            <w:tcW w:w="811" w:type="dxa"/>
          </w:tcPr>
          <w:p w14:paraId="0CC9EC74" w14:textId="77777777" w:rsidR="00BB1197" w:rsidRPr="0074125E" w:rsidRDefault="00BB1197" w:rsidP="00BB1197">
            <w:pPr>
              <w:rPr>
                <w:rFonts w:cs="Times New Roman"/>
                <w:sz w:val="18"/>
                <w:szCs w:val="18"/>
              </w:rPr>
            </w:pPr>
          </w:p>
        </w:tc>
        <w:tc>
          <w:tcPr>
            <w:tcW w:w="811" w:type="dxa"/>
          </w:tcPr>
          <w:p w14:paraId="3980DE48" w14:textId="77777777" w:rsidR="00BB1197" w:rsidRPr="0074125E" w:rsidRDefault="00BB1197" w:rsidP="00BB1197">
            <w:pPr>
              <w:rPr>
                <w:rFonts w:cs="Times New Roman"/>
                <w:sz w:val="18"/>
                <w:szCs w:val="18"/>
              </w:rPr>
            </w:pPr>
          </w:p>
        </w:tc>
        <w:tc>
          <w:tcPr>
            <w:tcW w:w="811" w:type="dxa"/>
          </w:tcPr>
          <w:p w14:paraId="1FDC3637" w14:textId="77777777" w:rsidR="00BB1197" w:rsidRPr="0074125E" w:rsidRDefault="00BB1197" w:rsidP="00BB1197">
            <w:pPr>
              <w:rPr>
                <w:rFonts w:cs="Times New Roman"/>
                <w:sz w:val="18"/>
                <w:szCs w:val="18"/>
              </w:rPr>
            </w:pPr>
          </w:p>
        </w:tc>
        <w:tc>
          <w:tcPr>
            <w:tcW w:w="811" w:type="dxa"/>
          </w:tcPr>
          <w:p w14:paraId="5E18AF73" w14:textId="77777777" w:rsidR="00BB1197" w:rsidRPr="0074125E" w:rsidRDefault="00BB1197" w:rsidP="00BB1197">
            <w:pPr>
              <w:rPr>
                <w:rFonts w:cs="Times New Roman"/>
                <w:sz w:val="18"/>
                <w:szCs w:val="18"/>
              </w:rPr>
            </w:pPr>
          </w:p>
        </w:tc>
        <w:tc>
          <w:tcPr>
            <w:tcW w:w="811" w:type="dxa"/>
          </w:tcPr>
          <w:p w14:paraId="740FB5F3" w14:textId="77777777" w:rsidR="00BB1197" w:rsidRPr="0074125E" w:rsidRDefault="00BB1197" w:rsidP="00BB1197">
            <w:pPr>
              <w:rPr>
                <w:rFonts w:cs="Times New Roman"/>
                <w:sz w:val="18"/>
                <w:szCs w:val="18"/>
              </w:rPr>
            </w:pPr>
          </w:p>
        </w:tc>
      </w:tr>
      <w:tr w:rsidR="00BB1197" w:rsidRPr="0074125E" w14:paraId="7172C272" w14:textId="77777777" w:rsidTr="0003576D">
        <w:tc>
          <w:tcPr>
            <w:tcW w:w="810" w:type="dxa"/>
          </w:tcPr>
          <w:p w14:paraId="16743778" w14:textId="77777777" w:rsidR="00BB1197" w:rsidRPr="0074125E" w:rsidRDefault="00BB1197" w:rsidP="00BB1197">
            <w:pPr>
              <w:rPr>
                <w:rFonts w:cs="Times New Roman"/>
                <w:sz w:val="18"/>
                <w:szCs w:val="18"/>
              </w:rPr>
            </w:pPr>
            <w:r w:rsidRPr="0074125E">
              <w:rPr>
                <w:rFonts w:cs="Times New Roman"/>
                <w:sz w:val="18"/>
                <w:szCs w:val="18"/>
              </w:rPr>
              <w:t>3</w:t>
            </w:r>
          </w:p>
        </w:tc>
        <w:tc>
          <w:tcPr>
            <w:tcW w:w="811" w:type="dxa"/>
            <w:shd w:val="clear" w:color="auto" w:fill="D9D9D9" w:themeFill="background1" w:themeFillShade="D9"/>
          </w:tcPr>
          <w:p w14:paraId="0159D48E"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6E3BF385" w14:textId="77777777" w:rsidR="00BB1197" w:rsidRPr="0074125E" w:rsidRDefault="00BB1197" w:rsidP="00BB1197">
            <w:pPr>
              <w:rPr>
                <w:rFonts w:cs="Times New Roman"/>
                <w:sz w:val="18"/>
                <w:szCs w:val="18"/>
              </w:rPr>
            </w:pPr>
          </w:p>
        </w:tc>
        <w:tc>
          <w:tcPr>
            <w:tcW w:w="811" w:type="dxa"/>
          </w:tcPr>
          <w:p w14:paraId="6D7B382F" w14:textId="09B1B42D" w:rsidR="00BB1197" w:rsidRPr="0074125E" w:rsidRDefault="00BB1197" w:rsidP="00BB1197">
            <w:pPr>
              <w:rPr>
                <w:rFonts w:cs="Times New Roman"/>
                <w:sz w:val="18"/>
                <w:szCs w:val="18"/>
              </w:rPr>
            </w:pPr>
          </w:p>
        </w:tc>
        <w:tc>
          <w:tcPr>
            <w:tcW w:w="811" w:type="dxa"/>
          </w:tcPr>
          <w:p w14:paraId="0380BAC8" w14:textId="18436B61" w:rsidR="00BB1197" w:rsidRPr="0074125E" w:rsidRDefault="00BB1197" w:rsidP="00BB1197">
            <w:pPr>
              <w:rPr>
                <w:rFonts w:cs="Times New Roman"/>
                <w:sz w:val="18"/>
                <w:szCs w:val="18"/>
              </w:rPr>
            </w:pPr>
          </w:p>
        </w:tc>
        <w:tc>
          <w:tcPr>
            <w:tcW w:w="811" w:type="dxa"/>
          </w:tcPr>
          <w:p w14:paraId="7C8A495E" w14:textId="77777777" w:rsidR="00BB1197" w:rsidRPr="0074125E" w:rsidRDefault="00BB1197" w:rsidP="00BB1197">
            <w:pPr>
              <w:rPr>
                <w:rFonts w:cs="Times New Roman"/>
                <w:sz w:val="18"/>
                <w:szCs w:val="18"/>
              </w:rPr>
            </w:pPr>
          </w:p>
        </w:tc>
        <w:tc>
          <w:tcPr>
            <w:tcW w:w="811" w:type="dxa"/>
          </w:tcPr>
          <w:p w14:paraId="022800AF" w14:textId="77777777" w:rsidR="00BB1197" w:rsidRPr="0074125E" w:rsidRDefault="00BB1197" w:rsidP="00BB1197">
            <w:pPr>
              <w:rPr>
                <w:rFonts w:cs="Times New Roman"/>
                <w:sz w:val="18"/>
                <w:szCs w:val="18"/>
              </w:rPr>
            </w:pPr>
          </w:p>
        </w:tc>
        <w:tc>
          <w:tcPr>
            <w:tcW w:w="811" w:type="dxa"/>
          </w:tcPr>
          <w:p w14:paraId="53AEE7CE" w14:textId="77777777" w:rsidR="00BB1197" w:rsidRPr="0074125E" w:rsidRDefault="00BB1197" w:rsidP="00BB1197">
            <w:pPr>
              <w:rPr>
                <w:rFonts w:cs="Times New Roman"/>
                <w:sz w:val="18"/>
                <w:szCs w:val="18"/>
              </w:rPr>
            </w:pPr>
          </w:p>
        </w:tc>
        <w:tc>
          <w:tcPr>
            <w:tcW w:w="810" w:type="dxa"/>
          </w:tcPr>
          <w:p w14:paraId="77FFA672" w14:textId="77777777" w:rsidR="00BB1197" w:rsidRPr="0074125E" w:rsidRDefault="00BB1197" w:rsidP="00BB1197">
            <w:pPr>
              <w:rPr>
                <w:rFonts w:cs="Times New Roman"/>
                <w:sz w:val="18"/>
                <w:szCs w:val="18"/>
              </w:rPr>
            </w:pPr>
          </w:p>
        </w:tc>
        <w:tc>
          <w:tcPr>
            <w:tcW w:w="811" w:type="dxa"/>
          </w:tcPr>
          <w:p w14:paraId="25A167BD" w14:textId="77777777" w:rsidR="00BB1197" w:rsidRPr="0074125E" w:rsidRDefault="00BB1197" w:rsidP="00BB1197">
            <w:pPr>
              <w:rPr>
                <w:rFonts w:cs="Times New Roman"/>
                <w:sz w:val="18"/>
                <w:szCs w:val="18"/>
              </w:rPr>
            </w:pPr>
          </w:p>
        </w:tc>
        <w:tc>
          <w:tcPr>
            <w:tcW w:w="811" w:type="dxa"/>
          </w:tcPr>
          <w:p w14:paraId="3C158F1C" w14:textId="77777777" w:rsidR="00BB1197" w:rsidRPr="0074125E" w:rsidRDefault="00BB1197" w:rsidP="00BB1197">
            <w:pPr>
              <w:rPr>
                <w:rFonts w:cs="Times New Roman"/>
                <w:sz w:val="18"/>
                <w:szCs w:val="18"/>
              </w:rPr>
            </w:pPr>
          </w:p>
        </w:tc>
        <w:tc>
          <w:tcPr>
            <w:tcW w:w="811" w:type="dxa"/>
          </w:tcPr>
          <w:p w14:paraId="221FE9A9" w14:textId="77777777" w:rsidR="00BB1197" w:rsidRPr="0074125E" w:rsidRDefault="00BB1197" w:rsidP="00BB1197">
            <w:pPr>
              <w:rPr>
                <w:rFonts w:cs="Times New Roman"/>
                <w:sz w:val="18"/>
                <w:szCs w:val="18"/>
              </w:rPr>
            </w:pPr>
          </w:p>
        </w:tc>
        <w:tc>
          <w:tcPr>
            <w:tcW w:w="811" w:type="dxa"/>
          </w:tcPr>
          <w:p w14:paraId="3D53AC9F" w14:textId="77777777" w:rsidR="00BB1197" w:rsidRPr="0074125E" w:rsidRDefault="00BB1197" w:rsidP="00BB1197">
            <w:pPr>
              <w:rPr>
                <w:rFonts w:cs="Times New Roman"/>
                <w:sz w:val="18"/>
                <w:szCs w:val="18"/>
              </w:rPr>
            </w:pPr>
          </w:p>
        </w:tc>
        <w:tc>
          <w:tcPr>
            <w:tcW w:w="811" w:type="dxa"/>
          </w:tcPr>
          <w:p w14:paraId="4E121A64" w14:textId="77777777" w:rsidR="00BB1197" w:rsidRPr="0074125E" w:rsidRDefault="00BB1197" w:rsidP="00BB1197">
            <w:pPr>
              <w:rPr>
                <w:rFonts w:cs="Times New Roman"/>
                <w:sz w:val="18"/>
                <w:szCs w:val="18"/>
              </w:rPr>
            </w:pPr>
          </w:p>
        </w:tc>
        <w:tc>
          <w:tcPr>
            <w:tcW w:w="811" w:type="dxa"/>
          </w:tcPr>
          <w:p w14:paraId="278B44DF" w14:textId="77777777" w:rsidR="00BB1197" w:rsidRPr="0074125E" w:rsidRDefault="00BB1197" w:rsidP="00BB1197">
            <w:pPr>
              <w:rPr>
                <w:rFonts w:cs="Times New Roman"/>
                <w:sz w:val="18"/>
                <w:szCs w:val="18"/>
              </w:rPr>
            </w:pPr>
          </w:p>
        </w:tc>
        <w:tc>
          <w:tcPr>
            <w:tcW w:w="811" w:type="dxa"/>
          </w:tcPr>
          <w:p w14:paraId="24DDF0FC" w14:textId="77777777" w:rsidR="00BB1197" w:rsidRPr="0074125E" w:rsidRDefault="00BB1197" w:rsidP="00BB1197">
            <w:pPr>
              <w:rPr>
                <w:rFonts w:cs="Times New Roman"/>
                <w:sz w:val="18"/>
                <w:szCs w:val="18"/>
              </w:rPr>
            </w:pPr>
          </w:p>
        </w:tc>
      </w:tr>
      <w:tr w:rsidR="00BB1197" w:rsidRPr="0074125E" w14:paraId="2D9EFEB0" w14:textId="77777777" w:rsidTr="0003576D">
        <w:tc>
          <w:tcPr>
            <w:tcW w:w="810" w:type="dxa"/>
          </w:tcPr>
          <w:p w14:paraId="5A9A7384" w14:textId="77777777" w:rsidR="00BB1197" w:rsidRPr="0074125E" w:rsidRDefault="00BB1197" w:rsidP="00BB1197">
            <w:pPr>
              <w:rPr>
                <w:rFonts w:cs="Times New Roman"/>
                <w:sz w:val="18"/>
                <w:szCs w:val="18"/>
              </w:rPr>
            </w:pPr>
            <w:r w:rsidRPr="0074125E">
              <w:rPr>
                <w:rFonts w:cs="Times New Roman"/>
                <w:sz w:val="18"/>
                <w:szCs w:val="18"/>
              </w:rPr>
              <w:t>4</w:t>
            </w:r>
          </w:p>
        </w:tc>
        <w:tc>
          <w:tcPr>
            <w:tcW w:w="811" w:type="dxa"/>
            <w:shd w:val="clear" w:color="auto" w:fill="D9D9D9" w:themeFill="background1" w:themeFillShade="D9"/>
          </w:tcPr>
          <w:p w14:paraId="74D2F8C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5CA023C5" w14:textId="77777777" w:rsidR="00BB1197" w:rsidRPr="0074125E" w:rsidRDefault="00BB1197" w:rsidP="00BB1197">
            <w:pPr>
              <w:rPr>
                <w:rFonts w:cs="Times New Roman"/>
                <w:sz w:val="18"/>
                <w:szCs w:val="18"/>
              </w:rPr>
            </w:pPr>
          </w:p>
        </w:tc>
        <w:tc>
          <w:tcPr>
            <w:tcW w:w="811" w:type="dxa"/>
          </w:tcPr>
          <w:p w14:paraId="20019929" w14:textId="0CFA2E68" w:rsidR="00BB1197" w:rsidRPr="0074125E" w:rsidRDefault="00BB1197" w:rsidP="00BB1197">
            <w:pPr>
              <w:rPr>
                <w:rFonts w:cs="Times New Roman"/>
                <w:sz w:val="18"/>
                <w:szCs w:val="18"/>
              </w:rPr>
            </w:pPr>
          </w:p>
        </w:tc>
        <w:tc>
          <w:tcPr>
            <w:tcW w:w="811" w:type="dxa"/>
          </w:tcPr>
          <w:p w14:paraId="724E8291" w14:textId="2B275C03" w:rsidR="00BB1197" w:rsidRPr="0074125E" w:rsidRDefault="00BB1197" w:rsidP="00BB1197">
            <w:pPr>
              <w:rPr>
                <w:rFonts w:cs="Times New Roman"/>
                <w:sz w:val="18"/>
                <w:szCs w:val="18"/>
              </w:rPr>
            </w:pPr>
          </w:p>
        </w:tc>
        <w:tc>
          <w:tcPr>
            <w:tcW w:w="811" w:type="dxa"/>
          </w:tcPr>
          <w:p w14:paraId="48F3D8EE" w14:textId="77777777" w:rsidR="00BB1197" w:rsidRPr="0074125E" w:rsidRDefault="00BB1197" w:rsidP="00BB1197">
            <w:pPr>
              <w:rPr>
                <w:rFonts w:cs="Times New Roman"/>
                <w:sz w:val="18"/>
                <w:szCs w:val="18"/>
              </w:rPr>
            </w:pPr>
          </w:p>
        </w:tc>
        <w:tc>
          <w:tcPr>
            <w:tcW w:w="811" w:type="dxa"/>
          </w:tcPr>
          <w:p w14:paraId="4A0FC425" w14:textId="77777777" w:rsidR="00BB1197" w:rsidRPr="0074125E" w:rsidRDefault="00BB1197" w:rsidP="00BB1197">
            <w:pPr>
              <w:rPr>
                <w:rFonts w:cs="Times New Roman"/>
                <w:sz w:val="18"/>
                <w:szCs w:val="18"/>
              </w:rPr>
            </w:pPr>
          </w:p>
        </w:tc>
        <w:tc>
          <w:tcPr>
            <w:tcW w:w="811" w:type="dxa"/>
          </w:tcPr>
          <w:p w14:paraId="59E49528" w14:textId="77777777" w:rsidR="00BB1197" w:rsidRPr="0074125E" w:rsidRDefault="00BB1197" w:rsidP="00BB1197">
            <w:pPr>
              <w:rPr>
                <w:rFonts w:cs="Times New Roman"/>
                <w:sz w:val="18"/>
                <w:szCs w:val="18"/>
              </w:rPr>
            </w:pPr>
          </w:p>
        </w:tc>
        <w:tc>
          <w:tcPr>
            <w:tcW w:w="810" w:type="dxa"/>
          </w:tcPr>
          <w:p w14:paraId="313B17F1" w14:textId="77777777" w:rsidR="00BB1197" w:rsidRPr="0074125E" w:rsidRDefault="00BB1197" w:rsidP="00BB1197">
            <w:pPr>
              <w:rPr>
                <w:rFonts w:cs="Times New Roman"/>
                <w:sz w:val="18"/>
                <w:szCs w:val="18"/>
              </w:rPr>
            </w:pPr>
          </w:p>
        </w:tc>
        <w:tc>
          <w:tcPr>
            <w:tcW w:w="811" w:type="dxa"/>
          </w:tcPr>
          <w:p w14:paraId="43124E6B" w14:textId="77777777" w:rsidR="00BB1197" w:rsidRPr="0074125E" w:rsidRDefault="00BB1197" w:rsidP="00BB1197">
            <w:pPr>
              <w:rPr>
                <w:rFonts w:cs="Times New Roman"/>
                <w:sz w:val="18"/>
                <w:szCs w:val="18"/>
              </w:rPr>
            </w:pPr>
          </w:p>
        </w:tc>
        <w:tc>
          <w:tcPr>
            <w:tcW w:w="811" w:type="dxa"/>
          </w:tcPr>
          <w:p w14:paraId="30573EDB" w14:textId="77777777" w:rsidR="00BB1197" w:rsidRPr="0074125E" w:rsidRDefault="00BB1197" w:rsidP="00BB1197">
            <w:pPr>
              <w:rPr>
                <w:rFonts w:cs="Times New Roman"/>
                <w:sz w:val="18"/>
                <w:szCs w:val="18"/>
              </w:rPr>
            </w:pPr>
          </w:p>
        </w:tc>
        <w:tc>
          <w:tcPr>
            <w:tcW w:w="811" w:type="dxa"/>
          </w:tcPr>
          <w:p w14:paraId="1E132530" w14:textId="77777777" w:rsidR="00BB1197" w:rsidRPr="0074125E" w:rsidRDefault="00BB1197" w:rsidP="00BB1197">
            <w:pPr>
              <w:rPr>
                <w:rFonts w:cs="Times New Roman"/>
                <w:sz w:val="18"/>
                <w:szCs w:val="18"/>
              </w:rPr>
            </w:pPr>
          </w:p>
        </w:tc>
        <w:tc>
          <w:tcPr>
            <w:tcW w:w="811" w:type="dxa"/>
          </w:tcPr>
          <w:p w14:paraId="5F865CCE" w14:textId="77777777" w:rsidR="00BB1197" w:rsidRPr="0074125E" w:rsidRDefault="00BB1197" w:rsidP="00BB1197">
            <w:pPr>
              <w:rPr>
                <w:rFonts w:cs="Times New Roman"/>
                <w:sz w:val="18"/>
                <w:szCs w:val="18"/>
              </w:rPr>
            </w:pPr>
          </w:p>
        </w:tc>
        <w:tc>
          <w:tcPr>
            <w:tcW w:w="811" w:type="dxa"/>
          </w:tcPr>
          <w:p w14:paraId="40A337C8" w14:textId="77777777" w:rsidR="00BB1197" w:rsidRPr="0074125E" w:rsidRDefault="00BB1197" w:rsidP="00BB1197">
            <w:pPr>
              <w:rPr>
                <w:rFonts w:cs="Times New Roman"/>
                <w:sz w:val="18"/>
                <w:szCs w:val="18"/>
              </w:rPr>
            </w:pPr>
          </w:p>
        </w:tc>
        <w:tc>
          <w:tcPr>
            <w:tcW w:w="811" w:type="dxa"/>
          </w:tcPr>
          <w:p w14:paraId="509FD18A" w14:textId="77777777" w:rsidR="00BB1197" w:rsidRPr="0074125E" w:rsidRDefault="00BB1197" w:rsidP="00BB1197">
            <w:pPr>
              <w:rPr>
                <w:rFonts w:cs="Times New Roman"/>
                <w:sz w:val="18"/>
                <w:szCs w:val="18"/>
              </w:rPr>
            </w:pPr>
          </w:p>
        </w:tc>
        <w:tc>
          <w:tcPr>
            <w:tcW w:w="811" w:type="dxa"/>
          </w:tcPr>
          <w:p w14:paraId="1E368BD4" w14:textId="77777777" w:rsidR="00BB1197" w:rsidRPr="0074125E" w:rsidRDefault="00BB1197" w:rsidP="00BB1197">
            <w:pPr>
              <w:rPr>
                <w:rFonts w:cs="Times New Roman"/>
                <w:sz w:val="18"/>
                <w:szCs w:val="18"/>
              </w:rPr>
            </w:pPr>
          </w:p>
        </w:tc>
      </w:tr>
      <w:tr w:rsidR="00BB1197" w:rsidRPr="00BB1197" w14:paraId="41BBC279" w14:textId="77777777" w:rsidTr="0003576D">
        <w:tc>
          <w:tcPr>
            <w:tcW w:w="810" w:type="dxa"/>
          </w:tcPr>
          <w:p w14:paraId="479D6208" w14:textId="77777777" w:rsidR="00BB1197" w:rsidRPr="00BB1197" w:rsidRDefault="00BB1197" w:rsidP="00BB1197">
            <w:pPr>
              <w:rPr>
                <w:rFonts w:cs="Times New Roman"/>
                <w:sz w:val="18"/>
                <w:szCs w:val="18"/>
              </w:rPr>
            </w:pPr>
            <w:r w:rsidRPr="0074125E">
              <w:rPr>
                <w:rFonts w:cs="Times New Roman"/>
                <w:sz w:val="18"/>
                <w:szCs w:val="18"/>
              </w:rPr>
              <w:t>5</w:t>
            </w:r>
          </w:p>
        </w:tc>
        <w:tc>
          <w:tcPr>
            <w:tcW w:w="811" w:type="dxa"/>
            <w:shd w:val="clear" w:color="auto" w:fill="D9D9D9" w:themeFill="background1" w:themeFillShade="D9"/>
          </w:tcPr>
          <w:p w14:paraId="557AD673" w14:textId="77777777" w:rsidR="00BB1197" w:rsidRPr="00BB1197" w:rsidRDefault="00BB1197" w:rsidP="00BB1197">
            <w:pPr>
              <w:rPr>
                <w:rFonts w:cs="Times New Roman"/>
                <w:sz w:val="18"/>
                <w:szCs w:val="18"/>
              </w:rPr>
            </w:pPr>
          </w:p>
        </w:tc>
        <w:tc>
          <w:tcPr>
            <w:tcW w:w="811" w:type="dxa"/>
            <w:shd w:val="clear" w:color="auto" w:fill="D9D9D9" w:themeFill="background1" w:themeFillShade="D9"/>
          </w:tcPr>
          <w:p w14:paraId="6481E7D8" w14:textId="77777777" w:rsidR="00BB1197" w:rsidRPr="00BB1197" w:rsidRDefault="00BB1197" w:rsidP="00BB1197">
            <w:pPr>
              <w:rPr>
                <w:rFonts w:cs="Times New Roman"/>
                <w:sz w:val="18"/>
                <w:szCs w:val="18"/>
              </w:rPr>
            </w:pPr>
          </w:p>
        </w:tc>
        <w:tc>
          <w:tcPr>
            <w:tcW w:w="811" w:type="dxa"/>
          </w:tcPr>
          <w:p w14:paraId="37A9141A" w14:textId="06891F1A" w:rsidR="00BB1197" w:rsidRPr="00BB1197" w:rsidRDefault="00BB1197" w:rsidP="00BB1197">
            <w:pPr>
              <w:rPr>
                <w:rFonts w:cs="Times New Roman"/>
                <w:sz w:val="18"/>
                <w:szCs w:val="18"/>
              </w:rPr>
            </w:pPr>
          </w:p>
        </w:tc>
        <w:tc>
          <w:tcPr>
            <w:tcW w:w="811" w:type="dxa"/>
          </w:tcPr>
          <w:p w14:paraId="7BC69A4E" w14:textId="785D8AF7" w:rsidR="00BB1197" w:rsidRPr="00BB1197" w:rsidRDefault="00BB1197" w:rsidP="00BB1197">
            <w:pPr>
              <w:rPr>
                <w:rFonts w:cs="Times New Roman"/>
                <w:sz w:val="18"/>
                <w:szCs w:val="18"/>
              </w:rPr>
            </w:pPr>
          </w:p>
        </w:tc>
        <w:tc>
          <w:tcPr>
            <w:tcW w:w="811" w:type="dxa"/>
          </w:tcPr>
          <w:p w14:paraId="0D1A9488" w14:textId="77777777" w:rsidR="00BB1197" w:rsidRPr="00BB1197" w:rsidRDefault="00BB1197" w:rsidP="00BB1197">
            <w:pPr>
              <w:rPr>
                <w:rFonts w:cs="Times New Roman"/>
                <w:sz w:val="18"/>
                <w:szCs w:val="18"/>
              </w:rPr>
            </w:pPr>
          </w:p>
        </w:tc>
        <w:tc>
          <w:tcPr>
            <w:tcW w:w="811" w:type="dxa"/>
          </w:tcPr>
          <w:p w14:paraId="6DADA260" w14:textId="77777777" w:rsidR="00BB1197" w:rsidRPr="00BB1197" w:rsidRDefault="00BB1197" w:rsidP="00BB1197">
            <w:pPr>
              <w:rPr>
                <w:rFonts w:cs="Times New Roman"/>
                <w:sz w:val="18"/>
                <w:szCs w:val="18"/>
              </w:rPr>
            </w:pPr>
          </w:p>
        </w:tc>
        <w:tc>
          <w:tcPr>
            <w:tcW w:w="811" w:type="dxa"/>
          </w:tcPr>
          <w:p w14:paraId="393B355C" w14:textId="77777777" w:rsidR="00BB1197" w:rsidRPr="00BB1197" w:rsidRDefault="00BB1197" w:rsidP="00BB1197">
            <w:pPr>
              <w:rPr>
                <w:rFonts w:cs="Times New Roman"/>
                <w:sz w:val="18"/>
                <w:szCs w:val="18"/>
              </w:rPr>
            </w:pPr>
          </w:p>
        </w:tc>
        <w:tc>
          <w:tcPr>
            <w:tcW w:w="810" w:type="dxa"/>
          </w:tcPr>
          <w:p w14:paraId="2F7AE742" w14:textId="77777777" w:rsidR="00BB1197" w:rsidRPr="00BB1197" w:rsidRDefault="00BB1197" w:rsidP="00BB1197">
            <w:pPr>
              <w:rPr>
                <w:rFonts w:cs="Times New Roman"/>
                <w:sz w:val="18"/>
                <w:szCs w:val="18"/>
              </w:rPr>
            </w:pPr>
          </w:p>
        </w:tc>
        <w:tc>
          <w:tcPr>
            <w:tcW w:w="811" w:type="dxa"/>
          </w:tcPr>
          <w:p w14:paraId="1906AAD7" w14:textId="77777777" w:rsidR="00BB1197" w:rsidRPr="00BB1197" w:rsidRDefault="00BB1197" w:rsidP="00BB1197">
            <w:pPr>
              <w:rPr>
                <w:rFonts w:cs="Times New Roman"/>
                <w:sz w:val="18"/>
                <w:szCs w:val="18"/>
              </w:rPr>
            </w:pPr>
          </w:p>
        </w:tc>
        <w:tc>
          <w:tcPr>
            <w:tcW w:w="811" w:type="dxa"/>
          </w:tcPr>
          <w:p w14:paraId="2FD4C81B" w14:textId="77777777" w:rsidR="00BB1197" w:rsidRPr="00BB1197" w:rsidRDefault="00BB1197" w:rsidP="00BB1197">
            <w:pPr>
              <w:rPr>
                <w:rFonts w:cs="Times New Roman"/>
                <w:sz w:val="18"/>
                <w:szCs w:val="18"/>
              </w:rPr>
            </w:pPr>
          </w:p>
        </w:tc>
        <w:tc>
          <w:tcPr>
            <w:tcW w:w="811" w:type="dxa"/>
          </w:tcPr>
          <w:p w14:paraId="110D9106" w14:textId="77777777" w:rsidR="00BB1197" w:rsidRPr="00BB1197" w:rsidRDefault="00BB1197" w:rsidP="00BB1197">
            <w:pPr>
              <w:rPr>
                <w:rFonts w:cs="Times New Roman"/>
                <w:sz w:val="18"/>
                <w:szCs w:val="18"/>
              </w:rPr>
            </w:pPr>
          </w:p>
        </w:tc>
        <w:tc>
          <w:tcPr>
            <w:tcW w:w="811" w:type="dxa"/>
          </w:tcPr>
          <w:p w14:paraId="50814528" w14:textId="77777777" w:rsidR="00BB1197" w:rsidRPr="00BB1197" w:rsidRDefault="00BB1197" w:rsidP="00BB1197">
            <w:pPr>
              <w:rPr>
                <w:rFonts w:cs="Times New Roman"/>
                <w:sz w:val="18"/>
                <w:szCs w:val="18"/>
              </w:rPr>
            </w:pPr>
          </w:p>
        </w:tc>
        <w:tc>
          <w:tcPr>
            <w:tcW w:w="811" w:type="dxa"/>
          </w:tcPr>
          <w:p w14:paraId="0A46EF4B" w14:textId="77777777" w:rsidR="00BB1197" w:rsidRPr="00BB1197" w:rsidRDefault="00BB1197" w:rsidP="00BB1197">
            <w:pPr>
              <w:rPr>
                <w:rFonts w:cs="Times New Roman"/>
                <w:sz w:val="18"/>
                <w:szCs w:val="18"/>
              </w:rPr>
            </w:pPr>
          </w:p>
        </w:tc>
        <w:tc>
          <w:tcPr>
            <w:tcW w:w="811" w:type="dxa"/>
          </w:tcPr>
          <w:p w14:paraId="5E56C8F7" w14:textId="77777777" w:rsidR="00BB1197" w:rsidRPr="00BB1197" w:rsidRDefault="00BB1197" w:rsidP="00BB1197">
            <w:pPr>
              <w:rPr>
                <w:rFonts w:cs="Times New Roman"/>
                <w:sz w:val="18"/>
                <w:szCs w:val="18"/>
              </w:rPr>
            </w:pPr>
          </w:p>
        </w:tc>
        <w:tc>
          <w:tcPr>
            <w:tcW w:w="811" w:type="dxa"/>
          </w:tcPr>
          <w:p w14:paraId="426898D4" w14:textId="77777777" w:rsidR="00BB1197" w:rsidRPr="00BB1197" w:rsidRDefault="00BB1197" w:rsidP="00BB1197">
            <w:pPr>
              <w:rPr>
                <w:rFonts w:cs="Times New Roman"/>
                <w:sz w:val="18"/>
                <w:szCs w:val="18"/>
              </w:rPr>
            </w:pPr>
          </w:p>
        </w:tc>
      </w:tr>
    </w:tbl>
    <w:p w14:paraId="3B82862E" w14:textId="5171A51C" w:rsidR="00577BF9" w:rsidRPr="00577BF9" w:rsidRDefault="00577BF9" w:rsidP="00BB1197">
      <w:pPr>
        <w:rPr>
          <w:rFonts w:eastAsia="Times New Roman"/>
          <w:lang w:val="sr-Cyrl-RS"/>
        </w:rPr>
      </w:pPr>
    </w:p>
    <w:sectPr w:rsidR="00577BF9" w:rsidRPr="00577BF9" w:rsidSect="00D947D3">
      <w:footerReference w:type="first" r:id="rId2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E13E" w14:textId="77777777" w:rsidR="0031653E" w:rsidRDefault="0031653E" w:rsidP="007639A3">
      <w:pPr>
        <w:spacing w:after="0" w:line="240" w:lineRule="auto"/>
      </w:pPr>
      <w:r>
        <w:separator/>
      </w:r>
    </w:p>
  </w:endnote>
  <w:endnote w:type="continuationSeparator" w:id="0">
    <w:p w14:paraId="6A9D9640" w14:textId="77777777" w:rsidR="0031653E" w:rsidRDefault="0031653E" w:rsidP="007639A3">
      <w:pPr>
        <w:spacing w:after="0" w:line="240" w:lineRule="auto"/>
      </w:pPr>
      <w:r>
        <w:continuationSeparator/>
      </w:r>
    </w:p>
  </w:endnote>
  <w:endnote w:type="continuationNotice" w:id="1">
    <w:p w14:paraId="42CBA51C" w14:textId="77777777" w:rsidR="0031653E" w:rsidRDefault="003165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F030D" w14:textId="3C88D0FC" w:rsidR="007C5C49" w:rsidRDefault="007C5C49">
    <w:pPr>
      <w:pStyle w:val="Footer"/>
      <w:jc w:val="right"/>
    </w:pPr>
  </w:p>
  <w:p w14:paraId="67E4D2A0" w14:textId="77777777" w:rsidR="007C5C49" w:rsidRDefault="007C5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9606556"/>
      <w:docPartObj>
        <w:docPartGallery w:val="Page Numbers (Bottom of Page)"/>
        <w:docPartUnique/>
      </w:docPartObj>
    </w:sdtPr>
    <w:sdtEndPr>
      <w:rPr>
        <w:color w:val="7F7F7F" w:themeColor="background1" w:themeShade="7F"/>
        <w:spacing w:val="60"/>
        <w:sz w:val="20"/>
        <w:szCs w:val="20"/>
      </w:rPr>
    </w:sdtEndPr>
    <w:sdtContent>
      <w:p w14:paraId="22D30DA6" w14:textId="3FED79BF" w:rsidR="007C5C49" w:rsidRPr="00D947D3" w:rsidRDefault="007C5C49">
        <w:pPr>
          <w:pStyle w:val="Footer"/>
          <w:pBdr>
            <w:top w:val="single" w:sz="4" w:space="1" w:color="D9D9D9" w:themeColor="background1" w:themeShade="D9"/>
          </w:pBdr>
          <w:jc w:val="right"/>
          <w:rPr>
            <w:sz w:val="20"/>
            <w:szCs w:val="20"/>
          </w:rPr>
        </w:pPr>
        <w:r w:rsidRPr="00D947D3">
          <w:rPr>
            <w:sz w:val="20"/>
            <w:szCs w:val="20"/>
          </w:rPr>
          <w:fldChar w:fldCharType="begin"/>
        </w:r>
        <w:r w:rsidRPr="00D947D3">
          <w:rPr>
            <w:sz w:val="20"/>
            <w:szCs w:val="20"/>
          </w:rPr>
          <w:instrText xml:space="preserve"> PAGE   \* MERGEFORMAT </w:instrText>
        </w:r>
        <w:r w:rsidRPr="00D947D3">
          <w:rPr>
            <w:sz w:val="20"/>
            <w:szCs w:val="20"/>
          </w:rPr>
          <w:fldChar w:fldCharType="separate"/>
        </w:r>
        <w:r w:rsidR="00EC2965">
          <w:rPr>
            <w:noProof/>
            <w:sz w:val="20"/>
            <w:szCs w:val="20"/>
          </w:rPr>
          <w:t>16</w:t>
        </w:r>
        <w:r w:rsidRPr="00D947D3">
          <w:rPr>
            <w:noProof/>
            <w:sz w:val="20"/>
            <w:szCs w:val="20"/>
          </w:rPr>
          <w:fldChar w:fldCharType="end"/>
        </w:r>
        <w:r w:rsidRPr="00D947D3">
          <w:rPr>
            <w:sz w:val="20"/>
            <w:szCs w:val="20"/>
          </w:rPr>
          <w:t xml:space="preserve"> |страна</w:t>
        </w:r>
      </w:p>
    </w:sdtContent>
  </w:sdt>
  <w:p w14:paraId="15BF5F97" w14:textId="264FF159" w:rsidR="007C5C49" w:rsidRPr="00A107B5" w:rsidRDefault="00D947D3" w:rsidP="00D947D3">
    <w:pPr>
      <w:pStyle w:val="Footer"/>
      <w:tabs>
        <w:tab w:val="clear" w:pos="4680"/>
        <w:tab w:val="clear" w:pos="9360"/>
        <w:tab w:val="left" w:pos="8550"/>
      </w:tabs>
      <w:rPr>
        <w:i/>
      </w:rPr>
    </w:pPr>
    <w:r>
      <w:rPr>
        <w:i/>
      </w:rPr>
      <w:tab/>
    </w:r>
  </w:p>
  <w:p w14:paraId="69C2E5DD" w14:textId="77777777" w:rsidR="007C5C49" w:rsidRDefault="007C5C4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5AF58" w14:textId="77777777" w:rsidR="00E41FA8" w:rsidRDefault="00E41FA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09E67" w14:textId="77777777" w:rsidR="007C5C49" w:rsidRDefault="007C5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483E8" w14:textId="77777777" w:rsidR="0031653E" w:rsidRDefault="0031653E" w:rsidP="007639A3">
      <w:pPr>
        <w:spacing w:after="0" w:line="240" w:lineRule="auto"/>
      </w:pPr>
      <w:r>
        <w:separator/>
      </w:r>
    </w:p>
  </w:footnote>
  <w:footnote w:type="continuationSeparator" w:id="0">
    <w:p w14:paraId="30628944" w14:textId="77777777" w:rsidR="0031653E" w:rsidRDefault="0031653E" w:rsidP="007639A3">
      <w:pPr>
        <w:spacing w:after="0" w:line="240" w:lineRule="auto"/>
      </w:pPr>
      <w:r>
        <w:continuationSeparator/>
      </w:r>
    </w:p>
  </w:footnote>
  <w:footnote w:type="continuationNotice" w:id="1">
    <w:p w14:paraId="4DF28209" w14:textId="77777777" w:rsidR="0031653E" w:rsidRDefault="0031653E">
      <w:pPr>
        <w:spacing w:after="0" w:line="240" w:lineRule="auto"/>
      </w:pPr>
    </w:p>
  </w:footnote>
  <w:footnote w:id="2">
    <w:p w14:paraId="75DE63A1" w14:textId="77777777" w:rsidR="00276E33" w:rsidRDefault="00276E33" w:rsidP="00276E33">
      <w:pPr>
        <w:pStyle w:val="FootnoteText"/>
      </w:pPr>
      <w:r>
        <w:rPr>
          <w:rStyle w:val="FootnoteReference"/>
        </w:rPr>
        <w:footnoteRef/>
      </w:r>
      <w:r>
        <w:t xml:space="preserve"> </w:t>
      </w:r>
      <w:hyperlink r:id="rId1" w:history="1">
        <w:r w:rsidRPr="00BE17DF">
          <w:rPr>
            <w:rStyle w:val="Hyperlink"/>
          </w:rPr>
          <w:t>https://mfin.gov.rs/sr/propisi-1/zakon-o-potvrivanju-sporazuma-o-zajmu-projekat-iste-energije-i-energetske-efikasnosti-za-graane-izmeu-republike-srbije-i-meunarodne-banke-za-obnovu-i-razvoj-slubeni-glasnik-rs-meunarodni-ugovori-br-6-od-12-decembra-2022-1</w:t>
        </w:r>
      </w:hyperlink>
    </w:p>
    <w:p w14:paraId="6FA0FCB7" w14:textId="77777777" w:rsidR="00276E33" w:rsidRPr="00027AEE" w:rsidRDefault="00276E33" w:rsidP="00276E33">
      <w:pPr>
        <w:pStyle w:val="FootnoteText"/>
        <w:rPr>
          <w:lang w:val="sr-Cyrl-R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58E05" w14:textId="77777777" w:rsidR="007C5C49" w:rsidRPr="002035BB" w:rsidRDefault="007C5C49" w:rsidP="00A34433">
    <w:pPr>
      <w:pStyle w:val="Header"/>
      <w:jc w:val="center"/>
      <w:rPr>
        <w:lang w:val="ru-RU"/>
      </w:rPr>
    </w:pPr>
    <w:r w:rsidRPr="002035BB">
      <w:rPr>
        <w:color w:val="3D762A"/>
        <w:sz w:val="20"/>
        <w:szCs w:val="20"/>
        <w:lang w:val="ru-RU"/>
      </w:rPr>
      <w:t>Чиста енергија и енергетска ефикасност за грађане у Србији Пројекат (</w:t>
    </w:r>
    <w:r>
      <w:rPr>
        <w:color w:val="3D762A"/>
        <w:sz w:val="20"/>
        <w:szCs w:val="20"/>
      </w:rPr>
      <w:t>P</w:t>
    </w:r>
    <w:r w:rsidRPr="002035BB">
      <w:rPr>
        <w:color w:val="3D762A"/>
        <w:sz w:val="20"/>
        <w:szCs w:val="20"/>
        <w:lang w:val="ru-RU"/>
      </w:rPr>
      <w:t>17677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9765E"/>
    <w:multiLevelType w:val="hybridMultilevel"/>
    <w:tmpl w:val="76CAA5F2"/>
    <w:lvl w:ilvl="0" w:tplc="04090017">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 w15:restartNumberingAfterBreak="0">
    <w:nsid w:val="072D7135"/>
    <w:multiLevelType w:val="hybridMultilevel"/>
    <w:tmpl w:val="A1ACF276"/>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96BD9"/>
    <w:multiLevelType w:val="hybridMultilevel"/>
    <w:tmpl w:val="4E4C0F28"/>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27F1B"/>
    <w:multiLevelType w:val="hybridMultilevel"/>
    <w:tmpl w:val="28EE8402"/>
    <w:lvl w:ilvl="0" w:tplc="90A8EB32">
      <w:start w:val="1"/>
      <w:numFmt w:val="bullet"/>
      <w:lvlText w:val=""/>
      <w:lvlJc w:val="left"/>
      <w:pPr>
        <w:ind w:left="1080" w:hanging="360"/>
      </w:pPr>
      <w:rPr>
        <w:rFonts w:ascii="Symbol" w:hAnsi="Symbol" w:hint="default"/>
        <w:color w:val="323E4F" w:themeColor="text2"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185010"/>
    <w:multiLevelType w:val="hybridMultilevel"/>
    <w:tmpl w:val="7494D652"/>
    <w:lvl w:ilvl="0" w:tplc="0809000D">
      <w:start w:val="1"/>
      <w:numFmt w:val="bullet"/>
      <w:lvlText w:val=""/>
      <w:lvlJc w:val="left"/>
      <w:pPr>
        <w:ind w:left="720"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15:restartNumberingAfterBreak="0">
    <w:nsid w:val="1DF97E20"/>
    <w:multiLevelType w:val="hybridMultilevel"/>
    <w:tmpl w:val="D9E00B6A"/>
    <w:lvl w:ilvl="0" w:tplc="1D7EF578">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15:restartNumberingAfterBreak="0">
    <w:nsid w:val="2D6114BF"/>
    <w:multiLevelType w:val="hybridMultilevel"/>
    <w:tmpl w:val="C1B2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E91E44"/>
    <w:multiLevelType w:val="multilevel"/>
    <w:tmpl w:val="F10E2B22"/>
    <w:lvl w:ilvl="0">
      <w:start w:val="1"/>
      <w:numFmt w:val="decimal"/>
      <w:lvlText w:val="%1."/>
      <w:lvlJc w:val="left"/>
      <w:pPr>
        <w:ind w:left="291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8" w15:restartNumberingAfterBreak="0">
    <w:nsid w:val="46DA66AF"/>
    <w:multiLevelType w:val="multilevel"/>
    <w:tmpl w:val="0B3ECD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5348297B"/>
    <w:multiLevelType w:val="hybridMultilevel"/>
    <w:tmpl w:val="0734D704"/>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7B1DBC"/>
    <w:multiLevelType w:val="multilevel"/>
    <w:tmpl w:val="F10E2B22"/>
    <w:lvl w:ilvl="0">
      <w:start w:val="1"/>
      <w:numFmt w:val="decimal"/>
      <w:lvlText w:val="%1."/>
      <w:lvlJc w:val="left"/>
      <w:pPr>
        <w:ind w:left="39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1" w15:restartNumberingAfterBreak="0">
    <w:nsid w:val="767B0F6D"/>
    <w:multiLevelType w:val="hybridMultilevel"/>
    <w:tmpl w:val="02C0C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5D1444"/>
    <w:multiLevelType w:val="hybridMultilevel"/>
    <w:tmpl w:val="C40E0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2"/>
  </w:num>
  <w:num w:numId="4">
    <w:abstractNumId w:val="4"/>
  </w:num>
  <w:num w:numId="5">
    <w:abstractNumId w:val="8"/>
  </w:num>
  <w:num w:numId="6">
    <w:abstractNumId w:val="3"/>
  </w:num>
  <w:num w:numId="7">
    <w:abstractNumId w:val="6"/>
  </w:num>
  <w:num w:numId="8">
    <w:abstractNumId w:val="9"/>
  </w:num>
  <w:num w:numId="9">
    <w:abstractNumId w:val="1"/>
  </w:num>
  <w:num w:numId="10">
    <w:abstractNumId w:val="2"/>
  </w:num>
  <w:num w:numId="11">
    <w:abstractNumId w:val="11"/>
  </w:num>
  <w:num w:numId="12">
    <w:abstractNumId w:val="7"/>
  </w:num>
  <w:num w:numId="1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proofState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2964"/>
    <w:rsid w:val="00021AE8"/>
    <w:rsid w:val="0002337A"/>
    <w:rsid w:val="00023E94"/>
    <w:rsid w:val="00027CDA"/>
    <w:rsid w:val="00031D34"/>
    <w:rsid w:val="0003347A"/>
    <w:rsid w:val="00033E5E"/>
    <w:rsid w:val="000345C4"/>
    <w:rsid w:val="0003576D"/>
    <w:rsid w:val="0003657A"/>
    <w:rsid w:val="00037334"/>
    <w:rsid w:val="00040255"/>
    <w:rsid w:val="000447F1"/>
    <w:rsid w:val="00044D3A"/>
    <w:rsid w:val="00045E03"/>
    <w:rsid w:val="00051DA9"/>
    <w:rsid w:val="00057032"/>
    <w:rsid w:val="00057295"/>
    <w:rsid w:val="0006279A"/>
    <w:rsid w:val="00062DD9"/>
    <w:rsid w:val="000661B0"/>
    <w:rsid w:val="00067831"/>
    <w:rsid w:val="00070A44"/>
    <w:rsid w:val="0007136D"/>
    <w:rsid w:val="00073705"/>
    <w:rsid w:val="000823CD"/>
    <w:rsid w:val="000874B8"/>
    <w:rsid w:val="000875A8"/>
    <w:rsid w:val="00087E81"/>
    <w:rsid w:val="0009338B"/>
    <w:rsid w:val="000A3192"/>
    <w:rsid w:val="000A5137"/>
    <w:rsid w:val="000A673A"/>
    <w:rsid w:val="000B112A"/>
    <w:rsid w:val="000B33AB"/>
    <w:rsid w:val="000B48DC"/>
    <w:rsid w:val="000B52FB"/>
    <w:rsid w:val="000B5475"/>
    <w:rsid w:val="000C225E"/>
    <w:rsid w:val="000C4BC6"/>
    <w:rsid w:val="000D03A6"/>
    <w:rsid w:val="000E09F2"/>
    <w:rsid w:val="000E321F"/>
    <w:rsid w:val="000E49CA"/>
    <w:rsid w:val="000E60DC"/>
    <w:rsid w:val="000F0C78"/>
    <w:rsid w:val="000F1A3D"/>
    <w:rsid w:val="000F1E9C"/>
    <w:rsid w:val="000F4D51"/>
    <w:rsid w:val="00100F09"/>
    <w:rsid w:val="00101325"/>
    <w:rsid w:val="001046E3"/>
    <w:rsid w:val="00113FE2"/>
    <w:rsid w:val="00114DB6"/>
    <w:rsid w:val="0011693D"/>
    <w:rsid w:val="00120293"/>
    <w:rsid w:val="001221B3"/>
    <w:rsid w:val="00122A4F"/>
    <w:rsid w:val="00123382"/>
    <w:rsid w:val="00131A93"/>
    <w:rsid w:val="00135A44"/>
    <w:rsid w:val="00146C1D"/>
    <w:rsid w:val="001472F8"/>
    <w:rsid w:val="00147944"/>
    <w:rsid w:val="00147C4D"/>
    <w:rsid w:val="00155147"/>
    <w:rsid w:val="00164DE2"/>
    <w:rsid w:val="00166F9A"/>
    <w:rsid w:val="0016744B"/>
    <w:rsid w:val="00170C3B"/>
    <w:rsid w:val="0018101E"/>
    <w:rsid w:val="00184AB6"/>
    <w:rsid w:val="0018634D"/>
    <w:rsid w:val="0019315F"/>
    <w:rsid w:val="001940FC"/>
    <w:rsid w:val="001A350C"/>
    <w:rsid w:val="001A3E04"/>
    <w:rsid w:val="001A46A5"/>
    <w:rsid w:val="001B27E8"/>
    <w:rsid w:val="001B5414"/>
    <w:rsid w:val="001C109F"/>
    <w:rsid w:val="001C239F"/>
    <w:rsid w:val="001C434C"/>
    <w:rsid w:val="001C4781"/>
    <w:rsid w:val="001C5461"/>
    <w:rsid w:val="001C5A63"/>
    <w:rsid w:val="001C623E"/>
    <w:rsid w:val="001C7138"/>
    <w:rsid w:val="001D3728"/>
    <w:rsid w:val="001D5DF8"/>
    <w:rsid w:val="001D6C70"/>
    <w:rsid w:val="001D70BA"/>
    <w:rsid w:val="001E167D"/>
    <w:rsid w:val="001E17E1"/>
    <w:rsid w:val="001E3EB2"/>
    <w:rsid w:val="001E468E"/>
    <w:rsid w:val="001F4AA7"/>
    <w:rsid w:val="001F68B8"/>
    <w:rsid w:val="001F77AA"/>
    <w:rsid w:val="00200CC9"/>
    <w:rsid w:val="002035BB"/>
    <w:rsid w:val="002045E0"/>
    <w:rsid w:val="00204CB6"/>
    <w:rsid w:val="002071C1"/>
    <w:rsid w:val="00207367"/>
    <w:rsid w:val="002110D0"/>
    <w:rsid w:val="00217750"/>
    <w:rsid w:val="00221337"/>
    <w:rsid w:val="0022330A"/>
    <w:rsid w:val="0023244B"/>
    <w:rsid w:val="00232E6C"/>
    <w:rsid w:val="00234A7D"/>
    <w:rsid w:val="002364A7"/>
    <w:rsid w:val="00241358"/>
    <w:rsid w:val="00244127"/>
    <w:rsid w:val="00245C2C"/>
    <w:rsid w:val="00246746"/>
    <w:rsid w:val="00250E89"/>
    <w:rsid w:val="002521D4"/>
    <w:rsid w:val="002523B1"/>
    <w:rsid w:val="002566CC"/>
    <w:rsid w:val="002575ED"/>
    <w:rsid w:val="00257EBB"/>
    <w:rsid w:val="00260B79"/>
    <w:rsid w:val="00261816"/>
    <w:rsid w:val="002654C2"/>
    <w:rsid w:val="0027343F"/>
    <w:rsid w:val="00276E33"/>
    <w:rsid w:val="00277504"/>
    <w:rsid w:val="002801CA"/>
    <w:rsid w:val="002944A8"/>
    <w:rsid w:val="002968D9"/>
    <w:rsid w:val="002A0D03"/>
    <w:rsid w:val="002A11C6"/>
    <w:rsid w:val="002A2A5B"/>
    <w:rsid w:val="002A4D7E"/>
    <w:rsid w:val="002A7B8A"/>
    <w:rsid w:val="002A7D4F"/>
    <w:rsid w:val="002B08D9"/>
    <w:rsid w:val="002B4329"/>
    <w:rsid w:val="002B7E35"/>
    <w:rsid w:val="002C0604"/>
    <w:rsid w:val="002C40E2"/>
    <w:rsid w:val="002C4552"/>
    <w:rsid w:val="002C49A5"/>
    <w:rsid w:val="002D0A71"/>
    <w:rsid w:val="002D2778"/>
    <w:rsid w:val="002D497A"/>
    <w:rsid w:val="002E0F40"/>
    <w:rsid w:val="002E59A4"/>
    <w:rsid w:val="002E5D30"/>
    <w:rsid w:val="002E6546"/>
    <w:rsid w:val="002E6B14"/>
    <w:rsid w:val="002E7CB6"/>
    <w:rsid w:val="002F719A"/>
    <w:rsid w:val="00305DEE"/>
    <w:rsid w:val="00313168"/>
    <w:rsid w:val="00315515"/>
    <w:rsid w:val="003155E6"/>
    <w:rsid w:val="0031633F"/>
    <w:rsid w:val="0031653E"/>
    <w:rsid w:val="00323110"/>
    <w:rsid w:val="00325C73"/>
    <w:rsid w:val="00327F52"/>
    <w:rsid w:val="00331A7F"/>
    <w:rsid w:val="003329F7"/>
    <w:rsid w:val="00342519"/>
    <w:rsid w:val="00345373"/>
    <w:rsid w:val="003453BB"/>
    <w:rsid w:val="00347D15"/>
    <w:rsid w:val="00355AB8"/>
    <w:rsid w:val="0035624C"/>
    <w:rsid w:val="003564EC"/>
    <w:rsid w:val="003571D2"/>
    <w:rsid w:val="00361900"/>
    <w:rsid w:val="00363DE2"/>
    <w:rsid w:val="00365A35"/>
    <w:rsid w:val="0036617D"/>
    <w:rsid w:val="00366BF1"/>
    <w:rsid w:val="003737F1"/>
    <w:rsid w:val="00374429"/>
    <w:rsid w:val="00381586"/>
    <w:rsid w:val="00382087"/>
    <w:rsid w:val="0038378F"/>
    <w:rsid w:val="003856FA"/>
    <w:rsid w:val="00386F85"/>
    <w:rsid w:val="00390E54"/>
    <w:rsid w:val="003917BC"/>
    <w:rsid w:val="00396B8E"/>
    <w:rsid w:val="003A2D35"/>
    <w:rsid w:val="003B2593"/>
    <w:rsid w:val="003B5DF4"/>
    <w:rsid w:val="003B63BA"/>
    <w:rsid w:val="003B71D6"/>
    <w:rsid w:val="003B752D"/>
    <w:rsid w:val="003C04AA"/>
    <w:rsid w:val="003D6480"/>
    <w:rsid w:val="003E6E16"/>
    <w:rsid w:val="00402EA9"/>
    <w:rsid w:val="004073C5"/>
    <w:rsid w:val="004138D1"/>
    <w:rsid w:val="00413AC9"/>
    <w:rsid w:val="00415FEB"/>
    <w:rsid w:val="00417087"/>
    <w:rsid w:val="0043036E"/>
    <w:rsid w:val="00432A01"/>
    <w:rsid w:val="004333D8"/>
    <w:rsid w:val="00437A99"/>
    <w:rsid w:val="00440B72"/>
    <w:rsid w:val="00444139"/>
    <w:rsid w:val="00444DB0"/>
    <w:rsid w:val="004463D3"/>
    <w:rsid w:val="00451F7C"/>
    <w:rsid w:val="00462EEE"/>
    <w:rsid w:val="004635A1"/>
    <w:rsid w:val="00463EF8"/>
    <w:rsid w:val="00465692"/>
    <w:rsid w:val="004663A2"/>
    <w:rsid w:val="00471F21"/>
    <w:rsid w:val="004728FF"/>
    <w:rsid w:val="00472B80"/>
    <w:rsid w:val="0048044F"/>
    <w:rsid w:val="00486A32"/>
    <w:rsid w:val="004A2180"/>
    <w:rsid w:val="004A28CE"/>
    <w:rsid w:val="004B000B"/>
    <w:rsid w:val="004B0E43"/>
    <w:rsid w:val="004B3A20"/>
    <w:rsid w:val="004C0C5D"/>
    <w:rsid w:val="004C2A1F"/>
    <w:rsid w:val="004C46EB"/>
    <w:rsid w:val="004C534C"/>
    <w:rsid w:val="004D30AA"/>
    <w:rsid w:val="004E1A59"/>
    <w:rsid w:val="004E60AC"/>
    <w:rsid w:val="004F0198"/>
    <w:rsid w:val="004F083F"/>
    <w:rsid w:val="004F4332"/>
    <w:rsid w:val="00503FD6"/>
    <w:rsid w:val="005115F4"/>
    <w:rsid w:val="00512E1F"/>
    <w:rsid w:val="005139D8"/>
    <w:rsid w:val="00522517"/>
    <w:rsid w:val="00523825"/>
    <w:rsid w:val="0052396E"/>
    <w:rsid w:val="0052502E"/>
    <w:rsid w:val="00526F44"/>
    <w:rsid w:val="00532AD2"/>
    <w:rsid w:val="00533938"/>
    <w:rsid w:val="00535553"/>
    <w:rsid w:val="00541CCE"/>
    <w:rsid w:val="00545F55"/>
    <w:rsid w:val="0054646E"/>
    <w:rsid w:val="00550D57"/>
    <w:rsid w:val="00551CB6"/>
    <w:rsid w:val="005520CD"/>
    <w:rsid w:val="0056040F"/>
    <w:rsid w:val="005607C3"/>
    <w:rsid w:val="005632D9"/>
    <w:rsid w:val="00563F59"/>
    <w:rsid w:val="00563FD5"/>
    <w:rsid w:val="005707E8"/>
    <w:rsid w:val="0057144F"/>
    <w:rsid w:val="00572046"/>
    <w:rsid w:val="00573099"/>
    <w:rsid w:val="00573FC3"/>
    <w:rsid w:val="00577BF9"/>
    <w:rsid w:val="005813C9"/>
    <w:rsid w:val="00591352"/>
    <w:rsid w:val="00596B1E"/>
    <w:rsid w:val="00597518"/>
    <w:rsid w:val="005A1144"/>
    <w:rsid w:val="005A40F8"/>
    <w:rsid w:val="005A42CE"/>
    <w:rsid w:val="005B76AA"/>
    <w:rsid w:val="005B7911"/>
    <w:rsid w:val="005C28A3"/>
    <w:rsid w:val="005C3811"/>
    <w:rsid w:val="005C49C0"/>
    <w:rsid w:val="005C7635"/>
    <w:rsid w:val="005D0BAF"/>
    <w:rsid w:val="005D3045"/>
    <w:rsid w:val="005D3FE0"/>
    <w:rsid w:val="005D4599"/>
    <w:rsid w:val="005D7926"/>
    <w:rsid w:val="005D7C65"/>
    <w:rsid w:val="005E765A"/>
    <w:rsid w:val="005F019C"/>
    <w:rsid w:val="005F0A68"/>
    <w:rsid w:val="006001F4"/>
    <w:rsid w:val="00601F2D"/>
    <w:rsid w:val="0060456D"/>
    <w:rsid w:val="00604629"/>
    <w:rsid w:val="00604730"/>
    <w:rsid w:val="00604AF1"/>
    <w:rsid w:val="006078C6"/>
    <w:rsid w:val="006209BD"/>
    <w:rsid w:val="00623274"/>
    <w:rsid w:val="00623E78"/>
    <w:rsid w:val="00625D4C"/>
    <w:rsid w:val="00626577"/>
    <w:rsid w:val="00627E57"/>
    <w:rsid w:val="00630269"/>
    <w:rsid w:val="00630D05"/>
    <w:rsid w:val="00631DE9"/>
    <w:rsid w:val="00643815"/>
    <w:rsid w:val="006454D2"/>
    <w:rsid w:val="006462EF"/>
    <w:rsid w:val="006476BD"/>
    <w:rsid w:val="00652D81"/>
    <w:rsid w:val="00653FEB"/>
    <w:rsid w:val="006728B1"/>
    <w:rsid w:val="00672C3E"/>
    <w:rsid w:val="00673957"/>
    <w:rsid w:val="006931D2"/>
    <w:rsid w:val="00695853"/>
    <w:rsid w:val="0069795D"/>
    <w:rsid w:val="006B3351"/>
    <w:rsid w:val="006C00B2"/>
    <w:rsid w:val="006D15A7"/>
    <w:rsid w:val="006D58C6"/>
    <w:rsid w:val="006E2506"/>
    <w:rsid w:val="006E424C"/>
    <w:rsid w:val="006E5A90"/>
    <w:rsid w:val="006E7DBB"/>
    <w:rsid w:val="006F1913"/>
    <w:rsid w:val="006F2FFF"/>
    <w:rsid w:val="006F31D1"/>
    <w:rsid w:val="006F3C77"/>
    <w:rsid w:val="006F4F26"/>
    <w:rsid w:val="00703E44"/>
    <w:rsid w:val="00711FF1"/>
    <w:rsid w:val="0071480B"/>
    <w:rsid w:val="00717272"/>
    <w:rsid w:val="007235DD"/>
    <w:rsid w:val="00727E02"/>
    <w:rsid w:val="00730D3E"/>
    <w:rsid w:val="00732A6D"/>
    <w:rsid w:val="007355FE"/>
    <w:rsid w:val="007377D5"/>
    <w:rsid w:val="00737B23"/>
    <w:rsid w:val="00740581"/>
    <w:rsid w:val="0074125E"/>
    <w:rsid w:val="00743FAF"/>
    <w:rsid w:val="00744092"/>
    <w:rsid w:val="007447C5"/>
    <w:rsid w:val="007458FA"/>
    <w:rsid w:val="00752801"/>
    <w:rsid w:val="0075334B"/>
    <w:rsid w:val="00755742"/>
    <w:rsid w:val="007563B7"/>
    <w:rsid w:val="00757291"/>
    <w:rsid w:val="0076328F"/>
    <w:rsid w:val="007639A3"/>
    <w:rsid w:val="007643E2"/>
    <w:rsid w:val="007648FF"/>
    <w:rsid w:val="0076597D"/>
    <w:rsid w:val="00766249"/>
    <w:rsid w:val="007701B2"/>
    <w:rsid w:val="00770ECB"/>
    <w:rsid w:val="00774003"/>
    <w:rsid w:val="00774ABB"/>
    <w:rsid w:val="00777535"/>
    <w:rsid w:val="00777C11"/>
    <w:rsid w:val="007859F0"/>
    <w:rsid w:val="00787854"/>
    <w:rsid w:val="00792EA9"/>
    <w:rsid w:val="00794C40"/>
    <w:rsid w:val="007A1839"/>
    <w:rsid w:val="007A672A"/>
    <w:rsid w:val="007A7112"/>
    <w:rsid w:val="007B0F1C"/>
    <w:rsid w:val="007B23A7"/>
    <w:rsid w:val="007B2A54"/>
    <w:rsid w:val="007B5CB2"/>
    <w:rsid w:val="007B6D81"/>
    <w:rsid w:val="007C0F87"/>
    <w:rsid w:val="007C365B"/>
    <w:rsid w:val="007C4F38"/>
    <w:rsid w:val="007C5B38"/>
    <w:rsid w:val="007C5C49"/>
    <w:rsid w:val="007D3EBB"/>
    <w:rsid w:val="007D506B"/>
    <w:rsid w:val="007D624D"/>
    <w:rsid w:val="007E1F99"/>
    <w:rsid w:val="007E7881"/>
    <w:rsid w:val="007F0C74"/>
    <w:rsid w:val="007F3599"/>
    <w:rsid w:val="007F405C"/>
    <w:rsid w:val="007F43A1"/>
    <w:rsid w:val="007F6C2D"/>
    <w:rsid w:val="007F6C80"/>
    <w:rsid w:val="008001F5"/>
    <w:rsid w:val="008008CE"/>
    <w:rsid w:val="00801899"/>
    <w:rsid w:val="008030E5"/>
    <w:rsid w:val="008075A6"/>
    <w:rsid w:val="008116F8"/>
    <w:rsid w:val="008161C5"/>
    <w:rsid w:val="00816694"/>
    <w:rsid w:val="0082543C"/>
    <w:rsid w:val="00825822"/>
    <w:rsid w:val="00826F22"/>
    <w:rsid w:val="0083003A"/>
    <w:rsid w:val="00833979"/>
    <w:rsid w:val="00834D24"/>
    <w:rsid w:val="00842E59"/>
    <w:rsid w:val="008450F7"/>
    <w:rsid w:val="00867AD9"/>
    <w:rsid w:val="00870CB6"/>
    <w:rsid w:val="008752A4"/>
    <w:rsid w:val="008754C9"/>
    <w:rsid w:val="00875786"/>
    <w:rsid w:val="008765BC"/>
    <w:rsid w:val="00876823"/>
    <w:rsid w:val="008954E3"/>
    <w:rsid w:val="008A47FF"/>
    <w:rsid w:val="008A4E0E"/>
    <w:rsid w:val="008A79F9"/>
    <w:rsid w:val="008B1166"/>
    <w:rsid w:val="008B1FE9"/>
    <w:rsid w:val="008C355E"/>
    <w:rsid w:val="008C47EB"/>
    <w:rsid w:val="008C543E"/>
    <w:rsid w:val="008D294C"/>
    <w:rsid w:val="008E3254"/>
    <w:rsid w:val="008E38C7"/>
    <w:rsid w:val="008E4C51"/>
    <w:rsid w:val="008F111F"/>
    <w:rsid w:val="008F2C1E"/>
    <w:rsid w:val="008F34DC"/>
    <w:rsid w:val="008F6D99"/>
    <w:rsid w:val="00900B2D"/>
    <w:rsid w:val="00902B97"/>
    <w:rsid w:val="009044D4"/>
    <w:rsid w:val="009103C2"/>
    <w:rsid w:val="0091040C"/>
    <w:rsid w:val="00912EF3"/>
    <w:rsid w:val="00920D85"/>
    <w:rsid w:val="009272ED"/>
    <w:rsid w:val="00935F54"/>
    <w:rsid w:val="00937268"/>
    <w:rsid w:val="009436FB"/>
    <w:rsid w:val="009442B6"/>
    <w:rsid w:val="00950AC4"/>
    <w:rsid w:val="009610DF"/>
    <w:rsid w:val="0096167B"/>
    <w:rsid w:val="00962447"/>
    <w:rsid w:val="00962D1F"/>
    <w:rsid w:val="00963603"/>
    <w:rsid w:val="00963E82"/>
    <w:rsid w:val="00967211"/>
    <w:rsid w:val="0097015C"/>
    <w:rsid w:val="00970A81"/>
    <w:rsid w:val="00971B8F"/>
    <w:rsid w:val="00983B66"/>
    <w:rsid w:val="00985948"/>
    <w:rsid w:val="009961ED"/>
    <w:rsid w:val="0099758B"/>
    <w:rsid w:val="00997DA6"/>
    <w:rsid w:val="009A07C0"/>
    <w:rsid w:val="009A1AAB"/>
    <w:rsid w:val="009A68D2"/>
    <w:rsid w:val="009A784B"/>
    <w:rsid w:val="009B26C8"/>
    <w:rsid w:val="009B3FE2"/>
    <w:rsid w:val="009B46AE"/>
    <w:rsid w:val="009B47A4"/>
    <w:rsid w:val="009B503E"/>
    <w:rsid w:val="009B75A4"/>
    <w:rsid w:val="009C0DA8"/>
    <w:rsid w:val="009C2429"/>
    <w:rsid w:val="009C7E8B"/>
    <w:rsid w:val="009D6C75"/>
    <w:rsid w:val="009E3269"/>
    <w:rsid w:val="009E711F"/>
    <w:rsid w:val="009E7C04"/>
    <w:rsid w:val="009F0E3C"/>
    <w:rsid w:val="009F4053"/>
    <w:rsid w:val="009F61D1"/>
    <w:rsid w:val="009F6D61"/>
    <w:rsid w:val="009F6D6C"/>
    <w:rsid w:val="00A00856"/>
    <w:rsid w:val="00A011AB"/>
    <w:rsid w:val="00A07CA2"/>
    <w:rsid w:val="00A102AB"/>
    <w:rsid w:val="00A107B5"/>
    <w:rsid w:val="00A148BF"/>
    <w:rsid w:val="00A1643E"/>
    <w:rsid w:val="00A2037F"/>
    <w:rsid w:val="00A2102E"/>
    <w:rsid w:val="00A21C7D"/>
    <w:rsid w:val="00A23E2C"/>
    <w:rsid w:val="00A245D2"/>
    <w:rsid w:val="00A247F3"/>
    <w:rsid w:val="00A25432"/>
    <w:rsid w:val="00A323CC"/>
    <w:rsid w:val="00A33C55"/>
    <w:rsid w:val="00A34433"/>
    <w:rsid w:val="00A355DD"/>
    <w:rsid w:val="00A40550"/>
    <w:rsid w:val="00A40D78"/>
    <w:rsid w:val="00A41E28"/>
    <w:rsid w:val="00A44BE0"/>
    <w:rsid w:val="00A50680"/>
    <w:rsid w:val="00A5214A"/>
    <w:rsid w:val="00A53156"/>
    <w:rsid w:val="00A56F24"/>
    <w:rsid w:val="00A57133"/>
    <w:rsid w:val="00A605CB"/>
    <w:rsid w:val="00A656C1"/>
    <w:rsid w:val="00A73412"/>
    <w:rsid w:val="00A76060"/>
    <w:rsid w:val="00A7627E"/>
    <w:rsid w:val="00A7789B"/>
    <w:rsid w:val="00A77987"/>
    <w:rsid w:val="00A77DCC"/>
    <w:rsid w:val="00A82E14"/>
    <w:rsid w:val="00A83E57"/>
    <w:rsid w:val="00A854D6"/>
    <w:rsid w:val="00A85F9A"/>
    <w:rsid w:val="00A90271"/>
    <w:rsid w:val="00A91A25"/>
    <w:rsid w:val="00A93C67"/>
    <w:rsid w:val="00A95328"/>
    <w:rsid w:val="00A95B48"/>
    <w:rsid w:val="00A9681F"/>
    <w:rsid w:val="00AA135D"/>
    <w:rsid w:val="00AA1379"/>
    <w:rsid w:val="00AA4BA3"/>
    <w:rsid w:val="00AA7737"/>
    <w:rsid w:val="00AB0513"/>
    <w:rsid w:val="00AB3DFF"/>
    <w:rsid w:val="00AC460B"/>
    <w:rsid w:val="00AD11A3"/>
    <w:rsid w:val="00AD7621"/>
    <w:rsid w:val="00AE0875"/>
    <w:rsid w:val="00AE2731"/>
    <w:rsid w:val="00AE3A28"/>
    <w:rsid w:val="00AE5536"/>
    <w:rsid w:val="00AE73BC"/>
    <w:rsid w:val="00AE78C5"/>
    <w:rsid w:val="00AE798F"/>
    <w:rsid w:val="00AF12C7"/>
    <w:rsid w:val="00B02BA8"/>
    <w:rsid w:val="00B05E84"/>
    <w:rsid w:val="00B07D72"/>
    <w:rsid w:val="00B10647"/>
    <w:rsid w:val="00B10B55"/>
    <w:rsid w:val="00B12F62"/>
    <w:rsid w:val="00B1406E"/>
    <w:rsid w:val="00B156C3"/>
    <w:rsid w:val="00B17A7F"/>
    <w:rsid w:val="00B224C9"/>
    <w:rsid w:val="00B22BDB"/>
    <w:rsid w:val="00B24281"/>
    <w:rsid w:val="00B274E6"/>
    <w:rsid w:val="00B30B84"/>
    <w:rsid w:val="00B33D9D"/>
    <w:rsid w:val="00B36B32"/>
    <w:rsid w:val="00B427AC"/>
    <w:rsid w:val="00B453A9"/>
    <w:rsid w:val="00B52803"/>
    <w:rsid w:val="00B5435C"/>
    <w:rsid w:val="00B55397"/>
    <w:rsid w:val="00B616E4"/>
    <w:rsid w:val="00B62BB3"/>
    <w:rsid w:val="00B62C93"/>
    <w:rsid w:val="00B70D52"/>
    <w:rsid w:val="00B71437"/>
    <w:rsid w:val="00B75B4C"/>
    <w:rsid w:val="00B7726B"/>
    <w:rsid w:val="00B77308"/>
    <w:rsid w:val="00B82EBA"/>
    <w:rsid w:val="00B854E4"/>
    <w:rsid w:val="00B909D1"/>
    <w:rsid w:val="00B91624"/>
    <w:rsid w:val="00B92763"/>
    <w:rsid w:val="00B96815"/>
    <w:rsid w:val="00B97ABE"/>
    <w:rsid w:val="00BA16A5"/>
    <w:rsid w:val="00BB1197"/>
    <w:rsid w:val="00BB4419"/>
    <w:rsid w:val="00BC13BE"/>
    <w:rsid w:val="00BC15FB"/>
    <w:rsid w:val="00BC3109"/>
    <w:rsid w:val="00BC4676"/>
    <w:rsid w:val="00BD5D55"/>
    <w:rsid w:val="00BD62C6"/>
    <w:rsid w:val="00BE2EF6"/>
    <w:rsid w:val="00BE4661"/>
    <w:rsid w:val="00BE671D"/>
    <w:rsid w:val="00BE7330"/>
    <w:rsid w:val="00BF2965"/>
    <w:rsid w:val="00BF512B"/>
    <w:rsid w:val="00BF5C06"/>
    <w:rsid w:val="00C05E79"/>
    <w:rsid w:val="00C10E29"/>
    <w:rsid w:val="00C13056"/>
    <w:rsid w:val="00C2090C"/>
    <w:rsid w:val="00C2142B"/>
    <w:rsid w:val="00C216F8"/>
    <w:rsid w:val="00C2589B"/>
    <w:rsid w:val="00C321C2"/>
    <w:rsid w:val="00C43026"/>
    <w:rsid w:val="00C430E9"/>
    <w:rsid w:val="00C43651"/>
    <w:rsid w:val="00C502D8"/>
    <w:rsid w:val="00C5553C"/>
    <w:rsid w:val="00C60744"/>
    <w:rsid w:val="00C61BF4"/>
    <w:rsid w:val="00C702E8"/>
    <w:rsid w:val="00C72DB7"/>
    <w:rsid w:val="00C736B0"/>
    <w:rsid w:val="00C7555D"/>
    <w:rsid w:val="00C7703A"/>
    <w:rsid w:val="00C82F00"/>
    <w:rsid w:val="00C84C96"/>
    <w:rsid w:val="00C920E2"/>
    <w:rsid w:val="00C94D0D"/>
    <w:rsid w:val="00C9524A"/>
    <w:rsid w:val="00CA081D"/>
    <w:rsid w:val="00CA48A1"/>
    <w:rsid w:val="00CA741D"/>
    <w:rsid w:val="00CB3688"/>
    <w:rsid w:val="00CB36CD"/>
    <w:rsid w:val="00CB7132"/>
    <w:rsid w:val="00CC55CA"/>
    <w:rsid w:val="00CD0B35"/>
    <w:rsid w:val="00CD1BC1"/>
    <w:rsid w:val="00CD230A"/>
    <w:rsid w:val="00CD30BC"/>
    <w:rsid w:val="00CD5475"/>
    <w:rsid w:val="00CE02A9"/>
    <w:rsid w:val="00CE1C1A"/>
    <w:rsid w:val="00CE44B8"/>
    <w:rsid w:val="00CE6963"/>
    <w:rsid w:val="00CE6B23"/>
    <w:rsid w:val="00CE6F85"/>
    <w:rsid w:val="00CF4D05"/>
    <w:rsid w:val="00CF7044"/>
    <w:rsid w:val="00D01888"/>
    <w:rsid w:val="00D04099"/>
    <w:rsid w:val="00D15007"/>
    <w:rsid w:val="00D16008"/>
    <w:rsid w:val="00D16976"/>
    <w:rsid w:val="00D21AED"/>
    <w:rsid w:val="00D223BC"/>
    <w:rsid w:val="00D2394D"/>
    <w:rsid w:val="00D26C51"/>
    <w:rsid w:val="00D273DF"/>
    <w:rsid w:val="00D3186E"/>
    <w:rsid w:val="00D41BA5"/>
    <w:rsid w:val="00D42CF4"/>
    <w:rsid w:val="00D42F4C"/>
    <w:rsid w:val="00D431A7"/>
    <w:rsid w:val="00D443D8"/>
    <w:rsid w:val="00D46623"/>
    <w:rsid w:val="00D47113"/>
    <w:rsid w:val="00D501C1"/>
    <w:rsid w:val="00D56579"/>
    <w:rsid w:val="00D5772F"/>
    <w:rsid w:val="00D7139C"/>
    <w:rsid w:val="00D864E7"/>
    <w:rsid w:val="00D91AF4"/>
    <w:rsid w:val="00D93155"/>
    <w:rsid w:val="00D947D3"/>
    <w:rsid w:val="00DA1833"/>
    <w:rsid w:val="00DA4D77"/>
    <w:rsid w:val="00DB21E9"/>
    <w:rsid w:val="00DC101C"/>
    <w:rsid w:val="00DC2512"/>
    <w:rsid w:val="00DC39D4"/>
    <w:rsid w:val="00DC62D2"/>
    <w:rsid w:val="00DD126D"/>
    <w:rsid w:val="00DD646E"/>
    <w:rsid w:val="00DE1367"/>
    <w:rsid w:val="00DE4AE8"/>
    <w:rsid w:val="00DF460E"/>
    <w:rsid w:val="00DF67F3"/>
    <w:rsid w:val="00E13C78"/>
    <w:rsid w:val="00E20613"/>
    <w:rsid w:val="00E218B7"/>
    <w:rsid w:val="00E2432E"/>
    <w:rsid w:val="00E30C38"/>
    <w:rsid w:val="00E35170"/>
    <w:rsid w:val="00E37655"/>
    <w:rsid w:val="00E41196"/>
    <w:rsid w:val="00E41D99"/>
    <w:rsid w:val="00E41FA8"/>
    <w:rsid w:val="00E437EC"/>
    <w:rsid w:val="00E44103"/>
    <w:rsid w:val="00E44384"/>
    <w:rsid w:val="00E45569"/>
    <w:rsid w:val="00E45602"/>
    <w:rsid w:val="00E463C3"/>
    <w:rsid w:val="00E506C5"/>
    <w:rsid w:val="00E55EBB"/>
    <w:rsid w:val="00E6306B"/>
    <w:rsid w:val="00E650F8"/>
    <w:rsid w:val="00E67FBB"/>
    <w:rsid w:val="00E723C3"/>
    <w:rsid w:val="00E73121"/>
    <w:rsid w:val="00E765B6"/>
    <w:rsid w:val="00E77E6A"/>
    <w:rsid w:val="00E80B73"/>
    <w:rsid w:val="00E8366C"/>
    <w:rsid w:val="00E85494"/>
    <w:rsid w:val="00E8631A"/>
    <w:rsid w:val="00E86C67"/>
    <w:rsid w:val="00E922B1"/>
    <w:rsid w:val="00E97D12"/>
    <w:rsid w:val="00EA6442"/>
    <w:rsid w:val="00EA764F"/>
    <w:rsid w:val="00EB1A6C"/>
    <w:rsid w:val="00EB2038"/>
    <w:rsid w:val="00EB22F9"/>
    <w:rsid w:val="00EB6C8E"/>
    <w:rsid w:val="00EC2965"/>
    <w:rsid w:val="00EC6D13"/>
    <w:rsid w:val="00EC7497"/>
    <w:rsid w:val="00ED0372"/>
    <w:rsid w:val="00ED0DF9"/>
    <w:rsid w:val="00ED3397"/>
    <w:rsid w:val="00ED6A4F"/>
    <w:rsid w:val="00EE0F92"/>
    <w:rsid w:val="00EE79E4"/>
    <w:rsid w:val="00EF4F50"/>
    <w:rsid w:val="00EF556E"/>
    <w:rsid w:val="00EF61DC"/>
    <w:rsid w:val="00F02346"/>
    <w:rsid w:val="00F0373D"/>
    <w:rsid w:val="00F066A5"/>
    <w:rsid w:val="00F072BF"/>
    <w:rsid w:val="00F112A9"/>
    <w:rsid w:val="00F139F4"/>
    <w:rsid w:val="00F153DF"/>
    <w:rsid w:val="00F15684"/>
    <w:rsid w:val="00F158B5"/>
    <w:rsid w:val="00F20061"/>
    <w:rsid w:val="00F21D2D"/>
    <w:rsid w:val="00F23015"/>
    <w:rsid w:val="00F24E2B"/>
    <w:rsid w:val="00F30A07"/>
    <w:rsid w:val="00F32AED"/>
    <w:rsid w:val="00F359A8"/>
    <w:rsid w:val="00F36A27"/>
    <w:rsid w:val="00F4347B"/>
    <w:rsid w:val="00F43F84"/>
    <w:rsid w:val="00F452AE"/>
    <w:rsid w:val="00F504AA"/>
    <w:rsid w:val="00F54AB7"/>
    <w:rsid w:val="00F54F6D"/>
    <w:rsid w:val="00F55232"/>
    <w:rsid w:val="00F608C5"/>
    <w:rsid w:val="00F70FC9"/>
    <w:rsid w:val="00F7283A"/>
    <w:rsid w:val="00F72EA5"/>
    <w:rsid w:val="00F74933"/>
    <w:rsid w:val="00F77D3F"/>
    <w:rsid w:val="00F802F7"/>
    <w:rsid w:val="00F80EC4"/>
    <w:rsid w:val="00F84806"/>
    <w:rsid w:val="00F84983"/>
    <w:rsid w:val="00F96789"/>
    <w:rsid w:val="00FA0D4E"/>
    <w:rsid w:val="00FA3EE7"/>
    <w:rsid w:val="00FA5DF6"/>
    <w:rsid w:val="00FA6DC9"/>
    <w:rsid w:val="00FB1EDB"/>
    <w:rsid w:val="00FC0DB7"/>
    <w:rsid w:val="00FC1071"/>
    <w:rsid w:val="00FC280E"/>
    <w:rsid w:val="00FC3B6D"/>
    <w:rsid w:val="00FC4335"/>
    <w:rsid w:val="00FC5BAB"/>
    <w:rsid w:val="00FD1194"/>
    <w:rsid w:val="00FE1D65"/>
    <w:rsid w:val="00FE5D45"/>
    <w:rsid w:val="00FF44F8"/>
    <w:rsid w:val="00FF5A18"/>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2163D"/>
  <w15:docId w15:val="{FB5EDEB0-306D-4CF3-A79B-15F740D86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3351"/>
  </w:style>
  <w:style w:type="paragraph" w:styleId="Heading1">
    <w:name w:val="heading 1"/>
    <w:basedOn w:val="Normal"/>
    <w:link w:val="Heading1Char"/>
    <w:uiPriority w:val="9"/>
    <w:qFormat/>
    <w:rsid w:val="00A34433"/>
    <w:pPr>
      <w:spacing w:before="100" w:beforeAutospacing="1" w:after="100" w:afterAutospacing="1" w:line="240" w:lineRule="auto"/>
      <w:outlineLvl w:val="0"/>
    </w:pPr>
    <w:rPr>
      <w:rFonts w:eastAsia="Times New Roman" w:cs="Times New Roman"/>
      <w:b/>
      <w:bCs/>
      <w:color w:val="538135" w:themeColor="accent6" w:themeShade="BF"/>
      <w:kern w:val="36"/>
      <w:sz w:val="28"/>
      <w:szCs w:val="48"/>
    </w:rPr>
  </w:style>
  <w:style w:type="paragraph" w:styleId="Heading2">
    <w:name w:val="heading 2"/>
    <w:basedOn w:val="Normal"/>
    <w:next w:val="Normal"/>
    <w:link w:val="Heading2Char"/>
    <w:uiPriority w:val="9"/>
    <w:unhideWhenUsed/>
    <w:qFormat/>
    <w:rsid w:val="00A34433"/>
    <w:pPr>
      <w:keepNext/>
      <w:keepLines/>
      <w:spacing w:before="120" w:after="120"/>
      <w:outlineLvl w:val="1"/>
    </w:pPr>
    <w:rPr>
      <w:rFonts w:eastAsiaTheme="majorEastAsia"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7447C5"/>
    <w:pPr>
      <w:keepNext/>
      <w:keepLines/>
      <w:spacing w:before="120" w:after="120"/>
      <w:outlineLvl w:val="2"/>
    </w:pPr>
    <w:rPr>
      <w:rFonts w:eastAsiaTheme="majorEastAsia" w:cstheme="majorBidi"/>
      <w:b/>
      <w:color w:val="538135" w:themeColor="accent6" w:themeShade="BF"/>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433"/>
    <w:rPr>
      <w:rFonts w:eastAsia="Times New Roman" w:cs="Times New Roman"/>
      <w:b/>
      <w:bCs/>
      <w:color w:val="538135" w:themeColor="accent6" w:themeShade="BF"/>
      <w:kern w:val="36"/>
      <w:sz w:val="28"/>
      <w:szCs w:val="48"/>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A34433"/>
    <w:rPr>
      <w:rFonts w:eastAsiaTheme="majorEastAsia" w:cstheme="majorBidi"/>
      <w:b/>
      <w:color w:val="538135" w:themeColor="accent6"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7639A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7555D"/>
    <w:pPr>
      <w:tabs>
        <w:tab w:val="left" w:pos="440"/>
        <w:tab w:val="right" w:leader="dot" w:pos="10070"/>
      </w:tabs>
      <w:spacing w:after="100"/>
    </w:pPr>
  </w:style>
  <w:style w:type="paragraph" w:styleId="TOC2">
    <w:name w:val="toc 2"/>
    <w:basedOn w:val="Normal"/>
    <w:next w:val="Normal"/>
    <w:autoRedefine/>
    <w:uiPriority w:val="39"/>
    <w:unhideWhenUsed/>
    <w:rsid w:val="007639A3"/>
    <w:pPr>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basedOn w:val="TableNormal"/>
    <w:uiPriority w:val="5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7447C5"/>
    <w:rPr>
      <w:rFonts w:eastAsiaTheme="majorEastAsia" w:cstheme="majorBidi"/>
      <w:b/>
      <w:color w:val="538135" w:themeColor="accent6"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2E74B5" w:themeColor="accent1" w:themeShade="BF"/>
      <w:kern w:val="36"/>
      <w:sz w:val="24"/>
      <w:szCs w:val="24"/>
      <w:u w:val="single"/>
    </w:rPr>
  </w:style>
  <w:style w:type="paragraph" w:styleId="TOC3">
    <w:name w:val="toc 3"/>
    <w:basedOn w:val="Normal"/>
    <w:next w:val="Normal"/>
    <w:autoRedefine/>
    <w:uiPriority w:val="39"/>
    <w:unhideWhenUsed/>
    <w:rsid w:val="00573FC3"/>
    <w:pPr>
      <w:spacing w:after="100"/>
      <w:ind w:left="440"/>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2F5496"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2F5496"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styleId="GridTable1Light-Accent6">
    <w:name w:val="Grid Table 1 Light Accent 6"/>
    <w:basedOn w:val="TableNormal"/>
    <w:uiPriority w:val="46"/>
    <w:rsid w:val="007D506B"/>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UnresolvedMention">
    <w:name w:val="Unresolved Mention"/>
    <w:basedOn w:val="DefaultParagraphFont"/>
    <w:uiPriority w:val="99"/>
    <w:semiHidden/>
    <w:unhideWhenUsed/>
    <w:rsid w:val="00625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re.gov.rs/sektori/80/3/0/0" TargetMode="External"/><Relationship Id="rId18" Type="http://schemas.openxmlformats.org/officeDocument/2006/relationships/hyperlink" Target="mailto:zalbe.surce@mre.gov.rs" TargetMode="External"/><Relationship Id="rId3" Type="http://schemas.openxmlformats.org/officeDocument/2006/relationships/numbering" Target="numbering.xml"/><Relationship Id="rId21" Type="http://schemas.openxmlformats.org/officeDocument/2006/relationships/hyperlink" Target="mailto:zalbe.surce@mre.gov.rs"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zalbe.surce@mre.gov.rs%2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zalbe.surce@mre.gov.rs" TargetMode="Externa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www.worldbank.org/en/projects-operations/products-and-services/grievance-redress-service"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g"/><Relationship Id="rId22" Type="http://schemas.openxmlformats.org/officeDocument/2006/relationships/hyperlink" Target="http://www.mre.gov.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mfin.gov.rs/sr/propisi-1/zakon-o-potvrivanju-sporazuma-o-zajmu-projekat-iste-energije-i-energetske-efikasnosti-za-graane-izmeu-republike-srbije-i-meunarodne-banke-za-obnovu-i-razvoj-slubeni-glasnik-rs-meunarodni-ugovori-br-6-od-12-decembra-20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956A9-15F3-4A5A-B69B-3B694CF8BD5E}">
  <ds:schemaRefs>
    <ds:schemaRef ds:uri="http://schemas.openxmlformats.org/officeDocument/2006/bibliography"/>
  </ds:schemaRefs>
</ds:datastoreItem>
</file>

<file path=customXml/itemProps2.xml><?xml version="1.0" encoding="utf-8"?>
<ds:datastoreItem xmlns:ds="http://schemas.openxmlformats.org/officeDocument/2006/customXml" ds:itemID="{04FFACA8-78A6-430F-8159-DBB5B8D7F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0</Pages>
  <Words>5606</Words>
  <Characters>31958</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arija.kostadinovic</cp:lastModifiedBy>
  <cp:revision>6</cp:revision>
  <cp:lastPrinted>2023-08-04T09:40:00Z</cp:lastPrinted>
  <dcterms:created xsi:type="dcterms:W3CDTF">2023-10-10T08:38:00Z</dcterms:created>
  <dcterms:modified xsi:type="dcterms:W3CDTF">2023-11-07T08:41:00Z</dcterms:modified>
</cp:coreProperties>
</file>